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51FA5" w14:textId="7F3C2A35" w:rsidR="00C965BD" w:rsidRDefault="00C965BD" w:rsidP="00DF5D88">
      <w:pPr>
        <w:pStyle w:val="Heading1"/>
      </w:pPr>
      <w:bookmarkStart w:id="0" w:name="_Toc517532738"/>
      <w:r w:rsidRPr="0070648C">
        <w:rPr>
          <w:sz w:val="24"/>
          <w:szCs w:val="24"/>
          <w:cs/>
        </w:rPr>
        <w:t>หน้าปก</w:t>
      </w:r>
      <w:r w:rsidRPr="0070648C">
        <w:rPr>
          <w:sz w:val="24"/>
          <w:szCs w:val="24"/>
        </w:rPr>
        <w:t xml:space="preserve"> </w:t>
      </w:r>
      <w:r w:rsidR="00327502">
        <w:rPr>
          <w:sz w:val="24"/>
          <w:szCs w:val="24"/>
        </w:rPr>
        <w:br/>
      </w:r>
      <w:r w:rsidRPr="00EF05E6">
        <w:rPr>
          <w:b w:val="0"/>
          <w:bCs w:val="0"/>
          <w:color w:val="00B0F0"/>
          <w:sz w:val="24"/>
          <w:szCs w:val="32"/>
        </w:rPr>
        <w:t>[Cover]</w:t>
      </w:r>
      <w:bookmarkEnd w:id="0"/>
    </w:p>
    <w:p w14:paraId="14842696" w14:textId="4D955BEE" w:rsidR="00C965BD" w:rsidRDefault="00C965BD" w:rsidP="00DF5D88"/>
    <w:p w14:paraId="46711261" w14:textId="0B5C8C2F" w:rsidR="00E817D4" w:rsidRDefault="00C965BD" w:rsidP="000F0775">
      <w:pPr>
        <w:jc w:val="center"/>
        <w:rPr>
          <w:b/>
          <w:bCs/>
          <w:color w:val="00B050"/>
          <w:sz w:val="36"/>
          <w:szCs w:val="36"/>
        </w:rPr>
      </w:pPr>
      <w:bookmarkStart w:id="1" w:name="_Hlk504984386"/>
      <w:r w:rsidRPr="00E817D4">
        <w:rPr>
          <w:b/>
          <w:bCs/>
          <w:color w:val="00B050"/>
          <w:sz w:val="36"/>
          <w:szCs w:val="36"/>
          <w:cs/>
        </w:rPr>
        <w:t>ประมวลพระธรรมบางบท</w:t>
      </w:r>
      <w:r w:rsidR="00B33D71">
        <w:rPr>
          <w:b/>
          <w:bCs/>
          <w:color w:val="00B050"/>
          <w:sz w:val="36"/>
          <w:szCs w:val="36"/>
        </w:rPr>
        <w:t xml:space="preserve"> </w:t>
      </w:r>
    </w:p>
    <w:p w14:paraId="565F0673" w14:textId="2AE45B22" w:rsidR="00E817D4" w:rsidRPr="00E817D4" w:rsidRDefault="00C965BD" w:rsidP="000F0775">
      <w:pPr>
        <w:jc w:val="center"/>
        <w:rPr>
          <w:color w:val="00B050"/>
        </w:rPr>
      </w:pPr>
      <w:r w:rsidRPr="00E817D4">
        <w:rPr>
          <w:color w:val="00B050"/>
          <w:cs/>
        </w:rPr>
        <w:t>ของ</w:t>
      </w:r>
    </w:p>
    <w:p w14:paraId="75F48583" w14:textId="40778F30" w:rsidR="00C965BD" w:rsidRPr="00E817D4" w:rsidRDefault="00C965BD" w:rsidP="000F0775">
      <w:pPr>
        <w:jc w:val="center"/>
        <w:rPr>
          <w:b/>
          <w:bCs/>
          <w:color w:val="00B050"/>
          <w:sz w:val="36"/>
          <w:szCs w:val="36"/>
        </w:rPr>
      </w:pPr>
      <w:r w:rsidRPr="00E817D4">
        <w:rPr>
          <w:b/>
          <w:bCs/>
          <w:color w:val="00B050"/>
          <w:sz w:val="36"/>
          <w:szCs w:val="36"/>
          <w:cs/>
        </w:rPr>
        <w:t>พระบ๊อบ</w:t>
      </w:r>
    </w:p>
    <w:bookmarkEnd w:id="1"/>
    <w:p w14:paraId="7C34A81A" w14:textId="77777777" w:rsidR="00C965BD" w:rsidRDefault="00C965BD" w:rsidP="00DF5D88"/>
    <w:p w14:paraId="63C433A0" w14:textId="77777777" w:rsidR="00C965BD" w:rsidRDefault="00641621" w:rsidP="000F0775">
      <w:pPr>
        <w:jc w:val="center"/>
      </w:pPr>
      <w:r>
        <w:rPr>
          <w:noProof/>
        </w:rPr>
        <w:drawing>
          <wp:inline distT="0" distB="0" distL="0" distR="0" wp14:anchorId="3793EBEB" wp14:editId="6E547458">
            <wp:extent cx="5372100" cy="6103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670" cy="6105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21F90" w14:textId="77777777" w:rsidR="00D068EB" w:rsidRDefault="00D068EB" w:rsidP="000F0775">
      <w:pPr>
        <w:jc w:val="center"/>
        <w:rPr>
          <w:color w:val="0070C0"/>
        </w:rPr>
      </w:pPr>
    </w:p>
    <w:p w14:paraId="5190FB31" w14:textId="4B3E7EC5" w:rsidR="00C965BD" w:rsidRPr="005E3BC2" w:rsidRDefault="00C965BD" w:rsidP="000F0775">
      <w:pPr>
        <w:jc w:val="center"/>
        <w:rPr>
          <w:color w:val="0070C0"/>
          <w:sz w:val="28"/>
          <w:szCs w:val="28"/>
        </w:rPr>
      </w:pPr>
      <w:r w:rsidRPr="005E3BC2">
        <w:rPr>
          <w:color w:val="0070C0"/>
          <w:sz w:val="28"/>
          <w:szCs w:val="28"/>
        </w:rPr>
        <w:t>A Compilation of Passages from the Writings of the Báb</w:t>
      </w:r>
    </w:p>
    <w:p w14:paraId="6027D3B6" w14:textId="77777777" w:rsidR="00C965BD" w:rsidRDefault="00C965BD" w:rsidP="00DF5D88"/>
    <w:p w14:paraId="5762BA10" w14:textId="77777777" w:rsidR="00C965BD" w:rsidRPr="000F0775" w:rsidRDefault="00C965BD" w:rsidP="000F0775">
      <w:pPr>
        <w:jc w:val="center"/>
        <w:rPr>
          <w:color w:val="00B050"/>
        </w:rPr>
      </w:pPr>
      <w:r w:rsidRPr="000F0775">
        <w:rPr>
          <w:color w:val="00B050"/>
          <w:cs/>
        </w:rPr>
        <w:t>ศาสนาบาไฮ</w:t>
      </w:r>
    </w:p>
    <w:p w14:paraId="18599B4E" w14:textId="64874DE3" w:rsidR="00C965BD" w:rsidRDefault="00C965BD" w:rsidP="00E817D4">
      <w:pPr>
        <w:jc w:val="center"/>
        <w:rPr>
          <w:szCs w:val="24"/>
        </w:rPr>
      </w:pPr>
      <w:r w:rsidRPr="000F0775">
        <w:rPr>
          <w:noProof/>
          <w:color w:val="0070C0"/>
          <w:sz w:val="28"/>
          <w:szCs w:val="28"/>
          <w:cs/>
        </w:rPr>
        <w:t>[</w:t>
      </w:r>
      <w:r w:rsidRPr="000F0775">
        <w:rPr>
          <w:noProof/>
          <w:color w:val="0070C0"/>
          <w:sz w:val="28"/>
          <w:szCs w:val="28"/>
        </w:rPr>
        <w:t>Bahá'í Faith</w:t>
      </w:r>
      <w:r w:rsidRPr="000F0775">
        <w:rPr>
          <w:noProof/>
          <w:color w:val="0070C0"/>
          <w:sz w:val="28"/>
          <w:szCs w:val="28"/>
          <w:cs/>
        </w:rPr>
        <w:t>]</w:t>
      </w:r>
      <w:r w:rsidR="00EC1DB9">
        <w:br w:type="page"/>
      </w:r>
    </w:p>
    <w:p w14:paraId="40A7C23F" w14:textId="77777777" w:rsidR="00C965BD" w:rsidRPr="00441723" w:rsidRDefault="00C965BD" w:rsidP="006D6026">
      <w:pPr>
        <w:jc w:val="center"/>
      </w:pPr>
    </w:p>
    <w:p w14:paraId="7ED3CC97" w14:textId="30D5074D" w:rsidR="00C965BD" w:rsidRPr="005E3BC2" w:rsidRDefault="00C965BD" w:rsidP="006D6026">
      <w:pPr>
        <w:pStyle w:val="Heading1"/>
        <w:rPr>
          <w:b w:val="0"/>
          <w:bCs w:val="0"/>
          <w:color w:val="0070C0"/>
          <w:sz w:val="24"/>
          <w:szCs w:val="24"/>
        </w:rPr>
      </w:pPr>
      <w:bookmarkStart w:id="2" w:name="_Toc503463983"/>
      <w:bookmarkStart w:id="3" w:name="_Toc517532739"/>
      <w:r w:rsidRPr="005E3BC2">
        <w:rPr>
          <w:szCs w:val="32"/>
          <w:cs/>
        </w:rPr>
        <w:t>ประมวลพระธรรมบางบทของพระบ๊อบ</w:t>
      </w:r>
      <w:r w:rsidRPr="005E3BC2">
        <w:rPr>
          <w:szCs w:val="32"/>
        </w:rPr>
        <w:br/>
      </w:r>
      <w:r w:rsidRPr="005E3BC2">
        <w:rPr>
          <w:b w:val="0"/>
          <w:bCs w:val="0"/>
          <w:color w:val="0070C0"/>
          <w:sz w:val="24"/>
          <w:szCs w:val="24"/>
        </w:rPr>
        <w:t>[A Compilation of Passages from the Writings of the Báb]</w:t>
      </w:r>
      <w:bookmarkEnd w:id="2"/>
      <w:bookmarkEnd w:id="3"/>
    </w:p>
    <w:p w14:paraId="1E5CB7AA" w14:textId="471457A6" w:rsidR="00C965BD" w:rsidRDefault="00C965BD" w:rsidP="006D6026">
      <w:pPr>
        <w:jc w:val="center"/>
      </w:pPr>
    </w:p>
    <w:p w14:paraId="72735D76" w14:textId="00795E7A" w:rsidR="00C965BD" w:rsidRDefault="00C965BD" w:rsidP="006D6026">
      <w:pPr>
        <w:jc w:val="center"/>
      </w:pPr>
    </w:p>
    <w:p w14:paraId="7D51FB4E" w14:textId="77777777" w:rsidR="00C965BD" w:rsidRPr="001C4DCF" w:rsidRDefault="00C965BD" w:rsidP="006D6026">
      <w:pPr>
        <w:jc w:val="center"/>
        <w:rPr>
          <w:color w:val="00B050"/>
        </w:rPr>
      </w:pPr>
      <w:r w:rsidRPr="001C4DCF">
        <w:rPr>
          <w:color w:val="00B050"/>
          <w:cs/>
        </w:rPr>
        <w:t>รวบรวมโดย สภายุติธรรมแห่งสากล</w:t>
      </w:r>
    </w:p>
    <w:p w14:paraId="0C759035" w14:textId="15A773BD" w:rsidR="00C965BD" w:rsidRPr="005E3BC2" w:rsidRDefault="005046DC" w:rsidP="006D6026">
      <w:pPr>
        <w:jc w:val="center"/>
        <w:rPr>
          <w:color w:val="0070C0"/>
          <w:sz w:val="24"/>
          <w:szCs w:val="24"/>
        </w:rPr>
      </w:pPr>
      <w:r w:rsidRPr="005E3BC2">
        <w:rPr>
          <w:color w:val="0070C0"/>
          <w:sz w:val="24"/>
          <w:szCs w:val="24"/>
        </w:rPr>
        <w:t>[</w:t>
      </w:r>
      <w:r w:rsidR="00C965BD" w:rsidRPr="005E3BC2">
        <w:rPr>
          <w:color w:val="0070C0"/>
          <w:sz w:val="24"/>
          <w:szCs w:val="24"/>
        </w:rPr>
        <w:t>Compiled by</w:t>
      </w:r>
      <w:r w:rsidR="001810E5" w:rsidRPr="005E3BC2">
        <w:rPr>
          <w:color w:val="0070C0"/>
          <w:sz w:val="24"/>
          <w:szCs w:val="24"/>
        </w:rPr>
        <w:t xml:space="preserve"> </w:t>
      </w:r>
      <w:r w:rsidR="00C965BD" w:rsidRPr="005E3BC2">
        <w:rPr>
          <w:color w:val="0070C0"/>
          <w:sz w:val="24"/>
          <w:szCs w:val="24"/>
        </w:rPr>
        <w:t>The Universal House of Justice</w:t>
      </w:r>
      <w:r w:rsidRPr="005E3BC2">
        <w:rPr>
          <w:color w:val="0070C0"/>
          <w:sz w:val="24"/>
          <w:szCs w:val="24"/>
        </w:rPr>
        <w:t>]</w:t>
      </w:r>
    </w:p>
    <w:p w14:paraId="1454DABD" w14:textId="1DBAEE4B" w:rsidR="00E817D4" w:rsidRDefault="00327502" w:rsidP="00327502">
      <w:pPr>
        <w:jc w:val="center"/>
        <w:rPr>
          <w:rFonts w:eastAsiaTheme="majorEastAsia"/>
          <w:color w:val="00B050"/>
          <w:sz w:val="24"/>
          <w:szCs w:val="24"/>
        </w:rPr>
      </w:pPr>
      <w:bookmarkStart w:id="4" w:name="_Hlk492918411"/>
      <w:r w:rsidRPr="005E3BC2">
        <w:rPr>
          <w:rFonts w:eastAsiaTheme="majorEastAsia"/>
          <w:color w:val="00B050"/>
          <w:sz w:val="24"/>
          <w:szCs w:val="24"/>
          <w:cs/>
        </w:rPr>
        <w:t>พฤศจิกายน</w:t>
      </w:r>
      <w:r w:rsidRPr="005E3BC2">
        <w:rPr>
          <w:rFonts w:eastAsiaTheme="majorEastAsia"/>
          <w:color w:val="00B050"/>
          <w:sz w:val="24"/>
          <w:szCs w:val="24"/>
        </w:rPr>
        <w:t xml:space="preserve"> </w:t>
      </w:r>
      <w:r w:rsidRPr="005E3BC2">
        <w:rPr>
          <w:rFonts w:eastAsiaTheme="majorEastAsia"/>
          <w:color w:val="00B050"/>
          <w:sz w:val="24"/>
          <w:szCs w:val="24"/>
          <w:cs/>
        </w:rPr>
        <w:t xml:space="preserve">พ.ศ. </w:t>
      </w:r>
      <w:r w:rsidRPr="005E3BC2">
        <w:rPr>
          <w:rFonts w:eastAsiaTheme="majorEastAsia"/>
          <w:color w:val="00B050"/>
          <w:sz w:val="24"/>
          <w:szCs w:val="24"/>
        </w:rPr>
        <w:t>252</w:t>
      </w:r>
      <w:r w:rsidR="00C34D79">
        <w:rPr>
          <w:rFonts w:eastAsiaTheme="majorEastAsia"/>
          <w:color w:val="00B050"/>
          <w:sz w:val="24"/>
          <w:szCs w:val="24"/>
        </w:rPr>
        <w:t>2</w:t>
      </w:r>
    </w:p>
    <w:p w14:paraId="2A2FD22C" w14:textId="251E3E9D" w:rsidR="00327502" w:rsidRPr="005E3BC2" w:rsidRDefault="00327502" w:rsidP="00327502">
      <w:pPr>
        <w:jc w:val="center"/>
        <w:rPr>
          <w:rFonts w:eastAsiaTheme="majorEastAsia"/>
          <w:color w:val="00B0F0"/>
          <w:sz w:val="24"/>
          <w:szCs w:val="24"/>
        </w:rPr>
      </w:pPr>
      <w:r w:rsidRPr="005E3BC2">
        <w:rPr>
          <w:color w:val="0070C0"/>
          <w:sz w:val="24"/>
          <w:szCs w:val="24"/>
        </w:rPr>
        <w:t>[November 1979]</w:t>
      </w:r>
    </w:p>
    <w:bookmarkEnd w:id="4"/>
    <w:p w14:paraId="371C2AA5" w14:textId="77777777" w:rsidR="00C965BD" w:rsidRDefault="00C965BD" w:rsidP="006D6026">
      <w:pPr>
        <w:jc w:val="center"/>
      </w:pPr>
    </w:p>
    <w:p w14:paraId="799F2864" w14:textId="0FFE8BC5" w:rsidR="00C965BD" w:rsidRDefault="00C965BD" w:rsidP="006D6026">
      <w:pPr>
        <w:jc w:val="center"/>
      </w:pPr>
    </w:p>
    <w:p w14:paraId="60B8880C" w14:textId="430CB82D" w:rsidR="005046DC" w:rsidRPr="001C4DCF" w:rsidRDefault="005046DC" w:rsidP="006D6026">
      <w:pPr>
        <w:jc w:val="center"/>
        <w:rPr>
          <w:color w:val="00B050"/>
        </w:rPr>
      </w:pPr>
      <w:r w:rsidRPr="001C4DCF">
        <w:rPr>
          <w:color w:val="00B050"/>
          <w:cs/>
        </w:rPr>
        <w:t>จัดแปลโดย สมาคมสภาการกลางศาสนาบาไฮ</w:t>
      </w:r>
    </w:p>
    <w:p w14:paraId="527030C3" w14:textId="4C900679" w:rsidR="005046DC" w:rsidRPr="005E3BC2" w:rsidRDefault="005046DC" w:rsidP="006D6026">
      <w:pPr>
        <w:jc w:val="center"/>
        <w:rPr>
          <w:color w:val="0070C0"/>
          <w:sz w:val="24"/>
          <w:szCs w:val="24"/>
        </w:rPr>
      </w:pPr>
      <w:r w:rsidRPr="005E3BC2">
        <w:rPr>
          <w:color w:val="0070C0"/>
          <w:sz w:val="24"/>
          <w:szCs w:val="24"/>
        </w:rPr>
        <w:t>[Translated by the National Spiritual Assembly of the Bahá’ís of Thailand]</w:t>
      </w:r>
    </w:p>
    <w:p w14:paraId="3344B7AB" w14:textId="14904AB2" w:rsidR="005046DC" w:rsidRDefault="005046DC" w:rsidP="006D6026">
      <w:pPr>
        <w:jc w:val="center"/>
      </w:pPr>
    </w:p>
    <w:p w14:paraId="7E8E4E6D" w14:textId="43A1C2FE" w:rsidR="005046DC" w:rsidRDefault="00545B4E" w:rsidP="006D6026">
      <w:pPr>
        <w:jc w:val="center"/>
      </w:pPr>
      <w:hyperlink r:id="rId9" w:history="1">
        <w:r w:rsidR="001810E5" w:rsidRPr="00175320">
          <w:rPr>
            <w:rStyle w:val="Hyperlink"/>
          </w:rPr>
          <w:t>English Versio</w:t>
        </w:r>
        <w:r w:rsidR="00A56AEE">
          <w:rPr>
            <w:rStyle w:val="Hyperlink"/>
          </w:rPr>
          <w:t>n of this Compilation</w:t>
        </w:r>
      </w:hyperlink>
    </w:p>
    <w:p w14:paraId="52BB0E68" w14:textId="77777777" w:rsidR="005046DC" w:rsidRDefault="005046DC" w:rsidP="006D6026">
      <w:pPr>
        <w:jc w:val="center"/>
      </w:pPr>
      <w:bookmarkStart w:id="5" w:name="_Hlk505172022"/>
    </w:p>
    <w:p w14:paraId="4B165E34" w14:textId="2B180753" w:rsidR="00C965BD" w:rsidRDefault="00545B4E" w:rsidP="006D6026">
      <w:pPr>
        <w:jc w:val="center"/>
      </w:pPr>
      <w:hyperlink r:id="rId10" w:history="1">
        <w:r w:rsidR="00A56AEE">
          <w:rPr>
            <w:rStyle w:val="Hyperlink"/>
            <w:szCs w:val="24"/>
          </w:rPr>
          <w:t>Selections from the Writings</w:t>
        </w:r>
        <w:r w:rsidR="00C965BD" w:rsidRPr="00C965BD">
          <w:rPr>
            <w:rStyle w:val="Hyperlink"/>
            <w:szCs w:val="24"/>
          </w:rPr>
          <w:t xml:space="preserve"> </w:t>
        </w:r>
        <w:r w:rsidR="00175320">
          <w:rPr>
            <w:rStyle w:val="Hyperlink"/>
            <w:szCs w:val="24"/>
          </w:rPr>
          <w:t xml:space="preserve">of </w:t>
        </w:r>
        <w:r w:rsidR="00A56AEE">
          <w:rPr>
            <w:rStyle w:val="Hyperlink"/>
            <w:szCs w:val="24"/>
          </w:rPr>
          <w:t>t</w:t>
        </w:r>
        <w:r w:rsidR="00175320">
          <w:rPr>
            <w:rStyle w:val="Hyperlink"/>
            <w:szCs w:val="24"/>
          </w:rPr>
          <w:t xml:space="preserve">he Báb's </w:t>
        </w:r>
        <w:r w:rsidR="00A56AEE">
          <w:rPr>
            <w:rStyle w:val="Hyperlink"/>
            <w:szCs w:val="24"/>
          </w:rPr>
          <w:t xml:space="preserve">– </w:t>
        </w:r>
        <w:r w:rsidR="00A56AEE">
          <w:rPr>
            <w:rStyle w:val="Hyperlink"/>
            <w:szCs w:val="24"/>
          </w:rPr>
          <w:br/>
          <w:t xml:space="preserve">1976 authorised </w:t>
        </w:r>
        <w:r w:rsidR="00C965BD" w:rsidRPr="00C965BD">
          <w:rPr>
            <w:rStyle w:val="Hyperlink"/>
            <w:szCs w:val="24"/>
          </w:rPr>
          <w:t>English</w:t>
        </w:r>
      </w:hyperlink>
      <w:r w:rsidR="00A56AEE">
        <w:rPr>
          <w:rStyle w:val="Hyperlink"/>
          <w:szCs w:val="24"/>
        </w:rPr>
        <w:t xml:space="preserve"> translation</w:t>
      </w:r>
    </w:p>
    <w:p w14:paraId="69DD802F" w14:textId="77777777" w:rsidR="00C965BD" w:rsidRPr="00E4599A" w:rsidRDefault="00C965BD" w:rsidP="006D6026">
      <w:pPr>
        <w:jc w:val="center"/>
      </w:pPr>
    </w:p>
    <w:bookmarkEnd w:id="5"/>
    <w:p w14:paraId="546451F3" w14:textId="77777777" w:rsidR="005046DC" w:rsidRDefault="005046DC" w:rsidP="006D6026">
      <w:pPr>
        <w:jc w:val="center"/>
      </w:pPr>
    </w:p>
    <w:p w14:paraId="428E3E95" w14:textId="77777777" w:rsidR="005E3BC2" w:rsidRPr="006C3567" w:rsidRDefault="00545B4E" w:rsidP="005E3BC2">
      <w:pPr>
        <w:pStyle w:val="NormalWeb"/>
        <w:spacing w:before="0" w:beforeAutospacing="0" w:after="0" w:afterAutospacing="0"/>
        <w:jc w:val="center"/>
        <w:rPr>
          <w:rFonts w:ascii="Leelawadee" w:hAnsi="Leelawadee" w:cs="Leelawadee"/>
          <w:color w:val="00B050"/>
          <w:sz w:val="36"/>
          <w:szCs w:val="36"/>
        </w:rPr>
      </w:pPr>
      <w:hyperlink r:id="rId11" w:history="1">
        <w:r w:rsidR="005E3BC2" w:rsidRPr="006C3567">
          <w:rPr>
            <w:rStyle w:val="Hyperlink"/>
            <w:rFonts w:ascii="Leelawadee" w:eastAsiaTheme="majorEastAsia" w:hAnsi="Leelawadee" w:cs="Leelawadee"/>
            <w:color w:val="00B050"/>
            <w:sz w:val="36"/>
            <w:szCs w:val="36"/>
            <w:cs/>
          </w:rPr>
          <w:t>เว็บไซต์อย่างเป็นทางการ</w:t>
        </w:r>
        <w:r w:rsidR="005E3BC2" w:rsidRPr="006C3567">
          <w:rPr>
            <w:rFonts w:ascii="Leelawadee" w:hAnsi="Leelawadee" w:cs="Leelawadee"/>
            <w:color w:val="00B050"/>
            <w:sz w:val="36"/>
            <w:szCs w:val="36"/>
            <w:u w:val="single"/>
          </w:rPr>
          <w:br/>
        </w:r>
        <w:r w:rsidR="005E3BC2" w:rsidRPr="006C3567">
          <w:rPr>
            <w:rStyle w:val="Hyperlink"/>
            <w:rFonts w:ascii="Leelawadee" w:eastAsiaTheme="majorEastAsia" w:hAnsi="Leelawadee" w:cs="Leelawadee"/>
            <w:color w:val="00B050"/>
            <w:sz w:val="36"/>
            <w:szCs w:val="36"/>
            <w:cs/>
          </w:rPr>
          <w:t>ของชุมชนบาไฮประเทศไทย</w:t>
        </w:r>
      </w:hyperlink>
    </w:p>
    <w:p w14:paraId="66039FA9" w14:textId="77777777" w:rsidR="005E3BC2" w:rsidRPr="005E3BC2" w:rsidRDefault="005E3BC2" w:rsidP="005E3BC2">
      <w:pPr>
        <w:jc w:val="center"/>
        <w:rPr>
          <w:rFonts w:eastAsia="Leelawadee"/>
          <w:color w:val="0070C0"/>
          <w:sz w:val="24"/>
          <w:szCs w:val="24"/>
        </w:rPr>
      </w:pPr>
      <w:r w:rsidRPr="005E3BC2">
        <w:rPr>
          <w:rFonts w:eastAsia="Leelawadee"/>
          <w:color w:val="0070C0"/>
          <w:sz w:val="24"/>
          <w:szCs w:val="24"/>
        </w:rPr>
        <w:t>[Thai Bahá'í Official Website]</w:t>
      </w:r>
    </w:p>
    <w:p w14:paraId="48A935B5" w14:textId="77777777" w:rsidR="00C965BD" w:rsidRDefault="00C965BD" w:rsidP="006D6026">
      <w:pPr>
        <w:jc w:val="center"/>
      </w:pPr>
    </w:p>
    <w:p w14:paraId="3B797A9B" w14:textId="77777777" w:rsidR="00C965BD" w:rsidRDefault="00C965BD" w:rsidP="006D6026">
      <w:pPr>
        <w:jc w:val="center"/>
      </w:pPr>
    </w:p>
    <w:bookmarkStart w:id="6" w:name="_Hlk492746028"/>
    <w:p w14:paraId="0AA7DB6C" w14:textId="77777777" w:rsidR="005E3BC2" w:rsidRPr="006C3567" w:rsidRDefault="005E3BC2" w:rsidP="005E3BC2">
      <w:pPr>
        <w:pStyle w:val="NormalWeb"/>
        <w:spacing w:before="0" w:beforeAutospacing="0" w:after="0" w:afterAutospacing="0"/>
        <w:jc w:val="center"/>
        <w:rPr>
          <w:rFonts w:ascii="Leelawadee" w:hAnsi="Leelawadee" w:cs="Leelawadee"/>
          <w:color w:val="00B0F0"/>
          <w:sz w:val="28"/>
          <w:szCs w:val="28"/>
        </w:rPr>
      </w:pPr>
      <w:r w:rsidRPr="006C3567">
        <w:fldChar w:fldCharType="begin"/>
      </w:r>
      <w:r w:rsidRPr="006C3567">
        <w:rPr>
          <w:rFonts w:ascii="Leelawadee" w:hAnsi="Leelawadee" w:cs="Leelawadee"/>
        </w:rPr>
        <w:instrText xml:space="preserve"> HYPERLINK "http://www.bahai.org/" </w:instrText>
      </w:r>
      <w:r w:rsidRPr="006C3567">
        <w:fldChar w:fldCharType="separate"/>
      </w:r>
      <w:r w:rsidRPr="006C3567">
        <w:rPr>
          <w:rStyle w:val="Hyperlink"/>
          <w:rFonts w:ascii="Leelawadee" w:eastAsiaTheme="majorEastAsia" w:hAnsi="Leelawadee" w:cs="Leelawadee"/>
          <w:color w:val="00B0F0"/>
          <w:sz w:val="28"/>
          <w:szCs w:val="28"/>
        </w:rPr>
        <w:t>International Bahá’í Website</w:t>
      </w:r>
      <w:r w:rsidRPr="006C3567">
        <w:rPr>
          <w:rFonts w:ascii="Leelawadee" w:hAnsi="Leelawadee" w:cs="Leelawadee"/>
          <w:color w:val="00B0F0"/>
          <w:sz w:val="28"/>
          <w:szCs w:val="28"/>
          <w:u w:val="single"/>
        </w:rPr>
        <w:br/>
      </w:r>
      <w:r w:rsidRPr="006C3567">
        <w:rPr>
          <w:rStyle w:val="Hyperlink"/>
          <w:rFonts w:ascii="Leelawadee" w:eastAsiaTheme="majorEastAsia" w:hAnsi="Leelawadee" w:cs="Leelawadee"/>
          <w:color w:val="00B0F0"/>
          <w:sz w:val="28"/>
          <w:szCs w:val="28"/>
        </w:rPr>
        <w:t>in English and other languages</w:t>
      </w:r>
      <w:r w:rsidRPr="006C3567">
        <w:rPr>
          <w:rStyle w:val="Hyperlink"/>
          <w:rFonts w:ascii="Leelawadee" w:eastAsiaTheme="majorEastAsia" w:hAnsi="Leelawadee" w:cs="Leelawadee"/>
          <w:color w:val="00B0F0"/>
          <w:sz w:val="28"/>
          <w:szCs w:val="28"/>
        </w:rPr>
        <w:fldChar w:fldCharType="end"/>
      </w:r>
    </w:p>
    <w:bookmarkEnd w:id="6"/>
    <w:p w14:paraId="589CFF9C" w14:textId="77777777" w:rsidR="00C965BD" w:rsidRDefault="00C965BD" w:rsidP="006D6026">
      <w:pPr>
        <w:jc w:val="center"/>
      </w:pPr>
    </w:p>
    <w:p w14:paraId="593C9739" w14:textId="77777777" w:rsidR="00C965BD" w:rsidRPr="00AB3191" w:rsidRDefault="00C965BD" w:rsidP="006D6026">
      <w:pPr>
        <w:jc w:val="center"/>
      </w:pPr>
    </w:p>
    <w:p w14:paraId="04824FBC" w14:textId="77777777" w:rsidR="00C965BD" w:rsidRPr="001C4DCF" w:rsidRDefault="00C965BD" w:rsidP="006D6026">
      <w:pPr>
        <w:jc w:val="center"/>
        <w:rPr>
          <w:color w:val="00B050"/>
        </w:rPr>
      </w:pPr>
      <w:r w:rsidRPr="001C4DCF">
        <w:rPr>
          <w:color w:val="00B050"/>
          <w:cs/>
        </w:rPr>
        <w:t>ศาสนาบาไฮ</w:t>
      </w:r>
    </w:p>
    <w:p w14:paraId="1639939A" w14:textId="77777777" w:rsidR="00C965BD" w:rsidRPr="005E3BC2" w:rsidRDefault="00C965BD" w:rsidP="005E3BC2">
      <w:pPr>
        <w:mirrorIndents w:val="0"/>
        <w:jc w:val="center"/>
        <w:rPr>
          <w:rFonts w:eastAsia="Leelawadee"/>
          <w:color w:val="0070C0"/>
        </w:rPr>
      </w:pPr>
      <w:r w:rsidRPr="005E3BC2">
        <w:rPr>
          <w:rFonts w:eastAsia="Leelawadee"/>
          <w:color w:val="0070C0"/>
          <w:cs/>
        </w:rPr>
        <w:t>[</w:t>
      </w:r>
      <w:bookmarkStart w:id="7" w:name="_Hlk492746094"/>
      <w:r w:rsidRPr="005E3BC2">
        <w:rPr>
          <w:rFonts w:eastAsia="Leelawadee"/>
          <w:color w:val="0070C0"/>
        </w:rPr>
        <w:t>Bahá'í Faith</w:t>
      </w:r>
      <w:bookmarkEnd w:id="7"/>
      <w:r w:rsidRPr="005E3BC2">
        <w:rPr>
          <w:rFonts w:eastAsia="Leelawadee"/>
          <w:color w:val="0070C0"/>
          <w:cs/>
        </w:rPr>
        <w:t>]</w:t>
      </w:r>
    </w:p>
    <w:p w14:paraId="39E0262E" w14:textId="77777777" w:rsidR="00C965BD" w:rsidRPr="00E4599A" w:rsidRDefault="00C965BD" w:rsidP="006D6026">
      <w:pPr>
        <w:jc w:val="center"/>
      </w:pPr>
    </w:p>
    <w:p w14:paraId="67258521" w14:textId="77777777" w:rsidR="00C965BD" w:rsidRPr="00E4599A" w:rsidRDefault="00C965BD" w:rsidP="00DF5D88"/>
    <w:p w14:paraId="6604C267" w14:textId="77777777" w:rsidR="001810E5" w:rsidRDefault="001810E5">
      <w:pPr>
        <w:mirrorIndents w:val="0"/>
        <w:jc w:val="left"/>
      </w:pPr>
      <w:r>
        <w:br w:type="page"/>
      </w:r>
    </w:p>
    <w:p w14:paraId="0354CF6A" w14:textId="77777777" w:rsidR="001810E5" w:rsidRPr="00AD39FE" w:rsidRDefault="001810E5" w:rsidP="001810E5">
      <w:pPr>
        <w:pStyle w:val="Heading1"/>
        <w:rPr>
          <w:b w:val="0"/>
          <w:bCs w:val="0"/>
          <w:color w:val="0070C0"/>
          <w:sz w:val="24"/>
          <w:szCs w:val="32"/>
        </w:rPr>
      </w:pPr>
      <w:bookmarkStart w:id="8" w:name="_สารบัญ_[Table_of"/>
      <w:bookmarkStart w:id="9" w:name="_Toc503463984"/>
      <w:bookmarkStart w:id="10" w:name="_Toc517532740"/>
      <w:bookmarkEnd w:id="8"/>
      <w:r w:rsidRPr="00AD39FE">
        <w:rPr>
          <w:sz w:val="24"/>
          <w:szCs w:val="32"/>
          <w:cs/>
        </w:rPr>
        <w:t>สารบัญ</w:t>
      </w:r>
      <w:bookmarkStart w:id="11" w:name="_GoBack"/>
      <w:bookmarkEnd w:id="11"/>
      <w:r w:rsidRPr="00AD39FE">
        <w:rPr>
          <w:sz w:val="24"/>
          <w:szCs w:val="32"/>
        </w:rPr>
        <w:br/>
      </w:r>
      <w:r>
        <w:rPr>
          <w:b w:val="0"/>
          <w:bCs w:val="0"/>
          <w:color w:val="0070C0"/>
          <w:sz w:val="24"/>
          <w:szCs w:val="32"/>
        </w:rPr>
        <w:t>[</w:t>
      </w:r>
      <w:r w:rsidRPr="00AD39FE">
        <w:rPr>
          <w:b w:val="0"/>
          <w:bCs w:val="0"/>
          <w:color w:val="0070C0"/>
          <w:sz w:val="24"/>
          <w:szCs w:val="32"/>
        </w:rPr>
        <w:t>Table of Contents</w:t>
      </w:r>
      <w:r>
        <w:rPr>
          <w:b w:val="0"/>
          <w:bCs w:val="0"/>
          <w:color w:val="0070C0"/>
          <w:sz w:val="24"/>
          <w:szCs w:val="32"/>
        </w:rPr>
        <w:t>]</w:t>
      </w:r>
      <w:bookmarkEnd w:id="9"/>
      <w:bookmarkEnd w:id="10"/>
    </w:p>
    <w:sdt>
      <w:sdtPr>
        <w:rPr>
          <w:rFonts w:ascii="Leelawadee" w:eastAsiaTheme="minorHAnsi" w:hAnsi="Leelawadee" w:cs="Leelawadee"/>
          <w:color w:val="auto"/>
          <w:lang w:val="en-GB" w:bidi="th-TH"/>
        </w:rPr>
        <w:id w:val="-159423583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61CBA7" w14:textId="77777777" w:rsidR="00944A3B" w:rsidRPr="00944A3B" w:rsidRDefault="00944A3B" w:rsidP="00944A3B">
          <w:pPr>
            <w:pStyle w:val="TOCHeading"/>
            <w:spacing w:before="0" w:line="240" w:lineRule="auto"/>
            <w:rPr>
              <w:rFonts w:ascii="Leelawadee" w:hAnsi="Leelawadee" w:cs="Leelawadee"/>
              <w:color w:val="0070C0"/>
              <w:sz w:val="16"/>
              <w:szCs w:val="16"/>
            </w:rPr>
          </w:pPr>
        </w:p>
        <w:p w14:paraId="51F16641" w14:textId="0613EF33" w:rsidR="00944A3B" w:rsidRPr="00944A3B" w:rsidRDefault="00944A3B" w:rsidP="00944A3B">
          <w:pPr>
            <w:pStyle w:val="TOC1"/>
            <w:rPr>
              <w:rFonts w:eastAsiaTheme="minorEastAsia" w:cs="Leelawadee"/>
              <w:noProof/>
              <w:color w:val="0070C0"/>
              <w:szCs w:val="32"/>
              <w:lang w:eastAsia="en-GB"/>
            </w:rPr>
          </w:pPr>
          <w:r w:rsidRPr="00944A3B">
            <w:rPr>
              <w:rFonts w:cs="Leelawadee"/>
              <w:b/>
              <w:bCs/>
              <w:noProof/>
              <w:color w:val="0070C0"/>
              <w:szCs w:val="32"/>
            </w:rPr>
            <w:fldChar w:fldCharType="begin"/>
          </w:r>
          <w:r w:rsidRPr="00944A3B">
            <w:rPr>
              <w:rFonts w:cs="Leelawadee"/>
              <w:b/>
              <w:bCs/>
              <w:noProof/>
              <w:color w:val="0070C0"/>
              <w:szCs w:val="32"/>
            </w:rPr>
            <w:instrText xml:space="preserve"> TOC \o "1-3" \h \z \u </w:instrText>
          </w:r>
          <w:r w:rsidRPr="00944A3B">
            <w:rPr>
              <w:rFonts w:cs="Leelawadee"/>
              <w:b/>
              <w:bCs/>
              <w:noProof/>
              <w:color w:val="0070C0"/>
              <w:szCs w:val="32"/>
            </w:rPr>
            <w:fldChar w:fldCharType="separate"/>
          </w:r>
          <w:hyperlink w:anchor="_Toc517532738" w:history="1">
            <w:r w:rsidRPr="00944A3B">
              <w:rPr>
                <w:rStyle w:val="Hyperlink"/>
                <w:rFonts w:cs="Leelawadee"/>
                <w:noProof/>
                <w:color w:val="0070C0"/>
                <w:szCs w:val="32"/>
                <w:cs/>
              </w:rPr>
              <w:t>หน้าปก</w:t>
            </w:r>
            <w:r w:rsidRPr="00944A3B">
              <w:rPr>
                <w:rStyle w:val="Hyperlink"/>
                <w:rFonts w:cs="Leelawadee"/>
                <w:noProof/>
                <w:color w:val="0070C0"/>
                <w:szCs w:val="32"/>
              </w:rPr>
              <w:t xml:space="preserve">  [Cover]</w:t>
            </w:r>
            <w:r w:rsidRPr="00944A3B">
              <w:rPr>
                <w:rFonts w:cs="Leelawadee"/>
                <w:noProof/>
                <w:webHidden/>
                <w:color w:val="0070C0"/>
                <w:szCs w:val="32"/>
              </w:rPr>
              <w:tab/>
            </w:r>
            <w:r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begin"/>
            </w:r>
            <w:r w:rsidRPr="00944A3B">
              <w:rPr>
                <w:rFonts w:cs="Leelawadee"/>
                <w:noProof/>
                <w:webHidden/>
                <w:color w:val="0070C0"/>
                <w:szCs w:val="32"/>
              </w:rPr>
              <w:instrText xml:space="preserve"> PAGEREF _Toc517532738 \h </w:instrText>
            </w:r>
            <w:r w:rsidRPr="00944A3B">
              <w:rPr>
                <w:rFonts w:cs="Leelawadee"/>
                <w:noProof/>
                <w:webHidden/>
                <w:color w:val="0070C0"/>
                <w:szCs w:val="32"/>
              </w:rPr>
            </w:r>
            <w:r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separate"/>
            </w:r>
            <w:r w:rsidR="00545B4E">
              <w:rPr>
                <w:rFonts w:cs="Leelawadee"/>
                <w:noProof/>
                <w:webHidden/>
                <w:color w:val="0070C0"/>
                <w:szCs w:val="32"/>
              </w:rPr>
              <w:t>1</w:t>
            </w:r>
            <w:r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end"/>
            </w:r>
          </w:hyperlink>
        </w:p>
        <w:p w14:paraId="34ECB410" w14:textId="28EC57A9" w:rsidR="00944A3B" w:rsidRPr="00944A3B" w:rsidRDefault="00545B4E" w:rsidP="00944A3B">
          <w:pPr>
            <w:pStyle w:val="TOC1"/>
            <w:rPr>
              <w:rFonts w:eastAsiaTheme="minorEastAsia" w:cs="Leelawadee"/>
              <w:noProof/>
              <w:color w:val="0070C0"/>
              <w:szCs w:val="32"/>
              <w:lang w:eastAsia="en-GB"/>
            </w:rPr>
          </w:pPr>
          <w:hyperlink w:anchor="_Toc517532739" w:history="1"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  <w:cs/>
              </w:rPr>
              <w:t>ประมวลพระธรรมบางบทของพระบ๊อบ</w:t>
            </w:r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</w:rPr>
              <w:t xml:space="preserve"> [A Compilation of Passages from the Writings of the Báb]</w: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tab/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begin"/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instrText xml:space="preserve"> PAGEREF _Toc517532739 \h </w:instrTex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separate"/>
            </w:r>
            <w:r>
              <w:rPr>
                <w:rFonts w:cs="Leelawadee"/>
                <w:noProof/>
                <w:webHidden/>
                <w:color w:val="0070C0"/>
                <w:szCs w:val="32"/>
              </w:rPr>
              <w:t>2</w: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end"/>
            </w:r>
          </w:hyperlink>
        </w:p>
        <w:p w14:paraId="77C4AB97" w14:textId="251229A6" w:rsidR="00944A3B" w:rsidRPr="00944A3B" w:rsidRDefault="00545B4E" w:rsidP="00944A3B">
          <w:pPr>
            <w:pStyle w:val="TOC1"/>
            <w:rPr>
              <w:rFonts w:eastAsiaTheme="minorEastAsia" w:cs="Leelawadee"/>
              <w:noProof/>
              <w:color w:val="0070C0"/>
              <w:szCs w:val="32"/>
              <w:lang w:eastAsia="en-GB"/>
            </w:rPr>
          </w:pPr>
          <w:hyperlink w:anchor="_Toc517532740" w:history="1"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  <w:cs/>
              </w:rPr>
              <w:t>สารบัญ</w:t>
            </w:r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</w:rPr>
              <w:t xml:space="preserve"> [Table of Contents]</w: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tab/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begin"/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instrText xml:space="preserve"> PAGEREF _Toc517532740 \h </w:instrTex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separate"/>
            </w:r>
            <w:r>
              <w:rPr>
                <w:rFonts w:cs="Leelawadee"/>
                <w:noProof/>
                <w:webHidden/>
                <w:color w:val="0070C0"/>
                <w:szCs w:val="32"/>
              </w:rPr>
              <w:t>3</w: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end"/>
            </w:r>
          </w:hyperlink>
        </w:p>
        <w:p w14:paraId="4EF7C1A1" w14:textId="2A01761A" w:rsidR="00944A3B" w:rsidRPr="00944A3B" w:rsidRDefault="00545B4E" w:rsidP="00944A3B">
          <w:pPr>
            <w:pStyle w:val="TOC1"/>
            <w:rPr>
              <w:rFonts w:eastAsiaTheme="minorEastAsia" w:cs="Leelawadee"/>
              <w:noProof/>
              <w:color w:val="0070C0"/>
              <w:szCs w:val="32"/>
              <w:lang w:eastAsia="en-GB"/>
            </w:rPr>
          </w:pPr>
          <w:hyperlink w:anchor="_Toc517532741" w:history="1"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  <w:cs/>
              </w:rPr>
              <w:t>คำนำ</w:t>
            </w:r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</w:rPr>
              <w:t xml:space="preserve"> </w:t>
            </w:r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  <w:cs/>
              </w:rPr>
              <w:t>[</w:t>
            </w:r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</w:rPr>
              <w:t>Preface</w:t>
            </w:r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  <w:cs/>
              </w:rPr>
              <w:t>]</w: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tab/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begin"/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instrText xml:space="preserve"> PAGEREF _Toc517532741 \h </w:instrTex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separate"/>
            </w:r>
            <w:r>
              <w:rPr>
                <w:rFonts w:cs="Leelawadee"/>
                <w:noProof/>
                <w:webHidden/>
                <w:color w:val="0070C0"/>
                <w:szCs w:val="32"/>
              </w:rPr>
              <w:t>4</w: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end"/>
            </w:r>
          </w:hyperlink>
        </w:p>
        <w:p w14:paraId="11CC2E69" w14:textId="017AFCDB" w:rsidR="00944A3B" w:rsidRPr="00944A3B" w:rsidRDefault="00545B4E" w:rsidP="00944A3B">
          <w:pPr>
            <w:pStyle w:val="TOC1"/>
            <w:rPr>
              <w:rFonts w:eastAsiaTheme="minorEastAsia" w:cs="Leelawadee"/>
              <w:noProof/>
              <w:color w:val="0070C0"/>
              <w:szCs w:val="32"/>
              <w:lang w:eastAsia="en-GB"/>
            </w:rPr>
          </w:pPr>
          <w:hyperlink w:anchor="_Toc517532742" w:history="1"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  <w:cs/>
              </w:rPr>
              <w:t>สารจาก</w:t>
            </w:r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  <w:cs/>
                <w:lang w:bidi="th"/>
              </w:rPr>
              <w:t xml:space="preserve"> </w:t>
            </w:r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  <w:cs/>
              </w:rPr>
              <w:t xml:space="preserve">สภายุติธรรมแห่งสากล </w:t>
            </w:r>
            <w:r w:rsidR="00944A3B" w:rsidRPr="00944A3B">
              <w:rPr>
                <w:rStyle w:val="Hyperlink"/>
                <w:rFonts w:cs="Leelawadee"/>
                <w:noProof/>
                <w:color w:val="0070C0"/>
                <w:szCs w:val="32"/>
              </w:rPr>
              <w:t xml:space="preserve"> [Message from  The Universal House of Justice]</w: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tab/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begin"/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instrText xml:space="preserve"> PAGEREF _Toc517532742 \h </w:instrTex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separate"/>
            </w:r>
            <w:r>
              <w:rPr>
                <w:rFonts w:cs="Leelawadee"/>
                <w:noProof/>
                <w:webHidden/>
                <w:color w:val="0070C0"/>
                <w:szCs w:val="32"/>
              </w:rPr>
              <w:t>4</w:t>
            </w:r>
            <w:r w:rsidR="00944A3B" w:rsidRPr="00944A3B">
              <w:rPr>
                <w:rFonts w:cs="Leelawadee"/>
                <w:noProof/>
                <w:webHidden/>
                <w:color w:val="0070C0"/>
                <w:szCs w:val="32"/>
              </w:rPr>
              <w:fldChar w:fldCharType="end"/>
            </w:r>
          </w:hyperlink>
        </w:p>
        <w:p w14:paraId="611D1B5A" w14:textId="3750082A" w:rsidR="00944A3B" w:rsidRPr="00944A3B" w:rsidRDefault="00545B4E" w:rsidP="00944A3B">
          <w:pPr>
            <w:pStyle w:val="TOC2"/>
            <w:rPr>
              <w:rFonts w:eastAsiaTheme="minorEastAsia"/>
              <w:lang w:eastAsia="en-GB"/>
            </w:rPr>
          </w:pPr>
          <w:hyperlink w:anchor="_Toc517532743" w:history="1">
            <w:r w:rsidR="00944A3B" w:rsidRPr="00944A3B">
              <w:rPr>
                <w:rStyle w:val="Hyperlink"/>
                <w:color w:val="0070C0"/>
                <w:cs/>
              </w:rPr>
              <w:t>สาสน์ที่ทรงลิขิตถึงอักษรแห่งการดำรงชีวิตคนแรก</w:t>
            </w:r>
            <w:r w:rsidR="00944A3B" w:rsidRPr="00944A3B">
              <w:rPr>
                <w:rStyle w:val="Hyperlink"/>
                <w:color w:val="0070C0"/>
              </w:rPr>
              <w:t xml:space="preserve"> [Tablet to the First Letter of the Living]</w:t>
            </w:r>
            <w:r w:rsidR="00944A3B" w:rsidRPr="00944A3B">
              <w:rPr>
                <w:webHidden/>
              </w:rPr>
              <w:tab/>
            </w:r>
            <w:r w:rsidR="00944A3B" w:rsidRPr="00944A3B">
              <w:rPr>
                <w:webHidden/>
              </w:rPr>
              <w:fldChar w:fldCharType="begin"/>
            </w:r>
            <w:r w:rsidR="00944A3B" w:rsidRPr="00944A3B">
              <w:rPr>
                <w:webHidden/>
              </w:rPr>
              <w:instrText xml:space="preserve"> PAGEREF _Toc517532743 \h </w:instrText>
            </w:r>
            <w:r w:rsidR="00944A3B" w:rsidRPr="00944A3B">
              <w:rPr>
                <w:webHidden/>
              </w:rPr>
            </w:r>
            <w:r w:rsidR="00944A3B" w:rsidRPr="00944A3B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="00944A3B" w:rsidRPr="00944A3B">
              <w:rPr>
                <w:webHidden/>
              </w:rPr>
              <w:fldChar w:fldCharType="end"/>
            </w:r>
          </w:hyperlink>
        </w:p>
        <w:p w14:paraId="34AF4827" w14:textId="454C9DBA" w:rsidR="00944A3B" w:rsidRPr="00944A3B" w:rsidRDefault="00545B4E" w:rsidP="00944A3B">
          <w:pPr>
            <w:pStyle w:val="TOC2"/>
            <w:rPr>
              <w:rFonts w:eastAsiaTheme="minorEastAsia"/>
              <w:lang w:eastAsia="en-GB"/>
            </w:rPr>
          </w:pPr>
          <w:hyperlink w:anchor="_Toc517532744" w:history="1">
            <w:r w:rsidR="00944A3B" w:rsidRPr="00944A3B">
              <w:rPr>
                <w:rStyle w:val="Hyperlink"/>
                <w:color w:val="0070C0"/>
                <w:cs/>
              </w:rPr>
              <w:t>พระวจนะที่ตัดตอนมาจากสาสน์ที่ส่งไปถึงกษัตริย์มูฮัมหมัด ชาห์</w:t>
            </w:r>
            <w:r w:rsidR="00944A3B" w:rsidRPr="00944A3B">
              <w:rPr>
                <w:rStyle w:val="Hyperlink"/>
                <w:color w:val="0070C0"/>
              </w:rPr>
              <w:t xml:space="preserve"> [Extracts from an Epistle to Mu</w:t>
            </w:r>
            <w:r w:rsidR="00944A3B" w:rsidRPr="00944A3B">
              <w:rPr>
                <w:rStyle w:val="Hyperlink"/>
                <w:rFonts w:ascii="Calibri" w:hAnsi="Calibri" w:cs="Calibri"/>
                <w:color w:val="0070C0"/>
              </w:rPr>
              <w:t>ḥ</w:t>
            </w:r>
            <w:r w:rsidR="00944A3B" w:rsidRPr="00944A3B">
              <w:rPr>
                <w:rStyle w:val="Hyperlink"/>
                <w:color w:val="0070C0"/>
              </w:rPr>
              <w:t>ammad Sháh]</w:t>
            </w:r>
            <w:r w:rsidR="00944A3B" w:rsidRPr="00944A3B">
              <w:rPr>
                <w:webHidden/>
              </w:rPr>
              <w:tab/>
            </w:r>
            <w:r w:rsidR="00944A3B" w:rsidRPr="00944A3B">
              <w:rPr>
                <w:webHidden/>
              </w:rPr>
              <w:fldChar w:fldCharType="begin"/>
            </w:r>
            <w:r w:rsidR="00944A3B" w:rsidRPr="00944A3B">
              <w:rPr>
                <w:webHidden/>
              </w:rPr>
              <w:instrText xml:space="preserve"> PAGEREF _Toc517532744 \h </w:instrText>
            </w:r>
            <w:r w:rsidR="00944A3B" w:rsidRPr="00944A3B">
              <w:rPr>
                <w:webHidden/>
              </w:rPr>
            </w:r>
            <w:r w:rsidR="00944A3B" w:rsidRPr="00944A3B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944A3B" w:rsidRPr="00944A3B">
              <w:rPr>
                <w:webHidden/>
              </w:rPr>
              <w:fldChar w:fldCharType="end"/>
            </w:r>
          </w:hyperlink>
        </w:p>
        <w:p w14:paraId="436FCEB1" w14:textId="206B27F3" w:rsidR="00944A3B" w:rsidRPr="00944A3B" w:rsidRDefault="00545B4E" w:rsidP="00944A3B">
          <w:pPr>
            <w:pStyle w:val="TOC2"/>
            <w:rPr>
              <w:rFonts w:eastAsiaTheme="minorEastAsia"/>
              <w:lang w:eastAsia="en-GB"/>
            </w:rPr>
          </w:pPr>
          <w:hyperlink w:anchor="_Toc517532745" w:history="1">
            <w:r w:rsidR="00944A3B" w:rsidRPr="00944A3B">
              <w:rPr>
                <w:rStyle w:val="Hyperlink"/>
                <w:color w:val="0070C0"/>
                <w:cs/>
              </w:rPr>
              <w:t>พระวจนะที่ตัดตอนมาจากสาสน์ที่ส่งไปถึงเจ้าผู้ครองนครเมกกะ</w:t>
            </w:r>
            <w:r w:rsidR="00944A3B" w:rsidRPr="00944A3B">
              <w:rPr>
                <w:rStyle w:val="Hyperlink"/>
                <w:color w:val="0070C0"/>
              </w:rPr>
              <w:t xml:space="preserve"> [Extracts from a Tablet containing Words addressed to the Sherif of Mecca]</w:t>
            </w:r>
            <w:r w:rsidR="00944A3B" w:rsidRPr="00944A3B">
              <w:rPr>
                <w:webHidden/>
              </w:rPr>
              <w:tab/>
            </w:r>
            <w:r w:rsidR="00944A3B" w:rsidRPr="00944A3B">
              <w:rPr>
                <w:webHidden/>
              </w:rPr>
              <w:fldChar w:fldCharType="begin"/>
            </w:r>
            <w:r w:rsidR="00944A3B" w:rsidRPr="00944A3B">
              <w:rPr>
                <w:webHidden/>
              </w:rPr>
              <w:instrText xml:space="preserve"> PAGEREF _Toc517532745 \h </w:instrText>
            </w:r>
            <w:r w:rsidR="00944A3B" w:rsidRPr="00944A3B">
              <w:rPr>
                <w:webHidden/>
              </w:rPr>
            </w:r>
            <w:r w:rsidR="00944A3B" w:rsidRPr="00944A3B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944A3B" w:rsidRPr="00944A3B">
              <w:rPr>
                <w:webHidden/>
              </w:rPr>
              <w:fldChar w:fldCharType="end"/>
            </w:r>
          </w:hyperlink>
        </w:p>
        <w:p w14:paraId="335943ED" w14:textId="6FC8BF72" w:rsidR="00944A3B" w:rsidRPr="00944A3B" w:rsidRDefault="00545B4E" w:rsidP="00944A3B">
          <w:pPr>
            <w:pStyle w:val="TOC2"/>
            <w:rPr>
              <w:rFonts w:eastAsiaTheme="minorEastAsia"/>
              <w:lang w:eastAsia="en-GB"/>
            </w:rPr>
          </w:pPr>
          <w:hyperlink w:anchor="_Toc517532746" w:history="1">
            <w:r w:rsidR="00944A3B" w:rsidRPr="00944A3B">
              <w:rPr>
                <w:rStyle w:val="Hyperlink"/>
                <w:color w:val="0070C0"/>
                <w:cs/>
              </w:rPr>
              <w:t>พระวจนะที่ตัดตอนมาจากไคยูมูน อัสมอ</w:t>
            </w:r>
            <w:r w:rsidR="00944A3B" w:rsidRPr="00944A3B">
              <w:rPr>
                <w:rStyle w:val="Hyperlink"/>
                <w:color w:val="0070C0"/>
              </w:rPr>
              <w:t xml:space="preserve"> (</w:t>
            </w:r>
            <w:r w:rsidR="00944A3B" w:rsidRPr="00944A3B">
              <w:rPr>
                <w:rStyle w:val="Hyperlink"/>
                <w:color w:val="0070C0"/>
                <w:cs/>
              </w:rPr>
              <w:t>คำอธิบายเกี่ยวกับซูเรย์แห่งโจเซฟ</w:t>
            </w:r>
            <w:r w:rsidR="00944A3B" w:rsidRPr="00944A3B">
              <w:rPr>
                <w:rStyle w:val="Hyperlink"/>
                <w:color w:val="0070C0"/>
              </w:rPr>
              <w:t>) [Excerpts from the Qayyúmu’l-Asmá’ (Commentary on the Súrih of Joseph)]</w:t>
            </w:r>
            <w:r w:rsidR="00944A3B" w:rsidRPr="00944A3B">
              <w:rPr>
                <w:webHidden/>
              </w:rPr>
              <w:tab/>
            </w:r>
            <w:r w:rsidR="00944A3B" w:rsidRPr="00944A3B">
              <w:rPr>
                <w:webHidden/>
              </w:rPr>
              <w:fldChar w:fldCharType="begin"/>
            </w:r>
            <w:r w:rsidR="00944A3B" w:rsidRPr="00944A3B">
              <w:rPr>
                <w:webHidden/>
              </w:rPr>
              <w:instrText xml:space="preserve"> PAGEREF _Toc517532746 \h </w:instrText>
            </w:r>
            <w:r w:rsidR="00944A3B" w:rsidRPr="00944A3B">
              <w:rPr>
                <w:webHidden/>
              </w:rPr>
            </w:r>
            <w:r w:rsidR="00944A3B" w:rsidRPr="00944A3B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944A3B" w:rsidRPr="00944A3B">
              <w:rPr>
                <w:webHidden/>
              </w:rPr>
              <w:fldChar w:fldCharType="end"/>
            </w:r>
          </w:hyperlink>
        </w:p>
        <w:p w14:paraId="028FBCF5" w14:textId="653BC974" w:rsidR="00944A3B" w:rsidRPr="00944A3B" w:rsidRDefault="00545B4E" w:rsidP="00944A3B">
          <w:pPr>
            <w:pStyle w:val="TOC2"/>
            <w:rPr>
              <w:rFonts w:eastAsiaTheme="minorEastAsia"/>
              <w:lang w:eastAsia="en-GB"/>
            </w:rPr>
          </w:pPr>
          <w:hyperlink w:anchor="_Toc517532747" w:history="1">
            <w:r w:rsidR="00944A3B" w:rsidRPr="00944A3B">
              <w:rPr>
                <w:rStyle w:val="Hyperlink"/>
                <w:color w:val="0070C0"/>
                <w:cs/>
              </w:rPr>
              <w:t>ข้อความที่ตัดตอนมาจากพระคัมภีร์บายัน ภาคภาษาเปอร์เซีย</w:t>
            </w:r>
            <w:r w:rsidR="00944A3B" w:rsidRPr="00944A3B">
              <w:rPr>
                <w:rStyle w:val="Hyperlink"/>
                <w:color w:val="0070C0"/>
              </w:rPr>
              <w:t xml:space="preserve"> [Excerpts from the Persian Bayán]</w:t>
            </w:r>
            <w:r w:rsidR="00944A3B" w:rsidRPr="00944A3B">
              <w:rPr>
                <w:webHidden/>
              </w:rPr>
              <w:tab/>
            </w:r>
            <w:r w:rsidR="00944A3B" w:rsidRPr="00944A3B">
              <w:rPr>
                <w:webHidden/>
              </w:rPr>
              <w:fldChar w:fldCharType="begin"/>
            </w:r>
            <w:r w:rsidR="00944A3B" w:rsidRPr="00944A3B">
              <w:rPr>
                <w:webHidden/>
              </w:rPr>
              <w:instrText xml:space="preserve"> PAGEREF _Toc517532747 \h </w:instrText>
            </w:r>
            <w:r w:rsidR="00944A3B" w:rsidRPr="00944A3B">
              <w:rPr>
                <w:webHidden/>
              </w:rPr>
            </w:r>
            <w:r w:rsidR="00944A3B" w:rsidRPr="00944A3B"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 w:rsidR="00944A3B" w:rsidRPr="00944A3B">
              <w:rPr>
                <w:webHidden/>
              </w:rPr>
              <w:fldChar w:fldCharType="end"/>
            </w:r>
          </w:hyperlink>
        </w:p>
        <w:p w14:paraId="5F50BF05" w14:textId="0B22ADE2" w:rsidR="00944A3B" w:rsidRPr="00944A3B" w:rsidRDefault="00545B4E" w:rsidP="00944A3B">
          <w:pPr>
            <w:pStyle w:val="TOC2"/>
            <w:rPr>
              <w:rFonts w:eastAsiaTheme="minorEastAsia"/>
              <w:lang w:eastAsia="en-GB"/>
            </w:rPr>
          </w:pPr>
          <w:hyperlink w:anchor="_Toc517532748" w:history="1">
            <w:r w:rsidR="00944A3B" w:rsidRPr="00944A3B">
              <w:rPr>
                <w:rStyle w:val="Hyperlink"/>
                <w:color w:val="0070C0"/>
                <w:cs/>
              </w:rPr>
              <w:t>ข้อความที่ตัดตอนมาจากสาสน์ ดาลาเอลเลอ สับเอ</w:t>
            </w:r>
            <w:r w:rsidR="00944A3B" w:rsidRPr="00944A3B">
              <w:rPr>
                <w:rStyle w:val="Hyperlink"/>
                <w:color w:val="0070C0"/>
              </w:rPr>
              <w:t xml:space="preserve"> (</w:t>
            </w:r>
            <w:r w:rsidR="00944A3B" w:rsidRPr="00944A3B">
              <w:rPr>
                <w:rStyle w:val="Hyperlink"/>
                <w:color w:val="0070C0"/>
                <w:cs/>
              </w:rPr>
              <w:t>ข้อพิสูจน์เจ็ดข้อ</w:t>
            </w:r>
            <w:r w:rsidR="00944A3B" w:rsidRPr="00944A3B">
              <w:rPr>
                <w:rStyle w:val="Hyperlink"/>
                <w:color w:val="0070C0"/>
              </w:rPr>
              <w:t>) [Excerpts from the Dalá’il-i-Sab‘ih (The Seven Proofs)]</w:t>
            </w:r>
            <w:r w:rsidR="00944A3B" w:rsidRPr="00944A3B">
              <w:rPr>
                <w:webHidden/>
              </w:rPr>
              <w:tab/>
            </w:r>
            <w:r w:rsidR="00944A3B" w:rsidRPr="00944A3B">
              <w:rPr>
                <w:webHidden/>
              </w:rPr>
              <w:fldChar w:fldCharType="begin"/>
            </w:r>
            <w:r w:rsidR="00944A3B" w:rsidRPr="00944A3B">
              <w:rPr>
                <w:webHidden/>
              </w:rPr>
              <w:instrText xml:space="preserve"> PAGEREF _Toc517532748 \h </w:instrText>
            </w:r>
            <w:r w:rsidR="00944A3B" w:rsidRPr="00944A3B">
              <w:rPr>
                <w:webHidden/>
              </w:rPr>
            </w:r>
            <w:r w:rsidR="00944A3B" w:rsidRPr="00944A3B"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 w:rsidR="00944A3B" w:rsidRPr="00944A3B">
              <w:rPr>
                <w:webHidden/>
              </w:rPr>
              <w:fldChar w:fldCharType="end"/>
            </w:r>
          </w:hyperlink>
        </w:p>
        <w:p w14:paraId="37BD0F9E" w14:textId="4D337C35" w:rsidR="00944A3B" w:rsidRPr="00944A3B" w:rsidRDefault="00545B4E" w:rsidP="00944A3B">
          <w:pPr>
            <w:pStyle w:val="TOC2"/>
            <w:rPr>
              <w:rFonts w:eastAsiaTheme="minorEastAsia"/>
              <w:lang w:eastAsia="en-GB"/>
            </w:rPr>
          </w:pPr>
          <w:hyperlink w:anchor="_Toc517532749" w:history="1">
            <w:r w:rsidR="00944A3B" w:rsidRPr="00944A3B">
              <w:rPr>
                <w:rStyle w:val="Hyperlink"/>
                <w:color w:val="0070C0"/>
                <w:cs/>
              </w:rPr>
              <w:t>ข้อความที่ตัดตอนมาจาก คีตาบี-อัสมา</w:t>
            </w:r>
            <w:r w:rsidR="00944A3B" w:rsidRPr="00944A3B">
              <w:rPr>
                <w:rStyle w:val="Hyperlink"/>
                <w:color w:val="0070C0"/>
              </w:rPr>
              <w:t xml:space="preserve"> (</w:t>
            </w:r>
            <w:r w:rsidR="00944A3B" w:rsidRPr="00944A3B">
              <w:rPr>
                <w:rStyle w:val="Hyperlink"/>
                <w:color w:val="0070C0"/>
                <w:cs/>
              </w:rPr>
              <w:t>พระคัมภีร์แห่งพระนาม</w:t>
            </w:r>
            <w:r w:rsidR="00944A3B" w:rsidRPr="00944A3B">
              <w:rPr>
                <w:rStyle w:val="Hyperlink"/>
                <w:color w:val="0070C0"/>
              </w:rPr>
              <w:t>) [Excerpts from the Kitáb-i-Asmá’ (The Book of Names)]</w:t>
            </w:r>
            <w:r w:rsidR="00944A3B" w:rsidRPr="00944A3B">
              <w:rPr>
                <w:webHidden/>
              </w:rPr>
              <w:tab/>
            </w:r>
            <w:r w:rsidR="00944A3B" w:rsidRPr="00944A3B">
              <w:rPr>
                <w:webHidden/>
              </w:rPr>
              <w:fldChar w:fldCharType="begin"/>
            </w:r>
            <w:r w:rsidR="00944A3B" w:rsidRPr="00944A3B">
              <w:rPr>
                <w:webHidden/>
              </w:rPr>
              <w:instrText xml:space="preserve"> PAGEREF _Toc517532749 \h </w:instrText>
            </w:r>
            <w:r w:rsidR="00944A3B" w:rsidRPr="00944A3B">
              <w:rPr>
                <w:webHidden/>
              </w:rPr>
            </w:r>
            <w:r w:rsidR="00944A3B" w:rsidRPr="00944A3B"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 w:rsidR="00944A3B" w:rsidRPr="00944A3B">
              <w:rPr>
                <w:webHidden/>
              </w:rPr>
              <w:fldChar w:fldCharType="end"/>
            </w:r>
          </w:hyperlink>
        </w:p>
        <w:p w14:paraId="6B0CE0FC" w14:textId="2D031685" w:rsidR="00944A3B" w:rsidRPr="00944A3B" w:rsidRDefault="00545B4E" w:rsidP="00944A3B">
          <w:pPr>
            <w:pStyle w:val="TOC2"/>
            <w:rPr>
              <w:rFonts w:eastAsiaTheme="minorEastAsia"/>
              <w:lang w:eastAsia="en-GB"/>
            </w:rPr>
          </w:pPr>
          <w:hyperlink w:anchor="_Toc517532750" w:history="1">
            <w:r w:rsidR="00944A3B" w:rsidRPr="00944A3B">
              <w:rPr>
                <w:rStyle w:val="Hyperlink"/>
                <w:color w:val="0070C0"/>
                <w:cs/>
              </w:rPr>
              <w:t>ข้อความที่ตัดตอนมาจากพระธรรมบัญญัติบทต่าง ๆ</w:t>
            </w:r>
            <w:r w:rsidR="00944A3B" w:rsidRPr="00944A3B">
              <w:rPr>
                <w:rStyle w:val="Hyperlink"/>
                <w:color w:val="0070C0"/>
              </w:rPr>
              <w:t xml:space="preserve"> [Excerpts from Various Writings]</w:t>
            </w:r>
            <w:r w:rsidR="00944A3B" w:rsidRPr="00944A3B">
              <w:rPr>
                <w:webHidden/>
              </w:rPr>
              <w:tab/>
            </w:r>
            <w:r w:rsidR="00944A3B" w:rsidRPr="00944A3B">
              <w:rPr>
                <w:webHidden/>
              </w:rPr>
              <w:fldChar w:fldCharType="begin"/>
            </w:r>
            <w:r w:rsidR="00944A3B" w:rsidRPr="00944A3B">
              <w:rPr>
                <w:webHidden/>
              </w:rPr>
              <w:instrText xml:space="preserve"> PAGEREF _Toc517532750 \h </w:instrText>
            </w:r>
            <w:r w:rsidR="00944A3B" w:rsidRPr="00944A3B">
              <w:rPr>
                <w:webHidden/>
              </w:rPr>
            </w:r>
            <w:r w:rsidR="00944A3B" w:rsidRPr="00944A3B"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 w:rsidR="00944A3B" w:rsidRPr="00944A3B">
              <w:rPr>
                <w:webHidden/>
              </w:rPr>
              <w:fldChar w:fldCharType="end"/>
            </w:r>
          </w:hyperlink>
        </w:p>
        <w:p w14:paraId="6820136A" w14:textId="5A3C3663" w:rsidR="00944A3B" w:rsidRPr="00944A3B" w:rsidRDefault="00545B4E" w:rsidP="00944A3B">
          <w:pPr>
            <w:pStyle w:val="TOC2"/>
            <w:rPr>
              <w:rFonts w:eastAsiaTheme="minorEastAsia"/>
              <w:lang w:eastAsia="en-GB"/>
            </w:rPr>
          </w:pPr>
          <w:hyperlink w:anchor="_Toc517532751" w:history="1">
            <w:r w:rsidR="00944A3B" w:rsidRPr="00944A3B">
              <w:rPr>
                <w:rStyle w:val="Hyperlink"/>
                <w:color w:val="0070C0"/>
                <w:cs/>
              </w:rPr>
              <w:t>บทอธิษฐานและการพิจารณาไตร่ตรอง</w:t>
            </w:r>
            <w:r w:rsidR="00944A3B" w:rsidRPr="00944A3B">
              <w:rPr>
                <w:rStyle w:val="Hyperlink"/>
                <w:color w:val="0070C0"/>
              </w:rPr>
              <w:t xml:space="preserve"> [Prayers and Meditations]</w:t>
            </w:r>
            <w:r w:rsidR="00944A3B" w:rsidRPr="00944A3B">
              <w:rPr>
                <w:webHidden/>
              </w:rPr>
              <w:tab/>
            </w:r>
            <w:r w:rsidR="00944A3B" w:rsidRPr="00944A3B">
              <w:rPr>
                <w:webHidden/>
              </w:rPr>
              <w:fldChar w:fldCharType="begin"/>
            </w:r>
            <w:r w:rsidR="00944A3B" w:rsidRPr="00944A3B">
              <w:rPr>
                <w:webHidden/>
              </w:rPr>
              <w:instrText xml:space="preserve"> PAGEREF _Toc517532751 \h </w:instrText>
            </w:r>
            <w:r w:rsidR="00944A3B" w:rsidRPr="00944A3B">
              <w:rPr>
                <w:webHidden/>
              </w:rPr>
            </w:r>
            <w:r w:rsidR="00944A3B" w:rsidRPr="00944A3B"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 w:rsidR="00944A3B" w:rsidRPr="00944A3B">
              <w:rPr>
                <w:webHidden/>
              </w:rPr>
              <w:fldChar w:fldCharType="end"/>
            </w:r>
          </w:hyperlink>
        </w:p>
        <w:p w14:paraId="7C37CCDF" w14:textId="5EE9FF3B" w:rsidR="00944A3B" w:rsidRDefault="00944A3B" w:rsidP="00944A3B">
          <w:r w:rsidRPr="00944A3B">
            <w:rPr>
              <w:b/>
              <w:bCs/>
              <w:noProof/>
              <w:color w:val="0070C0"/>
            </w:rPr>
            <w:fldChar w:fldCharType="end"/>
          </w:r>
        </w:p>
      </w:sdtContent>
    </w:sdt>
    <w:p w14:paraId="0401BD8B" w14:textId="7F768F88" w:rsidR="001810E5" w:rsidRDefault="001810E5">
      <w:pPr>
        <w:mirrorIndents w:val="0"/>
        <w:jc w:val="left"/>
      </w:pPr>
      <w:r>
        <w:br w:type="page"/>
      </w:r>
    </w:p>
    <w:p w14:paraId="49F4325C" w14:textId="77777777" w:rsidR="00327502" w:rsidRPr="00C778FF" w:rsidRDefault="00327502" w:rsidP="00327502">
      <w:pPr>
        <w:pStyle w:val="Heading1"/>
        <w:rPr>
          <w:b w:val="0"/>
          <w:bCs w:val="0"/>
          <w:color w:val="0070C0"/>
          <w:sz w:val="24"/>
          <w:szCs w:val="32"/>
        </w:rPr>
      </w:pPr>
      <w:bookmarkStart w:id="12" w:name="_Toc492804212"/>
      <w:bookmarkStart w:id="13" w:name="_Toc492980345"/>
      <w:bookmarkStart w:id="14" w:name="_Toc517532741"/>
      <w:bookmarkStart w:id="15" w:name="_Toc484956008"/>
      <w:bookmarkStart w:id="16" w:name="_Hlk484957652"/>
      <w:r w:rsidRPr="00C778FF">
        <w:rPr>
          <w:b w:val="0"/>
          <w:bCs w:val="0"/>
          <w:sz w:val="28"/>
          <w:szCs w:val="36"/>
          <w:cs/>
        </w:rPr>
        <w:t>คำนำ</w:t>
      </w:r>
      <w:r w:rsidRPr="00C778FF">
        <w:rPr>
          <w:b w:val="0"/>
          <w:bCs w:val="0"/>
          <w:sz w:val="28"/>
          <w:szCs w:val="36"/>
        </w:rPr>
        <w:br/>
      </w:r>
      <w:bookmarkStart w:id="17" w:name="_Hlk492724683"/>
      <w:r w:rsidRPr="00C778FF">
        <w:rPr>
          <w:b w:val="0"/>
          <w:bCs w:val="0"/>
          <w:color w:val="0070C0"/>
          <w:sz w:val="24"/>
          <w:szCs w:val="32"/>
          <w:cs/>
        </w:rPr>
        <w:t>[</w:t>
      </w:r>
      <w:r w:rsidRPr="00C778FF">
        <w:rPr>
          <w:b w:val="0"/>
          <w:bCs w:val="0"/>
          <w:color w:val="0070C0"/>
          <w:sz w:val="24"/>
          <w:szCs w:val="32"/>
        </w:rPr>
        <w:t>Preface</w:t>
      </w:r>
      <w:r w:rsidRPr="00C778FF">
        <w:rPr>
          <w:b w:val="0"/>
          <w:bCs w:val="0"/>
          <w:color w:val="0070C0"/>
          <w:sz w:val="24"/>
          <w:szCs w:val="32"/>
          <w:cs/>
        </w:rPr>
        <w:t>]</w:t>
      </w:r>
      <w:bookmarkEnd w:id="12"/>
      <w:bookmarkEnd w:id="13"/>
      <w:bookmarkEnd w:id="14"/>
    </w:p>
    <w:bookmarkEnd w:id="17"/>
    <w:p w14:paraId="383CC385" w14:textId="4B278FF9" w:rsidR="00327502" w:rsidRDefault="00327502" w:rsidP="005E3BC2">
      <w:pPr>
        <w:jc w:val="center"/>
        <w:rPr>
          <w:sz w:val="28"/>
        </w:rPr>
      </w:pPr>
    </w:p>
    <w:p w14:paraId="47CB2BC2" w14:textId="77777777" w:rsidR="00C778FF" w:rsidRPr="005E3BC2" w:rsidRDefault="00C778FF" w:rsidP="005E3BC2">
      <w:pPr>
        <w:jc w:val="center"/>
        <w:rPr>
          <w:sz w:val="28"/>
        </w:rPr>
      </w:pPr>
    </w:p>
    <w:p w14:paraId="797F28F4" w14:textId="160922E3" w:rsidR="00C778FF" w:rsidRPr="00FC1E90" w:rsidRDefault="001810E5" w:rsidP="00C778FF">
      <w:pPr>
        <w:pStyle w:val="Heading1"/>
        <w:rPr>
          <w:rFonts w:eastAsiaTheme="majorEastAsia"/>
          <w:b w:val="0"/>
          <w:bCs w:val="0"/>
          <w:color w:val="0070C0"/>
          <w:kern w:val="0"/>
          <w:sz w:val="24"/>
          <w:szCs w:val="24"/>
        </w:rPr>
      </w:pPr>
      <w:bookmarkStart w:id="18" w:name="_Toc517532742"/>
      <w:r w:rsidRPr="00CD28B1">
        <w:rPr>
          <w:b w:val="0"/>
          <w:bCs w:val="0"/>
          <w:sz w:val="28"/>
          <w:szCs w:val="28"/>
          <w:cs/>
          <w:lang w:bidi="th"/>
        </w:rPr>
        <w:t>สารจาก</w:t>
      </w:r>
      <w:r w:rsidRPr="00CD28B1">
        <w:rPr>
          <w:b w:val="0"/>
          <w:bCs w:val="0"/>
          <w:sz w:val="40"/>
          <w:cs/>
          <w:lang w:bidi="th"/>
        </w:rPr>
        <w:br/>
      </w:r>
      <w:r w:rsidRPr="00C778FF">
        <w:rPr>
          <w:b w:val="0"/>
          <w:bCs w:val="0"/>
          <w:sz w:val="44"/>
          <w:szCs w:val="44"/>
          <w:cs/>
          <w:lang w:bidi="th"/>
        </w:rPr>
        <w:t>สภายุติธรรมแห่งสากล</w:t>
      </w:r>
      <w:r w:rsidRPr="00C778FF">
        <w:rPr>
          <w:b w:val="0"/>
          <w:bCs w:val="0"/>
          <w:sz w:val="44"/>
          <w:szCs w:val="44"/>
          <w:cs/>
          <w:lang w:bidi="th"/>
        </w:rPr>
        <w:br/>
      </w:r>
      <w:bookmarkEnd w:id="15"/>
      <w:r w:rsidR="00E874BC">
        <w:rPr>
          <w:b w:val="0"/>
          <w:bCs w:val="0"/>
          <w:color w:val="0070C0"/>
          <w:szCs w:val="32"/>
        </w:rPr>
        <w:br/>
      </w:r>
      <w:r w:rsidR="00C778FF" w:rsidRPr="00FC1E90">
        <w:rPr>
          <w:rFonts w:eastAsiaTheme="majorEastAsia"/>
          <w:b w:val="0"/>
          <w:bCs w:val="0"/>
          <w:color w:val="0070C0"/>
          <w:kern w:val="0"/>
          <w:sz w:val="24"/>
          <w:szCs w:val="24"/>
        </w:rPr>
        <w:t>[</w:t>
      </w:r>
      <w:r w:rsidR="00FD0274" w:rsidRPr="00FC1E90">
        <w:rPr>
          <w:rFonts w:eastAsiaTheme="majorEastAsia"/>
          <w:b w:val="0"/>
          <w:bCs w:val="0"/>
          <w:color w:val="0070C0"/>
          <w:kern w:val="0"/>
          <w:sz w:val="24"/>
          <w:szCs w:val="24"/>
        </w:rPr>
        <w:t xml:space="preserve">Message from </w:t>
      </w:r>
      <w:r w:rsidR="001B0C4F" w:rsidRPr="00FC1E90">
        <w:rPr>
          <w:rFonts w:eastAsiaTheme="majorEastAsia"/>
          <w:b w:val="0"/>
          <w:bCs w:val="0"/>
          <w:color w:val="0070C0"/>
          <w:kern w:val="0"/>
          <w:sz w:val="24"/>
          <w:szCs w:val="24"/>
        </w:rPr>
        <w:br/>
      </w:r>
      <w:r w:rsidR="00C778FF" w:rsidRPr="00FC1E90">
        <w:rPr>
          <w:rFonts w:eastAsiaTheme="majorEastAsia"/>
          <w:b w:val="0"/>
          <w:bCs w:val="0"/>
          <w:color w:val="0070C0"/>
          <w:kern w:val="0"/>
          <w:sz w:val="24"/>
          <w:szCs w:val="24"/>
        </w:rPr>
        <w:t>The Universal House of Justice</w:t>
      </w:r>
      <w:r w:rsidR="0055437D" w:rsidRPr="00FC1E90">
        <w:rPr>
          <w:rFonts w:eastAsiaTheme="majorEastAsia"/>
          <w:b w:val="0"/>
          <w:bCs w:val="0"/>
          <w:color w:val="0070C0"/>
          <w:kern w:val="0"/>
          <w:sz w:val="24"/>
          <w:szCs w:val="24"/>
        </w:rPr>
        <w:t>]</w:t>
      </w:r>
      <w:bookmarkEnd w:id="18"/>
    </w:p>
    <w:p w14:paraId="2945E1A2" w14:textId="77777777" w:rsidR="0055437D" w:rsidRPr="0055437D" w:rsidRDefault="0055437D" w:rsidP="0055437D"/>
    <w:p w14:paraId="1BEA202D" w14:textId="77777777" w:rsidR="0055437D" w:rsidRPr="00CE4DC5" w:rsidRDefault="0055437D" w:rsidP="0055437D">
      <w:pPr>
        <w:jc w:val="center"/>
        <w:rPr>
          <w:color w:val="00B050"/>
          <w:sz w:val="36"/>
          <w:szCs w:val="36"/>
        </w:rPr>
      </w:pPr>
      <w:r w:rsidRPr="00CE4DC5">
        <w:rPr>
          <w:color w:val="00B050"/>
          <w:sz w:val="36"/>
          <w:szCs w:val="36"/>
          <w:cs/>
        </w:rPr>
        <w:t>ศูนย์กลางบาไฮแห่งโลก</w:t>
      </w:r>
    </w:p>
    <w:p w14:paraId="783F72A7" w14:textId="5B30074B" w:rsidR="00C778FF" w:rsidRPr="00FC1E90" w:rsidRDefault="0055437D" w:rsidP="0055437D">
      <w:pPr>
        <w:jc w:val="center"/>
        <w:rPr>
          <w:rFonts w:eastAsiaTheme="majorEastAsia"/>
          <w:color w:val="0070C0"/>
          <w:sz w:val="24"/>
          <w:szCs w:val="24"/>
        </w:rPr>
      </w:pPr>
      <w:r w:rsidRPr="00FC1E90">
        <w:rPr>
          <w:rFonts w:eastAsiaTheme="majorEastAsia"/>
          <w:color w:val="0070C0"/>
          <w:sz w:val="24"/>
          <w:szCs w:val="24"/>
        </w:rPr>
        <w:t>[</w:t>
      </w:r>
      <w:r w:rsidR="00C778FF" w:rsidRPr="00FC1E90">
        <w:rPr>
          <w:rFonts w:eastAsiaTheme="majorEastAsia"/>
          <w:color w:val="0070C0"/>
          <w:sz w:val="24"/>
          <w:szCs w:val="24"/>
        </w:rPr>
        <w:t>Bahá'í World Centre]</w:t>
      </w:r>
    </w:p>
    <w:p w14:paraId="3211091E" w14:textId="77777777" w:rsidR="00C778FF" w:rsidRPr="00C65189" w:rsidRDefault="00C778FF" w:rsidP="00674BE7"/>
    <w:p w14:paraId="25701C06" w14:textId="10E3D19D" w:rsidR="001810E5" w:rsidRPr="00C65189" w:rsidRDefault="001810E5" w:rsidP="001810E5">
      <w:pPr>
        <w:rPr>
          <w:rFonts w:eastAsiaTheme="majorEastAsia"/>
          <w:lang w:bidi="th"/>
        </w:rPr>
      </w:pPr>
    </w:p>
    <w:p w14:paraId="0EED1E39" w14:textId="33337177" w:rsidR="00327502" w:rsidRPr="00C65189" w:rsidRDefault="00327502" w:rsidP="00327502">
      <w:pPr>
        <w:jc w:val="right"/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 xml:space="preserve">วันที่ </w:t>
      </w:r>
      <w:r w:rsidRPr="00C65189">
        <w:rPr>
          <w:rFonts w:eastAsiaTheme="majorEastAsia"/>
          <w:lang w:bidi="th"/>
        </w:rPr>
        <w:t xml:space="preserve">24 </w:t>
      </w:r>
      <w:r w:rsidRPr="00C65189">
        <w:rPr>
          <w:rFonts w:eastAsiaTheme="majorEastAsia"/>
          <w:cs/>
        </w:rPr>
        <w:t xml:space="preserve">ตุลาคม พ.ศ. </w:t>
      </w:r>
      <w:r w:rsidRPr="00C65189">
        <w:rPr>
          <w:rFonts w:eastAsiaTheme="majorEastAsia"/>
          <w:lang w:bidi="th"/>
        </w:rPr>
        <w:t>2522 (</w:t>
      </w:r>
      <w:r w:rsidRPr="00C65189">
        <w:rPr>
          <w:rFonts w:eastAsiaTheme="majorEastAsia"/>
          <w:cs/>
        </w:rPr>
        <w:t xml:space="preserve">ค.ศ. </w:t>
      </w:r>
      <w:r w:rsidRPr="00C65189">
        <w:rPr>
          <w:rFonts w:eastAsiaTheme="majorEastAsia"/>
          <w:lang w:bidi="th"/>
        </w:rPr>
        <w:t>1979)</w:t>
      </w:r>
    </w:p>
    <w:p w14:paraId="44DEE011" w14:textId="77777777" w:rsidR="001810E5" w:rsidRPr="00C65189" w:rsidRDefault="001810E5" w:rsidP="001810E5">
      <w:pPr>
        <w:rPr>
          <w:rFonts w:eastAsiaTheme="majorEastAsia"/>
          <w:lang w:bidi="th"/>
        </w:rPr>
      </w:pPr>
    </w:p>
    <w:p w14:paraId="3546C438" w14:textId="77777777" w:rsidR="001810E5" w:rsidRPr="00C65189" w:rsidRDefault="001810E5" w:rsidP="001810E5">
      <w:pPr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ถึง ธรรมสภาบาไฮแห่งชาติทุกแห่ง</w:t>
      </w:r>
    </w:p>
    <w:p w14:paraId="76E25C3A" w14:textId="77777777" w:rsidR="001810E5" w:rsidRPr="00C65189" w:rsidRDefault="001810E5" w:rsidP="001810E5">
      <w:pPr>
        <w:rPr>
          <w:rFonts w:eastAsiaTheme="majorEastAsia"/>
          <w:lang w:bidi="th"/>
        </w:rPr>
      </w:pPr>
    </w:p>
    <w:p w14:paraId="64F90CA3" w14:textId="77777777" w:rsidR="001810E5" w:rsidRPr="00C65189" w:rsidRDefault="001810E5" w:rsidP="001810E5">
      <w:pPr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เพื่อนบาไฮศาสนิกชนที่รัก</w:t>
      </w:r>
    </w:p>
    <w:p w14:paraId="4166B4E3" w14:textId="77777777" w:rsidR="001810E5" w:rsidRPr="00C65189" w:rsidRDefault="001810E5" w:rsidP="001810E5">
      <w:pPr>
        <w:rPr>
          <w:rFonts w:eastAsiaTheme="majorEastAsia"/>
          <w:lang w:bidi="th"/>
        </w:rPr>
      </w:pPr>
    </w:p>
    <w:p w14:paraId="1C3642FB" w14:textId="77777777" w:rsidR="001810E5" w:rsidRPr="00C65189" w:rsidRDefault="001810E5" w:rsidP="001810E5">
      <w:pPr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การจัดหาและการเผยแพร่หนังสือเกี่ยวกับศาสนาบาไฮเพื่อให้มีจำนวนเพียงพอสำหรับผู้อ่านเป็นโครงการหนึ่งในหลาย ๆโครงการของแผนงานเจ็ดปี สภายุติธรรมแห่งสากลได้พิจารณาแผนงานนี้แล้ว จึงได้ขอให้เราถ่ายทอดความคิดเห็นมายังท่านทั้งหลาย</w:t>
      </w:r>
    </w:p>
    <w:p w14:paraId="68B45AD7" w14:textId="77777777" w:rsidR="001810E5" w:rsidRPr="00C65189" w:rsidRDefault="001810E5" w:rsidP="001810E5">
      <w:pPr>
        <w:rPr>
          <w:rFonts w:eastAsiaTheme="majorEastAsia"/>
          <w:lang w:bidi="th"/>
        </w:rPr>
      </w:pPr>
    </w:p>
    <w:p w14:paraId="6A0DEB21" w14:textId="77777777" w:rsidR="001810E5" w:rsidRPr="00C65189" w:rsidRDefault="001810E5" w:rsidP="001810E5">
      <w:pPr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สภายุติธรรมแห่งสากลหวังว่าธรรมสภาบาไฮแห่งชาติทุกแห่งจะจัดพิมพ์พระธรรมบางบทของพระบาฮาอุลลาห์ พระบ๊อบ และพระอับดุลบาฮา ให้บาไฮศาสนิกชนในประเทศของตนได้มีโอกาสใช้ศึกษา ดังมีธรรมลิขิตว่า สาธุชนแห่งพระนามอันยิ่งใหญ่นี้ควรจะได้ท่องบทพระธรรมทุกวัน หากบาไฮศาสนิกชนจำนวนนับหมื่นแสนคนไม่มีพระธรรมเหล่านี้ในภาษาที่ตนเองเข้าใจแล้ว เขาจะเจริญภาวนาพระธรรมทุกวันได้อย่างไร</w:t>
      </w:r>
      <w:r w:rsidRPr="00C65189">
        <w:rPr>
          <w:rFonts w:eastAsiaTheme="majorEastAsia"/>
          <w:lang w:bidi="th"/>
        </w:rPr>
        <w:t xml:space="preserve">? </w:t>
      </w:r>
      <w:r w:rsidRPr="00C65189">
        <w:rPr>
          <w:rFonts w:eastAsiaTheme="majorEastAsia"/>
          <w:cs/>
        </w:rPr>
        <w:t>เมื่อหัวใจของบาไฮศาสนิกชนเปิดรับคำสั่งสอนอันบริสุทธิ์เหล่านี้ ชุมชนบาไฮจะมั่นคงและแข็งแรงขึ้น</w:t>
      </w:r>
    </w:p>
    <w:p w14:paraId="330248F3" w14:textId="77777777" w:rsidR="001810E5" w:rsidRPr="00C65189" w:rsidRDefault="001810E5" w:rsidP="001810E5">
      <w:pPr>
        <w:rPr>
          <w:rFonts w:eastAsiaTheme="majorEastAsia"/>
          <w:lang w:bidi="th"/>
        </w:rPr>
      </w:pPr>
    </w:p>
    <w:p w14:paraId="79B564B2" w14:textId="77777777" w:rsidR="001810E5" w:rsidRPr="00C65189" w:rsidRDefault="001810E5" w:rsidP="001810E5">
      <w:pPr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โดยหลักการนี้ สภายุติธรรมแห่งสากลจึงได้ขอให้คณะกรรมการที่ศูนย์กลางศาสนาบาไฮแห่งโลกจัดเตรียมประมวลพระธรรมบางบทที่จัดพิมพ์ไว้ พระธรรมเหล่านี้ลิขิตขึ้นโดยพระผู้เป็นศูนย์กลางของศาสนา มีเนี้อหากว้างขวาง ง่ายแก่การเข้าใจ ผู้อ่านจะได้รับแรงดลบันดาลใจ เพิ่มพูนความศรัทธาและความเข้าใจ</w:t>
      </w:r>
    </w:p>
    <w:p w14:paraId="3EE4F960" w14:textId="77777777" w:rsidR="001810E5" w:rsidRPr="00C65189" w:rsidRDefault="001810E5" w:rsidP="001810E5">
      <w:pPr>
        <w:rPr>
          <w:rFonts w:eastAsiaTheme="majorEastAsia"/>
          <w:lang w:bidi="th"/>
        </w:rPr>
      </w:pPr>
    </w:p>
    <w:p w14:paraId="713FA353" w14:textId="77777777" w:rsidR="001810E5" w:rsidRPr="00C65189" w:rsidRDefault="001810E5" w:rsidP="001810E5">
      <w:pPr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ทางคณะกรรมการได้รวบรวมประมวลพระธรรมดังกล่าวไว้แล้วและจะแยกส่งให้ท่านโดยทางไปรษณีย์อากาศ ขอท่านโปรดเข้าใจว่าสภายุติธรรมแห่งสากลเพียงแต่เสนอแนะเพื่อท่านจะพิจารณานำไปใช้ มิได้หมายความว่าจะให้ท่านนำไปใช้แทนพระธรรมที่ท่านอาจจะเตรียมไว้ก่อนหน้านี้แล้ว เป็นเพียงตัวอย่างที่ท่านสามารถถือเป็นแนวทางในการจัดเตรียมหนังสือบาไฮซึ่งเป็นงานด้านสำคัญอย่างยิ่ง ฉะนั้นจึงขอท่านพิจารณาเลือกแปล มากหรือน้อยย่อมแล้วแต่ความต้องการ ท่านอาจจะเพิ่มเติมบทอื่นๆ ที่เห็นว่าเหมาะสมสำหรับศาสนิกชนในท้องถิ่นของท่าน นำมาประกอบพร้อมกันกับบทที่เสนอให้นี้ก็ได้โปรดพิมพ์และจัดจำหน่ายแก่เพื่อนศาสนิกชนในราคาที่ถูกที่สุดเท่าที่จะกำหนดได้โดยด่วน</w:t>
      </w:r>
    </w:p>
    <w:p w14:paraId="3169A3FC" w14:textId="77777777" w:rsidR="001810E5" w:rsidRPr="00C65189" w:rsidRDefault="001810E5" w:rsidP="001810E5">
      <w:pPr>
        <w:rPr>
          <w:rFonts w:eastAsiaTheme="majorEastAsia"/>
          <w:lang w:bidi="th"/>
        </w:rPr>
      </w:pPr>
    </w:p>
    <w:p w14:paraId="3CC4C5B3" w14:textId="77777777" w:rsidR="001810E5" w:rsidRPr="00C65189" w:rsidRDefault="001810E5" w:rsidP="001810E5">
      <w:pPr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สภายุติธรรมแห่งสากลหวังว่า สาธุชนผู้รับใช้ศาสนาในทุกดินแดนจะได้ศึกษาพระธรรมลิขิตของพระผู้เป็นศูนย์กลางของศาสนามากขึ้น หวังว่าเพื่อนทั้งหลายจะซาบซึ้งในพระวจนะอันทรงความศักดิ์สิทธิ์และเกิดความบันดาลใจให้อานุภาพของพระธรรมอันทรงศีลประเสริฐนี้ชักพาวิถีชีวิต และนำทางผู้ที่อุทิศตนรับใช้ศาสนาของพระผู้เป็นเจ้า</w:t>
      </w:r>
    </w:p>
    <w:p w14:paraId="63E144FC" w14:textId="77777777" w:rsidR="001810E5" w:rsidRPr="00C65189" w:rsidRDefault="001810E5" w:rsidP="001810E5">
      <w:pPr>
        <w:rPr>
          <w:rFonts w:eastAsiaTheme="majorEastAsia"/>
          <w:lang w:bidi="th"/>
        </w:rPr>
      </w:pPr>
    </w:p>
    <w:p w14:paraId="54205309" w14:textId="4F0BA107" w:rsidR="001810E5" w:rsidRPr="00C65189" w:rsidRDefault="001810E5" w:rsidP="001810E5">
      <w:pPr>
        <w:jc w:val="right"/>
        <w:rPr>
          <w:rFonts w:eastAsiaTheme="majorEastAsia"/>
        </w:rPr>
      </w:pPr>
      <w:r w:rsidRPr="00C65189">
        <w:rPr>
          <w:rFonts w:eastAsiaTheme="majorEastAsia"/>
          <w:cs/>
        </w:rPr>
        <w:t>ด้วยความรักและปรารถนาดี</w:t>
      </w:r>
    </w:p>
    <w:p w14:paraId="0C2D755E" w14:textId="77777777" w:rsidR="005E3BC2" w:rsidRPr="00C65189" w:rsidRDefault="005E3BC2" w:rsidP="001810E5">
      <w:pPr>
        <w:jc w:val="right"/>
        <w:rPr>
          <w:rFonts w:eastAsiaTheme="majorEastAsia"/>
          <w:lang w:bidi="th"/>
        </w:rPr>
      </w:pPr>
    </w:p>
    <w:p w14:paraId="771E51CA" w14:textId="77777777" w:rsidR="001810E5" w:rsidRPr="00C65189" w:rsidRDefault="001810E5" w:rsidP="001810E5">
      <w:pPr>
        <w:jc w:val="right"/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สำนักเลขาธิการ</w:t>
      </w:r>
    </w:p>
    <w:p w14:paraId="6134A432" w14:textId="77777777" w:rsidR="001810E5" w:rsidRPr="00C65189" w:rsidRDefault="001810E5" w:rsidP="001810E5">
      <w:pPr>
        <w:rPr>
          <w:rFonts w:eastAsiaTheme="majorEastAsia"/>
          <w:lang w:bidi="th"/>
        </w:rPr>
      </w:pPr>
    </w:p>
    <w:p w14:paraId="3B8C0F12" w14:textId="77777777" w:rsidR="001810E5" w:rsidRPr="00C65189" w:rsidRDefault="001810E5" w:rsidP="001810E5">
      <w:pPr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 xml:space="preserve">สำเนาส่ง : </w:t>
      </w:r>
    </w:p>
    <w:p w14:paraId="072AF784" w14:textId="77777777" w:rsidR="001810E5" w:rsidRPr="00C65189" w:rsidRDefault="001810E5" w:rsidP="001810E5">
      <w:pPr>
        <w:ind w:left="1440"/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ศูนย์กลางเผยแพร่ศาสนานานาชาติ</w:t>
      </w:r>
    </w:p>
    <w:p w14:paraId="16662B7E" w14:textId="77777777" w:rsidR="001810E5" w:rsidRPr="00C65189" w:rsidRDefault="001810E5" w:rsidP="001810E5">
      <w:pPr>
        <w:ind w:left="1440"/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ที่ปรึกษาศาสนา</w:t>
      </w:r>
    </w:p>
    <w:p w14:paraId="689F3E83" w14:textId="77777777" w:rsidR="001810E5" w:rsidRPr="00C65189" w:rsidRDefault="001810E5" w:rsidP="001810E5">
      <w:pPr>
        <w:ind w:left="1440"/>
        <w:rPr>
          <w:rFonts w:eastAsiaTheme="majorEastAsia"/>
          <w:lang w:bidi="th"/>
        </w:rPr>
      </w:pPr>
      <w:r w:rsidRPr="00C65189">
        <w:rPr>
          <w:rFonts w:eastAsiaTheme="majorEastAsia"/>
          <w:cs/>
        </w:rPr>
        <w:t>สำนักพิมพ์บาไฮ</w:t>
      </w:r>
    </w:p>
    <w:bookmarkEnd w:id="16"/>
    <w:p w14:paraId="026D4B19" w14:textId="77777777" w:rsidR="001810E5" w:rsidRPr="00C65189" w:rsidRDefault="001810E5" w:rsidP="00DF5D88"/>
    <w:p w14:paraId="1810C88A" w14:textId="71F1D5E7" w:rsidR="00C965BD" w:rsidRPr="00C65189" w:rsidRDefault="00C965BD" w:rsidP="00DF5D88">
      <w:r w:rsidRPr="00C65189">
        <w:br w:type="page"/>
      </w:r>
    </w:p>
    <w:p w14:paraId="0A04FDBF" w14:textId="075EE883" w:rsidR="00811D7B" w:rsidRPr="00FC1E90" w:rsidRDefault="00132397" w:rsidP="00CD28B1">
      <w:pPr>
        <w:pStyle w:val="Heading2"/>
        <w:rPr>
          <w:color w:val="0070C0"/>
          <w:sz w:val="24"/>
          <w:szCs w:val="24"/>
        </w:rPr>
      </w:pPr>
      <w:bookmarkStart w:id="19" w:name="_Toc517532743"/>
      <w:r w:rsidRPr="00C65189">
        <w:rPr>
          <w:rStyle w:val="Heading2Char"/>
          <w:cs/>
        </w:rPr>
        <w:t>สาสน์ที่ทรงลิขิตถึงอักษรแห่งการดำรงชีวิตคนแรก</w:t>
      </w:r>
      <w:r w:rsidR="00DF5D88" w:rsidRPr="00C65189">
        <w:rPr>
          <w:rStyle w:val="Heading2Char"/>
        </w:rPr>
        <w:br/>
      </w:r>
      <w:r w:rsidR="00DF5D88" w:rsidRPr="00FC1E90">
        <w:rPr>
          <w:color w:val="0070C0"/>
          <w:sz w:val="24"/>
          <w:szCs w:val="24"/>
        </w:rPr>
        <w:t>[Tablet to the First Letter of the Living]</w:t>
      </w:r>
      <w:bookmarkEnd w:id="19"/>
    </w:p>
    <w:p w14:paraId="4E102265" w14:textId="77777777" w:rsidR="00DF5D88" w:rsidRPr="00C65189" w:rsidRDefault="00DF5D88" w:rsidP="00DF5D88"/>
    <w:p w14:paraId="10F429B5" w14:textId="77777777" w:rsidR="006F05E0" w:rsidRPr="001854B3" w:rsidRDefault="006F05E0" w:rsidP="006F05E0">
      <w:pPr>
        <w:jc w:val="center"/>
        <w:rPr>
          <w:b/>
          <w:bCs/>
          <w:color w:val="0070C0"/>
        </w:rPr>
      </w:pPr>
      <w:r w:rsidRPr="001854B3">
        <w:rPr>
          <w:b/>
          <w:bCs/>
          <w:color w:val="0070C0"/>
          <w:cs/>
        </w:rPr>
        <w:t>1</w:t>
      </w:r>
    </w:p>
    <w:p w14:paraId="2019657E" w14:textId="77777777" w:rsidR="005B6245" w:rsidRPr="00C65189" w:rsidRDefault="005B6245" w:rsidP="00925E60">
      <w:pPr>
        <w:jc w:val="center"/>
      </w:pPr>
    </w:p>
    <w:p w14:paraId="68B9E35F" w14:textId="09A1D29C" w:rsidR="00CD28B1" w:rsidRPr="00C65189" w:rsidRDefault="00222C6D" w:rsidP="00925E60">
      <w:pPr>
        <w:jc w:val="center"/>
        <w:rPr>
          <w:i/>
          <w:iCs/>
        </w:rPr>
      </w:pPr>
      <w:r w:rsidRPr="00C65189">
        <w:rPr>
          <w:i/>
          <w:iCs/>
          <w:cs/>
        </w:rPr>
        <w:t>นี่คือสาสน์ที่เรา</w:t>
      </w:r>
      <w:r w:rsidR="004868F2" w:rsidRPr="00C65189">
        <w:rPr>
          <w:i/>
          <w:iCs/>
          <w:cs/>
        </w:rPr>
        <w:t>เปิดเผยแก่</w:t>
      </w:r>
      <w:r w:rsidR="00DF1EBC" w:rsidRPr="00C65189">
        <w:rPr>
          <w:i/>
          <w:iCs/>
          <w:cs/>
        </w:rPr>
        <w:t>อักษรแห่งการดำรงชีวิตคนแรกที่เชื่อ</w:t>
      </w:r>
    </w:p>
    <w:p w14:paraId="54375ECC" w14:textId="77777777" w:rsidR="00CD28B1" w:rsidRPr="00C65189" w:rsidRDefault="00DF1EBC" w:rsidP="00925E60">
      <w:pPr>
        <w:jc w:val="center"/>
        <w:rPr>
          <w:i/>
          <w:iCs/>
        </w:rPr>
      </w:pPr>
      <w:r w:rsidRPr="00C65189">
        <w:rPr>
          <w:i/>
          <w:iCs/>
          <w:cs/>
        </w:rPr>
        <w:t>ในพระผู้ซึ่งพระผู้เป็นเจ้าจะแสดงให้ปรากฏ เป็นโอวาทที่</w:t>
      </w:r>
      <w:r w:rsidR="00350246" w:rsidRPr="00C65189">
        <w:rPr>
          <w:i/>
          <w:iCs/>
          <w:cs/>
        </w:rPr>
        <w:t>พระราช</w:t>
      </w:r>
      <w:r w:rsidR="007A1E87" w:rsidRPr="00C65189">
        <w:rPr>
          <w:i/>
          <w:iCs/>
          <w:cs/>
        </w:rPr>
        <w:t>ทาน</w:t>
      </w:r>
    </w:p>
    <w:p w14:paraId="28C73C8A" w14:textId="46B2CB8B" w:rsidR="00811D7B" w:rsidRPr="00C65189" w:rsidRDefault="00DF1EBC" w:rsidP="00925E60">
      <w:pPr>
        <w:jc w:val="center"/>
        <w:rPr>
          <w:i/>
          <w:iCs/>
        </w:rPr>
      </w:pPr>
      <w:r w:rsidRPr="00C65189">
        <w:rPr>
          <w:i/>
          <w:iCs/>
          <w:cs/>
        </w:rPr>
        <w:t>ให้แก่มนุษย์ทั้งปวงจาก</w:t>
      </w:r>
      <w:r w:rsidR="00350246" w:rsidRPr="00C65189">
        <w:rPr>
          <w:i/>
          <w:iCs/>
          <w:cs/>
        </w:rPr>
        <w:t>ที่</w:t>
      </w:r>
      <w:r w:rsidRPr="00C65189">
        <w:rPr>
          <w:i/>
          <w:iCs/>
          <w:cs/>
        </w:rPr>
        <w:t>ประทับของเรา</w:t>
      </w:r>
    </w:p>
    <w:p w14:paraId="602BE87C" w14:textId="77777777" w:rsidR="00811D7B" w:rsidRPr="00C65189" w:rsidRDefault="00811D7B" w:rsidP="00DF5D88"/>
    <w:p w14:paraId="7E6A3B51" w14:textId="77777777" w:rsidR="00811D7B" w:rsidRPr="00C65189" w:rsidRDefault="00B36980" w:rsidP="00CD28B1">
      <w:pPr>
        <w:jc w:val="center"/>
      </w:pPr>
      <w:r w:rsidRPr="00C65189">
        <w:rPr>
          <w:cs/>
        </w:rPr>
        <w:t>ใ</w:t>
      </w:r>
      <w:r w:rsidR="00A11F02" w:rsidRPr="00C65189">
        <w:rPr>
          <w:cs/>
        </w:rPr>
        <w:t>นนามของพระผู้ทรงมหิทธานุภาพ</w:t>
      </w:r>
      <w:r w:rsidR="004868F2" w:rsidRPr="00C65189">
        <w:rPr>
          <w:cs/>
        </w:rPr>
        <w:t xml:space="preserve"> พระผู้ทรงเป็นที่รักยิ่ง</w:t>
      </w:r>
    </w:p>
    <w:p w14:paraId="74F8311E" w14:textId="4CAC4CB7" w:rsidR="00811D7B" w:rsidRPr="00C65189" w:rsidRDefault="00811D7B" w:rsidP="00DF5D88"/>
    <w:p w14:paraId="5A767ADD" w14:textId="6C53A723" w:rsidR="00811D7B" w:rsidRPr="00C65189" w:rsidRDefault="00D81CE0" w:rsidP="00DF5D88">
      <w:r w:rsidRPr="00C65189">
        <w:rPr>
          <w:cs/>
        </w:rPr>
        <w:t>ขอ</w:t>
      </w:r>
      <w:r w:rsidR="00D15789" w:rsidRPr="00C65189">
        <w:rPr>
          <w:cs/>
        </w:rPr>
        <w:t>พระผู้ซึ่งเป็นนายอันยิ่งใหญ่แห่งอาณาจักรสวรรค์และแผ่นดินและทั้งหมดในระหว่างสองอาณาจักรนี้จงได้รับการสดุดีและการแซ่ซ้อง</w:t>
      </w:r>
      <w:r w:rsidRPr="00C65189">
        <w:rPr>
          <w:cs/>
        </w:rPr>
        <w:t>สรรเสริญ</w:t>
      </w:r>
      <w:r w:rsidR="00D15789" w:rsidRPr="00C65189">
        <w:rPr>
          <w:cs/>
        </w:rPr>
        <w:t xml:space="preserve"> จงกล่าวว่า  แท้จริงแล้ว ทุกคนจะต้องกลับไปสู่พระองค์อีก พระองค์คือพระผู้ทรงชี้แนวทางแก่ผู้ที่พระองค์ทรงโปรด </w:t>
      </w:r>
      <w:r w:rsidR="000632C8" w:rsidRPr="00C65189">
        <w:rPr>
          <w:cs/>
        </w:rPr>
        <w:t>จงกล่าวว่า มนุษย์ทุกคนวิงวอนขอพระพรจากพระองค์และพระองค์ทรง</w:t>
      </w:r>
      <w:r w:rsidR="00B36980" w:rsidRPr="00C65189">
        <w:rPr>
          <w:cs/>
        </w:rPr>
        <w:t>ครองอำนาจอัน</w:t>
      </w:r>
      <w:r w:rsidR="000632C8" w:rsidRPr="00C65189">
        <w:rPr>
          <w:cs/>
        </w:rPr>
        <w:t>ยิ่งใหญ่เหนือสรรพสิ่งทั้งหลาย</w:t>
      </w:r>
      <w:r w:rsidR="00B36980" w:rsidRPr="00C65189">
        <w:rPr>
          <w:cs/>
        </w:rPr>
        <w:t xml:space="preserve"> พระองค์ทรงความรุ่งโรจน์ ทรงอานุภาพ ทรงเป็นที่รักยิ่งโดยแท้</w:t>
      </w:r>
    </w:p>
    <w:p w14:paraId="2996A71C" w14:textId="77777777" w:rsidR="00811D7B" w:rsidRPr="00C65189" w:rsidRDefault="00811D7B" w:rsidP="00DF5D88"/>
    <w:p w14:paraId="22676CB8" w14:textId="7081408F" w:rsidR="00811D7B" w:rsidRPr="00C65189" w:rsidRDefault="00C7682B" w:rsidP="00DF5D88">
      <w:r w:rsidRPr="00C65189">
        <w:rPr>
          <w:cs/>
        </w:rPr>
        <w:t>นี่คือสาสน์จากตัวอักษร “ทอา”</w:t>
      </w:r>
      <w:r w:rsidRPr="00C65189">
        <w:t xml:space="preserve"> </w:t>
      </w:r>
      <w:r w:rsidRPr="00C65189">
        <w:rPr>
          <w:cs/>
        </w:rPr>
        <w:t>ถึงผู้ที่เป็นสาวกคนแรก</w:t>
      </w:r>
      <w:r w:rsidR="00D67CBD" w:rsidRPr="00C65189">
        <w:rPr>
          <w:cs/>
        </w:rPr>
        <w:t xml:space="preserve"> เจ้าจงเป็นพยานว่า แท้จริงแล้ว เราคือพระองค์นั้น</w:t>
      </w:r>
      <w:r w:rsidR="00D67CBD" w:rsidRPr="00C65189">
        <w:t xml:space="preserve"> </w:t>
      </w:r>
      <w:r w:rsidR="00D67CBD" w:rsidRPr="00C65189">
        <w:rPr>
          <w:cs/>
        </w:rPr>
        <w:t>เป็นตัวเราเอง ผู้ทรงความยิ่งใหญ่ ทรงอำนาจเหนือทุกสิ่ง พระองค์คือพระผู้ทรงดลบันดาลให้บังเกิด</w:t>
      </w:r>
      <w:r w:rsidR="00BE49E9" w:rsidRPr="00C65189">
        <w:rPr>
          <w:cs/>
        </w:rPr>
        <w:t>มี</w:t>
      </w:r>
      <w:r w:rsidR="00D67CBD" w:rsidRPr="00C65189">
        <w:rPr>
          <w:cs/>
        </w:rPr>
        <w:t>ชีวิตและ</w:t>
      </w:r>
      <w:r w:rsidR="00BE49E9" w:rsidRPr="00C65189">
        <w:rPr>
          <w:cs/>
        </w:rPr>
        <w:t>ให้</w:t>
      </w:r>
      <w:r w:rsidR="00D67CBD" w:rsidRPr="00C65189">
        <w:rPr>
          <w:cs/>
        </w:rPr>
        <w:t>ถึงแก่ความตายและทุกคนจะกลับไปสู่พระองค์อีก</w:t>
      </w:r>
      <w:r w:rsidR="007516FC" w:rsidRPr="00C65189">
        <w:rPr>
          <w:cs/>
        </w:rPr>
        <w:t xml:space="preserve"> แท้จริงแล้ว ไม่มีพระผู้เป็นเจ้าอื่นใดนอกจากพระองค์และมนุษย์ทุกคนจะหมอบกราบบูชาต่อหน้าพระพักตร์ของพระองค์</w:t>
      </w:r>
      <w:r w:rsidR="007516FC" w:rsidRPr="00C65189">
        <w:t xml:space="preserve"> </w:t>
      </w:r>
      <w:r w:rsidR="007516FC" w:rsidRPr="00C65189">
        <w:rPr>
          <w:cs/>
        </w:rPr>
        <w:t>ไม่ต้องสงสัยเลยว่า พระผู้เป็นนาย พระผู้เป็นเจ้าของเจ้าจะทรงพระราชทานรางวัลแก่ทุกคนตามโองการ</w:t>
      </w:r>
      <w:r w:rsidR="001A3C71" w:rsidRPr="00C65189">
        <w:rPr>
          <w:cs/>
        </w:rPr>
        <w:t xml:space="preserve"> การดลบันดาลของพระองค์รวดเร็วกว่าการกล่าวคำว่า “ เจ้าจงเป็น</w:t>
      </w:r>
      <w:r w:rsidR="001C3D0B" w:rsidRPr="00C65189">
        <w:rPr>
          <w:cs/>
        </w:rPr>
        <w:t>และเป็น</w:t>
      </w:r>
      <w:r w:rsidR="001A3C71" w:rsidRPr="00C65189">
        <w:rPr>
          <w:cs/>
        </w:rPr>
        <w:t>เช่นนี้” เสียอีก</w:t>
      </w:r>
    </w:p>
    <w:p w14:paraId="6FF712A4" w14:textId="77777777" w:rsidR="00811D7B" w:rsidRPr="00C65189" w:rsidRDefault="00811D7B" w:rsidP="00DF5D88"/>
    <w:p w14:paraId="79CB33B9" w14:textId="1395AC13" w:rsidR="00811D7B" w:rsidRPr="00C65189" w:rsidRDefault="001A3C71" w:rsidP="00DF5D88">
      <w:r w:rsidRPr="00C65189">
        <w:rPr>
          <w:cs/>
        </w:rPr>
        <w:t>ในความเป็นจริงแล้วพระผู้เป็นเจ้าได้</w:t>
      </w:r>
      <w:r w:rsidR="00B040D4" w:rsidRPr="00C65189">
        <w:rPr>
          <w:cs/>
        </w:rPr>
        <w:t>ทรงพิสูจน์ให้เห็นในพระคัมภีร์ ได้ทรงแสดงพยานหลักฐานยืนยันต่อเหล่า</w:t>
      </w:r>
      <w:r w:rsidR="009F392A" w:rsidRPr="00C65189">
        <w:rPr>
          <w:cs/>
        </w:rPr>
        <w:t>เทว</w:t>
      </w:r>
      <w:r w:rsidR="001E2B7B" w:rsidRPr="00C65189">
        <w:rPr>
          <w:cs/>
        </w:rPr>
        <w:t xml:space="preserve">า </w:t>
      </w:r>
      <w:r w:rsidR="0040706E" w:rsidRPr="00C65189">
        <w:rPr>
          <w:cs/>
        </w:rPr>
        <w:t>เหล่าพระศาสดาผู้ส่งสารและต่อบรรดาผู้</w:t>
      </w:r>
      <w:r w:rsidR="00916D8D" w:rsidRPr="00C65189">
        <w:rPr>
          <w:cs/>
        </w:rPr>
        <w:t>มีจิตใจฝักใ</w:t>
      </w:r>
      <w:r w:rsidR="001D5D03" w:rsidRPr="00C65189">
        <w:rPr>
          <w:cs/>
        </w:rPr>
        <w:t>ฝ่ความรู้เรื่องธรรมสวรรค์ว่า</w:t>
      </w:r>
      <w:r w:rsidR="00916D8D" w:rsidRPr="00C65189">
        <w:rPr>
          <w:cs/>
        </w:rPr>
        <w:t>เจ้ามีความเชื่อในพระผู้เป็นเจ้าและศรัทธาใ</w:t>
      </w:r>
      <w:r w:rsidR="002146B6" w:rsidRPr="00C65189">
        <w:rPr>
          <w:cs/>
        </w:rPr>
        <w:t>นสัญลักษณ์ของพระองค์ และ</w:t>
      </w:r>
      <w:r w:rsidR="00C81961" w:rsidRPr="00C65189">
        <w:rPr>
          <w:cs/>
        </w:rPr>
        <w:t>ทุกคนจะได้รับการนำทางที่ถูกต้องด้วยคุณธรรมความดีของเจ้า</w:t>
      </w:r>
      <w:r w:rsidR="00C81961" w:rsidRPr="00C65189">
        <w:t xml:space="preserve"> </w:t>
      </w:r>
      <w:r w:rsidR="00C81961" w:rsidRPr="00C65189">
        <w:rPr>
          <w:cs/>
        </w:rPr>
        <w:t>โดยแท้แล้วนี่คือพระมหากรุณาธิคุณอันมิรู้สิ้นที่พระ</w:t>
      </w:r>
      <w:r w:rsidR="009112CA" w:rsidRPr="00C65189">
        <w:rPr>
          <w:cs/>
        </w:rPr>
        <w:t>ผู้เป็นเจ้าผู้ทรงมีชีวิตนิรันดร</w:t>
      </w:r>
      <w:r w:rsidR="00C81961" w:rsidRPr="00C65189">
        <w:rPr>
          <w:cs/>
        </w:rPr>
        <w:t xml:space="preserve"> พระผู้ทรงสถิตอยู่ตามลำพัง</w:t>
      </w:r>
      <w:r w:rsidR="001C3D0B" w:rsidRPr="00C65189">
        <w:rPr>
          <w:cs/>
        </w:rPr>
        <w:t>ได้ทรง</w:t>
      </w:r>
      <w:r w:rsidR="001D5D03" w:rsidRPr="00C65189">
        <w:rPr>
          <w:cs/>
        </w:rPr>
        <w:t>พระกรุณา</w:t>
      </w:r>
      <w:r w:rsidR="001C3D0B" w:rsidRPr="00C65189">
        <w:rPr>
          <w:cs/>
        </w:rPr>
        <w:t>พระราชทานแก่เจ้ามาแล้วและจะทรงพระราชทานให้แก่เจ้าต่อไป</w:t>
      </w:r>
      <w:r w:rsidR="001D5D03" w:rsidRPr="00C65189">
        <w:rPr>
          <w:cs/>
        </w:rPr>
        <w:t xml:space="preserve"> และด้วยเจ้ามีความเชื่อในพระผู้เป็นเจ้าต่อหน้าสรรพสิ่งทั้งหลาย</w:t>
      </w:r>
      <w:r w:rsidR="001D5D03" w:rsidRPr="00C65189">
        <w:t xml:space="preserve"> </w:t>
      </w:r>
      <w:r w:rsidR="002146B6" w:rsidRPr="00C65189">
        <w:rPr>
          <w:cs/>
        </w:rPr>
        <w:t>โดย</w:t>
      </w:r>
      <w:r w:rsidR="001D5D03" w:rsidRPr="00C65189">
        <w:rPr>
          <w:cs/>
        </w:rPr>
        <w:t>ความเป็นจริงแล้ว พระองค์จึงได้มีพระบรมราชโองการเชิดชูฟื้นฟูเจ้าในทุกยุคแห่งการเปิดเผยพระธรรม</w:t>
      </w:r>
      <w:r w:rsidR="00A967E9" w:rsidRPr="00C65189">
        <w:rPr>
          <w:cs/>
        </w:rPr>
        <w:t xml:space="preserve"> ไม่มีพระผู้เป็นเจ้าอื่นใดอีกนอกจากพระองค์ พระผู้ทรงพิทักษ์สูงสุด พระผู้ทรงความรุ่งโรจน์เหนือความรุ่งโรจน์อื่นใด</w:t>
      </w:r>
    </w:p>
    <w:p w14:paraId="49076921" w14:textId="77777777" w:rsidR="00811D7B" w:rsidRPr="00C65189" w:rsidRDefault="00811D7B" w:rsidP="00DF5D88"/>
    <w:p w14:paraId="287C3B5A" w14:textId="58196DA5" w:rsidR="00811D7B" w:rsidRPr="00C65189" w:rsidRDefault="00E878CB" w:rsidP="00DF5D88">
      <w:r w:rsidRPr="00C65189">
        <w:rPr>
          <w:cs/>
        </w:rPr>
        <w:t>จำเป็นอย่างยิ่งที่เจ้าจะต้</w:t>
      </w:r>
      <w:r w:rsidR="007F42CC" w:rsidRPr="00C65189">
        <w:rPr>
          <w:cs/>
        </w:rPr>
        <w:t>องประกาศศาสนาของพระผู้เป็นเจ้าแก่สรรพสิ่งสร้างสรรค์ทั้งมวลเสมือนเป</w:t>
      </w:r>
      <w:r w:rsidR="00CC685C" w:rsidRPr="00C65189">
        <w:rPr>
          <w:cs/>
        </w:rPr>
        <w:t>็นสัญ</w:t>
      </w:r>
      <w:r w:rsidR="007F42CC" w:rsidRPr="00C65189">
        <w:rPr>
          <w:cs/>
        </w:rPr>
        <w:t>ลักษณ์แห่งพระเมตตา</w:t>
      </w:r>
      <w:r w:rsidRPr="00C65189">
        <w:rPr>
          <w:cs/>
        </w:rPr>
        <w:t>ที่หลั่งไหลมาจากที่ประทับของพระองค์ ไม่มีพระผู้เป็นเจ้าอื่นใดนอกจากพระองค์ พระผู้ทรงเมตตา พระผู้ทรงอำนาจบังคับบัญชาสูงสุด</w:t>
      </w:r>
    </w:p>
    <w:p w14:paraId="3C5DB834" w14:textId="77777777" w:rsidR="00811D7B" w:rsidRPr="00C65189" w:rsidRDefault="00811D7B" w:rsidP="00DF5D88"/>
    <w:p w14:paraId="192C29E8" w14:textId="3C58F938" w:rsidR="00811D7B" w:rsidRPr="00C65189" w:rsidRDefault="00942B6C" w:rsidP="00DF5D88">
      <w:r w:rsidRPr="00C65189">
        <w:rPr>
          <w:cs/>
        </w:rPr>
        <w:t xml:space="preserve">จงกล่าวว่า </w:t>
      </w:r>
      <w:r w:rsidR="00915F8F" w:rsidRPr="00C65189">
        <w:rPr>
          <w:cs/>
        </w:rPr>
        <w:t>ให้อ้างอิงพระคัมภีร์ของพระผู้เป็นเจ้ากับ</w:t>
      </w:r>
      <w:r w:rsidR="00634015" w:rsidRPr="00C65189">
        <w:rPr>
          <w:cs/>
        </w:rPr>
        <w:t>ทุกเรื่อง</w:t>
      </w:r>
      <w:r w:rsidR="00E61397" w:rsidRPr="00C65189">
        <w:rPr>
          <w:cs/>
        </w:rPr>
        <w:t xml:space="preserve"> ที่จริงแล้วเราคือบุคคลแรกที่เชื่อในพระผู้เป็นเจ้าและในสัญลักษณ์ของพระองค์ เราคือ</w:t>
      </w:r>
      <w:r w:rsidR="009D34BF" w:rsidRPr="00C65189">
        <w:rPr>
          <w:cs/>
        </w:rPr>
        <w:t>ผู้ที่</w:t>
      </w:r>
      <w:r w:rsidR="00337FB9" w:rsidRPr="00C65189">
        <w:rPr>
          <w:cs/>
        </w:rPr>
        <w:t>เปิดเผยและประกาศสัจธรรมและได้รับพระราชทาน</w:t>
      </w:r>
      <w:r w:rsidR="00CC023D" w:rsidRPr="00C65189">
        <w:rPr>
          <w:cs/>
        </w:rPr>
        <w:t xml:space="preserve">พระนามอันเป็นเลิศของพระผู้เป็นเจ้า พระผู้ทรงมหิทธานุภาพ พระผู้ที่ไม่มีใครเทียบได้ แท้จริงแล้ว </w:t>
      </w:r>
      <w:r w:rsidR="000357E1" w:rsidRPr="00C65189">
        <w:rPr>
          <w:cs/>
        </w:rPr>
        <w:t>เราได้เข้าถึงยุคของพระผู้ทรงแสดงองค์ของพระผู้เป็นเจ้าองค์แรก</w:t>
      </w:r>
      <w:r w:rsidR="003958D1" w:rsidRPr="00C65189">
        <w:rPr>
          <w:cs/>
        </w:rPr>
        <w:t xml:space="preserve">แล้ว </w:t>
      </w:r>
      <w:r w:rsidR="005337F7" w:rsidRPr="00C65189">
        <w:rPr>
          <w:cs/>
        </w:rPr>
        <w:t>และโดยโองการของพระผู้เป็นนายอันเป็นเสมือนเครื่องหมายแห่งพระกรุณาธิคุณของพระองค์ เราก็จะได้บรรลุถึงยุคของพระผู้ทรงแสดงองค์ของพระผู้เป็นเจ้าองค์ต่อไปอีกด้วย ไม่มีพระผู้เป็นเจ้าอื่นใดอีกนอกจากพระองค์และเมื่อถึงเวลาที่กำหนดไว้ ทุกคนจะก้มกราบพระองค์ด้วยความเคารพบูชา</w:t>
      </w:r>
    </w:p>
    <w:p w14:paraId="602EA673" w14:textId="77777777" w:rsidR="00811D7B" w:rsidRPr="00C65189" w:rsidRDefault="00811D7B" w:rsidP="00DF5D88"/>
    <w:p w14:paraId="1A5FEB7E" w14:textId="72707B14" w:rsidR="00811D7B" w:rsidRPr="00C65189" w:rsidRDefault="00546650" w:rsidP="00DF5D88">
      <w:r w:rsidRPr="00C65189">
        <w:rPr>
          <w:cs/>
        </w:rPr>
        <w:t>เราขอขอบพระหทัยและขอสรรเสริญพระผู้เป็นเจ้าที่ทรงเลือกให้เราเป็นผู้อธิบายศาสนาของพระองค์ในยุคที่ผ่านพ้นไปแล้วและที่จะมาถึง ไม่มีพระผู้เป็นเจ้าอื่นใดนอกจากพระองค์  พระผู้ทรงความไพโรจน์ พระผู้ทรงได้รับคำสดุดีจากสรรพสิ่งทั้งปวง พระผู้ทรงดำรงอยู่ชั่วนิจนิรันดร ทุกสรรพสิ่งในสรวงสวรรค์และบนพื้นพิภพนั้นเป็นของพระองค์ พวกเราได้รับการนำทางที่ถูกต้องโดยผ่านทางพระองค์</w:t>
      </w:r>
    </w:p>
    <w:p w14:paraId="3D63DECB" w14:textId="77777777" w:rsidR="00811D7B" w:rsidRPr="00C65189" w:rsidRDefault="00811D7B" w:rsidP="00DF5D88"/>
    <w:p w14:paraId="3F58CFB9" w14:textId="78B4711A" w:rsidR="00811D7B" w:rsidRPr="00C65189" w:rsidRDefault="00546650" w:rsidP="00DF5D88">
      <w:r w:rsidRPr="00C65189">
        <w:rPr>
          <w:cs/>
        </w:rPr>
        <w:t>ดูกร เหล่าศาสนิกชนที่นับถือพระคัมภีร</w:t>
      </w:r>
      <w:r w:rsidR="00EB600A" w:rsidRPr="00C65189">
        <w:rPr>
          <w:cs/>
        </w:rPr>
        <w:t>์</w:t>
      </w:r>
      <w:r w:rsidRPr="00C65189">
        <w:rPr>
          <w:cs/>
        </w:rPr>
        <w:t>บายัน</w:t>
      </w:r>
      <w:r w:rsidR="00EB600A" w:rsidRPr="00C65189">
        <w:rPr>
          <w:cs/>
        </w:rPr>
        <w:t xml:space="preserve"> บรรดาผู้ที่อ้าแขนรับสัจธรรมจะต้องหันมาหาเราตามโองการในพระคัมภีร์</w:t>
      </w:r>
      <w:r w:rsidR="00BF3B7C" w:rsidRPr="00C65189">
        <w:t xml:space="preserve"> </w:t>
      </w:r>
      <w:r w:rsidR="00BF3B7C" w:rsidRPr="00C65189">
        <w:rPr>
          <w:cs/>
        </w:rPr>
        <w:t>ใครก็ตามที่ได้บรรลุถึงที่ประทับของเราจะได้รับการนำทางจากสวรรค์</w:t>
      </w:r>
    </w:p>
    <w:p w14:paraId="44B70961" w14:textId="77777777" w:rsidR="00811D7B" w:rsidRPr="00C65189" w:rsidRDefault="00811D7B" w:rsidP="00DF5D88"/>
    <w:p w14:paraId="37A8ACAB" w14:textId="77777777" w:rsidR="00D605D3" w:rsidRPr="00C65189" w:rsidRDefault="00D605D3" w:rsidP="00B33D71">
      <w:pPr>
        <w:rPr>
          <w:cs/>
        </w:rPr>
      </w:pPr>
      <w:r w:rsidRPr="00C65189">
        <w:rPr>
          <w:cs/>
        </w:rPr>
        <w:br w:type="page"/>
      </w:r>
    </w:p>
    <w:p w14:paraId="4C7293AD" w14:textId="1093209B" w:rsidR="00811D7B" w:rsidRPr="00FC1E90" w:rsidRDefault="00981E2D" w:rsidP="00CD28B1">
      <w:pPr>
        <w:pStyle w:val="Heading2"/>
        <w:rPr>
          <w:color w:val="0070C0"/>
          <w:sz w:val="24"/>
          <w:szCs w:val="24"/>
        </w:rPr>
      </w:pPr>
      <w:bookmarkStart w:id="20" w:name="_Toc517532744"/>
      <w:bookmarkStart w:id="21" w:name="_Hlk509221192"/>
      <w:r w:rsidRPr="00C65189">
        <w:rPr>
          <w:rStyle w:val="Heading2Char"/>
          <w:cs/>
        </w:rPr>
        <w:t>พระวจนะ</w:t>
      </w:r>
      <w:r w:rsidR="0040756D" w:rsidRPr="00C65189">
        <w:rPr>
          <w:rStyle w:val="Heading2Char"/>
          <w:cs/>
        </w:rPr>
        <w:t>ที่ตัดตอนมาจากสาสน์ที่ส่งไปถึง</w:t>
      </w:r>
      <w:r w:rsidR="002365A2" w:rsidRPr="00C65189">
        <w:rPr>
          <w:rStyle w:val="Heading2Char"/>
          <w:cs/>
        </w:rPr>
        <w:t>กษัตริย์มูฮัมหมัด ชาห์</w:t>
      </w:r>
      <w:r w:rsidR="00DF5D88" w:rsidRPr="00C65189">
        <w:rPr>
          <w:rStyle w:val="Heading2Char"/>
        </w:rPr>
        <w:br/>
      </w:r>
      <w:r w:rsidR="00DF5D88" w:rsidRPr="00FC1E90">
        <w:rPr>
          <w:color w:val="0070C0"/>
          <w:sz w:val="24"/>
          <w:szCs w:val="24"/>
        </w:rPr>
        <w:t>[</w:t>
      </w:r>
      <w:r w:rsidR="0006713C" w:rsidRPr="00FC1E90">
        <w:rPr>
          <w:color w:val="0070C0"/>
          <w:sz w:val="24"/>
          <w:szCs w:val="24"/>
        </w:rPr>
        <w:t>Extracts from an Epistle to Mu</w:t>
      </w:r>
      <w:r w:rsidR="0006713C" w:rsidRPr="00FC1E90">
        <w:rPr>
          <w:rFonts w:ascii="Calibri" w:hAnsi="Calibri" w:cs="Calibri"/>
          <w:color w:val="0070C0"/>
          <w:sz w:val="24"/>
          <w:szCs w:val="24"/>
        </w:rPr>
        <w:t>ḥ</w:t>
      </w:r>
      <w:r w:rsidR="0006713C" w:rsidRPr="00FC1E90">
        <w:rPr>
          <w:color w:val="0070C0"/>
          <w:sz w:val="24"/>
          <w:szCs w:val="24"/>
        </w:rPr>
        <w:t>ammad Sháh</w:t>
      </w:r>
      <w:r w:rsidR="00224F4F" w:rsidRPr="00FC1E90">
        <w:rPr>
          <w:color w:val="0070C0"/>
          <w:sz w:val="24"/>
          <w:szCs w:val="24"/>
        </w:rPr>
        <w:t>]</w:t>
      </w:r>
      <w:bookmarkEnd w:id="20"/>
    </w:p>
    <w:bookmarkEnd w:id="21"/>
    <w:p w14:paraId="746EC1EC" w14:textId="77777777" w:rsidR="00811D7B" w:rsidRPr="00C65189" w:rsidRDefault="00811D7B" w:rsidP="00DF5D88"/>
    <w:p w14:paraId="10B1E50D" w14:textId="77777777" w:rsidR="00DF5D88" w:rsidRPr="001854B3" w:rsidRDefault="00DF5D88" w:rsidP="00DF5D88">
      <w:pPr>
        <w:jc w:val="center"/>
        <w:rPr>
          <w:b/>
          <w:bCs/>
          <w:color w:val="0070C0"/>
        </w:rPr>
      </w:pPr>
      <w:r w:rsidRPr="001854B3">
        <w:rPr>
          <w:b/>
          <w:bCs/>
          <w:color w:val="0070C0"/>
        </w:rPr>
        <w:t>2</w:t>
      </w:r>
    </w:p>
    <w:p w14:paraId="170B5CD3" w14:textId="77777777" w:rsidR="00C17B3C" w:rsidRPr="00C65189" w:rsidRDefault="00C17B3C" w:rsidP="00DF5D88"/>
    <w:p w14:paraId="57F15C51" w14:textId="10FB62D6" w:rsidR="00811D7B" w:rsidRPr="00C65189" w:rsidRDefault="00A62FCF" w:rsidP="00DF5D88">
      <w:r w:rsidRPr="00C65189">
        <w:rPr>
          <w:cs/>
        </w:rPr>
        <w:t>เนื้อแท้ที่พระผู้เป็นเจ้</w:t>
      </w:r>
      <w:r w:rsidR="00DB5EB9" w:rsidRPr="00C65189">
        <w:rPr>
          <w:cs/>
        </w:rPr>
        <w:t>าทรงใช้สร้างตัวเราขึ้นมานี้มิใช่</w:t>
      </w:r>
      <w:r w:rsidRPr="00C65189">
        <w:rPr>
          <w:cs/>
        </w:rPr>
        <w:t>มาจากดินเหนีย</w:t>
      </w:r>
      <w:r w:rsidR="00F433BB" w:rsidRPr="00C65189">
        <w:rPr>
          <w:cs/>
        </w:rPr>
        <w:t>วเหมือนกับที่คนอื่นๆ ได้รับการก่อร่าง</w:t>
      </w:r>
      <w:r w:rsidRPr="00C65189">
        <w:rPr>
          <w:cs/>
        </w:rPr>
        <w:t>ขึ้นมา</w:t>
      </w:r>
      <w:r w:rsidR="00400E0C" w:rsidRPr="00C65189">
        <w:rPr>
          <w:cs/>
        </w:rPr>
        <w:t xml:space="preserve"> พระองค์ทรงพระราชทาน</w:t>
      </w:r>
      <w:r w:rsidR="00892487" w:rsidRPr="00C65189">
        <w:rPr>
          <w:cs/>
        </w:rPr>
        <w:t>แก่เราใน</w:t>
      </w:r>
      <w:r w:rsidR="00F63A83" w:rsidRPr="00C65189">
        <w:rPr>
          <w:cs/>
        </w:rPr>
        <w:t>สิ่งที่นักปราชญ์</w:t>
      </w:r>
      <w:r w:rsidR="00400E0C" w:rsidRPr="00C65189">
        <w:rPr>
          <w:cs/>
        </w:rPr>
        <w:t>ของโลกไม่มีวันเข้าใจ หรือผู้ที่มีความเชื่อมั่นศรัทธาก็ไม่อาจค้นพบ เราคือหลักเสาหนึ่งที่คอยค้ำจุนพระวจนะเบื้องปฐมของพระผู้เป็นเจ้า ใครก็ตามที่ยอมรับนับถือเราย่อมได้รู้ทุกอย่างที่เป็นสัจธรรมและความถูกต้อง  ทั้งย</w:t>
      </w:r>
      <w:r w:rsidR="00AA16EE" w:rsidRPr="00C65189">
        <w:rPr>
          <w:cs/>
        </w:rPr>
        <w:t>ังได้บรรลุถึงคุณความดีและ</w:t>
      </w:r>
      <w:r w:rsidR="00400E0C" w:rsidRPr="00C65189">
        <w:rPr>
          <w:cs/>
        </w:rPr>
        <w:t>เหมาะสม และผู้ใดก็ตามที่ไม่ยอมรับนับถือเราได้หันหน้าหนี</w:t>
      </w:r>
      <w:r w:rsidR="000F67ED" w:rsidRPr="00C65189">
        <w:rPr>
          <w:cs/>
        </w:rPr>
        <w:t>สิ่งที่เป็นสัจธรรมและความถูกต้องและตกอยู่ในอำนาจแห่งความชั่วร้าย</w:t>
      </w:r>
      <w:r w:rsidR="00AA16EE" w:rsidRPr="00C65189">
        <w:rPr>
          <w:cs/>
        </w:rPr>
        <w:t>และความไม่บังควร</w:t>
      </w:r>
    </w:p>
    <w:p w14:paraId="5767E1EB" w14:textId="77777777" w:rsidR="00811D7B" w:rsidRPr="00C65189" w:rsidRDefault="00811D7B" w:rsidP="00DF5D88"/>
    <w:p w14:paraId="52F6E4E5" w14:textId="581276E4" w:rsidR="00811D7B" w:rsidRPr="00C65189" w:rsidRDefault="00AA16EE" w:rsidP="00DF5D88">
      <w:r w:rsidRPr="00C65189">
        <w:rPr>
          <w:cs/>
        </w:rPr>
        <w:t>เราขอให้สัตย์ปฏิญาณต่อความเที่ยงธรรมของพระผู้เป็นเจ้า พระผู้เป็นนายแห่งสรรพสิ่งสร้างสรรค์ทั้งหลาย</w:t>
      </w:r>
      <w:r w:rsidR="007844FA" w:rsidRPr="00C65189">
        <w:rPr>
          <w:cs/>
        </w:rPr>
        <w:t xml:space="preserve"> พระผู้เป็นนายแห่งภพทั้งมวล</w:t>
      </w:r>
      <w:r w:rsidRPr="00C65189">
        <w:rPr>
          <w:cs/>
        </w:rPr>
        <w:t xml:space="preserve">ว่า </w:t>
      </w:r>
      <w:r w:rsidR="00261876" w:rsidRPr="00C65189">
        <w:rPr>
          <w:cs/>
        </w:rPr>
        <w:t>หากมีมนุษย์คนหนึ่งสร้างโบสถ์วิหารที่สวยงามไว้อย</w:t>
      </w:r>
      <w:r w:rsidR="001345FF" w:rsidRPr="00C65189">
        <w:rPr>
          <w:cs/>
        </w:rPr>
        <w:t>่างมาก</w:t>
      </w:r>
      <w:r w:rsidR="00261876" w:rsidRPr="00C65189">
        <w:rPr>
          <w:cs/>
        </w:rPr>
        <w:t>ที่สุดเท่าที่</w:t>
      </w:r>
      <w:r w:rsidR="003E6BBF" w:rsidRPr="00C65189">
        <w:rPr>
          <w:cs/>
        </w:rPr>
        <w:t>เขา</w:t>
      </w:r>
      <w:r w:rsidR="00261876" w:rsidRPr="00C65189">
        <w:rPr>
          <w:cs/>
        </w:rPr>
        <w:t>จะสร้างได้ในโลกนี้ และ</w:t>
      </w:r>
      <w:r w:rsidR="00F069E7" w:rsidRPr="00C65189">
        <w:rPr>
          <w:cs/>
        </w:rPr>
        <w:t>บูชาพระผู้เป็นเจ้าด้วยการบำเพ็ญตนตามคุณธรรมทุกประการจน</w:t>
      </w:r>
      <w:r w:rsidR="001345FF" w:rsidRPr="00C65189">
        <w:rPr>
          <w:cs/>
        </w:rPr>
        <w:t>เป็นที่รับรองจาก</w:t>
      </w:r>
      <w:r w:rsidR="00261876" w:rsidRPr="00C65189">
        <w:rPr>
          <w:cs/>
        </w:rPr>
        <w:t>ความล่วงรู้ของพระองค์</w:t>
      </w:r>
      <w:r w:rsidR="003E5597" w:rsidRPr="00C65189">
        <w:rPr>
          <w:cs/>
        </w:rPr>
        <w:t>และได้บรรลุถึงที่ประทับของพระองค์</w:t>
      </w:r>
      <w:r w:rsidR="003E5597" w:rsidRPr="00C65189">
        <w:t xml:space="preserve"> </w:t>
      </w:r>
      <w:r w:rsidR="003E5597" w:rsidRPr="00C65189">
        <w:rPr>
          <w:cs/>
        </w:rPr>
        <w:t>แต่ถ้าหากบุคคลนั้นกระทำการบกพร่องผิดไปจากเกณฑ์</w:t>
      </w:r>
      <w:r w:rsidR="00CB2FD8" w:rsidRPr="00C65189">
        <w:rPr>
          <w:cs/>
        </w:rPr>
        <w:t>ที่ทรงกำหนดไว้ต่อหน้าพระพักตร์ของพระผู้เป็นเจ้า</w:t>
      </w:r>
      <w:r w:rsidR="006014C5" w:rsidRPr="00C65189">
        <w:rPr>
          <w:cs/>
        </w:rPr>
        <w:t xml:space="preserve"> กล่าวคือ </w:t>
      </w:r>
      <w:r w:rsidR="00E92DC3" w:rsidRPr="00C65189">
        <w:rPr>
          <w:cs/>
        </w:rPr>
        <w:t>ถ้า</w:t>
      </w:r>
      <w:r w:rsidR="006014C5" w:rsidRPr="00C65189">
        <w:rPr>
          <w:cs/>
        </w:rPr>
        <w:t>ในหัวใจของเขามีร่องรอยความประสงค์ร้ายต่อเรา กุศลกิจที่เขาได้บำเพ็ญมาตลอดจะสูญสลายไปสิ้น</w:t>
      </w:r>
      <w:r w:rsidR="00A23AA6" w:rsidRPr="00C65189">
        <w:t xml:space="preserve"> </w:t>
      </w:r>
      <w:r w:rsidR="00434FBB" w:rsidRPr="00C65189">
        <w:rPr>
          <w:cs/>
        </w:rPr>
        <w:t>เขาจะสูญเสีย</w:t>
      </w:r>
      <w:r w:rsidR="0073745A" w:rsidRPr="00C65189">
        <w:rPr>
          <w:cs/>
        </w:rPr>
        <w:t>ความรักที่</w:t>
      </w:r>
      <w:r w:rsidR="00620CA9" w:rsidRPr="00C65189">
        <w:rPr>
          <w:cs/>
        </w:rPr>
        <w:t>มาจากปรายพระเนตรของ</w:t>
      </w:r>
      <w:r w:rsidR="0073745A" w:rsidRPr="00C65189">
        <w:rPr>
          <w:cs/>
        </w:rPr>
        <w:t>พระผู้เป็นเจ้า</w:t>
      </w:r>
      <w:r w:rsidR="00A05163" w:rsidRPr="00C65189">
        <w:rPr>
          <w:cs/>
        </w:rPr>
        <w:t xml:space="preserve"> จะกลายเป็นเป้าของความพิโรธและจะมลายสิ้</w:t>
      </w:r>
      <w:r w:rsidR="00620CA9" w:rsidRPr="00C65189">
        <w:rPr>
          <w:cs/>
        </w:rPr>
        <w:t>นไปอย่างแน่นอน ทั้งนี้เพราะพระผู้เป็นเจ้า</w:t>
      </w:r>
      <w:r w:rsidR="0029790B" w:rsidRPr="00C65189">
        <w:rPr>
          <w:cs/>
        </w:rPr>
        <w:t>ทรงบัญญัติว่าเจ้า</w:t>
      </w:r>
      <w:r w:rsidR="00620CA9" w:rsidRPr="00C65189">
        <w:rPr>
          <w:cs/>
        </w:rPr>
        <w:t>สามารถบรรลุถึงสิ่งที่ดีงามที่อยู่ในคลังแห่งพระปัญญาของพระองค์ได้ด้วยการเคารพเชื่อฟังเรา และจะประสบกับเพลิงที่บันทึกไว้ในพระคัมภีร์ถ้าเจ้าไม่เชื่อฟังเรา</w:t>
      </w:r>
      <w:r w:rsidR="0029790B" w:rsidRPr="00C65189">
        <w:t xml:space="preserve"> </w:t>
      </w:r>
      <w:r w:rsidR="0029790B" w:rsidRPr="00C65189">
        <w:rPr>
          <w:cs/>
        </w:rPr>
        <w:t>เราคิดว่าในยุคนี้และจากสถานะนี้เราได้เห็นว่าบรรดาผู้ที่ทะนุถนอมความรักของเราและปฏิบัติตามคำสั่งสอนของเรากำลังเสวยสุขอยู่ภายในนิวาสสถานแห่งสรวงสวรรค์</w:t>
      </w:r>
      <w:r w:rsidR="005F48FE" w:rsidRPr="00C65189">
        <w:rPr>
          <w:cs/>
        </w:rPr>
        <w:t xml:space="preserve"> และเหล่าบรรดาผู้ที่เ</w:t>
      </w:r>
      <w:r w:rsidR="00C6325D" w:rsidRPr="00C65189">
        <w:rPr>
          <w:cs/>
        </w:rPr>
        <w:t>ป็นปฏิปักษ์ต่อเราทั้งหมดถูกส่งลง</w:t>
      </w:r>
      <w:r w:rsidR="005F48FE" w:rsidRPr="00C65189">
        <w:rPr>
          <w:cs/>
        </w:rPr>
        <w:t>สู่ก้นบึ้งแห่งเพลิงนรก</w:t>
      </w:r>
    </w:p>
    <w:p w14:paraId="4E92A13A" w14:textId="77777777" w:rsidR="00811D7B" w:rsidRPr="00C65189" w:rsidRDefault="00811D7B" w:rsidP="00DF5D88"/>
    <w:p w14:paraId="3622413E" w14:textId="4752CD16" w:rsidR="00811D7B" w:rsidRPr="00C65189" w:rsidRDefault="008407E4" w:rsidP="00DF5D88">
      <w:r w:rsidRPr="00C65189">
        <w:rPr>
          <w:cs/>
        </w:rPr>
        <w:t xml:space="preserve">ชีวิตของเราเป็นพยาน </w:t>
      </w:r>
      <w:r w:rsidR="00E378BD" w:rsidRPr="00C65189">
        <w:rPr>
          <w:cs/>
        </w:rPr>
        <w:t>หากมิใช่เพราะพันธะที่เรายอมรับศาสนาของพระผู้ทรงเป็นพยาน</w:t>
      </w:r>
      <w:r w:rsidR="000D24AF" w:rsidRPr="00C65189">
        <w:rPr>
          <w:cs/>
        </w:rPr>
        <w:t>หลักฐาน</w:t>
      </w:r>
      <w:r w:rsidR="00E378BD" w:rsidRPr="00C65189">
        <w:rPr>
          <w:cs/>
        </w:rPr>
        <w:t>ของพระผู้เป็นเจ้าแล้ว เราก็ไม่ต้องประกาศสิ่งนี้ต่อเจ้า</w:t>
      </w:r>
      <w:r w:rsidR="0057667C" w:rsidRPr="00C65189">
        <w:rPr>
          <w:cs/>
        </w:rPr>
        <w:t xml:space="preserve"> </w:t>
      </w:r>
      <w:r w:rsidR="006A3162" w:rsidRPr="00C65189">
        <w:rPr>
          <w:cs/>
        </w:rPr>
        <w:t>พระผู้เป็นเจ้าได้ทรงเลือกวางกุญแจสู่สวรรค์ทุกดอกไว้ในมือข้างขวาของเรา ส่วนที่ทรงวางไว้ในมือข้างซ้ายนั้นคือกุญแจ</w:t>
      </w:r>
      <w:r w:rsidR="006B382E" w:rsidRPr="00C65189">
        <w:rPr>
          <w:cs/>
        </w:rPr>
        <w:t>ทุกดอก</w:t>
      </w:r>
      <w:r w:rsidR="006A3162" w:rsidRPr="00C65189">
        <w:rPr>
          <w:cs/>
        </w:rPr>
        <w:t>ที่นำไปสู่นรก</w:t>
      </w:r>
    </w:p>
    <w:p w14:paraId="38EEBF9D" w14:textId="77777777" w:rsidR="00811D7B" w:rsidRPr="00C65189" w:rsidRDefault="00811D7B" w:rsidP="00DF5D88"/>
    <w:p w14:paraId="0788263B" w14:textId="6A401EE9" w:rsidR="00811D7B" w:rsidRPr="00C65189" w:rsidRDefault="006A3162" w:rsidP="00DF5D88">
      <w:r w:rsidRPr="00C65189">
        <w:rPr>
          <w:cs/>
        </w:rPr>
        <w:t>เราคือองค์ปฐม</w:t>
      </w:r>
      <w:r w:rsidR="006B382E" w:rsidRPr="00C65189">
        <w:rPr>
          <w:cs/>
        </w:rPr>
        <w:t>ที่ให้กำเนิดสรรพสิ่งทั้งปวง เราคือ</w:t>
      </w:r>
      <w:r w:rsidR="00C6325D" w:rsidRPr="00C65189">
        <w:rPr>
          <w:cs/>
        </w:rPr>
        <w:t>สีพระพักตร์อันงดงามของพระผู้เป็นเจ้าที่ไม่มีวันมืดมัว</w:t>
      </w:r>
      <w:r w:rsidR="00262382" w:rsidRPr="00C65189">
        <w:rPr>
          <w:cs/>
        </w:rPr>
        <w:t xml:space="preserve"> เป็นแสงสว่างของพระผู้เป็นเจ้าซึ่งมีรัศมี</w:t>
      </w:r>
      <w:r w:rsidR="00E6296A" w:rsidRPr="00C65189">
        <w:rPr>
          <w:cs/>
        </w:rPr>
        <w:t>อัน</w:t>
      </w:r>
      <w:r w:rsidR="00262382" w:rsidRPr="00C65189">
        <w:rPr>
          <w:cs/>
        </w:rPr>
        <w:t>มิรู้เลือน ใครก็ตามที่ยอมรับนับถือเรา ความแน่นอนและความดีงามทั้งปวง</w:t>
      </w:r>
      <w:r w:rsidR="00F44578" w:rsidRPr="00C65189">
        <w:rPr>
          <w:cs/>
        </w:rPr>
        <w:t>ในคลัง</w:t>
      </w:r>
      <w:r w:rsidR="00262382" w:rsidRPr="00C65189">
        <w:rPr>
          <w:cs/>
        </w:rPr>
        <w:t>ก็จะ</w:t>
      </w:r>
      <w:r w:rsidR="00F44578" w:rsidRPr="00C65189">
        <w:rPr>
          <w:cs/>
        </w:rPr>
        <w:t>เป็นของเขา</w:t>
      </w:r>
      <w:r w:rsidR="00901885" w:rsidRPr="00C65189">
        <w:t xml:space="preserve"> </w:t>
      </w:r>
      <w:r w:rsidR="00901885" w:rsidRPr="00C65189">
        <w:rPr>
          <w:cs/>
        </w:rPr>
        <w:t>และใครก็ตามที่ไม่ยอมรับนับถือเรา ไฟโลกันตร์และความชั่วร้ายทั้งหมดก็จะ</w:t>
      </w:r>
      <w:r w:rsidR="00C33D82" w:rsidRPr="00C65189">
        <w:rPr>
          <w:cs/>
        </w:rPr>
        <w:t>รอ</w:t>
      </w:r>
      <w:r w:rsidR="00901885" w:rsidRPr="00C65189">
        <w:rPr>
          <w:cs/>
        </w:rPr>
        <w:t>เขาอยู่</w:t>
      </w:r>
    </w:p>
    <w:p w14:paraId="552A9966" w14:textId="77777777" w:rsidR="00811D7B" w:rsidRPr="00C65189" w:rsidRDefault="00811D7B" w:rsidP="00DF5D88"/>
    <w:p w14:paraId="20F24FCC" w14:textId="3A39C440" w:rsidR="00811D7B" w:rsidRPr="00C65189" w:rsidRDefault="00901885" w:rsidP="00DF5D88">
      <w:r w:rsidRPr="00C65189">
        <w:rPr>
          <w:cs/>
        </w:rPr>
        <w:t>เราขอปฏิญาณต่อพระผู้เป็นเจ้า</w:t>
      </w:r>
      <w:r w:rsidRPr="00C65189">
        <w:t xml:space="preserve"> </w:t>
      </w:r>
      <w:r w:rsidRPr="00C65189">
        <w:rPr>
          <w:cs/>
        </w:rPr>
        <w:t>พระผู้ไม่มีใครเสมอเหมือน พระผู้ไม่มีใครเปรียบเทียบได้ พระผู้ทรงเที่ยงแท้ว่า มิใช่ด้วยเหตุผลอื่นใด</w:t>
      </w:r>
      <w:r w:rsidR="00D92F9F" w:rsidRPr="00C65189">
        <w:rPr>
          <w:cs/>
        </w:rPr>
        <w:t xml:space="preserve"> </w:t>
      </w:r>
      <w:r w:rsidRPr="00C65189">
        <w:rPr>
          <w:cs/>
        </w:rPr>
        <w:t>ที่พระผู้ทรงเป็นพยานหลักฐานอันสูงสุดของพระผู้เป็นเจ้า</w:t>
      </w:r>
      <w:r w:rsidR="00D92F9F" w:rsidRPr="00C65189">
        <w:rPr>
          <w:cs/>
        </w:rPr>
        <w:t>ทรงให้เราได้ประจักษ์เครื่องหมายและสัญลักษณ์อันชัดเจนเหล่านั้นก็เพื่อให้มนุษย์ทั้งหลายจะได้ยอมรับนับถือศาสนาของพระองค์</w:t>
      </w:r>
    </w:p>
    <w:p w14:paraId="1C729FFE" w14:textId="77777777" w:rsidR="00811D7B" w:rsidRPr="00C65189" w:rsidRDefault="00811D7B" w:rsidP="00DF5D88"/>
    <w:p w14:paraId="1B31F3FE" w14:textId="5E4BC933" w:rsidR="00811D7B" w:rsidRPr="00C65189" w:rsidRDefault="00D92F9F" w:rsidP="00DF5D88">
      <w:r w:rsidRPr="00C65189">
        <w:rPr>
          <w:cs/>
        </w:rPr>
        <w:t>ขอความเที่ยงธรรมแห่งองค์พระผู้</w:t>
      </w:r>
      <w:r w:rsidR="00E35BDD" w:rsidRPr="00C65189">
        <w:rPr>
          <w:cs/>
        </w:rPr>
        <w:t>เป็นสัจธรรมอันสมบูรณ์จงเป็นพยานว่า หากม่านนี้ถูกยกขึ้น เจ้าก็จะเห็นเป็นพยานว่า</w:t>
      </w:r>
      <w:r w:rsidR="008263F4" w:rsidRPr="00C65189">
        <w:t xml:space="preserve"> </w:t>
      </w:r>
      <w:r w:rsidR="008263F4" w:rsidRPr="00C65189">
        <w:rPr>
          <w:cs/>
        </w:rPr>
        <w:t>มนุษย์ทั</w:t>
      </w:r>
      <w:r w:rsidR="005A19BD" w:rsidRPr="00C65189">
        <w:rPr>
          <w:cs/>
        </w:rPr>
        <w:t>้งหลายในแนวทางทาง</w:t>
      </w:r>
      <w:r w:rsidR="008263F4" w:rsidRPr="00C65189">
        <w:rPr>
          <w:cs/>
        </w:rPr>
        <w:t>โลก</w:t>
      </w:r>
      <w:r w:rsidR="005A19BD" w:rsidRPr="00C65189">
        <w:rPr>
          <w:cs/>
        </w:rPr>
        <w:t>กำลังเจ็บปวดทรมานด้วยเพล</w:t>
      </w:r>
      <w:r w:rsidR="00505875" w:rsidRPr="00C65189">
        <w:rPr>
          <w:cs/>
        </w:rPr>
        <w:t>ิงพิโรธของพระผู้เป็นเจ้าซึ่งร้อนอย่างแผดเผา</w:t>
      </w:r>
      <w:r w:rsidR="00EA7BD0" w:rsidRPr="00C65189">
        <w:rPr>
          <w:cs/>
        </w:rPr>
        <w:t>และรุน</w:t>
      </w:r>
      <w:r w:rsidR="005A19BD" w:rsidRPr="00C65189">
        <w:rPr>
          <w:cs/>
        </w:rPr>
        <w:t>แรงกว่าเพลิงโลกันตร์เสียอีก ที่ได้รับการยกเว้น</w:t>
      </w:r>
      <w:r w:rsidR="00134260" w:rsidRPr="00C65189">
        <w:rPr>
          <w:cs/>
        </w:rPr>
        <w:t>ก็คือบรรดาสาธุชนที่เสาะแสวงหาร่มเงาภายใต้พฤกษาแห่งความรักของเรา ทั้งนี้เพราะพวกเขามีความสุขสำราญโดยแท้</w:t>
      </w:r>
    </w:p>
    <w:p w14:paraId="1CEE19EA" w14:textId="77777777" w:rsidR="00811D7B" w:rsidRPr="00C65189" w:rsidRDefault="00811D7B" w:rsidP="00DF5D88"/>
    <w:p w14:paraId="159385D2" w14:textId="77777777" w:rsidR="00D605D3" w:rsidRPr="00C65189" w:rsidRDefault="00D605D3" w:rsidP="008E792E">
      <w:pPr>
        <w:rPr>
          <w:cs/>
        </w:rPr>
      </w:pPr>
      <w:r w:rsidRPr="00C65189">
        <w:rPr>
          <w:cs/>
        </w:rPr>
        <w:br w:type="page"/>
      </w:r>
    </w:p>
    <w:p w14:paraId="02B8D151" w14:textId="57453873" w:rsidR="00811D7B" w:rsidRPr="00FC1E90" w:rsidRDefault="00324350" w:rsidP="00CD28B1">
      <w:pPr>
        <w:pStyle w:val="Heading2"/>
        <w:rPr>
          <w:color w:val="0070C0"/>
          <w:sz w:val="24"/>
          <w:szCs w:val="24"/>
        </w:rPr>
      </w:pPr>
      <w:bookmarkStart w:id="22" w:name="_Toc517532745"/>
      <w:r w:rsidRPr="00C65189">
        <w:rPr>
          <w:rStyle w:val="Heading2Char"/>
          <w:cs/>
        </w:rPr>
        <w:t>พระวจนะที่ตัดตอนมาจากสาสน์ที่ส่งไปถึงเจ้าผู้ครองนครเมกกะ</w:t>
      </w:r>
      <w:r w:rsidR="00224F4F" w:rsidRPr="00C65189">
        <w:rPr>
          <w:rStyle w:val="Heading2Char"/>
        </w:rPr>
        <w:br/>
      </w:r>
      <w:r w:rsidR="00224F4F" w:rsidRPr="00FC1E90">
        <w:rPr>
          <w:color w:val="0070C0"/>
          <w:sz w:val="24"/>
          <w:szCs w:val="24"/>
        </w:rPr>
        <w:t>[Extracts from a Tablet containing Words addressed to the Sherif of Mecca]</w:t>
      </w:r>
      <w:bookmarkEnd w:id="22"/>
    </w:p>
    <w:p w14:paraId="3B709F45" w14:textId="77777777" w:rsidR="00811D7B" w:rsidRPr="00C65189" w:rsidRDefault="00811D7B" w:rsidP="00DF5D88"/>
    <w:p w14:paraId="3D7CAB4B" w14:textId="77777777" w:rsidR="00DF5D88" w:rsidRPr="00FC5F90" w:rsidRDefault="00DF5D88" w:rsidP="00DF5D88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  <w:cs/>
        </w:rPr>
        <w:t>3</w:t>
      </w:r>
    </w:p>
    <w:p w14:paraId="58600974" w14:textId="77777777" w:rsidR="001B2577" w:rsidRPr="00C65189" w:rsidRDefault="001B2577" w:rsidP="00DF5D88"/>
    <w:p w14:paraId="0E84248B" w14:textId="010FDB63" w:rsidR="00811D7B" w:rsidRPr="00C65189" w:rsidRDefault="00324350" w:rsidP="00DF5D88">
      <w:r w:rsidRPr="00C65189">
        <w:rPr>
          <w:cs/>
        </w:rPr>
        <w:t>ดูกร เจ้าผู้ครองนคร ตลอดชีวิตของเจ้า เจ้าได้ให้ความเคารพบูชาเรา แต่ยามที่เราแสดงตนต่อเจ้า เจ้าก</w:t>
      </w:r>
      <w:r w:rsidR="00D647FF" w:rsidRPr="00C65189">
        <w:rPr>
          <w:cs/>
        </w:rPr>
        <w:t>ลับเลิกล้มการเป็นพยานต่อ</w:t>
      </w:r>
      <w:r w:rsidR="00A56DE6" w:rsidRPr="00C65189">
        <w:rPr>
          <w:cs/>
        </w:rPr>
        <w:t>ความคิดถึงของเรา ทั้งยังไม่</w:t>
      </w:r>
      <w:r w:rsidR="007B26A0" w:rsidRPr="00C65189">
        <w:rPr>
          <w:cs/>
        </w:rPr>
        <w:t>ยอมยืนยันข้อพิสูจน์ตามความเป็นจริงว่าพระองค์คือพระผู้ทรงสูงส่งที่สุด พระผู้ทรง</w:t>
      </w:r>
      <w:r w:rsidR="00BB46EF" w:rsidRPr="00C65189">
        <w:rPr>
          <w:cs/>
        </w:rPr>
        <w:t>สัจธรรมเหนือกว่าสิ่งอื่นใดทั้งหมด</w:t>
      </w:r>
      <w:r w:rsidR="00BB46EF" w:rsidRPr="00C65189">
        <w:t xml:space="preserve"> </w:t>
      </w:r>
      <w:r w:rsidR="00BB46EF" w:rsidRPr="00C65189">
        <w:rPr>
          <w:cs/>
        </w:rPr>
        <w:t>พระผู้ทรงความรุ่งโรจน์ที่สุด ดังนั้นพระผู้ทรงเป็นนายจึงได้</w:t>
      </w:r>
      <w:r w:rsidR="00A4174D" w:rsidRPr="00C65189">
        <w:rPr>
          <w:cs/>
        </w:rPr>
        <w:t>นำเจ้าสู่การ</w:t>
      </w:r>
      <w:r w:rsidR="00BB46EF" w:rsidRPr="00C65189">
        <w:rPr>
          <w:cs/>
        </w:rPr>
        <w:t>พิสูจน์</w:t>
      </w:r>
      <w:r w:rsidR="00A4174D" w:rsidRPr="00C65189">
        <w:rPr>
          <w:cs/>
        </w:rPr>
        <w:t>หลักฐานในวันแห่งการฟื้นคืนชีพ ไม่มีข้อสงสัยเลยว่า</w:t>
      </w:r>
      <w:r w:rsidR="00F415B0" w:rsidRPr="00C65189">
        <w:rPr>
          <w:cs/>
        </w:rPr>
        <w:t xml:space="preserve"> พระองค์ทรงรอบรู้ทุกสิ่งทุกอย่าง พระผู้ทรงปรีชาญาณเหนือสรรพสิ่งทั้งมวล</w:t>
      </w:r>
    </w:p>
    <w:p w14:paraId="51DD075F" w14:textId="77777777" w:rsidR="00811D7B" w:rsidRPr="00C65189" w:rsidRDefault="00811D7B" w:rsidP="00DF5D88"/>
    <w:p w14:paraId="52E05C81" w14:textId="6A9ADB54" w:rsidR="00811D7B" w:rsidRPr="00C65189" w:rsidRDefault="00F415B0" w:rsidP="00DF5D88">
      <w:pPr>
        <w:rPr>
          <w:cs/>
        </w:rPr>
      </w:pPr>
      <w:r w:rsidRPr="00C65189">
        <w:rPr>
          <w:cs/>
        </w:rPr>
        <w:t>หากเพียงแต่เจ้าเปล่งเสียงน้อมรับพระคัมภีร์ที่เราส่งไปให้เจ้า ว่า “ ข้าพเจ้าพร้อมอยู่ ณ ที่นี้แล้ว”</w:t>
      </w:r>
      <w:r w:rsidR="00F7443A" w:rsidRPr="00C65189">
        <w:rPr>
          <w:cs/>
        </w:rPr>
        <w:t xml:space="preserve"> เราก็จะรับเจ้าไว้</w:t>
      </w:r>
      <w:r w:rsidRPr="00C65189">
        <w:rPr>
          <w:cs/>
        </w:rPr>
        <w:t>ในหมู่ผู้ที่เป็นคนรับใช้ที่มีความเชื่ออย่างแท้จริง</w:t>
      </w:r>
      <w:r w:rsidR="00730D10" w:rsidRPr="00C65189">
        <w:rPr>
          <w:cs/>
        </w:rPr>
        <w:t>และจะยกย่องสรรเสริญเจ้าไว้ในพระคัมภีร์ตราบจนกระทั่งถึงวันที่มนุษย์ทั้งหลายจักปรากฏต่อหน้าพระพักตร์ของเราเพื่อรับคำพิพากษา ในความเป็นจริงแล้ว การยอมรับนับถือเรามีคุณต่อตัวเจ้าเองมากกว่า</w:t>
      </w:r>
      <w:r w:rsidR="006E4540" w:rsidRPr="00C65189">
        <w:rPr>
          <w:cs/>
        </w:rPr>
        <w:t>การแสดง</w:t>
      </w:r>
      <w:r w:rsidR="007D716B" w:rsidRPr="00C65189">
        <w:rPr>
          <w:cs/>
        </w:rPr>
        <w:t xml:space="preserve">ความเคารพ </w:t>
      </w:r>
      <w:r w:rsidR="006E4540" w:rsidRPr="00C65189">
        <w:rPr>
          <w:cs/>
        </w:rPr>
        <w:t xml:space="preserve">การกราบไหว้พระผู้เป็นนายที่เจ้าได้กระทำชั่วชีวิตของเจ้าหรือจากปฐมกาลที่ปราศจากการเริ่มต้นเสียอีก </w:t>
      </w:r>
      <w:r w:rsidR="007D716B" w:rsidRPr="00C65189">
        <w:rPr>
          <w:cs/>
        </w:rPr>
        <w:t>การยอมรับนับถือเรา</w:t>
      </w:r>
      <w:r w:rsidR="006E4540" w:rsidRPr="00C65189">
        <w:rPr>
          <w:cs/>
        </w:rPr>
        <w:t>เป็นคุณอย่างเที่ยงแท้แน่นอนและจะก่อประโยชน์อย่างมหาศาลให้แก่ตัวเจ้า แท้จริงแล้ว เราตรัสรู้ทุกสิ่งทุกอย่าง</w:t>
      </w:r>
      <w:r w:rsidR="0043152B" w:rsidRPr="00C65189">
        <w:t xml:space="preserve"> </w:t>
      </w:r>
      <w:r w:rsidR="0043152B" w:rsidRPr="00C65189">
        <w:rPr>
          <w:cs/>
        </w:rPr>
        <w:t>แม้เราจะบันดาลให้เจ้ามีตัวตน</w:t>
      </w:r>
      <w:r w:rsidR="00B57B5F" w:rsidRPr="00C65189">
        <w:rPr>
          <w:cs/>
        </w:rPr>
        <w:t>ขึ้นมาเพื่อเจ้าจักได้อยู่ต่อหน้าพระพักตร์เราในวันแห่งการฟื้นคืนชีพ แต่กระนั้นเจ้าก็หลีกหนีเราไปโดยปราศจากเหตุผล มิได้หยิบยกธรรมลิขิตในพระคัมภีร์ที่ชัดเจนมาอธิบายเหตุผลในการหลบลี้หนีหน้าของเจ้า</w:t>
      </w:r>
      <w:r w:rsidR="00B57B5F" w:rsidRPr="00C65189">
        <w:t xml:space="preserve"> </w:t>
      </w:r>
      <w:r w:rsidR="00B57B5F" w:rsidRPr="00C65189">
        <w:rPr>
          <w:cs/>
        </w:rPr>
        <w:t>ในทางตรงกันข้าม หากเจ้าเป็นดังเช่นสาธุชนที่ได้รับพระพรให้เข้าใจพระคัมภีร์บายัน ในทันทีที่เจ้าเห็นพระคัมภีร์เล่มนี้ เจ้าย่อมเป็นประจักษ์พยานได้ในทันทีว่า ไม่มีพระผู้เป็นเจ้าอื่นใดอีกนอกจากพระองค์ พระผู้ทรงช่วยเหลือใน</w:t>
      </w:r>
      <w:r w:rsidR="004C723A" w:rsidRPr="00C65189">
        <w:rPr>
          <w:cs/>
        </w:rPr>
        <w:t>ยามที่มีภัยอัน</w:t>
      </w:r>
      <w:r w:rsidR="00B57B5F" w:rsidRPr="00C65189">
        <w:rPr>
          <w:cs/>
        </w:rPr>
        <w:t>ตราย</w:t>
      </w:r>
      <w:r w:rsidR="00332456" w:rsidRPr="00C65189">
        <w:rPr>
          <w:cs/>
        </w:rPr>
        <w:t xml:space="preserve"> พระผู้ทรงดำรงอยู่ด้วยพระองค์เอง และจักยืนยันรับรอง</w:t>
      </w:r>
      <w:r w:rsidR="00473BA8" w:rsidRPr="00C65189">
        <w:rPr>
          <w:cs/>
        </w:rPr>
        <w:t>ว่า</w:t>
      </w:r>
      <w:r w:rsidR="00332456" w:rsidRPr="00C65189">
        <w:rPr>
          <w:cs/>
        </w:rPr>
        <w:t>พระผู้ทรงเปิดเผยพระคัมภีร์กุรอ่านก็ได้ทรงเปิดเผยพระคัมภีร์ฉบับนี้ด้วยเช่นกัน</w:t>
      </w:r>
      <w:r w:rsidR="00332456" w:rsidRPr="00C65189">
        <w:t xml:space="preserve"> </w:t>
      </w:r>
      <w:r w:rsidR="00332456" w:rsidRPr="00C65189">
        <w:rPr>
          <w:cs/>
        </w:rPr>
        <w:t>ทั้งยังจะเห็นพ้องด้วยว่าทุกคำในพระคัมภีร์เล่มนี้มาจากพระผู้เป็นเจ้า และเราทั้งหมดปฏิญาณตนว่าจะสวามิภักดิ์</w:t>
      </w:r>
      <w:r w:rsidR="00473BA8" w:rsidRPr="00C65189">
        <w:rPr>
          <w:cs/>
        </w:rPr>
        <w:t>ต่อพระคัมภีร์นี้</w:t>
      </w:r>
    </w:p>
    <w:p w14:paraId="28327CA0" w14:textId="77777777" w:rsidR="00811D7B" w:rsidRPr="00C65189" w:rsidRDefault="00811D7B" w:rsidP="00DF5D88">
      <w:pPr>
        <w:rPr>
          <w:cs/>
        </w:rPr>
      </w:pPr>
    </w:p>
    <w:p w14:paraId="1FE066F4" w14:textId="2770A9E5" w:rsidR="00811D7B" w:rsidRPr="00C65189" w:rsidRDefault="00270F36" w:rsidP="00DF5D88">
      <w:r w:rsidRPr="00C65189">
        <w:rPr>
          <w:cs/>
        </w:rPr>
        <w:t>อย่างก็ตาม พระบรมราชโองการที่ถูกกำหนดไว้ล่วงหน้า</w:t>
      </w:r>
      <w:r w:rsidR="007D716B" w:rsidRPr="00C65189">
        <w:rPr>
          <w:cs/>
        </w:rPr>
        <w:t>นั้น</w:t>
      </w:r>
      <w:r w:rsidRPr="00C65189">
        <w:rPr>
          <w:cs/>
        </w:rPr>
        <w:t>ได้บรรลุเป็นความจริงขึ้น</w:t>
      </w:r>
      <w:r w:rsidR="00B765F2" w:rsidRPr="00C65189">
        <w:rPr>
          <w:cs/>
        </w:rPr>
        <w:t>มา</w:t>
      </w:r>
      <w:r w:rsidRPr="00C65189">
        <w:rPr>
          <w:cs/>
        </w:rPr>
        <w:t>แล้ว</w:t>
      </w:r>
      <w:r w:rsidR="00423CC8" w:rsidRPr="00C65189">
        <w:rPr>
          <w:cs/>
        </w:rPr>
        <w:t xml:space="preserve"> ถ้าเจ้าหันมาทาง</w:t>
      </w:r>
      <w:r w:rsidR="007D716B" w:rsidRPr="00C65189">
        <w:rPr>
          <w:cs/>
        </w:rPr>
        <w:t>เราในยามที่</w:t>
      </w:r>
      <w:r w:rsidR="00423CC8" w:rsidRPr="00C65189">
        <w:rPr>
          <w:cs/>
        </w:rPr>
        <w:t>เรายังคงเปิดเผยพระธรรมอย่างต่อเนื่องอยู่ เราจะแปรอัคคีของเจ้าให้เป็นแสงสว่าง</w:t>
      </w:r>
      <w:r w:rsidR="00423CC8" w:rsidRPr="00C65189">
        <w:t xml:space="preserve"> </w:t>
      </w:r>
      <w:r w:rsidR="00423CC8" w:rsidRPr="00C65189">
        <w:rPr>
          <w:cs/>
        </w:rPr>
        <w:t>เราคือพระผู้ทรงอำนาจเหนือสิ่งทั้งมวลอย่างแท้จริง แต่ถ้าหากเจ้าไม่ทำตามนี้ เจ้าก็จะไม่พบทางออกอื่นใดนอกเสียจากว่าจะยอมรับศาสนาของพระผู้เป็นเจ้าและวิงวอนขอให้การปฏิญาณตนของเจ้าได้รับการถวายต่อพระผู้ซึ่งพระผู้เป็นเจ้า</w:t>
      </w:r>
      <w:r w:rsidR="00F425AB" w:rsidRPr="00C65189">
        <w:rPr>
          <w:cs/>
        </w:rPr>
        <w:t>จะทรงให้เผยองค์ของพระองค์</w:t>
      </w:r>
      <w:r w:rsidR="00FD5EEB" w:rsidRPr="00C65189">
        <w:t xml:space="preserve"> </w:t>
      </w:r>
      <w:r w:rsidR="00FD5EEB" w:rsidRPr="00C65189">
        <w:rPr>
          <w:cs/>
        </w:rPr>
        <w:t>เพื่อที่ว่าพระองค์จะทรงพระกรุณาช่วยให้เจ้าเจริญรุ่งเรืองและแปรอัคคีของเจ้าให้เป็นแสงสว่าง</w:t>
      </w:r>
      <w:r w:rsidR="00CE29F0" w:rsidRPr="00C65189">
        <w:rPr>
          <w:cs/>
        </w:rPr>
        <w:t xml:space="preserve"> นี่คือพระบัญชาที่ส่งลงมาให้เรา</w:t>
      </w:r>
      <w:r w:rsidR="00DF2C24" w:rsidRPr="00C65189">
        <w:t xml:space="preserve"> </w:t>
      </w:r>
      <w:r w:rsidR="00DF2C24" w:rsidRPr="00C65189">
        <w:rPr>
          <w:cs/>
        </w:rPr>
        <w:t>หากไม่ทำตามนี้ โองการที่เราวางไว้ก็ยังจะมีผลผูกพันสืบต่อไปและจะยังคงเป็นประกาศิตที่ลบล้างไม่ได้ของพระผู้เป็นเจ้า</w:t>
      </w:r>
      <w:r w:rsidR="00113AA5" w:rsidRPr="00C65189">
        <w:rPr>
          <w:cs/>
        </w:rPr>
        <w:t xml:space="preserve"> พระผู้ทรงช่วยเหลือในยามที่เราได้รับภ</w:t>
      </w:r>
      <w:r w:rsidR="00BA0C7F" w:rsidRPr="00C65189">
        <w:rPr>
          <w:cs/>
        </w:rPr>
        <w:t>ันอั</w:t>
      </w:r>
      <w:r w:rsidR="00113AA5" w:rsidRPr="00C65189">
        <w:rPr>
          <w:cs/>
        </w:rPr>
        <w:t>นตราย พระผู้ทรงดำรงอยู่ด้วยพระองค์เอง</w:t>
      </w:r>
      <w:r w:rsidR="00113AA5" w:rsidRPr="00C65189">
        <w:t xml:space="preserve"> </w:t>
      </w:r>
      <w:r w:rsidR="00113AA5" w:rsidRPr="00C65189">
        <w:rPr>
          <w:cs/>
        </w:rPr>
        <w:t>และด้วยเหตุนี้ เราจะขับไล่เจ้าไปเสียจากเราเพื่อเป็นเครื่องหมายแห่งความยุติธรรมในส่วนของเรา</w:t>
      </w:r>
      <w:r w:rsidR="00113AA5" w:rsidRPr="00C65189">
        <w:t xml:space="preserve"> </w:t>
      </w:r>
      <w:r w:rsidR="00D13294" w:rsidRPr="00C65189">
        <w:rPr>
          <w:cs/>
        </w:rPr>
        <w:t>เราคือพระผู้ทรง</w:t>
      </w:r>
      <w:r w:rsidR="00113AA5" w:rsidRPr="00C65189">
        <w:rPr>
          <w:cs/>
        </w:rPr>
        <w:t>เที่ยงธรรมในการพิพากษาตัดสินโดยแท้</w:t>
      </w:r>
    </w:p>
    <w:p w14:paraId="44DC3135" w14:textId="77777777" w:rsidR="00811D7B" w:rsidRPr="00C65189" w:rsidRDefault="00811D7B" w:rsidP="00DF5D88"/>
    <w:p w14:paraId="7C4B3CD4" w14:textId="77777777" w:rsidR="0006713C" w:rsidRPr="00C65189" w:rsidRDefault="0006713C">
      <w:pPr>
        <w:mirrorIndents w:val="0"/>
        <w:jc w:val="left"/>
        <w:rPr>
          <w:rFonts w:eastAsia="Times New Roman"/>
          <w:b/>
          <w:bCs/>
          <w:color w:val="00B050"/>
          <w:kern w:val="32"/>
          <w:cs/>
        </w:rPr>
      </w:pPr>
      <w:r w:rsidRPr="00C65189">
        <w:rPr>
          <w:cs/>
        </w:rPr>
        <w:br w:type="page"/>
      </w:r>
    </w:p>
    <w:p w14:paraId="62983A6C" w14:textId="1456882A" w:rsidR="00811D7B" w:rsidRPr="00FC1E90" w:rsidRDefault="00981E2D" w:rsidP="00CD28B1">
      <w:pPr>
        <w:pStyle w:val="Heading2"/>
        <w:rPr>
          <w:color w:val="0070C0"/>
          <w:sz w:val="24"/>
          <w:szCs w:val="24"/>
        </w:rPr>
      </w:pPr>
      <w:bookmarkStart w:id="23" w:name="_Toc517532746"/>
      <w:r w:rsidRPr="00C65189">
        <w:rPr>
          <w:rStyle w:val="Heading2Char"/>
          <w:cs/>
        </w:rPr>
        <w:t>พระวจนะที่ตัดตอนมาจาก</w:t>
      </w:r>
      <w:r w:rsidR="00A267D7" w:rsidRPr="00C65189">
        <w:rPr>
          <w:rStyle w:val="Heading2Char"/>
          <w:cs/>
        </w:rPr>
        <w:t>ไคยูมูน อัสมอ</w:t>
      </w:r>
      <w:r w:rsidR="00BA3A1F" w:rsidRPr="00C65189">
        <w:rPr>
          <w:rStyle w:val="Heading2Char"/>
        </w:rPr>
        <w:t xml:space="preserve"> (</w:t>
      </w:r>
      <w:r w:rsidR="00BA3A1F" w:rsidRPr="00C65189">
        <w:rPr>
          <w:rStyle w:val="Heading2Char"/>
          <w:cs/>
        </w:rPr>
        <w:t>คำอธิบายเกี่ยวกับซูเรย์แห่งโจเซฟ</w:t>
      </w:r>
      <w:r w:rsidR="00BA3A1F" w:rsidRPr="00C65189">
        <w:rPr>
          <w:rStyle w:val="Heading2Char"/>
        </w:rPr>
        <w:t>)</w:t>
      </w:r>
      <w:r w:rsidR="003B28B2" w:rsidRPr="00C65189">
        <w:rPr>
          <w:rStyle w:val="Heading2Char"/>
        </w:rPr>
        <w:br/>
      </w:r>
      <w:r w:rsidR="003B28B2" w:rsidRPr="00FC1E90">
        <w:rPr>
          <w:color w:val="0070C0"/>
          <w:sz w:val="24"/>
          <w:szCs w:val="24"/>
        </w:rPr>
        <w:t>[</w:t>
      </w:r>
      <w:r w:rsidR="0006713C" w:rsidRPr="00FC1E90">
        <w:rPr>
          <w:color w:val="0070C0"/>
          <w:sz w:val="24"/>
          <w:szCs w:val="24"/>
        </w:rPr>
        <w:t>Excerpts from the Qayyúmu’l-Asmá’</w:t>
      </w:r>
      <w:r w:rsidR="00A27F94" w:rsidRPr="00FC1E90">
        <w:rPr>
          <w:color w:val="0070C0"/>
          <w:sz w:val="24"/>
          <w:szCs w:val="24"/>
        </w:rPr>
        <w:t xml:space="preserve"> </w:t>
      </w:r>
      <w:bookmarkStart w:id="24" w:name="_Hlk505241991"/>
      <w:r w:rsidR="00A27F94" w:rsidRPr="00FC1E90">
        <w:rPr>
          <w:color w:val="0070C0"/>
          <w:sz w:val="24"/>
          <w:szCs w:val="24"/>
        </w:rPr>
        <w:t>(Commentary on the Súrih of Joseph)</w:t>
      </w:r>
      <w:r w:rsidR="003B28B2" w:rsidRPr="00FC1E90">
        <w:rPr>
          <w:color w:val="0070C0"/>
          <w:sz w:val="24"/>
          <w:szCs w:val="24"/>
        </w:rPr>
        <w:t>]</w:t>
      </w:r>
      <w:bookmarkEnd w:id="23"/>
      <w:bookmarkEnd w:id="24"/>
    </w:p>
    <w:p w14:paraId="004FD175" w14:textId="77777777" w:rsidR="00811D7B" w:rsidRPr="00C65189" w:rsidRDefault="00811D7B" w:rsidP="00DF5D88"/>
    <w:p w14:paraId="2DF2C8E0" w14:textId="77777777" w:rsidR="0006713C" w:rsidRPr="00FC5F90" w:rsidRDefault="002C2A8E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4</w:t>
      </w:r>
    </w:p>
    <w:p w14:paraId="165B5516" w14:textId="77777777" w:rsidR="00C65189" w:rsidRPr="00C65189" w:rsidRDefault="00C65189" w:rsidP="00DF5D88"/>
    <w:p w14:paraId="050634A1" w14:textId="362075FE" w:rsidR="00811D7B" w:rsidRPr="00C65189" w:rsidRDefault="00981E2D" w:rsidP="00DF5D88">
      <w:r w:rsidRPr="00C65189">
        <w:rPr>
          <w:cs/>
        </w:rPr>
        <w:t>จงอย่ากล่าวว่า “ ท่านจะเทศนาเรื่องพระผู้เป็นเจ้าได้อย่างไรในเมื่อตามความเป็นจริงแล้ว</w:t>
      </w:r>
      <w:r w:rsidR="00F81CC7" w:rsidRPr="00C65189">
        <w:rPr>
          <w:cs/>
        </w:rPr>
        <w:t>ท่านมีอายุไม่เกิน 25 ปี?</w:t>
      </w:r>
      <w:r w:rsidR="006B532C" w:rsidRPr="00C65189">
        <w:rPr>
          <w:cs/>
        </w:rPr>
        <w:t xml:space="preserve"> </w:t>
      </w:r>
      <w:r w:rsidR="00F81CC7" w:rsidRPr="00C65189">
        <w:rPr>
          <w:cs/>
        </w:rPr>
        <w:t>” จงฟังเรา</w:t>
      </w:r>
      <w:r w:rsidR="00723FB0" w:rsidRPr="00C65189">
        <w:rPr>
          <w:cs/>
        </w:rPr>
        <w:t xml:space="preserve"> เราขอให้สัตย์ปฏิญาณต่อพระผู้ทรงเป็นเจ้าแห่งสรวงสวรรค์และพิภพว่า เราเป็นผู้รับใช้พระผู้เป็นเจ้าโดยแท้ ถูกกำหนด</w:t>
      </w:r>
      <w:r w:rsidR="00FD3E1A" w:rsidRPr="00C65189">
        <w:rPr>
          <w:cs/>
        </w:rPr>
        <w:t>ต่อหน้าพระพักตร์ของพระผู้ซึ่งเป็นธุลีของพระผู้เป็นเจ้าที่รอคอยกันมานาน</w:t>
      </w:r>
      <w:r w:rsidR="00723FB0" w:rsidRPr="00C65189">
        <w:rPr>
          <w:cs/>
        </w:rPr>
        <w:t>ให้เป็น</w:t>
      </w:r>
      <w:r w:rsidR="00FD3E1A" w:rsidRPr="00C65189">
        <w:rPr>
          <w:cs/>
        </w:rPr>
        <w:t>ผู้</w:t>
      </w:r>
      <w:r w:rsidR="006B532C" w:rsidRPr="00C65189">
        <w:rPr>
          <w:cs/>
        </w:rPr>
        <w:t>ธำรงไว้ซึ่งข้อพิสูจน์อันโต้แย้งมิได้นี้ ที่อยู่ต่อหน้าสายตาของเจ้านี้คือพระคัมภีร์ของเรา จารึกไว้ในพระคัมภีร์แม่บท</w:t>
      </w:r>
      <w:r w:rsidR="002C6123" w:rsidRPr="00C65189">
        <w:rPr>
          <w:cs/>
        </w:rPr>
        <w:t>ต่อหน้าที่ประทับของพระผู้เป็นเจ้าอย่างแท้จริง ไม่ว่าเราจะสถิตอยู่ ณ ที่ใด พระผู้เป็นเจ้าทรงทำให้เราได้รับพระพรโดยแท้ และทรงบัญชาให้เราอธิษฐานและมีขันติธรรมตลอดชีวิตนานตราบเท่าที่เราอยู่ในหมู่พวกเจ้าในโลกนี้</w:t>
      </w:r>
    </w:p>
    <w:p w14:paraId="74F6A2F0" w14:textId="77777777" w:rsidR="00811D7B" w:rsidRPr="00C65189" w:rsidRDefault="00811D7B" w:rsidP="00DF5D88"/>
    <w:p w14:paraId="6CF8FF4A" w14:textId="77777777" w:rsidR="0006713C" w:rsidRPr="00FC5F90" w:rsidRDefault="002C2A8E" w:rsidP="009830E1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5</w:t>
      </w:r>
    </w:p>
    <w:p w14:paraId="387573CA" w14:textId="77777777" w:rsidR="00C65189" w:rsidRPr="00C65189" w:rsidRDefault="00C65189" w:rsidP="00DF5D88"/>
    <w:p w14:paraId="5A1DAD79" w14:textId="48DBEF3B" w:rsidR="00811D7B" w:rsidRPr="00C65189" w:rsidRDefault="00B973D8" w:rsidP="00DF5D88">
      <w:r w:rsidRPr="00C65189">
        <w:rPr>
          <w:cs/>
        </w:rPr>
        <w:t>ดูกร ปวงชนบนพื้นพิภพ</w:t>
      </w:r>
      <w:r w:rsidRPr="00C65189">
        <w:t xml:space="preserve">! </w:t>
      </w:r>
      <w:r w:rsidRPr="00C65189">
        <w:rPr>
          <w:cs/>
        </w:rPr>
        <w:t>ในนามแห่งความเที่ยงธรรมของพระผู้เป็นเจ้าที่ทรงความเป็นเอกและเที่ยงแท้ เราคือข้ารับใช้ของสรวงสวรรค์</w:t>
      </w:r>
      <w:r w:rsidRPr="00C65189">
        <w:t xml:space="preserve"> </w:t>
      </w:r>
      <w:r w:rsidRPr="00C65189">
        <w:rPr>
          <w:cs/>
        </w:rPr>
        <w:t>กำเนิดขึ้นมาโดยพระจิตของบาฮา สถิตอยู่ในคฤหาสน์ที่สลักจากก้อนทับทิม</w:t>
      </w:r>
      <w:r w:rsidRPr="00C65189">
        <w:t xml:space="preserve"> </w:t>
      </w:r>
      <w:r w:rsidRPr="00C65189">
        <w:rPr>
          <w:cs/>
        </w:rPr>
        <w:t>ทรงไว้ซึ่งความอ่อนโยนและมีชีวิตชีวา ณ สรวงสวรรค์แห่งนี้ เรามิได้พบสิ่งใดเลย</w:t>
      </w:r>
      <w:r w:rsidR="00D50F2D" w:rsidRPr="00C65189">
        <w:rPr>
          <w:cs/>
        </w:rPr>
        <w:t>นอกจากการประกาศการระลึกถึงของพระผู้เป็นเจ้าด้วยการสดุดียกย่องคุณธรรมความดีของเยาวชนชาวอาหรับ</w:t>
      </w:r>
      <w:r w:rsidR="000C3F3D" w:rsidRPr="00C65189">
        <w:rPr>
          <w:cs/>
        </w:rPr>
        <w:t>ผู้</w:t>
      </w:r>
      <w:r w:rsidR="00D50F2D" w:rsidRPr="00C65189">
        <w:rPr>
          <w:cs/>
        </w:rPr>
        <w:t>นี้</w:t>
      </w:r>
      <w:r w:rsidR="007E5B70" w:rsidRPr="00C65189">
        <w:t xml:space="preserve"> </w:t>
      </w:r>
      <w:r w:rsidR="007E5B70" w:rsidRPr="00C65189">
        <w:rPr>
          <w:cs/>
        </w:rPr>
        <w:t>แท้จริงแล้ว ไม่มีพระผู้เป็นเจ้าอื่นใดนอกจากพระผู้เป็นนาย พระผู้ทรงเมตตากรุณาต่อสรรพสิ่งทั้งมวล</w:t>
      </w:r>
      <w:r w:rsidR="007E5B70" w:rsidRPr="00C65189">
        <w:t xml:space="preserve"> </w:t>
      </w:r>
      <w:r w:rsidR="007E5B70" w:rsidRPr="00C65189">
        <w:rPr>
          <w:cs/>
        </w:rPr>
        <w:t>ดังนั้น จงแผ่ขยายสถานะของพระองค์ เพราะเท่าที่ประจักษ์แล้วก็คือ พระองค์</w:t>
      </w:r>
      <w:r w:rsidR="005C0317" w:rsidRPr="00C65189">
        <w:rPr>
          <w:cs/>
        </w:rPr>
        <w:t>ทรงตั้งอยู่ในดุลยภาพ</w:t>
      </w:r>
      <w:r w:rsidR="00415102" w:rsidRPr="00C65189">
        <w:rPr>
          <w:cs/>
        </w:rPr>
        <w:t>ท่าม</w:t>
      </w:r>
      <w:r w:rsidR="005C0317" w:rsidRPr="00C65189">
        <w:rPr>
          <w:cs/>
        </w:rPr>
        <w:t>กลางวิมานชั้นสูงสุด ทรงสถานะเป็น</w:t>
      </w:r>
      <w:r w:rsidR="00415102" w:rsidRPr="00C65189">
        <w:rPr>
          <w:cs/>
        </w:rPr>
        <w:t>องค์ที่แปลงมาเป็น</w:t>
      </w:r>
      <w:r w:rsidR="005C0317" w:rsidRPr="00C65189">
        <w:rPr>
          <w:cs/>
        </w:rPr>
        <w:t>การสรรเสริญพระผู้เป็นเจ้า สถิตอยู่</w:t>
      </w:r>
      <w:r w:rsidR="00B042F4" w:rsidRPr="00C65189">
        <w:rPr>
          <w:cs/>
        </w:rPr>
        <w:t>บนแท่นสักการะที่ก้องกังวานด้วยคำแซ่ซ้</w:t>
      </w:r>
      <w:r w:rsidR="00415102" w:rsidRPr="00C65189">
        <w:rPr>
          <w:cs/>
        </w:rPr>
        <w:t>องสรรเสริญพระกิตติคุณของพระผู้เป็นเจ้า</w:t>
      </w:r>
    </w:p>
    <w:p w14:paraId="46986979" w14:textId="77777777" w:rsidR="00811D7B" w:rsidRPr="00C65189" w:rsidRDefault="00811D7B" w:rsidP="00DF5D88"/>
    <w:p w14:paraId="4AFF787B" w14:textId="33E3D613" w:rsidR="00811D7B" w:rsidRPr="00C65189" w:rsidRDefault="004D0A14" w:rsidP="00DF5D88">
      <w:r w:rsidRPr="00C65189">
        <w:rPr>
          <w:cs/>
        </w:rPr>
        <w:t>ณ กาลครั้งหนึ่ง เราได้ยินพระสุรเสียงของพระผู้เป็นเจ้าในขณะที่พระองค์ทรงประกาศคำสดุดียกย่องพระองค์ผู้ทรงดำรงอยู่ชั่วนิรันดร ผู้ทรงความเป็นโบราณกาล และอีกโอกาสหนึ่งเราได้ยินพระองค์ดำรัสถึงความเร้นลับแห่งพระนามอันสูงส่งของพระองค์นั้น ครั้นเมื่อพระองค์นั้นทรงขับขานทำนองเพลง</w:t>
      </w:r>
      <w:r w:rsidR="00D5752D" w:rsidRPr="00C65189">
        <w:rPr>
          <w:cs/>
        </w:rPr>
        <w:t xml:space="preserve">สดุดีความยิ่งใหญ่ของพระผู้เป็นเจ้า </w:t>
      </w:r>
      <w:r w:rsidR="004B657E" w:rsidRPr="00C65189">
        <w:rPr>
          <w:cs/>
        </w:rPr>
        <w:t>สรวงสวรรค์</w:t>
      </w:r>
      <w:r w:rsidR="00D5752D" w:rsidRPr="00C65189">
        <w:rPr>
          <w:cs/>
        </w:rPr>
        <w:t>ต่างคร่ำครวญ</w:t>
      </w:r>
      <w:r w:rsidR="004B657E" w:rsidRPr="00C65189">
        <w:rPr>
          <w:cs/>
        </w:rPr>
        <w:t>ต่อการเฝ้ารอดูความงดงามของพระองค์ และเมื่อพระองค์ทรงสวดมนต์สรรเสริญสดุดีพระผู้เป็นเจ้า สรวงสวรรค์ก็สงบนิ่งเหมือนหิมะที่ฝังตัวใน</w:t>
      </w:r>
      <w:r w:rsidR="006D0004" w:rsidRPr="00C65189">
        <w:rPr>
          <w:cs/>
        </w:rPr>
        <w:t>ใจกลางน้ำค้างแข็งบน</w:t>
      </w:r>
      <w:r w:rsidR="00231888" w:rsidRPr="00C65189">
        <w:rPr>
          <w:cs/>
        </w:rPr>
        <w:t>ภูผาใหญ่</w:t>
      </w:r>
      <w:r w:rsidR="00231888" w:rsidRPr="00C65189">
        <w:t xml:space="preserve"> </w:t>
      </w:r>
      <w:r w:rsidR="00231888" w:rsidRPr="00C65189">
        <w:rPr>
          <w:cs/>
        </w:rPr>
        <w:t>เราคิดว่า</w:t>
      </w:r>
      <w:r w:rsidR="00D40E3C" w:rsidRPr="00C65189">
        <w:rPr>
          <w:cs/>
        </w:rPr>
        <w:t>เราได้มองเห็นพระองค์เคลื่อนไหวไปตามทางสายกลางที่ซึ่งทุกวิมานเป็นแดนสุขาวดีของพระองค์ ที่ซึ่งทุกสรวงสวรรค์เป็นพิมานของพระองค์เองในขณะที่โลกทั้งโลกและสรรพสิ่งที่อยู่ในโลกดูเหมือนเป็นเพียงแค่</w:t>
      </w:r>
      <w:r w:rsidR="001E05BE" w:rsidRPr="00C65189">
        <w:rPr>
          <w:cs/>
        </w:rPr>
        <w:t>แหวนที่ประดับนิ้วคนรับใช้ของพระองค์เท่านั้น ขอความสรรเสริญจงมีแด่องค์พระผู้เป็นเจ้า พระผู้ทรงสร้างพระองค์ขึ้นมา พระผู้เป็นนายผู้ทรงอำนาจนิรันดร แท้จริงแล้ว พระผู้นั้นมิได้เป็นอื่นใดนอกจากเป็นคนรับใช้ของพระผู้เป็นเจ้า ทรงเป็นทวาร</w:t>
      </w:r>
      <w:r w:rsidR="00A8049D" w:rsidRPr="00C65189">
        <w:rPr>
          <w:cs/>
        </w:rPr>
        <w:t>สู่บุคคลที่ถูกคัดแยกเพื่อเป้าหมายอันศักดิ์สิทธิ์ของพระผู้เป็นเจ้า พระผู้ทรงอำนาจอันเที่ยงแท้นิรันดร์</w:t>
      </w:r>
    </w:p>
    <w:p w14:paraId="44F55DA7" w14:textId="77777777" w:rsidR="00811D7B" w:rsidRPr="00C65189" w:rsidRDefault="00811D7B" w:rsidP="00DF5D88"/>
    <w:p w14:paraId="1263F4E9" w14:textId="77777777" w:rsidR="0006713C" w:rsidRPr="00FC5F90" w:rsidRDefault="00A8049D" w:rsidP="009830E1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6</w:t>
      </w:r>
    </w:p>
    <w:p w14:paraId="367815E4" w14:textId="77777777" w:rsidR="00C65189" w:rsidRPr="00C65189" w:rsidRDefault="00C65189" w:rsidP="00DF5D88"/>
    <w:p w14:paraId="3F94E282" w14:textId="0CE7DF8F" w:rsidR="00811D7B" w:rsidRPr="00C65189" w:rsidRDefault="00A8049D" w:rsidP="00DF5D88">
      <w:r w:rsidRPr="00C65189">
        <w:rPr>
          <w:cs/>
        </w:rPr>
        <w:t>ดูกร ผู้เป็นถ้อยวจนะอันประเสริฐสุดของพระผู้เป็นเจ้า ขอทรงอย่าหวาดกลัวหรือเศร้าโศก</w:t>
      </w:r>
      <w:r w:rsidRPr="00C65189">
        <w:t xml:space="preserve"> </w:t>
      </w:r>
      <w:r w:rsidRPr="00C65189">
        <w:rPr>
          <w:cs/>
        </w:rPr>
        <w:t>ทั้งนี้เพราะที่จริงแล้วเรารับรองว่าสาธุชนชายหรือหญิงที่ตอบสนองเสียงเรียกร้องของพระองค์จะได้รับการอภัยบาปต่อหน้าพระพักตร์ของพระผู้เป็นสุดที่รัก</w:t>
      </w:r>
      <w:r w:rsidR="00D25FF5" w:rsidRPr="00C65189">
        <w:rPr>
          <w:cs/>
        </w:rPr>
        <w:t>ซึ่งเป็นที่รู้กันดีและเป็นไปตามความปรารถนาของพระองค์ แท้จริงแล้ว ความรอบรู้ของพระองค์นั้นครอบคลุมทุกสรรพสิ่ง</w:t>
      </w:r>
      <w:r w:rsidR="00A90E1B" w:rsidRPr="00C65189">
        <w:t xml:space="preserve"> </w:t>
      </w:r>
      <w:r w:rsidR="00A90E1B" w:rsidRPr="00C65189">
        <w:rPr>
          <w:cs/>
        </w:rPr>
        <w:t>เราขอให้คำปฏิญาณด้วยพระชนม์ชีพของเรา ขอพระองค์ทรงผินพระพักตร์มายังเราและอย่าประหวั่นพรั่นพรึง แท้จริงแล้ว พระองค์ทรงสถานะสูงส่งท่ามกลางหมู่เทวาบนฟากฟ้า</w:t>
      </w:r>
      <w:r w:rsidR="003A50E0" w:rsidRPr="00C65189">
        <w:t xml:space="preserve"> </w:t>
      </w:r>
      <w:r w:rsidR="003A50E0" w:rsidRPr="00C65189">
        <w:rPr>
          <w:cs/>
        </w:rPr>
        <w:t xml:space="preserve">เป็นความจริงที่ความเร้นลับที่ยังแฝงเร้นอยู่ของพระองค์นั้นได้ถูกบันทึกไว้ในสาสน์ว่าด้วยการสร้างสรรค์ซึ่งปรากฏอยู่ในหมู่ไม้ที่กำลังลุกไหม้ </w:t>
      </w:r>
      <w:r w:rsidR="0073133D" w:rsidRPr="00C65189">
        <w:rPr>
          <w:cs/>
        </w:rPr>
        <w:t xml:space="preserve">เนื่องด้วยว่าพระวินัยทางศาสนาของพระองค์ </w:t>
      </w:r>
      <w:r w:rsidR="00BF148F" w:rsidRPr="00C65189">
        <w:rPr>
          <w:cs/>
        </w:rPr>
        <w:t xml:space="preserve">อยู่เหนือสิ่งสร้างสรรค์ทั้งหมด </w:t>
      </w:r>
      <w:r w:rsidR="003A50E0" w:rsidRPr="00C65189">
        <w:rPr>
          <w:cs/>
        </w:rPr>
        <w:t>ในไม่ช้า</w:t>
      </w:r>
      <w:r w:rsidR="00754CC7" w:rsidRPr="00C65189">
        <w:rPr>
          <w:cs/>
        </w:rPr>
        <w:t xml:space="preserve"> พระผู้เป็นเจ้า</w:t>
      </w:r>
      <w:r w:rsidR="0073133D" w:rsidRPr="00C65189">
        <w:rPr>
          <w:cs/>
        </w:rPr>
        <w:t>จะทรงประทานพรให้พระองค์มีอำนาจปกครองมนุษย์ทั้งมวล</w:t>
      </w:r>
    </w:p>
    <w:p w14:paraId="54D5B8B5" w14:textId="77777777" w:rsidR="00811D7B" w:rsidRPr="00C65189" w:rsidRDefault="00811D7B" w:rsidP="00DF5D88"/>
    <w:p w14:paraId="47754E67" w14:textId="77777777" w:rsidR="0006713C" w:rsidRPr="00FC5F90" w:rsidRDefault="00164A1C" w:rsidP="009830E1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7</w:t>
      </w:r>
    </w:p>
    <w:p w14:paraId="0A0460AC" w14:textId="77777777" w:rsidR="00C65189" w:rsidRPr="00C65189" w:rsidRDefault="00C65189" w:rsidP="00DF5D88"/>
    <w:p w14:paraId="4DC2701D" w14:textId="37EC945C" w:rsidR="00811D7B" w:rsidRPr="00C65189" w:rsidRDefault="00164A1C" w:rsidP="00DF5D88">
      <w:r w:rsidRPr="00C65189">
        <w:rPr>
          <w:cs/>
        </w:rPr>
        <w:t>ดูกร ปวงประชาชาวตะวันตก</w:t>
      </w:r>
      <w:r w:rsidR="00010F3D" w:rsidRPr="00C65189">
        <w:t xml:space="preserve"> </w:t>
      </w:r>
      <w:r w:rsidR="00010F3D" w:rsidRPr="00C65189">
        <w:rPr>
          <w:cs/>
        </w:rPr>
        <w:t>จงปรากฏตัวออกมาจากบ้านเมืองและช่วยพระผู้เป็นเจ้าก่อนจะถึงวันที่พระผู้เป็นนายผู้ทรงเมตตาจะ</w:t>
      </w:r>
      <w:r w:rsidR="0005573A" w:rsidRPr="00C65189">
        <w:rPr>
          <w:cs/>
        </w:rPr>
        <w:t xml:space="preserve">เสด็จลงมายังเจ้าในม่านเมฆพร้อมด้วยเหล่าเทวาที่รายล้อมพระองค์ </w:t>
      </w:r>
      <w:r w:rsidR="003938B3" w:rsidRPr="00C65189">
        <w:rPr>
          <w:cs/>
        </w:rPr>
        <w:t>วัน</w:t>
      </w:r>
      <w:r w:rsidR="0005573A" w:rsidRPr="00C65189">
        <w:rPr>
          <w:cs/>
        </w:rPr>
        <w:t>ที่</w:t>
      </w:r>
      <w:r w:rsidR="003938B3" w:rsidRPr="00C65189">
        <w:rPr>
          <w:cs/>
        </w:rPr>
        <w:t>พระองค์ทรง</w:t>
      </w:r>
      <w:r w:rsidR="0005573A" w:rsidRPr="00C65189">
        <w:rPr>
          <w:cs/>
        </w:rPr>
        <w:t>สดุดีคำสรรเสริญของพระองค์และวิงวอนขออภัยให้แก่สาธุชนที่เชื่อมั่นศรัทธาในสัญลักษณ์ของเรา พระองค์ได้ทรงประกาศพระบัญญัติ</w:t>
      </w:r>
      <w:r w:rsidR="0075602E" w:rsidRPr="00C65189">
        <w:rPr>
          <w:cs/>
        </w:rPr>
        <w:t>แล้วอย่างแท้จริง</w:t>
      </w:r>
      <w:r w:rsidR="003938B3" w:rsidRPr="00C65189">
        <w:rPr>
          <w:cs/>
        </w:rPr>
        <w:t xml:space="preserve"> และคำสั่งของพระผู้เป็นเจ้าที่ให้ไว้ในพระคัมภีร์แม่บท</w:t>
      </w:r>
      <w:r w:rsidR="00A41B07" w:rsidRPr="00C65189">
        <w:rPr>
          <w:cs/>
        </w:rPr>
        <w:t xml:space="preserve">ก็ได้ถูกเปิดเผยแล้วจริงๆ </w:t>
      </w:r>
    </w:p>
    <w:p w14:paraId="59D538A8" w14:textId="77777777" w:rsidR="00811D7B" w:rsidRPr="00C65189" w:rsidRDefault="00811D7B" w:rsidP="00DF5D88"/>
    <w:p w14:paraId="58628603" w14:textId="6013273D" w:rsidR="00811D7B" w:rsidRPr="00C65189" w:rsidRDefault="00A41B07" w:rsidP="00DF5D88">
      <w:r w:rsidRPr="00C65189">
        <w:rPr>
          <w:cs/>
        </w:rPr>
        <w:t>จงมาเป็นภราดรที่แท้จริงต่อกันในศาสนาที่มีเพียงหนึ่งและแบ่งแยกมิได้นี้ของพระผู้เป็นเจ้า</w:t>
      </w:r>
      <w:r w:rsidRPr="00C65189">
        <w:t xml:space="preserve"> </w:t>
      </w:r>
      <w:r w:rsidR="00093925" w:rsidRPr="00C65189">
        <w:rPr>
          <w:cs/>
        </w:rPr>
        <w:t>จงเป็นอิสระจากความเห็น</w:t>
      </w:r>
      <w:r w:rsidRPr="00C65189">
        <w:rPr>
          <w:cs/>
        </w:rPr>
        <w:t>ต่าง แท้จริงแล้ว พระผู้เป็นเจ้าทรงปรารถนาให้หัวใจของ</w:t>
      </w:r>
      <w:r w:rsidR="005412E0" w:rsidRPr="00C65189">
        <w:rPr>
          <w:cs/>
        </w:rPr>
        <w:t>พวก</w:t>
      </w:r>
      <w:r w:rsidRPr="00C65189">
        <w:rPr>
          <w:cs/>
        </w:rPr>
        <w:t>เจ้าเป็นกระจกเงาแก่พี่น้องร่วมศาสนา</w:t>
      </w:r>
      <w:r w:rsidR="005412E0" w:rsidRPr="00C65189">
        <w:rPr>
          <w:cs/>
        </w:rPr>
        <w:t>เพื่อพวกเจ้าจะได้เห็นเงาตัวเองสะท้อนอยู่ในนั้นและพวกเขาก็จะเห็นตนเองในพวกเจ้า นี่คือวิถีทางที่ถูกต้องของพระผู้เป็นเจ้า</w:t>
      </w:r>
      <w:r w:rsidR="0002292C" w:rsidRPr="00C65189">
        <w:t xml:space="preserve"> </w:t>
      </w:r>
      <w:r w:rsidR="0002292C" w:rsidRPr="00C65189">
        <w:rPr>
          <w:cs/>
        </w:rPr>
        <w:t>พระผู้ทรงพลานุภาพ พระผู้ทรงเฝ้าดูการกระทำของเจ้าโดยแท้จริง</w:t>
      </w:r>
    </w:p>
    <w:p w14:paraId="30F8C699" w14:textId="5D34608F" w:rsidR="00811D7B" w:rsidRDefault="00811D7B" w:rsidP="00DF5D88"/>
    <w:p w14:paraId="3D6938A6" w14:textId="08AF04F6" w:rsidR="00FC5F90" w:rsidRDefault="00FC5F90">
      <w:pPr>
        <w:mirrorIndents w:val="0"/>
        <w:jc w:val="left"/>
      </w:pPr>
      <w:r>
        <w:br w:type="page"/>
      </w:r>
    </w:p>
    <w:p w14:paraId="260F4D85" w14:textId="77777777" w:rsidR="0006713C" w:rsidRPr="00FC5F90" w:rsidRDefault="0002292C" w:rsidP="009830E1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8</w:t>
      </w:r>
    </w:p>
    <w:p w14:paraId="654EB119" w14:textId="77777777" w:rsidR="00C65189" w:rsidRPr="00C65189" w:rsidRDefault="00C65189" w:rsidP="00DF5D88"/>
    <w:p w14:paraId="3753EF0A" w14:textId="64FD5264" w:rsidR="00811D7B" w:rsidRPr="00C65189" w:rsidRDefault="00DA6783" w:rsidP="00DF5D88">
      <w:r w:rsidRPr="00C65189">
        <w:rPr>
          <w:cs/>
        </w:rPr>
        <w:t>เมื่อใดก็ตามที่สาธุชนที่มีความศรัทธาได้สดับ</w:t>
      </w:r>
      <w:r w:rsidR="00ED50AD" w:rsidRPr="00C65189">
        <w:rPr>
          <w:cs/>
        </w:rPr>
        <w:t>คำสวดพระธรรมวจนะในพระคัมภีร์เล่มนี้ น้ำตาจะปริ่มล้นดวงตาของเขาและหัวใจของเขาจะ</w:t>
      </w:r>
      <w:r w:rsidR="00E374A3" w:rsidRPr="00C65189">
        <w:rPr>
          <w:cs/>
        </w:rPr>
        <w:t>บังเกิดความซาบซึ้งด้วยความรักที่พวกเขาเฝ้าถนอมไว้เพื่อพระผู้เป็นเจ้าในพระองค์ผู้ทรงเป็นที่ระลึกอันยิ่งใหญ่ที่สุด พระผู้ทรงเป็นที่สรรเสริญจากสรรพสิ่งทั้งมวล</w:t>
      </w:r>
      <w:r w:rsidR="004E10C4" w:rsidRPr="00C65189">
        <w:rPr>
          <w:cs/>
        </w:rPr>
        <w:t xml:space="preserve"> พระองค์คือพระผู้เป็นเจ้า พระผู้ทรงตรัสรู้ทุกอย่าง </w:t>
      </w:r>
      <w:r w:rsidR="002D2B94" w:rsidRPr="00C65189">
        <w:rPr>
          <w:cs/>
        </w:rPr>
        <w:t>พระผู้ทรงดำรงอยู่ชั่วนิจนิรันดร ที่จริงแล้วสาธุชนเหล่านั้นคือเหล่าเทวาที่สถิตอยู่ในสรวงสวรรค์ชั้นสูงสุดตลอดไปชั่วนิรันดร ที่จริงแล้ว พวกเขาจะไม่ประจักษ์สิ่งใดในวิมานนั้นนอกเหนือไปจากสิ่งที่มาจากพระผู้เป็นเจ้า จะไม่มีสิ่งใดที่อยู่เหนือขอบเขตแห่งความเข้าใจของพวกเขา</w:t>
      </w:r>
      <w:r w:rsidR="00193016" w:rsidRPr="00C65189">
        <w:t xml:space="preserve"> </w:t>
      </w:r>
      <w:r w:rsidR="00193016" w:rsidRPr="00C65189">
        <w:rPr>
          <w:cs/>
        </w:rPr>
        <w:t>พวกเขาจะได้พบกับศาสนิกชนในสรวงสวรรค์ผู้ซึ่งริมฝีปากของพวกเขาจะเฝ้าทักทาย</w:t>
      </w:r>
      <w:r w:rsidR="00093925" w:rsidRPr="00C65189">
        <w:rPr>
          <w:cs/>
        </w:rPr>
        <w:t>อย่างอาลัยอาวรณ์</w:t>
      </w:r>
      <w:r w:rsidR="00193016" w:rsidRPr="00C65189">
        <w:rPr>
          <w:cs/>
        </w:rPr>
        <w:t>ด้วยคำว่า “ สันติ สันติ”</w:t>
      </w:r>
    </w:p>
    <w:p w14:paraId="5BF33105" w14:textId="77777777" w:rsidR="00811D7B" w:rsidRPr="00C65189" w:rsidRDefault="00811D7B" w:rsidP="00DF5D88"/>
    <w:p w14:paraId="4912DFEB" w14:textId="63EB7BA4" w:rsidR="00811D7B" w:rsidRPr="00C65189" w:rsidRDefault="00232565" w:rsidP="00DF5D88">
      <w:r w:rsidRPr="00C65189">
        <w:rPr>
          <w:cs/>
        </w:rPr>
        <w:t>ดูกร ปวงชนที่มีความศรัทธา จงสดับพระสุรเสียงของเราที่ประกาศโดยพระผู้เป็นที่ระลึกของพระผู้เป็นเจ้าพระองค์นี้</w:t>
      </w:r>
      <w:r w:rsidR="00C37428" w:rsidRPr="00C65189">
        <w:rPr>
          <w:cs/>
        </w:rPr>
        <w:t xml:space="preserve"> โดยแท้แล้ว พระผู้เป็นเจ้าได้ทรงเปิดเผยแก่เราว่า ในความเป็นจริงแล้ว วิถีแห่งการระลึกถึงที่เราบัญญัติขึ้นนั้นเป็นทางตรงของพระผู้เป็นเจ้า</w:t>
      </w:r>
      <w:r w:rsidR="00924243" w:rsidRPr="00C65189">
        <w:t xml:space="preserve"> </w:t>
      </w:r>
      <w:r w:rsidR="00924243" w:rsidRPr="00C65189">
        <w:rPr>
          <w:cs/>
        </w:rPr>
        <w:t>และใครก็ตามที่ปฏิญาณตนเข้ารับนับถือศาสนาอื่นใดนอกจากศาสนาอันเที่ยงตรงนี้</w:t>
      </w:r>
      <w:r w:rsidR="009857FD" w:rsidRPr="00C65189">
        <w:rPr>
          <w:cs/>
        </w:rPr>
        <w:t>จะประจักษ์ความจริงที่ปรากฏในพระคัมภีร์เมื่อถูกสอบสวนในวันแห่งการตัดสินว่า เขาไม่ได้รับคุณประโยชน์อะไรจากศาสนาของพระผู้เป็นเจ้าเลย</w:t>
      </w:r>
    </w:p>
    <w:p w14:paraId="44299BD1" w14:textId="77777777" w:rsidR="00811D7B" w:rsidRPr="00C65189" w:rsidRDefault="00811D7B" w:rsidP="00DF5D88"/>
    <w:p w14:paraId="6F55AE8D" w14:textId="1BAC82FB" w:rsidR="00811D7B" w:rsidRPr="00C65189" w:rsidRDefault="009857FD" w:rsidP="00DF5D88">
      <w:r w:rsidRPr="00C65189">
        <w:rPr>
          <w:cs/>
        </w:rPr>
        <w:t xml:space="preserve">ดูกร เหล่าราชันย์ </w:t>
      </w:r>
      <w:r w:rsidR="00D7280D" w:rsidRPr="00C65189">
        <w:rPr>
          <w:cs/>
        </w:rPr>
        <w:t xml:space="preserve">จงเกรงกลัวพระผู้เป็นเจ้า </w:t>
      </w:r>
      <w:r w:rsidRPr="00C65189">
        <w:rPr>
          <w:cs/>
        </w:rPr>
        <w:t>มิฉะนั้นเจ้าจะยังคงอยู่ห่างไกลจากพระผู้ซึ่งเป็นที่ระลึกของพระองค์ (พระบ๊อบ) หลังจากที่ความจริง</w:t>
      </w:r>
      <w:r w:rsidR="00D7280D" w:rsidRPr="00C65189">
        <w:rPr>
          <w:cs/>
        </w:rPr>
        <w:t>ได้</w:t>
      </w:r>
      <w:r w:rsidRPr="00C65189">
        <w:rPr>
          <w:cs/>
        </w:rPr>
        <w:t>มาถึงเจ้าพร้อมพระคัมภีร์และสัญญาณจ</w:t>
      </w:r>
      <w:r w:rsidR="00D7280D" w:rsidRPr="00C65189">
        <w:rPr>
          <w:cs/>
        </w:rPr>
        <w:t>ากพระผู้เป็นเจ้า ตรงตามพระ</w:t>
      </w:r>
      <w:r w:rsidRPr="00C65189">
        <w:rPr>
          <w:cs/>
        </w:rPr>
        <w:t>ดำรัส</w:t>
      </w:r>
      <w:r w:rsidR="00D7280D" w:rsidRPr="00C65189">
        <w:rPr>
          <w:cs/>
        </w:rPr>
        <w:t>ที่</w:t>
      </w:r>
      <w:r w:rsidRPr="00C65189">
        <w:rPr>
          <w:cs/>
        </w:rPr>
        <w:t>ผ่าน</w:t>
      </w:r>
      <w:r w:rsidR="00D7280D" w:rsidRPr="00C65189">
        <w:rPr>
          <w:cs/>
        </w:rPr>
        <w:t>ทางพระธรรมวจนะอันน่าอัศจรรย์ของพระผู้เป็นที่ระลึกของพระองค์แล้ว จงแสวงหาพระกรุณาธิคุณจากพระผู้เป็นเจ้า เพราะหลังจากที่เจ้ามีความเชื่อถือศรัทธาในพระองค์แล้ว เจ้าจะไม่พบสิ่งอื่นใดในอุทยานอันกว้างใหญ่ไพศาลเทียมเท่าสรวงสวรรค์ทั้งหมด</w:t>
      </w:r>
      <w:r w:rsidR="00DE29B8" w:rsidRPr="00C65189">
        <w:rPr>
          <w:cs/>
        </w:rPr>
        <w:t>นอกเหนือจากของขวัญและพระกรุณาซึ่ง</w:t>
      </w:r>
      <w:r w:rsidR="00D7280D" w:rsidRPr="00C65189">
        <w:rPr>
          <w:cs/>
        </w:rPr>
        <w:t>พระผู้</w:t>
      </w:r>
      <w:r w:rsidR="00DE29B8" w:rsidRPr="00C65189">
        <w:rPr>
          <w:cs/>
        </w:rPr>
        <w:t>ทรงอำนาจได้ทรงกรุณาพระราชทานแก่เจ้าด้วยอำนาจแห่งศาสนาอันยิ่งใหญ่นี้ซึ่งเป็นไปตามพระบัญชาในพระคัมภีร์แม่บท</w:t>
      </w:r>
    </w:p>
    <w:p w14:paraId="2B49F6FF" w14:textId="77777777" w:rsidR="00811D7B" w:rsidRPr="00C65189" w:rsidRDefault="00811D7B" w:rsidP="00DF5D88"/>
    <w:p w14:paraId="2E277B76" w14:textId="77777777" w:rsidR="0006713C" w:rsidRPr="00FC5F90" w:rsidRDefault="00DE29B8" w:rsidP="009830E1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9</w:t>
      </w:r>
    </w:p>
    <w:p w14:paraId="1E0E88EE" w14:textId="77777777" w:rsidR="00C65189" w:rsidRPr="00C65189" w:rsidRDefault="00C65189" w:rsidP="00DF5D88"/>
    <w:p w14:paraId="2A0618B1" w14:textId="16ED0611" w:rsidR="00811D7B" w:rsidRPr="00C65189" w:rsidRDefault="00DE29B8" w:rsidP="00DF5D88">
      <w:r w:rsidRPr="00C65189">
        <w:rPr>
          <w:cs/>
        </w:rPr>
        <w:t>หากเป็นความปรารถนาของเรา</w:t>
      </w:r>
      <w:r w:rsidR="00A00DCD" w:rsidRPr="00C65189">
        <w:rPr>
          <w:cs/>
        </w:rPr>
        <w:t>ที่จะให้โลกและสรรพสิ่งทั้งมวลยอมรับความจริงของศาสนาของเราในชั่วพริบตาเดียว เราก็มีอำนาจดลบันดาลให้เป็นเช่นนั้นได้โดยเทศนาเพียงคำเดียวเท่านั้น</w:t>
      </w:r>
    </w:p>
    <w:p w14:paraId="6BE4E986" w14:textId="77777777" w:rsidR="00811D7B" w:rsidRPr="00C65189" w:rsidRDefault="00811D7B" w:rsidP="00DF5D88"/>
    <w:p w14:paraId="46EE11C5" w14:textId="24407D92" w:rsidR="00811D7B" w:rsidRPr="00C65189" w:rsidRDefault="00CC5850" w:rsidP="00DF5D88">
      <w:r w:rsidRPr="00C65189">
        <w:rPr>
          <w:cs/>
        </w:rPr>
        <w:t>ที่จริงแล้ว</w:t>
      </w:r>
      <w:r w:rsidR="00D61BB5" w:rsidRPr="00C65189">
        <w:rPr>
          <w:cs/>
        </w:rPr>
        <w:t>เหล่าสาวกที่มาก่อนพระองค์ได้ถูก</w:t>
      </w:r>
      <w:r w:rsidR="00D90F24" w:rsidRPr="00C65189">
        <w:rPr>
          <w:cs/>
        </w:rPr>
        <w:t>หัวเราะเยาะเย้ย ถูก</w:t>
      </w:r>
      <w:r w:rsidR="00D61BB5" w:rsidRPr="00C65189">
        <w:rPr>
          <w:cs/>
        </w:rPr>
        <w:t>ดูหมิ่น</w:t>
      </w:r>
      <w:r w:rsidR="00D90F24" w:rsidRPr="00C65189">
        <w:rPr>
          <w:cs/>
        </w:rPr>
        <w:t>เหยียดหยาม</w:t>
      </w:r>
      <w:r w:rsidR="00D61BB5" w:rsidRPr="00C65189">
        <w:rPr>
          <w:cs/>
        </w:rPr>
        <w:t>มาแล้ว พระองค์เองนั้นมิใช่ใครอื่นนอกจากเป็นคนรับใช้ของพระผู้เป็นเจ้า เป็นพระผู้ซึ่งได้รับความช่วยเหลือค้ำจุนจากอำนาจแห่งสัจธรรม</w:t>
      </w:r>
      <w:r w:rsidR="00D61BB5" w:rsidRPr="00C65189">
        <w:t xml:space="preserve"> </w:t>
      </w:r>
      <w:r w:rsidR="00D61BB5" w:rsidRPr="00C65189">
        <w:rPr>
          <w:cs/>
        </w:rPr>
        <w:t>ในไม่ช้าไม่นานเราจะขยายกำหนดเวลา</w:t>
      </w:r>
      <w:r w:rsidRPr="00C65189">
        <w:rPr>
          <w:cs/>
        </w:rPr>
        <w:t>ของบุคคลที่ปฏิเสธสัจธรรมโดยอ้างเหตุ</w:t>
      </w:r>
      <w:r w:rsidR="006C2FB1" w:rsidRPr="00C65189">
        <w:rPr>
          <w:cs/>
        </w:rPr>
        <w:t>ที่พวกเขากระทำ</w:t>
      </w:r>
      <w:r w:rsidRPr="00C65189">
        <w:rPr>
          <w:cs/>
        </w:rPr>
        <w:t xml:space="preserve"> แท้จริงแล้ว พระผู้เป็นเจ้าจะไม่ทรงอยุติธรรมต่อผู้ใด</w:t>
      </w:r>
      <w:r w:rsidR="006C2FB1" w:rsidRPr="00C65189">
        <w:rPr>
          <w:cs/>
        </w:rPr>
        <w:t>แม้จะเล็กน้อยประหนึ่งเป็นรอยมลทินบนเมล็ดอินทผลัม</w:t>
      </w:r>
    </w:p>
    <w:p w14:paraId="4FB63C37" w14:textId="77777777" w:rsidR="00811D7B" w:rsidRPr="00C65189" w:rsidRDefault="00811D7B" w:rsidP="00DF5D88"/>
    <w:p w14:paraId="6AEFCB50" w14:textId="77777777" w:rsidR="0006713C" w:rsidRPr="00FC5F90" w:rsidRDefault="006C2FB1" w:rsidP="009830E1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0</w:t>
      </w:r>
    </w:p>
    <w:p w14:paraId="74D48032" w14:textId="77777777" w:rsidR="00C65189" w:rsidRPr="00C65189" w:rsidRDefault="00C65189" w:rsidP="00DF5D88"/>
    <w:p w14:paraId="362C99BE" w14:textId="2EA7C244" w:rsidR="00811D7B" w:rsidRPr="00C65189" w:rsidRDefault="006C2FB1" w:rsidP="00DF5D88">
      <w:r w:rsidRPr="00C65189">
        <w:rPr>
          <w:cs/>
        </w:rPr>
        <w:t>ดูกร ปวงประชาชาวโลก ด้วยบารมีแห่งความเที่ยงธรรมของพระผู้เป็นเจ้า พระผู้ทรงเที่ยงแท้ ข้อพิสูจน์ที่แสดงโดยพระผู้เป็นที่ระลึกถึงของพระผู้เป็นเจ้าเปรียบเสมือนดังดวงอาทิตย์</w:t>
      </w:r>
      <w:r w:rsidR="003611B0" w:rsidRPr="00C65189">
        <w:rPr>
          <w:cs/>
        </w:rPr>
        <w:t xml:space="preserve">ซึ่งพระหัตถ์ของพระผู้เป็นนายผู้ทรงเปี่ยมไปด้วยพระเมตตาได้ชูไว้อย่างสูง ณ ใจกลางสุดของสวรรค์  </w:t>
      </w:r>
      <w:r w:rsidR="005D247A" w:rsidRPr="00C65189">
        <w:rPr>
          <w:cs/>
        </w:rPr>
        <w:t>ที่ซึ่งแสงที่ทอออกมามีความสมบูรณ์และงดงามอย่างเต็มที่</w:t>
      </w:r>
    </w:p>
    <w:p w14:paraId="6C89293E" w14:textId="77777777" w:rsidR="00811D7B" w:rsidRPr="00C65189" w:rsidRDefault="00811D7B" w:rsidP="00DF5D88"/>
    <w:p w14:paraId="1C323593" w14:textId="47DFB756" w:rsidR="00811D7B" w:rsidRPr="00C65189" w:rsidRDefault="005D247A" w:rsidP="00DF5D88">
      <w:pPr>
        <w:rPr>
          <w:cs/>
        </w:rPr>
      </w:pPr>
      <w:r w:rsidRPr="00C65189">
        <w:rPr>
          <w:cs/>
        </w:rPr>
        <w:t>เราได้วางพระปฏิญญาแยกต่างหากว่าด้วย</w:t>
      </w:r>
      <w:r w:rsidR="00051C7D" w:rsidRPr="00C65189">
        <w:rPr>
          <w:cs/>
        </w:rPr>
        <w:t>การระลึกถึงพระผู้เป็นเจ้าและยุคของพระองค์แก่พระศาสดาแต่ละองค์ซึ่งเราส่งมาในอดีต ที่แสดงออกมาในอาณาจักรแห่งความรุ่งโรจน์และด้วยอำนาจแห่งสัจธรรมคือการระลึกถึงพระผู้เป็นเจ้าและยุคสมัยของพระองค์ต่อสายตาของ</w:t>
      </w:r>
      <w:r w:rsidR="00EE14F8" w:rsidRPr="00C65189">
        <w:rPr>
          <w:cs/>
        </w:rPr>
        <w:t>เหล่าเทวาที่เคลื่อนตัวไปรอบๆ บัล</w:t>
      </w:r>
      <w:r w:rsidR="00051C7D" w:rsidRPr="00C65189">
        <w:rPr>
          <w:cs/>
        </w:rPr>
        <w:t>ลังก์อันทรงความเมตตานั้น</w:t>
      </w:r>
    </w:p>
    <w:p w14:paraId="257D7474" w14:textId="77777777" w:rsidR="00811D7B" w:rsidRPr="00C65189" w:rsidRDefault="00811D7B" w:rsidP="00DF5D88">
      <w:pPr>
        <w:rPr>
          <w:cs/>
        </w:rPr>
      </w:pPr>
    </w:p>
    <w:p w14:paraId="6529E6F1" w14:textId="77777777" w:rsidR="0006713C" w:rsidRPr="00FC5F90" w:rsidRDefault="00051C7D" w:rsidP="009830E1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1</w:t>
      </w:r>
    </w:p>
    <w:p w14:paraId="154C3F5B" w14:textId="77777777" w:rsidR="00C65189" w:rsidRPr="00C65189" w:rsidRDefault="00C65189" w:rsidP="00DF5D88"/>
    <w:p w14:paraId="6812EC6E" w14:textId="1746E1AC" w:rsidR="00811D7B" w:rsidRPr="00C65189" w:rsidRDefault="0023140B" w:rsidP="00DF5D88">
      <w:r w:rsidRPr="00C65189">
        <w:rPr>
          <w:cs/>
        </w:rPr>
        <w:t>ในสายพระเนตรของพระผู้เป็นเจ้า</w:t>
      </w:r>
      <w:r w:rsidR="00EE14F8" w:rsidRPr="00C65189">
        <w:rPr>
          <w:cs/>
        </w:rPr>
        <w:t xml:space="preserve"> ศาสนานี้คือสารัตถะของพระศาสดาโม</w:t>
      </w:r>
      <w:r w:rsidRPr="00C65189">
        <w:rPr>
          <w:cs/>
        </w:rPr>
        <w:t>ฮัมหมัด</w:t>
      </w:r>
      <w:r w:rsidR="00AE375C" w:rsidRPr="00C65189">
        <w:rPr>
          <w:cs/>
        </w:rPr>
        <w:t>โดยแท้ เจ้าจงรีบบรรลุถึงฟากฟ้าแห่งสรวงสวรรค์และเข้าถึงอุทยานชั้นสูงสุดแห่งความปีติยินดีของพระองค์ต่อหน้าพระพักตร์ของพระผู้เป็นเจ้าผู้ทรงเที่ยงแท้ ขอเจ้าจงมีความอดทนและขอบคุณที่</w:t>
      </w:r>
      <w:r w:rsidR="00994C86" w:rsidRPr="00C65189">
        <w:rPr>
          <w:cs/>
        </w:rPr>
        <w:t>พระองค์</w:t>
      </w:r>
      <w:r w:rsidR="00AE375C" w:rsidRPr="00C65189">
        <w:rPr>
          <w:cs/>
        </w:rPr>
        <w:t>ได้ทรงแสดงสัญลักษณ์ของพระผู้เป็นเจ้าให้ปรากฏ</w:t>
      </w:r>
    </w:p>
    <w:p w14:paraId="72E6E56A" w14:textId="77777777" w:rsidR="00811D7B" w:rsidRPr="00C65189" w:rsidRDefault="00811D7B" w:rsidP="00DF5D88"/>
    <w:p w14:paraId="730705DE" w14:textId="77777777" w:rsidR="0006713C" w:rsidRPr="00FC5F90" w:rsidRDefault="00994C86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2</w:t>
      </w:r>
    </w:p>
    <w:p w14:paraId="6197A5C6" w14:textId="77777777" w:rsidR="00C65189" w:rsidRPr="00C65189" w:rsidRDefault="00C65189" w:rsidP="00DF5D88"/>
    <w:p w14:paraId="39053312" w14:textId="29273E8E" w:rsidR="00811D7B" w:rsidRPr="00C65189" w:rsidRDefault="00994C86" w:rsidP="00DF5D88">
      <w:r w:rsidRPr="00C65189">
        <w:rPr>
          <w:cs/>
        </w:rPr>
        <w:t>เพื่อเป็นเครื่องหมายแห่งความยุติธรรม</w:t>
      </w:r>
      <w:r w:rsidR="00EB3316" w:rsidRPr="00C65189">
        <w:rPr>
          <w:cs/>
        </w:rPr>
        <w:t xml:space="preserve"> เราได้ส่งข่าวที่น่ายินดีเกี่ยวกับศาสนาแห่งการระลึกถึงเราต่อพระศาสดาทุกพระองค์ แท้จริงแล้ว พระผู้เป็นเจ้าทรงดำรงสถานะสูงสุดเหนือทุกคนในโลกนี้</w:t>
      </w:r>
    </w:p>
    <w:p w14:paraId="6F4EAB05" w14:textId="77777777" w:rsidR="00811D7B" w:rsidRPr="00C65189" w:rsidRDefault="00811D7B" w:rsidP="00DF5D88"/>
    <w:p w14:paraId="57380F06" w14:textId="77777777" w:rsidR="00E817D4" w:rsidRPr="00C65189" w:rsidRDefault="00E817D4">
      <w:pPr>
        <w:mirrorIndents w:val="0"/>
        <w:jc w:val="left"/>
        <w:rPr>
          <w:rStyle w:val="Heading2Char"/>
          <w:cs/>
        </w:rPr>
      </w:pPr>
      <w:r w:rsidRPr="00C65189">
        <w:rPr>
          <w:rStyle w:val="Heading2Char"/>
          <w:cs/>
        </w:rPr>
        <w:br w:type="page"/>
      </w:r>
    </w:p>
    <w:p w14:paraId="1784FDBA" w14:textId="79DE10D1" w:rsidR="00811D7B" w:rsidRPr="00FC1E90" w:rsidRDefault="00EB3316" w:rsidP="00CD28B1">
      <w:pPr>
        <w:pStyle w:val="Heading2"/>
        <w:rPr>
          <w:color w:val="0070C0"/>
          <w:sz w:val="24"/>
          <w:szCs w:val="24"/>
        </w:rPr>
      </w:pPr>
      <w:bookmarkStart w:id="25" w:name="_Toc517532747"/>
      <w:r w:rsidRPr="00C65189">
        <w:rPr>
          <w:rStyle w:val="Heading2Char"/>
          <w:cs/>
        </w:rPr>
        <w:t>ข้อความที่ตัดตอนมาจากพระคัมภีร์บายัน ภาคภาษาเปอร์เซีย</w:t>
      </w:r>
      <w:r w:rsidR="00550E29" w:rsidRPr="00C65189">
        <w:rPr>
          <w:rStyle w:val="Heading2Char"/>
        </w:rPr>
        <w:br/>
      </w:r>
      <w:r w:rsidR="00550E29" w:rsidRPr="00FC1E90">
        <w:rPr>
          <w:color w:val="0070C0"/>
          <w:sz w:val="24"/>
          <w:szCs w:val="24"/>
        </w:rPr>
        <w:t>[Excerpts from the Persian Bayán]</w:t>
      </w:r>
      <w:bookmarkEnd w:id="25"/>
    </w:p>
    <w:p w14:paraId="30B29381" w14:textId="77777777" w:rsidR="00811D7B" w:rsidRPr="00C65189" w:rsidRDefault="00811D7B" w:rsidP="00DF5D88"/>
    <w:p w14:paraId="2E1EA67B" w14:textId="77777777" w:rsidR="0006713C" w:rsidRPr="00FC5F90" w:rsidRDefault="00EB3316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3</w:t>
      </w:r>
    </w:p>
    <w:p w14:paraId="7DC860DC" w14:textId="77777777" w:rsidR="00C65189" w:rsidRPr="00C65189" w:rsidRDefault="00C65189" w:rsidP="00DF5D88"/>
    <w:p w14:paraId="64068749" w14:textId="11BF951E" w:rsidR="00811D7B" w:rsidRPr="00C65189" w:rsidRDefault="00D90B3A" w:rsidP="00DF5D88">
      <w:r w:rsidRPr="00C65189">
        <w:rPr>
          <w:cs/>
        </w:rPr>
        <w:t>การ</w:t>
      </w:r>
      <w:r w:rsidR="00EB3316" w:rsidRPr="00C65189">
        <w:rPr>
          <w:cs/>
        </w:rPr>
        <w:t>นำทางให้แก่คนเพียงคนเดียวดีกว่าการได้ครอบครองทรัพย์สมบัติทั้งปวงในโลกนี้</w:t>
      </w:r>
      <w:r w:rsidRPr="00C65189">
        <w:t xml:space="preserve"> </w:t>
      </w:r>
      <w:r w:rsidRPr="00C65189">
        <w:rPr>
          <w:cs/>
        </w:rPr>
        <w:t>ทั้งนี้เพราะตราบใดที่ผู้ที่ได้รับการนำอยู่ภายใต้ร่มเงาของพฤกษาแห่งเอกภาพสวรรค์ ตราบนั้นทั้งฝ่ายผู้นำและผู้ที่ถูกชักนำก็จะได้รับความเมตตากรุณาจากพระผู้เป็นเจ้า</w:t>
      </w:r>
      <w:r w:rsidR="00764FAC" w:rsidRPr="00C65189">
        <w:t xml:space="preserve"> </w:t>
      </w:r>
      <w:r w:rsidR="00764FAC" w:rsidRPr="00C65189">
        <w:rPr>
          <w:cs/>
        </w:rPr>
        <w:t>แต่ทว่าสภาพการเป็นเจ้าของทรัพย์สมบัติทั้งหลายจะสิ้นสุดลงเมื่อความตายมาถึง</w:t>
      </w:r>
      <w:r w:rsidR="00764FAC" w:rsidRPr="00C65189">
        <w:t xml:space="preserve"> </w:t>
      </w:r>
      <w:r w:rsidR="00764FAC" w:rsidRPr="00C65189">
        <w:rPr>
          <w:cs/>
        </w:rPr>
        <w:t>การให้คำแนะนำ</w:t>
      </w:r>
      <w:r w:rsidR="005311EE" w:rsidRPr="00C65189">
        <w:rPr>
          <w:cs/>
        </w:rPr>
        <w:t>ต้องกระทำด้วยความรักและความเข้าใจ มิใช่โดยใช้กำลังหรือบังคับขู่เข็ญ</w:t>
      </w:r>
      <w:r w:rsidR="00DB29B4" w:rsidRPr="00C65189">
        <w:rPr>
          <w:cs/>
        </w:rPr>
        <w:t xml:space="preserve"> นี่เป็นวิธีของพระผู้เป็นเจ้า</w:t>
      </w:r>
      <w:r w:rsidR="00CB7699" w:rsidRPr="00C65189">
        <w:rPr>
          <w:cs/>
        </w:rPr>
        <w:t>เท่าที่ผ่านมาทั้ง</w:t>
      </w:r>
      <w:r w:rsidR="00DB29B4" w:rsidRPr="00C65189">
        <w:rPr>
          <w:cs/>
        </w:rPr>
        <w:t>ในอดีตและ</w:t>
      </w:r>
      <w:r w:rsidR="00CB7699" w:rsidRPr="00C65189">
        <w:rPr>
          <w:cs/>
        </w:rPr>
        <w:t>ที่จะเป็นไป</w:t>
      </w:r>
      <w:r w:rsidR="00DB29B4" w:rsidRPr="00C65189">
        <w:rPr>
          <w:cs/>
        </w:rPr>
        <w:t>ในอนาคต</w:t>
      </w:r>
      <w:r w:rsidR="00CB7699" w:rsidRPr="00C65189">
        <w:rPr>
          <w:cs/>
        </w:rPr>
        <w:t xml:space="preserve"> พระองค์ทรงโปรดให้บุคคลที่พระองค์ทรงพอพระหทัยได้เข้าสู่ร่มเงาแห่งความเมตตาของพระองค์ แท้จริงแล้วพระองค์คือพระผู้พิทักษ์สูงสุด ทรงเปี่ยมไปด้วยควา</w:t>
      </w:r>
      <w:r w:rsidR="008F0D35" w:rsidRPr="00C65189">
        <w:rPr>
          <w:cs/>
        </w:rPr>
        <w:t>ม</w:t>
      </w:r>
      <w:r w:rsidR="00CB7699" w:rsidRPr="00C65189">
        <w:rPr>
          <w:cs/>
        </w:rPr>
        <w:t>เอื้อเฟื้อเผื่อแผ่ต่อทุกสรรพสิ่ง</w:t>
      </w:r>
    </w:p>
    <w:p w14:paraId="522E3003" w14:textId="77777777" w:rsidR="00811D7B" w:rsidRPr="00C65189" w:rsidRDefault="00811D7B" w:rsidP="00DF5D88"/>
    <w:p w14:paraId="311A3C63" w14:textId="2A10F906" w:rsidR="00811D7B" w:rsidRPr="00C65189" w:rsidRDefault="0016649B" w:rsidP="00DF5D88">
      <w:bookmarkStart w:id="26" w:name="_Hlk510678445"/>
      <w:r w:rsidRPr="00C65189">
        <w:rPr>
          <w:cs/>
        </w:rPr>
        <w:t>สำหรับบุคคลใดบุคคลหนึ่งแล้ว</w:t>
      </w:r>
      <w:r w:rsidR="003F1883" w:rsidRPr="00C65189">
        <w:rPr>
          <w:cs/>
        </w:rPr>
        <w:t>ไม่มีสรวงสวรรค์ใด</w:t>
      </w:r>
      <w:r w:rsidRPr="00C65189">
        <w:rPr>
          <w:cs/>
        </w:rPr>
        <w:t>ที่น่าพิศวงมากไปกว่าการได้</w:t>
      </w:r>
      <w:r w:rsidR="00FF4402" w:rsidRPr="00C65189">
        <w:rPr>
          <w:cs/>
        </w:rPr>
        <w:t>รับการเปิดเผยต่อการสำแดงองค์ของพระผู้เป็นเจ้าในยุคนี้ของพระองค์</w:t>
      </w:r>
      <w:r w:rsidR="00C42D3F" w:rsidRPr="00C65189">
        <w:rPr>
          <w:cs/>
        </w:rPr>
        <w:t xml:space="preserve"> </w:t>
      </w:r>
      <w:r w:rsidR="00A41BB0" w:rsidRPr="00C65189">
        <w:rPr>
          <w:cs/>
        </w:rPr>
        <w:t>มากไปกว่า</w:t>
      </w:r>
      <w:r w:rsidR="003B2939" w:rsidRPr="00C65189">
        <w:rPr>
          <w:cs/>
        </w:rPr>
        <w:t>การ</w:t>
      </w:r>
      <w:r w:rsidR="00C42D3F" w:rsidRPr="00C65189">
        <w:rPr>
          <w:cs/>
        </w:rPr>
        <w:t>ได้สดับและเชื่อในพระ</w:t>
      </w:r>
      <w:r w:rsidR="00FF4402" w:rsidRPr="00C65189">
        <w:rPr>
          <w:cs/>
        </w:rPr>
        <w:t>ธรรม</w:t>
      </w:r>
      <w:r w:rsidR="00C42D3F" w:rsidRPr="00C65189">
        <w:rPr>
          <w:cs/>
        </w:rPr>
        <w:t xml:space="preserve">วจนะ </w:t>
      </w:r>
      <w:r w:rsidR="00A41BB0" w:rsidRPr="00C65189">
        <w:rPr>
          <w:cs/>
        </w:rPr>
        <w:t>มากไปกว่า</w:t>
      </w:r>
      <w:r w:rsidR="00074D8A" w:rsidRPr="00C65189">
        <w:rPr>
          <w:cs/>
        </w:rPr>
        <w:t>การ</w:t>
      </w:r>
      <w:r w:rsidR="00C42D3F" w:rsidRPr="00C65189">
        <w:rPr>
          <w:cs/>
        </w:rPr>
        <w:t xml:space="preserve">ได้เข้าเฝ้าต่อหน้าพระพักตร์ของพระองค์ซึ่งมิใช่อื่นใดนอกจากเป็นการเข้าเฝ้าพระผู้เป็นเจ้า </w:t>
      </w:r>
      <w:r w:rsidR="00A41BB0" w:rsidRPr="00C65189">
        <w:rPr>
          <w:cs/>
        </w:rPr>
        <w:t>มากไปกว่า</w:t>
      </w:r>
      <w:r w:rsidR="00083FBC" w:rsidRPr="00C65189">
        <w:rPr>
          <w:cs/>
        </w:rPr>
        <w:t>การ</w:t>
      </w:r>
      <w:r w:rsidR="00C42D3F" w:rsidRPr="00C65189">
        <w:rPr>
          <w:cs/>
        </w:rPr>
        <w:t>ได้ท่องไปในทะเลแห่งอาณาจักรสวรรค์แห่งความปรีดาของพระองค์และการได้เข้าไปมีส่วนร่วมในการเลือกชิมผลไม้สวรรค์แห่งความเป็นเอกภาพอันทรงความศักดิ์สิทธิ์ของพระองค์</w:t>
      </w:r>
    </w:p>
    <w:bookmarkEnd w:id="26"/>
    <w:p w14:paraId="73643264" w14:textId="77777777" w:rsidR="00811D7B" w:rsidRPr="00C65189" w:rsidRDefault="00811D7B" w:rsidP="00DF5D88"/>
    <w:p w14:paraId="74ACF772" w14:textId="77777777" w:rsidR="0006713C" w:rsidRPr="00FC5F90" w:rsidRDefault="00A24205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4</w:t>
      </w:r>
    </w:p>
    <w:p w14:paraId="1BCE57B8" w14:textId="77777777" w:rsidR="00C65189" w:rsidRPr="00C65189" w:rsidRDefault="00C65189" w:rsidP="00DF5D88"/>
    <w:p w14:paraId="0EB6D9E6" w14:textId="0B38C446" w:rsidR="00811D7B" w:rsidRPr="00C65189" w:rsidRDefault="00CB33E3" w:rsidP="00DF5D88">
      <w:r w:rsidRPr="00C65189">
        <w:rPr>
          <w:cs/>
        </w:rPr>
        <w:t>จงบูชาพระผู้เป็นเจ้าในลักษณะเช่นนี้ คือ ถ้าการบูชาพระองค์นั้นนำเจ้าไปสู่กองเพลิง ก็จงอย่าให้ความเคารพบูชาของเจ้าแปรผันเป็นอื่น ถ้านำเจ้าไปสู่สวรรค์ จงรักษาการบูชาของเจ้าให้คงเ</w:t>
      </w:r>
      <w:r w:rsidR="00A24205" w:rsidRPr="00C65189">
        <w:rPr>
          <w:cs/>
        </w:rPr>
        <w:t xml:space="preserve">ส้นคงวาเช่นกัน </w:t>
      </w:r>
      <w:r w:rsidRPr="00C65189">
        <w:rPr>
          <w:cs/>
        </w:rPr>
        <w:t>การบูชา</w:t>
      </w:r>
      <w:r w:rsidR="00A24205" w:rsidRPr="00C65189">
        <w:rPr>
          <w:cs/>
        </w:rPr>
        <w:t>ในลักษณะที่กล่าวมาแล้ว</w:t>
      </w:r>
      <w:r w:rsidR="00B80E20" w:rsidRPr="00C65189">
        <w:rPr>
          <w:cs/>
        </w:rPr>
        <w:t>เท่านั้นคือ</w:t>
      </w:r>
      <w:r w:rsidR="00A24205" w:rsidRPr="00C65189">
        <w:rPr>
          <w:cs/>
        </w:rPr>
        <w:t>เป็นการบูชาพระผู้เป็นเจ้าผู้ทรงเป็นเอกและเที่ยงแท้</w:t>
      </w:r>
      <w:r w:rsidR="00210F4D" w:rsidRPr="00C65189">
        <w:rPr>
          <w:cs/>
        </w:rPr>
        <w:t>อย่าง</w:t>
      </w:r>
      <w:r w:rsidR="00A24205" w:rsidRPr="00C65189">
        <w:rPr>
          <w:cs/>
        </w:rPr>
        <w:t>เหมาะสมที่สุด</w:t>
      </w:r>
      <w:r w:rsidR="00B80E20" w:rsidRPr="00C65189">
        <w:rPr>
          <w:cs/>
        </w:rPr>
        <w:t xml:space="preserve"> หากเจ้าสักการะพระองค์เพราะเจ้ากลัว</w:t>
      </w:r>
      <w:r w:rsidR="005D34A3" w:rsidRPr="00C65189">
        <w:rPr>
          <w:cs/>
        </w:rPr>
        <w:t xml:space="preserve"> </w:t>
      </w:r>
      <w:r w:rsidR="00B80E20" w:rsidRPr="00C65189">
        <w:rPr>
          <w:cs/>
        </w:rPr>
        <w:t>ย่อมไม่เป็นการบังควร</w:t>
      </w:r>
      <w:r w:rsidR="005D34A3" w:rsidRPr="00C65189">
        <w:rPr>
          <w:cs/>
        </w:rPr>
        <w:t>ที่จะเคารพบูชาในลักษณะเช่นนี้</w:t>
      </w:r>
      <w:r w:rsidR="00B80E20" w:rsidRPr="00C65189">
        <w:rPr>
          <w:cs/>
        </w:rPr>
        <w:t>ต่อหน้าพระราชฐานอันทรงความศักดิ์สิทธิ์ของพระองค์ การสักการะดังกล่าวไม่ถือว่าเป็นการอุทิศตนเพื่อความเป็นเอกภาพแห่งพระผู้ทรงดำรงอยู่</w:t>
      </w:r>
      <w:r w:rsidR="005D34A3" w:rsidRPr="00C65189">
        <w:rPr>
          <w:cs/>
        </w:rPr>
        <w:t xml:space="preserve"> หรือหากเจ้า</w:t>
      </w:r>
      <w:r w:rsidR="001B02D8" w:rsidRPr="00C65189">
        <w:rPr>
          <w:cs/>
        </w:rPr>
        <w:t>เฝ้า</w:t>
      </w:r>
      <w:r w:rsidR="005D34A3" w:rsidRPr="00C65189">
        <w:rPr>
          <w:cs/>
        </w:rPr>
        <w:t>จ้อง</w:t>
      </w:r>
      <w:r w:rsidR="00B80E20" w:rsidRPr="00C65189">
        <w:rPr>
          <w:cs/>
        </w:rPr>
        <w:t>สรวงสวรรค์</w:t>
      </w:r>
      <w:r w:rsidR="00741551" w:rsidRPr="00C65189">
        <w:rPr>
          <w:cs/>
        </w:rPr>
        <w:t>และบูชาพระองค์ด้วยความหวัง</w:t>
      </w:r>
      <w:r w:rsidR="005D34A3" w:rsidRPr="00C65189">
        <w:rPr>
          <w:cs/>
        </w:rPr>
        <w:t xml:space="preserve"> เจ้าก็จะทำให้สิ่งสร้าง</w:t>
      </w:r>
      <w:r w:rsidR="00550E29" w:rsidRPr="00C65189">
        <w:t xml:space="preserve"> </w:t>
      </w:r>
      <w:r w:rsidR="005D34A3" w:rsidRPr="00C65189">
        <w:rPr>
          <w:cs/>
        </w:rPr>
        <w:t>สรรค์ของพระผู้เป็นเจ้ากลายเป็น</w:t>
      </w:r>
      <w:r w:rsidR="00741551" w:rsidRPr="00C65189">
        <w:rPr>
          <w:cs/>
        </w:rPr>
        <w:t>สิ่ง</w:t>
      </w:r>
      <w:r w:rsidR="00D700FE" w:rsidRPr="00C65189">
        <w:rPr>
          <w:cs/>
        </w:rPr>
        <w:t>ที่คู่เคียงกับไปพระองค์</w:t>
      </w:r>
      <w:r w:rsidR="00D700FE" w:rsidRPr="00C65189">
        <w:t xml:space="preserve"> </w:t>
      </w:r>
      <w:r w:rsidR="00D700FE" w:rsidRPr="00C65189">
        <w:rPr>
          <w:cs/>
        </w:rPr>
        <w:t>อย่างไรก็ตาม</w:t>
      </w:r>
      <w:r w:rsidR="00741551" w:rsidRPr="00C65189">
        <w:rPr>
          <w:cs/>
        </w:rPr>
        <w:t>ในความเป็นจริงแล้ว</w:t>
      </w:r>
      <w:r w:rsidR="00D700FE" w:rsidRPr="00C65189">
        <w:rPr>
          <w:cs/>
        </w:rPr>
        <w:t>มนุษย์ทุกคนปรารถนา</w:t>
      </w:r>
      <w:r w:rsidR="00741551" w:rsidRPr="00C65189">
        <w:rPr>
          <w:cs/>
        </w:rPr>
        <w:t>สวรรค์</w:t>
      </w:r>
    </w:p>
    <w:p w14:paraId="0C264C30" w14:textId="77777777" w:rsidR="00811D7B" w:rsidRPr="00C65189" w:rsidRDefault="00811D7B" w:rsidP="00DF5D88"/>
    <w:p w14:paraId="17D20641" w14:textId="3BC27DA7" w:rsidR="00811D7B" w:rsidRPr="00C65189" w:rsidRDefault="00D700FE" w:rsidP="00DF5D88">
      <w:bookmarkStart w:id="27" w:name="_Hlk510931317"/>
      <w:r w:rsidRPr="00C65189">
        <w:rPr>
          <w:cs/>
        </w:rPr>
        <w:t>ทั้งกองเพลิงและสรวงสวรรค์น้อมคารวะและหมอบอยู่ต่อหน้าพระพักตร์ของพระผู้เป็นเจ้า ที่มีค่าควรต่อสารัตถะของพระองค์คือการบูชาพระองค์ด้วยความคำนึงถึงพระองค์โดยปราศจากความหวาดกลัว</w:t>
      </w:r>
      <w:r w:rsidR="00BF010A" w:rsidRPr="00C65189">
        <w:rPr>
          <w:cs/>
        </w:rPr>
        <w:t>เพลิง ปราศจากความหวังเกี่ยวกับสวรรค์</w:t>
      </w:r>
    </w:p>
    <w:p w14:paraId="7D2E7084" w14:textId="77777777" w:rsidR="00811D7B" w:rsidRPr="00C65189" w:rsidRDefault="00811D7B" w:rsidP="00DF5D88"/>
    <w:p w14:paraId="6F4699D7" w14:textId="7B202DCB" w:rsidR="00811D7B" w:rsidRPr="00C65189" w:rsidRDefault="00127B5C" w:rsidP="00DF5D88">
      <w:r w:rsidRPr="00C65189">
        <w:rPr>
          <w:cs/>
        </w:rPr>
        <w:t>แม้เมื่อ</w:t>
      </w:r>
      <w:r w:rsidR="00E248F4" w:rsidRPr="00C65189">
        <w:rPr>
          <w:cs/>
        </w:rPr>
        <w:t>สักการะบูชา</w:t>
      </w:r>
      <w:r w:rsidRPr="00C65189">
        <w:rPr>
          <w:cs/>
        </w:rPr>
        <w:t>อย่างแท้จริงแล้วทำให้ผู้สักการะหลุดพ้นจากไฟและได้เข้าสู่สรวงสวรรค์แห่งการเป็นที่ปีติยินดีของพระผู้เป็นเจ้า นั่นก็ยังไม่ควรเป็น</w:t>
      </w:r>
      <w:r w:rsidR="00C0122B" w:rsidRPr="00C65189">
        <w:rPr>
          <w:cs/>
        </w:rPr>
        <w:t>เหตุจูงใจให้เขาแสดงออกซึ่งความเคารพ อย่างไรก็ดี</w:t>
      </w:r>
      <w:r w:rsidR="00DD2A9D" w:rsidRPr="00C65189">
        <w:t xml:space="preserve"> </w:t>
      </w:r>
      <w:r w:rsidR="00DD2A9D" w:rsidRPr="00C65189">
        <w:rPr>
          <w:cs/>
        </w:rPr>
        <w:t>ความกรุณาและ</w:t>
      </w:r>
      <w:r w:rsidR="00405F60" w:rsidRPr="00C65189">
        <w:rPr>
          <w:cs/>
        </w:rPr>
        <w:t>ความเมตตาของพระผู้เป็นเจ้านั้นหลั่งไหลมาตาม ระดับความจำเป็นเร่งด่วนด้วยพระปรีชาญาณอันมิอาจหยั่งรู้ได้ของพระองค์เสมอ</w:t>
      </w:r>
    </w:p>
    <w:bookmarkEnd w:id="27"/>
    <w:p w14:paraId="01E488C9" w14:textId="77777777" w:rsidR="00811D7B" w:rsidRPr="00C65189" w:rsidRDefault="00811D7B" w:rsidP="00DF5D88"/>
    <w:p w14:paraId="0288D016" w14:textId="414B4CBE" w:rsidR="00811D7B" w:rsidRPr="00C65189" w:rsidRDefault="006B0F0B" w:rsidP="00DF5D88">
      <w:r w:rsidRPr="00C65189">
        <w:rPr>
          <w:cs/>
        </w:rPr>
        <w:t>การสวดมนต์อธิษฐานด้วย</w:t>
      </w:r>
      <w:r w:rsidR="00C23965" w:rsidRPr="00C65189">
        <w:rPr>
          <w:cs/>
        </w:rPr>
        <w:t>จิตใจและด้วยความผ่องใสเป็นที่ยอมรับจากพระผู้เป็นเจ้ามากที่สุด พระองค์ไม่ทรงโปรดการสวดมนต์ที่ยืดเยื้อยาวนาน</w:t>
      </w:r>
      <w:r w:rsidR="00AC3818" w:rsidRPr="00C65189">
        <w:rPr>
          <w:cs/>
        </w:rPr>
        <w:t xml:space="preserve"> ยิ่งอธิษฐานด้วยจิตใจที่ปล่อยวางและบริสุทธิ์มากขึ้นเท่าใด ยิ่งเป็นที่ยอมรับต่อหน้าพระพักตร์ของพระองค์มากขึ้นเพียงนั้น</w:t>
      </w:r>
    </w:p>
    <w:p w14:paraId="32861817" w14:textId="77777777" w:rsidR="00811D7B" w:rsidRPr="00C65189" w:rsidRDefault="00811D7B" w:rsidP="00DF5D88"/>
    <w:p w14:paraId="595EEC88" w14:textId="77777777" w:rsidR="0006713C" w:rsidRPr="00FC5F90" w:rsidRDefault="00AC3818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5</w:t>
      </w:r>
    </w:p>
    <w:p w14:paraId="0C104247" w14:textId="77777777" w:rsidR="00C65189" w:rsidRPr="00C65189" w:rsidRDefault="00C65189" w:rsidP="00DF5D88"/>
    <w:p w14:paraId="55A37C96" w14:textId="560800B7" w:rsidR="00811D7B" w:rsidRPr="00C65189" w:rsidRDefault="00AC3818" w:rsidP="00DF5D88">
      <w:pPr>
        <w:rPr>
          <w:cs/>
        </w:rPr>
      </w:pPr>
      <w:r w:rsidRPr="00C65189">
        <w:rPr>
          <w:cs/>
        </w:rPr>
        <w:t>ไม่มีสรวงสวรรค์ใดในวินิจฉัยของผู้มีความศรัทธาในเอกภาพแห่งสวรรค์จะสูงส่งเกินกว่าการให้ความเคารพเชื่อฟังพระบัญชาของพระผู้เป็นเจ้า</w:t>
      </w:r>
      <w:r w:rsidR="0098769B" w:rsidRPr="00C65189">
        <w:rPr>
          <w:cs/>
        </w:rPr>
        <w:t xml:space="preserve"> ในสายตาของเหล่าสาธุชนที่รู้จักพระผู้เป็นเจ้าและประจักษ์ในสัญลักษณ์ของพระองค์ ไม่มีเพลิงใดจะร้อนแรงกว่าการล่วงละเมิดกระทำผิดศีลและการกดขี่บุคคลหนึ่งบุคคลใดแม้ว่าการกระทำดังกล่าวจะเล็กน้อยเพียงเท่า</w:t>
      </w:r>
      <w:r w:rsidR="00501309" w:rsidRPr="00C65189">
        <w:rPr>
          <w:cs/>
        </w:rPr>
        <w:t>เมล็</w:t>
      </w:r>
      <w:r w:rsidR="0098769B" w:rsidRPr="00C65189">
        <w:rPr>
          <w:cs/>
        </w:rPr>
        <w:t>ดมัสตาร์ดก็ตาม</w:t>
      </w:r>
      <w:r w:rsidR="00501309" w:rsidRPr="00C65189">
        <w:rPr>
          <w:cs/>
        </w:rPr>
        <w:t xml:space="preserve"> ในวันแห่งการฟื้นคืนชีพ พระผู้เป็นเจ้าจะทรงพิพากษามนุษย์ทุกคนอย่างแน่นอน และเราทุกคนจะร้องขอความเมตตากรุณาจากพระองค์</w:t>
      </w:r>
    </w:p>
    <w:p w14:paraId="372E6DEF" w14:textId="77777777" w:rsidR="00811D7B" w:rsidRPr="00C65189" w:rsidRDefault="00811D7B" w:rsidP="00DF5D88">
      <w:pPr>
        <w:rPr>
          <w:cs/>
        </w:rPr>
      </w:pPr>
    </w:p>
    <w:p w14:paraId="5A8D4425" w14:textId="77777777" w:rsidR="0006713C" w:rsidRPr="00FC5F90" w:rsidRDefault="00501309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6</w:t>
      </w:r>
    </w:p>
    <w:p w14:paraId="20D9F72A" w14:textId="77777777" w:rsidR="00C65189" w:rsidRPr="00C65189" w:rsidRDefault="00C65189" w:rsidP="00DF5D88"/>
    <w:p w14:paraId="7BEF60DB" w14:textId="66CB5071" w:rsidR="00811D7B" w:rsidRPr="00C65189" w:rsidRDefault="00501309" w:rsidP="00DF5D88">
      <w:r w:rsidRPr="00C65189">
        <w:rPr>
          <w:cs/>
        </w:rPr>
        <w:t xml:space="preserve">พระผู้เป็นเจ้าทรงโปรดบรรดาผู้ที่บริสุทธิ์ </w:t>
      </w:r>
      <w:r w:rsidR="00F82617" w:rsidRPr="00C65189">
        <w:rPr>
          <w:cs/>
        </w:rPr>
        <w:t>ใน</w:t>
      </w:r>
      <w:r w:rsidRPr="00C65189">
        <w:rPr>
          <w:cs/>
        </w:rPr>
        <w:t>พระคัมภีร์บายัน</w:t>
      </w:r>
      <w:r w:rsidR="00F82617" w:rsidRPr="00C65189">
        <w:rPr>
          <w:cs/>
        </w:rPr>
        <w:t>และในสายพระเนตรของพระผู้เป็นเจ้า ไม่มีสิ่งใดที่น่ารักเกินกว่าความบริสุทธิ์และความสะอาดหมดจด...</w:t>
      </w:r>
      <w:r w:rsidR="00550E29" w:rsidRPr="00C65189">
        <w:t>.</w:t>
      </w:r>
    </w:p>
    <w:p w14:paraId="56A4F7C8" w14:textId="77777777" w:rsidR="00811D7B" w:rsidRPr="00C65189" w:rsidRDefault="00811D7B" w:rsidP="00DF5D88"/>
    <w:p w14:paraId="70226738" w14:textId="50F4B3DD" w:rsidR="00811D7B" w:rsidRPr="00C65189" w:rsidRDefault="00F43B0A" w:rsidP="00DF5D88">
      <w:r w:rsidRPr="00C65189">
        <w:rPr>
          <w:cs/>
        </w:rPr>
        <w:t>ในยุคแห่งพระคัมภีร์บายัน พระผู้เป็นเจ้าไม่ทรงปรารถนาที่จะเห็นผู้หนึ่งผู้ใดปราศจากความหรรษาและความสุขแจ่มใส พระองค์ทรงพระประสงค์อย่างยิ่งที่จะเห็นมนุษย์ทุกคนได้รับการประดับด้วยความบริสุทธิ์ทั้งภายในและภายนอกในทุกสถานการณ์ เพื่อมิให้มีสิ่งน่</w:t>
      </w:r>
      <w:r w:rsidR="003B7FC3" w:rsidRPr="00C65189">
        <w:rPr>
          <w:cs/>
        </w:rPr>
        <w:t>ารังเกียจ</w:t>
      </w:r>
      <w:r w:rsidRPr="00C65189">
        <w:rPr>
          <w:cs/>
        </w:rPr>
        <w:t>เกิดขึ้น</w:t>
      </w:r>
      <w:r w:rsidR="00576F6E" w:rsidRPr="00C65189">
        <w:rPr>
          <w:cs/>
        </w:rPr>
        <w:t>แม้</w:t>
      </w:r>
      <w:r w:rsidRPr="00C65189">
        <w:rPr>
          <w:cs/>
        </w:rPr>
        <w:t>กับตัวพวกเขาเอง</w:t>
      </w:r>
      <w:r w:rsidR="003B7FC3" w:rsidRPr="00C65189">
        <w:rPr>
          <w:cs/>
        </w:rPr>
        <w:t xml:space="preserve"> กับผู้อื่น</w:t>
      </w:r>
      <w:r w:rsidR="00576F6E" w:rsidRPr="00C65189">
        <w:rPr>
          <w:cs/>
        </w:rPr>
        <w:t xml:space="preserve"> </w:t>
      </w:r>
      <w:r w:rsidR="003B7FC3" w:rsidRPr="00C65189">
        <w:rPr>
          <w:cs/>
        </w:rPr>
        <w:t>ความน่าขยะแขยงนี้</w:t>
      </w:r>
      <w:r w:rsidR="00576F6E" w:rsidRPr="00C65189">
        <w:rPr>
          <w:cs/>
        </w:rPr>
        <w:t>ยิ่งต้องไม่เกิดขึ้นเพียงใด</w:t>
      </w:r>
    </w:p>
    <w:p w14:paraId="50A0A033" w14:textId="59E1502B" w:rsidR="00811D7B" w:rsidRDefault="00811D7B" w:rsidP="00DF5D88"/>
    <w:p w14:paraId="33CD5AA3" w14:textId="681AF0F6" w:rsidR="00FC5F90" w:rsidRDefault="00FC5F90">
      <w:pPr>
        <w:mirrorIndents w:val="0"/>
        <w:jc w:val="left"/>
      </w:pPr>
      <w:r>
        <w:br w:type="page"/>
      </w:r>
    </w:p>
    <w:p w14:paraId="0B0341F9" w14:textId="77777777" w:rsidR="0006713C" w:rsidRPr="00FC5F90" w:rsidRDefault="00327275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7</w:t>
      </w:r>
    </w:p>
    <w:p w14:paraId="433B47B8" w14:textId="77777777" w:rsidR="00C65189" w:rsidRPr="00C65189" w:rsidRDefault="00C65189" w:rsidP="00DF5D88"/>
    <w:p w14:paraId="2963A4A6" w14:textId="64EBC040" w:rsidR="00811D7B" w:rsidRPr="00C65189" w:rsidRDefault="009E78F6" w:rsidP="00DF5D88">
      <w:r w:rsidRPr="00C65189">
        <w:rPr>
          <w:cs/>
        </w:rPr>
        <w:t>เท่าที่เจ้าได้ปฏิบัติภารกิจ</w:t>
      </w:r>
      <w:r w:rsidR="008B4C9F" w:rsidRPr="00C65189">
        <w:rPr>
          <w:cs/>
        </w:rPr>
        <w:t>เพื่อพระผู้เป็นเจ้ามาตั้งแต่เกิดจนตาย ไม่เคยเลยสักครั้งที่เจ้าจะประกอบกิจโดยเห็นแก่องค์พระผู้ซึ่งเป็นองค์แสดงองค์พระผู้เป็นเจ้าซึ่งกุศลกรรมทั้งหลายจะกลับไปสู่ ถ้าเจ้าทำตามโดยเห็นแก่พระองค์ตามที่กล่าวมานี้ เจ้าก็จะได้ไม่ต้องทนทุกขเวทนาในวันแห่งการฟื้นคืนชี</w:t>
      </w:r>
      <w:r w:rsidR="008C1520" w:rsidRPr="00C65189">
        <w:rPr>
          <w:cs/>
        </w:rPr>
        <w:t>พ</w:t>
      </w:r>
    </w:p>
    <w:p w14:paraId="6FA6F3B6" w14:textId="77777777" w:rsidR="00811D7B" w:rsidRPr="00C65189" w:rsidRDefault="00811D7B" w:rsidP="00DF5D88"/>
    <w:p w14:paraId="1D4E711A" w14:textId="11C28CF9" w:rsidR="00811D7B" w:rsidRPr="00C65189" w:rsidRDefault="002C7E03" w:rsidP="00DF5D88">
      <w:r w:rsidRPr="00C65189">
        <w:rPr>
          <w:cs/>
        </w:rPr>
        <w:t>จงดูซิว่าศาสนานี้ยิ่งใหญ่เพียงไร กระนั้นก็ตาม ดูซิว่าคนทั้งหลายก็ยังถูกม่านปิดบังไว้อย่างไร เราขอปฏิญาณต่อพระผู้ทรงเป็นแก่นสารัตถะอันทรงความศักดิ์สิทธิ์ของพระผู้เป็นเจ้าว่า คำสรรเสริญอันเที่ยงแท้</w:t>
      </w:r>
      <w:r w:rsidR="00D232B3" w:rsidRPr="00C65189">
        <w:rPr>
          <w:cs/>
        </w:rPr>
        <w:t>และกุศลกรรมที่อุทิศให้แด่พระผู้เป็นเจ้านั้นมิใช่อื่นใด แต่คือการสรรเสริญและกุศลกิจที่อุทิศถวายแด่พระผู้ซึ่งพระผู้เป็นเจ้าทรงให้ปรากฏ</w:t>
      </w:r>
    </w:p>
    <w:p w14:paraId="2A1C05D0" w14:textId="77777777" w:rsidR="00811D7B" w:rsidRPr="00C65189" w:rsidRDefault="00811D7B" w:rsidP="00DF5D88"/>
    <w:p w14:paraId="78F37A3B" w14:textId="72E0835A" w:rsidR="00811D7B" w:rsidRPr="00C65189" w:rsidRDefault="00256D0F" w:rsidP="00DF5D88">
      <w:pPr>
        <w:rPr>
          <w:cs/>
        </w:rPr>
      </w:pPr>
      <w:r w:rsidRPr="00C65189">
        <w:rPr>
          <w:cs/>
        </w:rPr>
        <w:t>จงอย่าลวงตนเองว่า เจ้ากำลังเป็นคนดีเพราะเห็นแก่พระผู้เป็นเจ้าโดยที่ความจริงแล้ว เจ้ามิได้เป็นเช่นนั้น หากเจ้าจะทำงานให้แก่พระผู้เป็นเจ้าจริงๆ เจ้าก็ควรจะทำงานให้แก่พระผู้ซึ่งพระผู้เป็นเจ้าจะแสดงให้ปรากฏและควรสรรเสริญยกย่องพระนามของพระองค์</w:t>
      </w:r>
      <w:r w:rsidRPr="00C65189">
        <w:t xml:space="preserve"> </w:t>
      </w:r>
      <w:r w:rsidRPr="00C65189">
        <w:rPr>
          <w:cs/>
        </w:rPr>
        <w:t>ผู้ที่อาศัยในภูเขาแถบนี้ที่ปราศจากความเข้าใจที่แท้กล่าวอยู่เสมอว่า “ ไม่มีพระผู้เป็นเจ้านอกจากพระผู้เป็นเจ้า” คำสดุดีนี้ให้ประโยชน์อะไรแก่พวกเขาบ้าง? จงหยุดตรองดูเพื่อว่าเจ้า</w:t>
      </w:r>
      <w:r w:rsidR="00A13681" w:rsidRPr="00C65189">
        <w:rPr>
          <w:cs/>
        </w:rPr>
        <w:t>จะได้ไม่ถูกม่านปิดกั้นออกจากพระผู้ทรงเป็นรุ่งอรุณแห่งพระธรรมนี้</w:t>
      </w:r>
    </w:p>
    <w:p w14:paraId="5AB88F1B" w14:textId="77777777" w:rsidR="00811D7B" w:rsidRPr="00C65189" w:rsidRDefault="00811D7B" w:rsidP="00DF5D88">
      <w:pPr>
        <w:rPr>
          <w:cs/>
        </w:rPr>
      </w:pPr>
    </w:p>
    <w:p w14:paraId="0D0BE13F" w14:textId="77777777" w:rsidR="0006713C" w:rsidRPr="00FC5F90" w:rsidRDefault="00A13681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8</w:t>
      </w:r>
    </w:p>
    <w:p w14:paraId="6F8DAC37" w14:textId="77777777" w:rsidR="00C65189" w:rsidRPr="00C65189" w:rsidRDefault="00C65189" w:rsidP="00DF5D88"/>
    <w:p w14:paraId="6EB04E24" w14:textId="38780612" w:rsidR="00811D7B" w:rsidRPr="00C65189" w:rsidRDefault="00A13681" w:rsidP="00DF5D88">
      <w:r w:rsidRPr="00C65189">
        <w:rPr>
          <w:cs/>
        </w:rPr>
        <w:t>ทุกกาลเวลาภายใต้ทุกสถานการณ์ พระผู้เป็นเจ้าทรงเป็นอิสระจากทุกสรรพสิ่งทั้งหลายที่พระองค์ทรงสร้างขึ้น</w:t>
      </w:r>
      <w:r w:rsidR="00D232B3" w:rsidRPr="00C65189">
        <w:rPr>
          <w:cs/>
        </w:rPr>
        <w:tab/>
      </w:r>
      <w:r w:rsidR="00601407" w:rsidRPr="00C65189">
        <w:rPr>
          <w:cs/>
        </w:rPr>
        <w:t>พระองค์ทรงถนอมและจะทรงยังเฝ้าถนอมความหวังที่ว่า มนุษย์ทุกคนจะได้บรรลุสู่อุทยานแห่งสวนสวรรค์ของพระองค์ด้วยดวงจิตที่เปี่ยมไปด้วยความรัก ด้วยการไม่</w:t>
      </w:r>
      <w:r w:rsidR="00EC55B5" w:rsidRPr="00C65189">
        <w:rPr>
          <w:cs/>
        </w:rPr>
        <w:t>ทำให้ใครเสียใจ</w:t>
      </w:r>
      <w:r w:rsidR="00601407" w:rsidRPr="00C65189">
        <w:rPr>
          <w:cs/>
        </w:rPr>
        <w:t>แม้</w:t>
      </w:r>
      <w:r w:rsidR="00EC55B5" w:rsidRPr="00C65189">
        <w:rPr>
          <w:cs/>
        </w:rPr>
        <w:t>เพียง</w:t>
      </w:r>
      <w:r w:rsidR="00601407" w:rsidRPr="00C65189">
        <w:rPr>
          <w:cs/>
        </w:rPr>
        <w:t>ชั่วขณะเดียว</w:t>
      </w:r>
      <w:r w:rsidR="00EC55B5" w:rsidRPr="00C65189">
        <w:rPr>
          <w:cs/>
        </w:rPr>
        <w:t xml:space="preserve"> เพื่อว่าทุกคนจะได้อยู่ภายใน</w:t>
      </w:r>
      <w:r w:rsidR="00507623" w:rsidRPr="00C65189">
        <w:rPr>
          <w:cs/>
        </w:rPr>
        <w:t>อู่ที่ให้ความคุ้มครองและความปลอดภัยของพระองค์จนกว่าจะถึงวันแห่งการฟื้นคืนชีพ</w:t>
      </w:r>
      <w:r w:rsidR="007A688C" w:rsidRPr="00C65189">
        <w:rPr>
          <w:cs/>
        </w:rPr>
        <w:t>ซึ่งเป็นเครื่องหมายแห่งการรุ่งขึ้นมาของอรุณแห่งการเปิดเผยพระธรรมของพระองค์ผู้ซึ่งพระผู้เป็นเจ้าทรงแสดงให้ปรากฏ</w:t>
      </w:r>
    </w:p>
    <w:p w14:paraId="7B7816E2" w14:textId="77777777" w:rsidR="00811D7B" w:rsidRPr="00C65189" w:rsidRDefault="00811D7B" w:rsidP="00DF5D88"/>
    <w:p w14:paraId="6256EF70" w14:textId="5F8FBB7D" w:rsidR="00811D7B" w:rsidRPr="00C65189" w:rsidRDefault="00D66703" w:rsidP="00DF5D88">
      <w:r w:rsidRPr="00C65189">
        <w:rPr>
          <w:cs/>
        </w:rPr>
        <w:t>พระผู้เป็นเจ้าแห่งจักรวาลจะไม่ทรง</w:t>
      </w:r>
      <w:r w:rsidR="002D3043" w:rsidRPr="00C65189">
        <w:rPr>
          <w:cs/>
        </w:rPr>
        <w:t>ก่อให้เกิด</w:t>
      </w:r>
      <w:r w:rsidR="005D2E78" w:rsidRPr="00C65189">
        <w:rPr>
          <w:cs/>
        </w:rPr>
        <w:t>มีพระศาสดาและจะไม่ทรงประทานพระคัมภีร์มาให้จนกว่าพระองค์จะทรงกำหนดพระกติกากับมนุษย์เสียก่อน</w:t>
      </w:r>
      <w:r w:rsidR="005D2E78" w:rsidRPr="00C65189">
        <w:t xml:space="preserve"> </w:t>
      </w:r>
      <w:r w:rsidR="005D2E78" w:rsidRPr="00C65189">
        <w:rPr>
          <w:cs/>
        </w:rPr>
        <w:t>ด้วยเหตุที่พระกรุณาธิคุณอันท่วมท้นของพระผู้เป็นเจ้าหลั่งไหลมาอย่างไม่หยุดยั้งและปราศจากขีดจำกัด</w:t>
      </w:r>
      <w:r w:rsidR="006B40BE" w:rsidRPr="00C65189">
        <w:rPr>
          <w:cs/>
        </w:rPr>
        <w:t xml:space="preserve"> พระกติกานั้นเรียกร้องให้มนุษย์ยอมรับพระธรรมและพระคัมภีร์ที่จะมาเปิดเผยในยุคต่อไป</w:t>
      </w:r>
    </w:p>
    <w:p w14:paraId="7B0ED3CB" w14:textId="63A1FA22" w:rsidR="00811D7B" w:rsidRDefault="00811D7B" w:rsidP="00DF5D88"/>
    <w:p w14:paraId="5805D13A" w14:textId="723886F8" w:rsidR="00FC5F90" w:rsidRDefault="00FC5F90">
      <w:pPr>
        <w:mirrorIndents w:val="0"/>
        <w:jc w:val="left"/>
      </w:pPr>
      <w:r>
        <w:br w:type="page"/>
      </w:r>
    </w:p>
    <w:p w14:paraId="49630A9B" w14:textId="77777777" w:rsidR="0006713C" w:rsidRPr="00FC5F90" w:rsidRDefault="007D47DB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19</w:t>
      </w:r>
    </w:p>
    <w:p w14:paraId="181852C7" w14:textId="77777777" w:rsidR="00C65189" w:rsidRPr="00C65189" w:rsidRDefault="00C65189" w:rsidP="00DF5D88"/>
    <w:p w14:paraId="7CB2B31C" w14:textId="2914A55B" w:rsidR="00811D7B" w:rsidRPr="00C65189" w:rsidRDefault="007D47DB" w:rsidP="00DF5D88">
      <w:pPr>
        <w:rPr>
          <w:cs/>
        </w:rPr>
      </w:pPr>
      <w:r w:rsidRPr="00C65189">
        <w:rPr>
          <w:cs/>
        </w:rPr>
        <w:t>ผู้</w:t>
      </w:r>
      <w:r w:rsidR="0062253F" w:rsidRPr="00C65189">
        <w:rPr>
          <w:cs/>
        </w:rPr>
        <w:t>เชี่ยวชาญด้านศาสตร์สาขาต่างๆ มีมากมายอะไรเช่นนี้ กระนั้นก็ดี ความยึดมั่นที่เขามีในพระวจนะศักดิ์สิทธิ์ของพระผู้เป็นเจ้าจะเป็นสิ่งกำหนดความศรัทธาในศาสนา</w:t>
      </w:r>
      <w:r w:rsidR="0062253F" w:rsidRPr="00C65189">
        <w:t xml:space="preserve"> </w:t>
      </w:r>
      <w:r w:rsidR="0062253F" w:rsidRPr="00C65189">
        <w:rPr>
          <w:cs/>
        </w:rPr>
        <w:t>ดังนั้น ผลของการศึกษาวิทยาศาสตร์</w:t>
      </w:r>
      <w:r w:rsidR="00332273" w:rsidRPr="00C65189">
        <w:rPr>
          <w:cs/>
        </w:rPr>
        <w:t>ทั้งหลาย</w:t>
      </w:r>
      <w:r w:rsidR="00D77F36" w:rsidRPr="00C65189">
        <w:rPr>
          <w:cs/>
        </w:rPr>
        <w:t>มิใช่อื่นใดเลย</w:t>
      </w:r>
      <w:r w:rsidR="00332273" w:rsidRPr="00C65189">
        <w:rPr>
          <w:cs/>
        </w:rPr>
        <w:t>นอกจากความรู้เกี่ยวกับธรรมสวรรค์และการพลีตนรับใช้ศาสนาของพระองค์</w:t>
      </w:r>
    </w:p>
    <w:p w14:paraId="5AC07817" w14:textId="77777777" w:rsidR="00811D7B" w:rsidRPr="00C65189" w:rsidRDefault="00811D7B" w:rsidP="00DF5D88">
      <w:pPr>
        <w:rPr>
          <w:cs/>
        </w:rPr>
      </w:pPr>
    </w:p>
    <w:p w14:paraId="7FDDA901" w14:textId="77777777" w:rsidR="0006713C" w:rsidRPr="00FC5F90" w:rsidRDefault="00332273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0</w:t>
      </w:r>
    </w:p>
    <w:p w14:paraId="572DE80A" w14:textId="77777777" w:rsidR="00C65189" w:rsidRPr="00C65189" w:rsidRDefault="00C65189" w:rsidP="00DF5D88"/>
    <w:p w14:paraId="6E8E3912" w14:textId="782C510A" w:rsidR="00811D7B" w:rsidRPr="00C65189" w:rsidRDefault="00332273" w:rsidP="00DF5D88">
      <w:pPr>
        <w:rPr>
          <w:cs/>
        </w:rPr>
      </w:pPr>
      <w:r w:rsidRPr="00C65189">
        <w:rPr>
          <w:cs/>
        </w:rPr>
        <w:t xml:space="preserve">ดูกร </w:t>
      </w:r>
      <w:r w:rsidR="00CF0D12" w:rsidRPr="00C65189">
        <w:rPr>
          <w:cs/>
        </w:rPr>
        <w:t>สาธุชนที่นับถือพระคัมภีร์บายัน จงระวังตัว เพราะเมื่อวันแห่งการฟื้นคืนชีพมาถึง จะไม่มีใครหนีไปหาที่พักพิงได้ พระองค์จะทรงเปล่งรัศมีโดยพลันและจะทรงประกาศคำตัดสินตามแต่จะทรงโปรด หากเป็นพระประสงค์ของพระองค์ พระองค์อาจดลให้</w:t>
      </w:r>
      <w:r w:rsidR="00BE1166" w:rsidRPr="00C65189">
        <w:rPr>
          <w:cs/>
        </w:rPr>
        <w:t>ผู้ที่ตกต่ำกลายเป็นผู้สูงส่ง หรืออาจให้ผู้ที่เคยสูงส่งกลับตกต่ำได้เสมือนดังที่ได้ทรงเนรมิตสำเร็จมาแล้วในพระคัมภีร์บายัน ขอเจ้าจงเข้าใจ ไม่มีใครมีอำนาจสามารถบันดาลสิ่งเหล่านี้ได้เท่าเทียมพระองค์ พระบัญญัติของพระองค์จะบรรลุผลทุกประการ และจะไม่มีข้อใดเลยที่ไม่สัมฤทธิ์ผล</w:t>
      </w:r>
    </w:p>
    <w:p w14:paraId="2949EB5A" w14:textId="77777777" w:rsidR="00811D7B" w:rsidRPr="00C65189" w:rsidRDefault="00811D7B" w:rsidP="00DF5D88">
      <w:pPr>
        <w:rPr>
          <w:cs/>
        </w:rPr>
      </w:pPr>
    </w:p>
    <w:p w14:paraId="68ADD493" w14:textId="77777777" w:rsidR="0006713C" w:rsidRPr="00FC5F90" w:rsidRDefault="00814384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1</w:t>
      </w:r>
    </w:p>
    <w:p w14:paraId="00CFE5C5" w14:textId="77777777" w:rsidR="00C65189" w:rsidRPr="00C65189" w:rsidRDefault="00C65189" w:rsidP="00DF5D88"/>
    <w:p w14:paraId="61306A23" w14:textId="172BA7C5" w:rsidR="00811D7B" w:rsidRPr="00C65189" w:rsidRDefault="00CF51EA" w:rsidP="00DF5D88">
      <w:pPr>
        <w:rPr>
          <w:cs/>
        </w:rPr>
      </w:pPr>
      <w:r w:rsidRPr="00C65189">
        <w:rPr>
          <w:cs/>
        </w:rPr>
        <w:t>เนื่องจากมนุษย์ปรากฏเป็นตัวตนมาจากร่มเงาซึ่งเป็นสัญลักษณ์แห่งอาณาจักรสวรรค์และเป็นเครื่องหมายแห่งพระผู้เป็นนาย มนุษย์ทั้งหลายจึงมีแนวโน้มที่จะเลือกหนทาง</w:t>
      </w:r>
      <w:r w:rsidR="008E7C1E" w:rsidRPr="00C65189">
        <w:rPr>
          <w:cs/>
        </w:rPr>
        <w:t>อันสง่าและสูงส่ง แต่เนื่องจากมนุษย์ไม่มีดวงตาที่จะประจักษ์ในองค์อันเป็นที่รักของพวกเขา พวกเขาจึงย่อหย่อนต่อหน้าที่แสดงความสุภาพอ่อนโยนและความอ่อนน้อมถ่อมตนต่อพระองค์</w:t>
      </w:r>
      <w:r w:rsidR="009F7EB1" w:rsidRPr="00C65189">
        <w:rPr>
          <w:cs/>
        </w:rPr>
        <w:t xml:space="preserve"> แต่อย่างไรก็ตาม นับตั้งแต่แรกเริ่มจนกระทั่งจบสิ้นชีวิตลง มนุษย์บูชาพระผู้เป็นเจ้าโดยปฏิบัติตามศีลของศาสนาในอดีตอย่างเคร่งครัดและน้อมคารวะพระผู้ทรงเป็นสัจธรรมสวรรค์ พลีตนเพื่อพระผู้ทรงเป็นแก่นสาระอันสูงส่ง อย่างไรก็ตาม เมื่อถึงกาลเวลาที่พระศาสดาของพระผู้เป็นเจ้ามาปรากฏองค์ มนุษย์กลับสนใจแต่ตัวเอง</w:t>
      </w:r>
      <w:r w:rsidR="00C25488" w:rsidRPr="00C65189">
        <w:rPr>
          <w:cs/>
        </w:rPr>
        <w:t xml:space="preserve"> เมื่อมนุษย์หลับตานึกภาพเอาเองว่าพระศาสดานั้นก็เหมือนกับพวกตน ดังนั้นมนุษย์จึงถูกปิดกั้นออกจากพระองค์ นับเป็นการเอาความโชติช่วงของพระผู้เป็นเจ้ามาเปรียบ เป็นการเทียบที่ไกลห่างกันอย่า</w:t>
      </w:r>
      <w:r w:rsidR="00467778" w:rsidRPr="00C65189">
        <w:rPr>
          <w:cs/>
        </w:rPr>
        <w:t>งลิบลับ เพราะที่จริงแล้ว พระผู้ทรงความสง่างามนั้นเปรียบประดุจดังดวงอาทิตย์ พระวจนะของพระองค์เป็นประดุจดัง</w:t>
      </w:r>
      <w:r w:rsidR="00162C67" w:rsidRPr="00C65189">
        <w:rPr>
          <w:cs/>
        </w:rPr>
        <w:t>รัศมีของ</w:t>
      </w:r>
      <w:r w:rsidR="00467778" w:rsidRPr="00C65189">
        <w:rPr>
          <w:cs/>
        </w:rPr>
        <w:t>แสงตะวันและเหล่าศาสนิกชนที่มีความเชื่อในพระองค์อย่างแท้จริงเปรียบดังกระจกเงาที่ส่องสะท้อนแสงอาทิตย์ แสงสว่างที่ปรากฏในกระจกเป็นเพียงแสงสะท้อนเท่านั้น</w:t>
      </w:r>
    </w:p>
    <w:p w14:paraId="72AE6B65" w14:textId="5A09149E" w:rsidR="00811D7B" w:rsidRDefault="00811D7B" w:rsidP="00DF5D88"/>
    <w:p w14:paraId="2968CA57" w14:textId="34273663" w:rsidR="00FC5F90" w:rsidRDefault="00FC5F90">
      <w:pPr>
        <w:mirrorIndents w:val="0"/>
        <w:jc w:val="left"/>
      </w:pPr>
      <w:r>
        <w:br w:type="page"/>
      </w:r>
    </w:p>
    <w:p w14:paraId="24F28D10" w14:textId="77777777" w:rsidR="0006713C" w:rsidRPr="00FC5F90" w:rsidRDefault="0092745C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2</w:t>
      </w:r>
    </w:p>
    <w:p w14:paraId="37F33BFF" w14:textId="77777777" w:rsidR="00C65189" w:rsidRPr="00C65189" w:rsidRDefault="00C65189" w:rsidP="00DF5D88"/>
    <w:p w14:paraId="1964B1A2" w14:textId="42AE68B2" w:rsidR="00811D7B" w:rsidRPr="00C65189" w:rsidRDefault="00F2450E" w:rsidP="00DF5D88">
      <w:r w:rsidRPr="00C65189">
        <w:rPr>
          <w:cs/>
        </w:rPr>
        <w:t>เ</w:t>
      </w:r>
      <w:r w:rsidR="00B05D2E" w:rsidRPr="00C65189">
        <w:rPr>
          <w:cs/>
        </w:rPr>
        <w:t>หตุที่ทรงมีพระบัญญัติให้มีความสันโดษในขณะที่อธิษฐานอุทิศก็คือ เพื่อให้เจ้าได</w:t>
      </w:r>
      <w:r w:rsidR="00E93BE7" w:rsidRPr="00C65189">
        <w:rPr>
          <w:cs/>
        </w:rPr>
        <w:t>้ตั้ง</w:t>
      </w:r>
      <w:r w:rsidR="00B05D2E" w:rsidRPr="00C65189">
        <w:rPr>
          <w:cs/>
        </w:rPr>
        <w:t>จิตอย่างมั่นต่อการระลึกถึงของพระผู้เป็นเจ้า</w:t>
      </w:r>
      <w:r w:rsidR="00E93BE7" w:rsidRPr="00C65189">
        <w:rPr>
          <w:cs/>
        </w:rPr>
        <w:t xml:space="preserve"> เพื่อว่าหัวใจของเจ้าจะได้มีชีวิตชีวาด้วยพระจิตของพระองค์</w:t>
      </w:r>
      <w:r w:rsidR="000A2DE7" w:rsidRPr="00C65189">
        <w:rPr>
          <w:cs/>
        </w:rPr>
        <w:t>และไม่ถูกปิดกั้นออกไปจากพระผู้ทรงเป็นที่รักยิ่ง จงอย่าสรรเสริญพระผู้เป็นเจ้าเพียงวาจาในขณะที่หัวใจมิได้คล้อยตาม</w:t>
      </w:r>
      <w:r w:rsidR="00A00237" w:rsidRPr="00C65189">
        <w:rPr>
          <w:cs/>
        </w:rPr>
        <w:t>ความประเสริฐแห่งความรุ่งโรจน์อันสูงส่ง พระผู้ทรงเป็นศูนย์รวมแห่งการติดต่อ  หากเจ้าได้อยู่จนถึงวันแห่งการฟื้นคืนชีพ</w:t>
      </w:r>
      <w:r w:rsidR="00591A91" w:rsidRPr="00C65189">
        <w:t xml:space="preserve"> </w:t>
      </w:r>
      <w:r w:rsidR="00591A91" w:rsidRPr="00C65189">
        <w:rPr>
          <w:cs/>
        </w:rPr>
        <w:t>กระจกในหัวใจของเจ้าก็จะหันไปหาพระผู้ทรงเป็นดวงตะวันแห่งสัจจะ และในทันทีที่แสงสว่างของพระองค์สาดส่องมา ความสง่างามแห่งแสงธรรมนั้นจะสะท้อนอยู่ในหัวใจของเจ้า ทั้งนี้เพราะพระองค์ทรงเป็นต้นกำเนิดของคุณความดีทั้งปวงและสรรพสิ่งทั้งมวลจะกลับไปสู่พระองค์ แต่ถ้าพระองค์ทรงปรากฏขึ้นในขณะที่เจ้าทำสมาธิเพ่งสู่ตนเองนั้น ปรากฏการณ์นี้จะไม่มีคุณประโยชน์อะไรแก่ตัวเจ้าเลย ประโยชน์จะเกิดขึ้นก็ต่อเมื่อเจ้าได้ประกาศพระนามของพระองค์โดยใช้พระวจนะที่พระองค์ทรงเปิดเผยไว้</w:t>
      </w:r>
      <w:r w:rsidR="008A32B9" w:rsidRPr="00C65189">
        <w:rPr>
          <w:cs/>
        </w:rPr>
        <w:t xml:space="preserve"> ทั้งนี้เพราะ</w:t>
      </w:r>
      <w:r w:rsidR="002826BB" w:rsidRPr="00C65189">
        <w:rPr>
          <w:cs/>
        </w:rPr>
        <w:t>พระองค์คือองค์ที่ระลึกถึงของพระผู้เป็นเจ้าสำหรับสมัยแห่งการเปิดเผยพระธรรมที่กำลังย่างใกล้เข้ามา ส่วนบทสวดมนต์ที่เจ้ากำลังสรรเสริญอยู่นี้คื</w:t>
      </w:r>
      <w:r w:rsidR="0020070F" w:rsidRPr="00C65189">
        <w:rPr>
          <w:cs/>
        </w:rPr>
        <w:t>อพระธรรมลิขิตที่ระบุไว้ใน</w:t>
      </w:r>
      <w:r w:rsidR="002826BB" w:rsidRPr="00C65189">
        <w:rPr>
          <w:cs/>
        </w:rPr>
        <w:t>พระคัมภีร์บายัน ในขณะที่พระผู้</w:t>
      </w:r>
      <w:r w:rsidR="0020070F" w:rsidRPr="00C65189">
        <w:rPr>
          <w:cs/>
        </w:rPr>
        <w:t>จะทอรัศมีอันรุ่งโรจน์ในวันแห่งการฟื้นคืนชีพที่เปิดเผยไว้แก่นแท้แห่ง</w:t>
      </w:r>
      <w:r w:rsidR="009F0BC7" w:rsidRPr="00C65189">
        <w:rPr>
          <w:cs/>
        </w:rPr>
        <w:t>สารัตถะถูกระบุไว้</w:t>
      </w:r>
      <w:r w:rsidR="0020070F" w:rsidRPr="00C65189">
        <w:rPr>
          <w:cs/>
        </w:rPr>
        <w:t>ใน</w:t>
      </w:r>
      <w:r w:rsidR="009F0BC7" w:rsidRPr="00C65189">
        <w:rPr>
          <w:cs/>
        </w:rPr>
        <w:t>พระคัมภีร์บายัน เป็นการเปิดเผยที่ทรงอำนาจยิ่งใหญ่สุดประมาณ ทรงอำนาจกว่าพระธรรมที่ได้ประกาศมาก่อนหน้านี้แล้ว</w:t>
      </w:r>
    </w:p>
    <w:p w14:paraId="7D920A33" w14:textId="77777777" w:rsidR="00811D7B" w:rsidRPr="00C65189" w:rsidRDefault="00811D7B" w:rsidP="00DF5D88"/>
    <w:p w14:paraId="63103036" w14:textId="77777777" w:rsidR="0006713C" w:rsidRPr="00FC5F90" w:rsidRDefault="00935234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3</w:t>
      </w:r>
    </w:p>
    <w:p w14:paraId="17D90E62" w14:textId="77777777" w:rsidR="00C65189" w:rsidRPr="00C65189" w:rsidRDefault="00C65189" w:rsidP="00DF5D88"/>
    <w:p w14:paraId="46FF636D" w14:textId="095187F2" w:rsidR="00811D7B" w:rsidRPr="00C65189" w:rsidRDefault="00935234" w:rsidP="00DF5D88">
      <w:r w:rsidRPr="00C65189">
        <w:rPr>
          <w:cs/>
        </w:rPr>
        <w:t>หลังจากเสร็จสิ้นการสวดมนต์ทุกครั้ง เป็นการเหมาะสมที่คนรับใช้จะอธิษฐานขอให้พระผู้เป็นเจ้าทรงประทานพระเมตตา</w:t>
      </w:r>
      <w:r w:rsidR="00983A06" w:rsidRPr="00C65189">
        <w:rPr>
          <w:cs/>
        </w:rPr>
        <w:t>และให้อภัยแก่บาปของบิดามารดาของตน หากเจ้าปฏิบัติตามได้</w:t>
      </w:r>
      <w:r w:rsidR="00983A06" w:rsidRPr="00C65189">
        <w:t xml:space="preserve"> </w:t>
      </w:r>
      <w:r w:rsidR="00983A06" w:rsidRPr="00C65189">
        <w:rPr>
          <w:cs/>
        </w:rPr>
        <w:t>พระผู้เป็นเจ้าจะมีโองการให้ “ สิ่งที่ตัวเจ้าขอเพื่อบิดามารดานั้นจะได้แก่ตัวเจ้าเองนับเป็นร้อยเท่าพันทวี”</w:t>
      </w:r>
      <w:r w:rsidR="00983668" w:rsidRPr="00C65189">
        <w:rPr>
          <w:cs/>
        </w:rPr>
        <w:t xml:space="preserve"> ขอพระพรจงมีแด่ผู้ที่ระลึกถึงบิดามารดาของตนขณะที่อธิษฐาน</w:t>
      </w:r>
      <w:r w:rsidR="00850409" w:rsidRPr="00C65189">
        <w:rPr>
          <w:cs/>
        </w:rPr>
        <w:t xml:space="preserve"> แท้จริงแล้ว ไม่มีพระผู้เป็นเจ้าอื่นใดนอกจากพระองค์ พระผู้ทรงมหิทธานุภาพ พระผู้เป็นที่รักยิ่ง</w:t>
      </w:r>
    </w:p>
    <w:p w14:paraId="277CAE87" w14:textId="77777777" w:rsidR="00811D7B" w:rsidRPr="00C65189" w:rsidRDefault="00811D7B" w:rsidP="00DF5D88"/>
    <w:p w14:paraId="22736536" w14:textId="77777777" w:rsidR="0006713C" w:rsidRPr="00FC5F90" w:rsidRDefault="00850409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4</w:t>
      </w:r>
    </w:p>
    <w:p w14:paraId="6E996FE5" w14:textId="77777777" w:rsidR="00C65189" w:rsidRPr="00C65189" w:rsidRDefault="00C65189" w:rsidP="00DF5D88"/>
    <w:p w14:paraId="4E9622B1" w14:textId="7D09734E" w:rsidR="00811D7B" w:rsidRPr="00C65189" w:rsidRDefault="00FC033B" w:rsidP="00DF5D88">
      <w:r w:rsidRPr="00C65189">
        <w:rPr>
          <w:cs/>
        </w:rPr>
        <w:t>เหมือนกับที่โครงร่างทางร่างกายเป็นบัลลังก์ภายในของ</w:t>
      </w:r>
      <w:r w:rsidR="00C84C7B" w:rsidRPr="00C65189">
        <w:rPr>
          <w:cs/>
        </w:rPr>
        <w:t>วิหาร</w:t>
      </w:r>
      <w:r w:rsidRPr="00C65189">
        <w:rPr>
          <w:cs/>
        </w:rPr>
        <w:t xml:space="preserve"> สิ่งใดก็ตามที่เกิดขึ้นกับร่างกายก็จะเป็นที่รับรู้โดยบัลล</w:t>
      </w:r>
      <w:r w:rsidR="00C84C7B" w:rsidRPr="00C65189">
        <w:rPr>
          <w:cs/>
        </w:rPr>
        <w:t>ังก์ภายในด้วย ในความเป็นจริงวิหาร</w:t>
      </w:r>
      <w:r w:rsidRPr="00C65189">
        <w:rPr>
          <w:cs/>
        </w:rPr>
        <w:t>ภายในรับรู้ความปีติยินดี ด้วยความเบิกบานหรรษา ความเสียใจด้วยความเจ็บปวด เนื่องจากร่างกายเป็</w:t>
      </w:r>
      <w:r w:rsidR="00C84C7B" w:rsidRPr="00C65189">
        <w:rPr>
          <w:cs/>
        </w:rPr>
        <w:t>นบัลลังก์อันเป็นที่สถิตของวิหารที่อยู่</w:t>
      </w:r>
      <w:r w:rsidRPr="00C65189">
        <w:rPr>
          <w:cs/>
        </w:rPr>
        <w:t>ภายใน พระผู้เป็นเจ้าจึงทรงมีโองการให้รักษาร่างกาย</w:t>
      </w:r>
      <w:r w:rsidR="004F0C79" w:rsidRPr="00C65189">
        <w:rPr>
          <w:cs/>
        </w:rPr>
        <w:t>ให้มากที่สุดเท่าที่จะทำได้</w:t>
      </w:r>
      <w:r w:rsidR="00C84C7B" w:rsidRPr="00C65189">
        <w:rPr>
          <w:cs/>
        </w:rPr>
        <w:t>เพื่อมิให้สิ่งที่น่ารังเกียจมาแผ้วพานได้</w:t>
      </w:r>
      <w:r w:rsidR="004F0C79" w:rsidRPr="00C65189">
        <w:rPr>
          <w:cs/>
        </w:rPr>
        <w:t xml:space="preserve"> วิหารซึ่งอยู่ภายในสามารถเห็นร่างกายภายนอกซึ่งเป็นบัลลังก์ที่ตั้งได้ ดังนั้นเมื่อร่างกายเป็นที่เคารพ ก็ดูเหมือนว่าวิหารซึ่งอยู่ภายในได้รับการเคารพด้วยและในทำนองเดียวกัน เมื่อวิหารภายในเป็นที่เคารพ ร่างกายย่อมได้รับการเคารพด้วยเช่นกัน</w:t>
      </w:r>
    </w:p>
    <w:p w14:paraId="72303E60" w14:textId="77777777" w:rsidR="00811D7B" w:rsidRPr="00C65189" w:rsidRDefault="00811D7B" w:rsidP="00DF5D88"/>
    <w:p w14:paraId="311BFF48" w14:textId="4912D2DD" w:rsidR="00811D7B" w:rsidRPr="00C65189" w:rsidRDefault="004F0C79" w:rsidP="00DF5D88">
      <w:r w:rsidRPr="00C65189">
        <w:rPr>
          <w:cs/>
        </w:rPr>
        <w:t>ดังนั้น พระผู้เป็นเจ้าจึงมีพระบัญญัติให้ปฏิบัติต่อศพอย่างสมเกียรติและด้วยความเคารพอย่างที่สุด</w:t>
      </w:r>
    </w:p>
    <w:p w14:paraId="7D8060C0" w14:textId="77777777" w:rsidR="00811D7B" w:rsidRPr="00C65189" w:rsidRDefault="00811D7B" w:rsidP="00DF5D88"/>
    <w:p w14:paraId="7CC17D6C" w14:textId="77777777" w:rsidR="0006713C" w:rsidRPr="00FC5F90" w:rsidRDefault="00B14C0A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5</w:t>
      </w:r>
    </w:p>
    <w:p w14:paraId="6B7EF952" w14:textId="77777777" w:rsidR="00C65189" w:rsidRPr="00C65189" w:rsidRDefault="00C65189" w:rsidP="00DF5D88"/>
    <w:p w14:paraId="70BDAED3" w14:textId="0F668813" w:rsidR="00811D7B" w:rsidRPr="00C65189" w:rsidRDefault="00B14C0A" w:rsidP="00DF5D88">
      <w:pPr>
        <w:rPr>
          <w:cs/>
        </w:rPr>
      </w:pPr>
      <w:r w:rsidRPr="00C65189">
        <w:rPr>
          <w:cs/>
        </w:rPr>
        <w:t>พระ</w:t>
      </w:r>
      <w:r w:rsidR="0052316E" w:rsidRPr="00C65189">
        <w:rPr>
          <w:cs/>
        </w:rPr>
        <w:t>ผู้เป็นเจ้าผู้ทรงเป็นเอกและเที่ยงแท้นั้นเปรียบเสมือนเป็นดวงอาทิตย์ และเปรียบศาสนิกชนเสมือนดังกระจกเงา เมื่อวางกระจกรับแสงอาทิตย์ กระจกจะสะท้อนแสงสว่างของดวงอาทิตย์ทันที ผู้ที่ไม่มีความเชื่อถือในพระองค์เปรียบเสมือนดังก้อนหิน ไม่ว่าเราจะวางก้อนหินนั้นกลางแสงแดดนานเท่าไรก็ตาม หินนั้นก็ไม่สามารถส่องสะท้อนแสงแดดได้ ศาสนิกชน</w:t>
      </w:r>
      <w:r w:rsidR="007F4547" w:rsidRPr="00C65189">
        <w:rPr>
          <w:cs/>
        </w:rPr>
        <w:t>ที่มีความเชื่อในพระผู้เป็นเจ้าจึงถวายชีพเป็นพลีแด่พระองค์ ส่วนผู้ที่ไม่เชื่อจะกระทำการเป็นปฏิปักษ์ต่อพระผู้เป็นเจ้า ในความเป็นจริงแล้ว หากเป็นพระประสงค์ของพระผู้เป็นเจ้า พระองค์ย่อมสามารถเปลี่ยนก้อนหินให้เป็นกระจกได้ แต่ทว่าผู้ที่ถูกเปลี่ยนแปลงนั้นยังมีความเคยชินต่อสภาพเดิมของตนอยู่ หากบุคคลนั้นปรารถนาที่จะเป็นผลึกแก้วใส พระผู้เป็นเจ้าจะดลบันดาลให้เขาเป็นแก้วใส ทั้งนี้เพราะในยุคของพระศาสดา เมื่อมีสิ่งดลใจให้ผู้มีความพร้อมยอมรับในพระศาสดาย่อมมีอุปสรรคขวางกั้นสำหรับผู้ที่ไม่เชื่อถือด้วย</w:t>
      </w:r>
      <w:r w:rsidR="00886B52" w:rsidRPr="00C65189">
        <w:rPr>
          <w:cs/>
        </w:rPr>
        <w:t xml:space="preserve"> เมื่อผู้ที่ไม่ศรัทธายอมตกอยู่ในม่านแห่งอวิชชา ม่านนั้นก็คือสิ่งขวางกั้นที่แยกตัวของเขาเองออกจากพระองค์ เป็นที่ประจักษ์แจ้งกัน ณ บัดนี้แล้วว่า</w:t>
      </w:r>
      <w:r w:rsidR="00077F94" w:rsidRPr="00C65189">
        <w:t xml:space="preserve"> </w:t>
      </w:r>
      <w:r w:rsidR="00077F94" w:rsidRPr="00C65189">
        <w:rPr>
          <w:cs/>
        </w:rPr>
        <w:t>ผู้ที่มุ่งหน้าไปยังพระผู้เป็นเจ้า พระผู้ทรงเที่ยงแท้ เขาเหล่านั้นมีความศรัทธาพระองค์ก็เพราะว่าพวกเขาเชื่อในพระคัมภีร์บายัน ในขณะที่บรรดาผู้ที่มีกิเลสขวางกั้นจะไม่มีความศรัทธาเชื่อถือดังกล่าว</w:t>
      </w:r>
    </w:p>
    <w:p w14:paraId="176F6DA3" w14:textId="77777777" w:rsidR="00811D7B" w:rsidRPr="00C65189" w:rsidRDefault="00811D7B" w:rsidP="00DF5D88">
      <w:pPr>
        <w:rPr>
          <w:cs/>
        </w:rPr>
      </w:pPr>
    </w:p>
    <w:p w14:paraId="30057124" w14:textId="77777777" w:rsidR="0006713C" w:rsidRPr="00FC5F90" w:rsidRDefault="00436A81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6</w:t>
      </w:r>
    </w:p>
    <w:p w14:paraId="1E7456D2" w14:textId="77777777" w:rsidR="00C65189" w:rsidRPr="00C65189" w:rsidRDefault="00C65189" w:rsidP="00DF5D88"/>
    <w:p w14:paraId="37E8BC47" w14:textId="012FB661" w:rsidR="00811D7B" w:rsidRPr="00C65189" w:rsidRDefault="00436A81" w:rsidP="00DF5D88">
      <w:r w:rsidRPr="00C65189">
        <w:rPr>
          <w:cs/>
        </w:rPr>
        <w:t>ขอความสรรเสริญจงมีแด่องค์พระผู้เป็นเจ้าที่ทรงให้เรายอมรับในพระองค์ซึ่งจะปรากฏในวันแห่งการฟื้นคืนชีพ เพื่อที่ว่าเราจะได้เก็บผลแห่งการดำรงอยู่ของเรา</w:t>
      </w:r>
      <w:r w:rsidR="007155E0" w:rsidRPr="00C65189">
        <w:rPr>
          <w:cs/>
        </w:rPr>
        <w:t>และไม่ถูกกันออกจากการได้เข้าเฝ้าในราชสำนักของพระผู้เป็นเจ้า ที่จริงแล้ว นี่คือเป้าหมายที่คนเราถูกสร้างขึ้นมา และเป็นวัตถุประสงค์เดียวที่เป็นฐานรองรับทุกกุศลกิจที่เราบำเพ็ญ การได้เข้าเฝ้านี้คือพระมหากรุณาธิคุณที่พระผู้เป็นเจ้าทรงประทานให้เรา แท้จริงแล้ว พระองค์คือพระผู้ทรงเมตตา ทรงพระกรุณา จงรู้ไว้เถิดว่า เจ้าจะได้รับผลดังกล่าวก็ต่อเมื่อเจ้ามีความเชื่อด้วยความศรัทธาที่ปราศจากความเคลือบแคลงใจ</w:t>
      </w:r>
      <w:r w:rsidR="00532807" w:rsidRPr="00C65189">
        <w:rPr>
          <w:cs/>
        </w:rPr>
        <w:t xml:space="preserve"> อย่างไรก็ดี เมื่อเจ้าไม่สามารถเข้าสู่สภาวะแห่งความศรัทธาที่ปราศจากข้อสงสัยอันเนื่องมาจากม่านแห่งกิเลสของเจ้าที่เข้ามากั้น</w:t>
      </w:r>
      <w:r w:rsidR="00532807" w:rsidRPr="00C65189">
        <w:t xml:space="preserve"> </w:t>
      </w:r>
      <w:r w:rsidR="00532807" w:rsidRPr="00C65189">
        <w:rPr>
          <w:cs/>
        </w:rPr>
        <w:t>ทำให้เจ้าจะยังคงตกอยู่ในกองเพลิงแม้ว่าเจ้าจะยังคงไม่ตระหนักก็ตาม หากเจ้ายังไม่มีความศรัทธาอย่างแท้จริงในพระองค์วันที่พระองค์ทรงแสดงองค์ให้ปรากฏ</w:t>
      </w:r>
      <w:r w:rsidR="00593DE6" w:rsidRPr="00C65189">
        <w:rPr>
          <w:cs/>
        </w:rPr>
        <w:t>ก็จะไม่มีใครสามารถช่วยเจ้าให้พ้นจากเพลิงนั้นได้แม้เจ้าจะประกอบกุศลกิจทุกประการแล้วก็ตาม แต่ถ้าเจ้ายอมรับสัจธรรมนั้น ทุกสิ่งที่ดีและเหมาะสมก็จะได้รับการจารึกไว้แก่เจ้าในบันทึกของพระผู้เป็นเจ้า</w:t>
      </w:r>
      <w:r w:rsidR="007E4CCD" w:rsidRPr="00C65189">
        <w:rPr>
          <w:cs/>
        </w:rPr>
        <w:t xml:space="preserve"> ผลบุญนี้จะทำให้เจ้าประสบแต่ความสุขสำราญในสรวงสวรรค์ชั้นสูงสุดนาน</w:t>
      </w:r>
      <w:r w:rsidR="00962DDD" w:rsidRPr="00C65189">
        <w:rPr>
          <w:cs/>
        </w:rPr>
        <w:t>จนกระทั่ง</w:t>
      </w:r>
      <w:r w:rsidR="007E4CCD" w:rsidRPr="00C65189">
        <w:rPr>
          <w:cs/>
        </w:rPr>
        <w:t>ได้บรรลุถึงวันแห่งการฟื้นคืนชีพอีกวาระหนึ่ง</w:t>
      </w:r>
    </w:p>
    <w:p w14:paraId="0AA96978" w14:textId="77777777" w:rsidR="00811D7B" w:rsidRPr="00C65189" w:rsidRDefault="00811D7B" w:rsidP="00DF5D88"/>
    <w:p w14:paraId="280DC260" w14:textId="3FD5DDC3" w:rsidR="00811D7B" w:rsidRPr="00C65189" w:rsidRDefault="00962DDD" w:rsidP="00DF5D88">
      <w:r w:rsidRPr="00C65189">
        <w:rPr>
          <w:cs/>
        </w:rPr>
        <w:t>จงพิจารณาด้วยความตั้งใจ วิถีนี้ดูแคบเพียงนิดเดียว กระนั้นระยะระหว่างสวรรค์และแผ่นดินและสิ่งทั้งหลายที่อยู่ระหว่างสวรรค์และแผ่นดิน ธรรมวิถีนี้ยังมีขอบเขตกว้างขวางยิ่งกว่า ตัวอย่างเช่น</w:t>
      </w:r>
      <w:r w:rsidR="003B45CE" w:rsidRPr="00C65189">
        <w:rPr>
          <w:cs/>
        </w:rPr>
        <w:t xml:space="preserve"> หากเหล่าสาธุชนที่เฝ้ารอสัมฤทธิ์ผลแห่งคำทำนายของพระเยซูคริสต์มีความเชื่อมั่นเกี่ยวกับการมาปรากฏของพระศาสดาโมฮัมหมัด พระผู้เป็นสาวกของพระผู้เป็นเจ้า ย่อมไม่มีผู้ใดเพิกเฉยต่อคำดำรัสของพระเยซู</w:t>
      </w:r>
      <w:r w:rsidR="003D4211" w:rsidRPr="00C65189">
        <w:t xml:space="preserve"> </w:t>
      </w:r>
      <w:r w:rsidR="003D4211" w:rsidRPr="00C65189">
        <w:rPr>
          <w:cs/>
        </w:rPr>
        <w:t>ในทำนองเดียวกันกับการประกาศพระธรรมของศูนย์รวมของพระคัมภีร์บายัน หากทุกคนมั่นใจว่าเป็นพระเมห์ดีองค์เดียวกับที่อยู่ในคำสัญญา</w:t>
      </w:r>
      <w:r w:rsidR="00365B8A" w:rsidRPr="00C65189">
        <w:rPr>
          <w:cs/>
        </w:rPr>
        <w:t xml:space="preserve"> (พระผู้ทรงนำทาง) พระผู้เป็นสาวกของพระผู้เป็นเจ้า จะไม่มีศาสนิกชนที่นับถือพระคัมภีร์กุรอ่านคนใดเลยที่เมินพระดำรัสของพระผู้เป็นสาวกของพระผู้เป็นเจ้า จะเห็นสิ่งเดียวกันนี้เกิดขึ้นกับการประกาศพระธรรมของพระผู้ซึ่งพระผู้เป็นเจ้าจะแสดงให้ปรากฏเช่นกัน</w:t>
      </w:r>
      <w:r w:rsidR="00F66EE4" w:rsidRPr="00C65189">
        <w:rPr>
          <w:cs/>
        </w:rPr>
        <w:t xml:space="preserve"> ทั้งนี้เพราะถ้าทุกคนมั่นใจว่าพระองค์เป็นองค์เดียวกับ “ พระผู้ซึ่งพระผู้เป็นเจ้าจะแสดงให้ปรากฏ” ตามที่พระผู้เป็นศูนย์แห่งพระคัมภีร์บายันทำนายไว้ก็จะไม่มีใครเบือนหน้าปฏิเสธ</w:t>
      </w:r>
    </w:p>
    <w:p w14:paraId="3E9AE10E" w14:textId="77777777" w:rsidR="00811D7B" w:rsidRPr="00C65189" w:rsidRDefault="00811D7B" w:rsidP="00DF5D88"/>
    <w:p w14:paraId="502EAB91" w14:textId="77777777" w:rsidR="00550E29" w:rsidRPr="00C65189" w:rsidRDefault="00550E29">
      <w:pPr>
        <w:mirrorIndents w:val="0"/>
        <w:jc w:val="left"/>
        <w:rPr>
          <w:rFonts w:eastAsia="Times New Roman"/>
          <w:b/>
          <w:bCs/>
          <w:color w:val="00B050"/>
          <w:kern w:val="32"/>
          <w:cs/>
        </w:rPr>
      </w:pPr>
      <w:r w:rsidRPr="00C65189">
        <w:rPr>
          <w:cs/>
        </w:rPr>
        <w:br w:type="page"/>
      </w:r>
    </w:p>
    <w:p w14:paraId="768BD1B9" w14:textId="15196959" w:rsidR="00811D7B" w:rsidRPr="00FC1E90" w:rsidRDefault="00F66EE4" w:rsidP="00CD28B1">
      <w:pPr>
        <w:pStyle w:val="Heading2"/>
        <w:rPr>
          <w:color w:val="0070C0"/>
          <w:sz w:val="24"/>
          <w:szCs w:val="24"/>
        </w:rPr>
      </w:pPr>
      <w:bookmarkStart w:id="28" w:name="_Toc517532748"/>
      <w:r w:rsidRPr="00C65189">
        <w:rPr>
          <w:rStyle w:val="Heading2Char"/>
          <w:cs/>
        </w:rPr>
        <w:t>ข้อความที่ตัดตอนมาจากสาสน์ ดาลาเอลเลอ สับเอ</w:t>
      </w:r>
      <w:r w:rsidR="00BA3A1F" w:rsidRPr="00C65189">
        <w:rPr>
          <w:rStyle w:val="Heading2Char"/>
        </w:rPr>
        <w:t xml:space="preserve"> (</w:t>
      </w:r>
      <w:r w:rsidR="00BA3A1F" w:rsidRPr="00C65189">
        <w:rPr>
          <w:rStyle w:val="Heading2Char"/>
          <w:cs/>
        </w:rPr>
        <w:t>ข้อพิสูจน์เจ็ดข้อ</w:t>
      </w:r>
      <w:r w:rsidR="00BA3A1F" w:rsidRPr="00C65189">
        <w:rPr>
          <w:rStyle w:val="Heading2Char"/>
        </w:rPr>
        <w:t>)</w:t>
      </w:r>
      <w:r w:rsidR="00550E29" w:rsidRPr="00C65189">
        <w:rPr>
          <w:rStyle w:val="Heading2Char"/>
        </w:rPr>
        <w:br/>
      </w:r>
      <w:r w:rsidR="00550E29" w:rsidRPr="00FC1E90">
        <w:rPr>
          <w:color w:val="0070C0"/>
          <w:sz w:val="24"/>
          <w:szCs w:val="24"/>
        </w:rPr>
        <w:t>[Excerpts from the Dalá’il-i-Sab‘ih</w:t>
      </w:r>
      <w:r w:rsidR="005E3BC2" w:rsidRPr="00FC1E90">
        <w:rPr>
          <w:color w:val="0070C0"/>
          <w:sz w:val="24"/>
          <w:szCs w:val="24"/>
        </w:rPr>
        <w:t xml:space="preserve"> (The Seven Proofs)</w:t>
      </w:r>
      <w:r w:rsidR="00550E29" w:rsidRPr="00FC1E90">
        <w:rPr>
          <w:color w:val="0070C0"/>
          <w:sz w:val="24"/>
          <w:szCs w:val="24"/>
        </w:rPr>
        <w:t>]</w:t>
      </w:r>
      <w:bookmarkEnd w:id="28"/>
    </w:p>
    <w:p w14:paraId="05BB236C" w14:textId="77777777" w:rsidR="00811D7B" w:rsidRPr="00C65189" w:rsidRDefault="00811D7B" w:rsidP="00DF5D88"/>
    <w:p w14:paraId="0747EEF3" w14:textId="77777777" w:rsidR="0006713C" w:rsidRPr="00FC5F90" w:rsidRDefault="00F66EE4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7</w:t>
      </w:r>
    </w:p>
    <w:p w14:paraId="01646AC0" w14:textId="77777777" w:rsidR="00C65189" w:rsidRPr="00C65189" w:rsidRDefault="00C65189" w:rsidP="00DF5D88"/>
    <w:p w14:paraId="6CF98F8E" w14:textId="703376E0" w:rsidR="00811D7B" w:rsidRPr="00C65189" w:rsidRDefault="00C923E3" w:rsidP="00DF5D88">
      <w:r w:rsidRPr="00C65189">
        <w:rPr>
          <w:cs/>
        </w:rPr>
        <w:t>ต่อคำถามเกี่ยวกับเรื่องพื้นฐานของศาสนาและพระบัญญัติ จงรู้ไว้เถิดว่า ความรู้ประการแรกและที่สำคัญที่สุดก็คือความรู้เรื่องพระผู้เป็นเจ้า ความรู้นี้เองที่ทำให้เราล่วงรู้รวบยอดสรุปเป็นการตระหนักรู้เกี่ยวกับความเป็นเอกภาพของสวรรค์</w:t>
      </w:r>
      <w:r w:rsidR="0046154A" w:rsidRPr="00C65189">
        <w:t xml:space="preserve"> </w:t>
      </w:r>
      <w:r w:rsidR="0046154A" w:rsidRPr="00C65189">
        <w:rPr>
          <w:cs/>
        </w:rPr>
        <w:t>ซึ่งในทางกลับกันทำให้ได้บรรลุถึงคำประกาศที่ว่า บัลลังก์อันตระหง่านทรงความสง่างามอย่างเหลือล้นของพระองค์นั้นทรงความศักดิ์สิทธิ์เหนือคุณธรรมความดีใดๆ ทั้งมวล และจงรู้ไว้ด้วยว่า ในโลกแห่งความเป็นอยู่นี้เราไม่สามารถรู้เกี่ยว</w:t>
      </w:r>
      <w:r w:rsidR="00166CAD" w:rsidRPr="00C65189">
        <w:rPr>
          <w:cs/>
        </w:rPr>
        <w:t>กับพระผู้เป็นเจ้าได้ ยกเว้นแต่จะ</w:t>
      </w:r>
      <w:r w:rsidR="0046154A" w:rsidRPr="00C65189">
        <w:rPr>
          <w:cs/>
        </w:rPr>
        <w:t>โดยการศึกษาความรู้จากพระธรรมของพระผู้เป็นดวงอาทิตย์แห่ง</w:t>
      </w:r>
      <w:r w:rsidR="00166CAD" w:rsidRPr="00C65189">
        <w:rPr>
          <w:cs/>
        </w:rPr>
        <w:t>แก่นสาระอันเที่ยงแท้จากสวรรค์</w:t>
      </w:r>
    </w:p>
    <w:p w14:paraId="3E505BFC" w14:textId="77777777" w:rsidR="00811D7B" w:rsidRPr="00C65189" w:rsidRDefault="00811D7B" w:rsidP="00DF5D88"/>
    <w:p w14:paraId="3F942983" w14:textId="77777777" w:rsidR="0006713C" w:rsidRPr="00FC5F90" w:rsidRDefault="00DD7F28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8</w:t>
      </w:r>
    </w:p>
    <w:p w14:paraId="6EC30DEF" w14:textId="77777777" w:rsidR="00C65189" w:rsidRPr="00C65189" w:rsidRDefault="00C65189" w:rsidP="00DF5D88"/>
    <w:p w14:paraId="3D052369" w14:textId="045FEAE5" w:rsidR="00811D7B" w:rsidRPr="00C65189" w:rsidRDefault="00DD7F28" w:rsidP="00DF5D88">
      <w:pPr>
        <w:rPr>
          <w:cs/>
        </w:rPr>
      </w:pPr>
      <w:r w:rsidRPr="00C65189">
        <w:rPr>
          <w:cs/>
        </w:rPr>
        <w:t>ข้าแต่พระผู้เป็นเจ้าผู้ทรงพระกรุณา  ขณะนี้มีพระมหากษัตริย์ผู้ทรงอำนาจปกครองอาณาจักรอิสลามทั่วโลกอยู่ 7 พระองค์ แต่ไม่มีพระองค์ใดเลยที่ทรงทราบเกี่ยวกับพระศาสดา (พระบ๊อบ) และถึงแม้ว่าจะทรงทราบก็จะไม่มีองค์ใดศรัทธาเชื่อถือในพระองค์ จะมีใครรู้บ้างหรือไม่ว่า กษัตริย์เหล่านั้นจะจากโลกนี้ไปทั้งๆ ที่ยังมีกิเลสอยู่ และโดยที่ไม่ได้ตระหนักว่าสิ่งที่พวกพระองค์เฝ้ารอคอยอยู่ได้บรรลุเป็นความจริงแล้ว สิ่งนี้ได้เคยเกิดขึ้นกับพระเจ้าแผ่นดินที่มีความยึดมั่นอย่างเหนียวแน่นในพระคัมภีร์ของพระเยซูคริสต์เจ้า</w:t>
      </w:r>
      <w:r w:rsidR="009E2440" w:rsidRPr="00C65189">
        <w:rPr>
          <w:cs/>
        </w:rPr>
        <w:t xml:space="preserve"> พวกพระองค์ต่างรอการเสด็จมาของพระศาสดาของพระผู้เป็นเจ้า (พระโมฮัมหมัด) และเมื่อพระองค์ทรงปรากฏพระองค์  บรรดากษัตริย์เหล่านั้นกลับไม่ยอมเชื่อถือพระองค์</w:t>
      </w:r>
      <w:r w:rsidR="00701CB6" w:rsidRPr="00C65189">
        <w:rPr>
          <w:cs/>
        </w:rPr>
        <w:t xml:space="preserve"> จงดูซิว่า จำนวนเงินที่กษัตริย์เหล่านี้ใช้จ่ายนั้นมากมายเพียงใดโดยไม่คิดแม้สักนิดเดียวในการใช้เงินนั้นจัดตั้งหน่วยงานที่ทำหน้าที่อบรมผู้คนในอาณาจักรให้รู้เรื่องพระศาสดาของพระผู้เป็นเจ้า  แต่ถ้าทำได้ ก็เท่ากับว่ากษัตริย์ทุกพระองค์ได้บรรลุวัตถุประสงค์ที่ได้ถูกสร้างขึ้นมาให้เป็นมนุษย์ </w:t>
      </w:r>
      <w:r w:rsidR="00A75EE0" w:rsidRPr="00C65189">
        <w:rPr>
          <w:cs/>
        </w:rPr>
        <w:t>แต่</w:t>
      </w:r>
      <w:r w:rsidR="00764D29" w:rsidRPr="00C65189">
        <w:rPr>
          <w:cs/>
        </w:rPr>
        <w:t>ทุกพระองค์</w:t>
      </w:r>
      <w:r w:rsidR="00A75EE0" w:rsidRPr="00C65189">
        <w:rPr>
          <w:cs/>
        </w:rPr>
        <w:t>กลับ</w:t>
      </w:r>
      <w:r w:rsidR="00764D29" w:rsidRPr="00C65189">
        <w:rPr>
          <w:cs/>
        </w:rPr>
        <w:t>ต่างมุ่งมาดและยังคงเฝ้าปรารถนาในการทิ้งร่องรอย</w:t>
      </w:r>
      <w:r w:rsidR="003022EA" w:rsidRPr="00C65189">
        <w:rPr>
          <w:cs/>
        </w:rPr>
        <w:t>ของชื่อเสียง</w:t>
      </w:r>
      <w:r w:rsidR="00A75EE0" w:rsidRPr="00C65189">
        <w:rPr>
          <w:cs/>
        </w:rPr>
        <w:t>ของพวกพระองค์</w:t>
      </w:r>
      <w:r w:rsidR="003022EA" w:rsidRPr="00C65189">
        <w:rPr>
          <w:cs/>
        </w:rPr>
        <w:t>ไว้เบื้องหลัง</w:t>
      </w:r>
    </w:p>
    <w:p w14:paraId="6BF5AEF1" w14:textId="77777777" w:rsidR="00811D7B" w:rsidRPr="00C65189" w:rsidRDefault="00811D7B" w:rsidP="00DF5D88">
      <w:pPr>
        <w:rPr>
          <w:cs/>
        </w:rPr>
      </w:pPr>
    </w:p>
    <w:p w14:paraId="5D4815BE" w14:textId="77777777" w:rsidR="0006713C" w:rsidRPr="00FC5F90" w:rsidRDefault="003022EA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29</w:t>
      </w:r>
    </w:p>
    <w:p w14:paraId="63DD35C8" w14:textId="77777777" w:rsidR="00C65189" w:rsidRPr="00C65189" w:rsidRDefault="00C65189" w:rsidP="00DF5D88"/>
    <w:p w14:paraId="092C517C" w14:textId="4BFA7EBF" w:rsidR="00811D7B" w:rsidRPr="00C65189" w:rsidRDefault="00C24210" w:rsidP="00DF5D88">
      <w:r w:rsidRPr="00C65189">
        <w:rPr>
          <w:cs/>
        </w:rPr>
        <w:t>ขอให้เราแถลงถึงเหตุผลบางประการแก่เจ้า หากว่า ณ วันนี้</w:t>
      </w:r>
      <w:r w:rsidR="00E60EBF" w:rsidRPr="00C65189">
        <w:rPr>
          <w:cs/>
        </w:rPr>
        <w:t>มีใครบางคนประสงค์จะรับศาสนาเป็นอิสลาม</w:t>
      </w:r>
      <w:r w:rsidR="00E60EBF" w:rsidRPr="00C65189">
        <w:t xml:space="preserve"> </w:t>
      </w:r>
      <w:r w:rsidR="00E60EBF" w:rsidRPr="00C65189">
        <w:rPr>
          <w:cs/>
        </w:rPr>
        <w:t>พยานหลักฐานที่พระผู้เป็นเจ้าทรงประทานให้นั้นจะทำให้เขาปลงใจเชื่อหรือไม่? หากเจ้าแย้งว่าข้อพิสูจน์นั้นยังไม่เพียงพอ เหตุไฉนพระผู้เป็นเจ้าจึงจะลงโทษเขาหลังจากที่เขาตายไปแล้ว และเหตุไฉนขณะที่เขายังมีชีวิตอยู่เขาต้องถูกตราหน้าว่าเป็น “ คนที่ไม่มีความเชื่อ?” แต่ถ้าหากเจ้ายืนยันว่าพระคัมภีร์นั้นถูกต้อง</w:t>
      </w:r>
      <w:r w:rsidR="00413751" w:rsidRPr="00C65189">
        <w:rPr>
          <w:cs/>
        </w:rPr>
        <w:t xml:space="preserve"> เจ้าจะพิสูจน์คำยืนยันของเจ้าได้อย่างไร?</w:t>
      </w:r>
      <w:r w:rsidR="00413751" w:rsidRPr="00C65189">
        <w:t xml:space="preserve"> </w:t>
      </w:r>
      <w:r w:rsidR="00413751" w:rsidRPr="00C65189">
        <w:rPr>
          <w:cs/>
        </w:rPr>
        <w:t>หากคำยืนยันที่เจ้าแสดงนั้นมาจากคำบอกเล่าที่สืบต่อกันมา ลำพังคำพูดก็เป็นเพียงพยานหลักฐานที่เชื่อถือไม่ได้ แต่ถ้าเจ้าเห็นว่าพระคัมภีร์กุรอ่าน</w:t>
      </w:r>
      <w:r w:rsidR="007A2E16" w:rsidRPr="00C65189">
        <w:rPr>
          <w:cs/>
        </w:rPr>
        <w:t>นี้เป็นพระคัมภีร์ที่เชื่อถือได้ย่อมถือได้ว่าข้อพิสูจน์ของเจ้ามีน้ำหนักและชัดเจน</w:t>
      </w:r>
    </w:p>
    <w:p w14:paraId="4CEB1A5F" w14:textId="77777777" w:rsidR="00811D7B" w:rsidRPr="00C65189" w:rsidRDefault="00811D7B" w:rsidP="00DF5D88"/>
    <w:p w14:paraId="5C6EE121" w14:textId="203FDC17" w:rsidR="00811D7B" w:rsidRPr="00C65189" w:rsidRDefault="007A2E16" w:rsidP="00DF5D88">
      <w:r w:rsidRPr="00C65189">
        <w:rPr>
          <w:cs/>
        </w:rPr>
        <w:t>จงหันมาพิจารณาการเปิดเผยพระคัมภีร์บายัน หากสาธุชนของพระคัมภีร์กุรอ่านใช้ข้อพิสูจน์เหมือนดังที่ใช้ตัดสินผู้ที่ตนเรียกว่าคนนอกศาสนาอิสลามจะไม่มีสักคนเดียวที่จะถูกกีดกั้นมิให้รับสัจธรรมนี้ และเมื่อยุคแห่งการฟื้นคืนชีพมาถึง ทุกคนก็จะได้รับความช่วยเหลือให้จิตวิญญาณรอดพ้นจากอบายมุขทั้งปวง</w:t>
      </w:r>
    </w:p>
    <w:p w14:paraId="58D5F5A6" w14:textId="77777777" w:rsidR="00811D7B" w:rsidRPr="00C65189" w:rsidRDefault="00811D7B" w:rsidP="00DF5D88"/>
    <w:p w14:paraId="32C21B3D" w14:textId="725F9B4E" w:rsidR="00811D7B" w:rsidRPr="00C65189" w:rsidRDefault="00136CD8" w:rsidP="00DF5D88">
      <w:pPr>
        <w:rPr>
          <w:cs/>
        </w:rPr>
      </w:pPr>
      <w:r w:rsidRPr="00C65189">
        <w:rPr>
          <w:cs/>
        </w:rPr>
        <w:t>หากผู้ที่นับถือศาสนาคริสเตียนแย้งว่า “ ข้าพเจ้าจะยอมรับว่าพระคัมภีร์กุรอ่านเป็นพระคัมภีร์ที่เชื่อถือได้อย่างไรในเมื่อข้าพเจ้าไม่สามารถเข้าใจได้?” ข้อโต้แย้งนี้ไม่มีเหตุผลเพียงพอที่จะยอมรับได้ ในทำนองเดียวกันศาสนิกชนที่นับถือพระคัมภีร์กุรอ่านก็ให้ความเห็นเชิงเหยียดหยันว่า “ พวกเราไม่สามารถเข้าใจถ้อยวจนะอันไพเราะในพระคัมภีร์บายัน แล้วจะให้เรายอมรับบายันว่าเป็นพระคัมภีร์ที่เชื่อถือได้อย่างไรกัน?” หากได้ยินผู้ใดกล่าวเช่นนี้จงตอบเขาว่า “ ดูกร ผู้ที่ยังไม่รู้แจ้ง ข้อพิสูจน์ใดเล่าที่ทำให้เจ้านับถือศาสนาอิสลาม? ด้วยองค์พระศาสดาที่เจ้าไม่เคยพบกระนั้นหรือ? หรือด้วยความลี้ลับมหัศจรรย์</w:t>
      </w:r>
      <w:r w:rsidR="001D3D74" w:rsidRPr="00C65189">
        <w:rPr>
          <w:cs/>
        </w:rPr>
        <w:t>ที่เจ้าเองก็ยังไม่เคยเห็น? หากเจ้ายอมรับนับถือศาสนาอิสลามโดยที่มิได้ใช้สมองคิดเสียก่อน</w:t>
      </w:r>
      <w:r w:rsidR="001D3D74" w:rsidRPr="00C65189">
        <w:t xml:space="preserve"> </w:t>
      </w:r>
      <w:r w:rsidR="001D3D74" w:rsidRPr="00C65189">
        <w:rPr>
          <w:cs/>
        </w:rPr>
        <w:t>ไฉนเจ้าจึงมีความเชื่อเช่นนั้น? แต่ถ้าเจ้านับถือศาสนาอิสลามเพราะเชื่อว่ากุรอ่านเป็นพระคัมภีร์ที่ถูกต้องของพระผู้เป็นเจ้า เพราะเจ้าได้สดับมาว่าสาธุชนผู้ทรงภูมิความรู้และผู้ที่ศรัทธาสารภาพต่อพระคัมภีร์นั้นว่าตนไร้ซึ่งอำนาจ หรือคุณธรรมแห่งความรักจากใจที่เจ้ามีต่อพระสัจธรรมของพระผู้เป็นเจ้าดลบันดาลให้เจ้ายอมรับศาสนานี้ด้วยความนอบน้อมถ่อมตนอย่างที่สุด การยอมรับนับถือเช่นนี้เป็นสัญลักษณ์</w:t>
      </w:r>
      <w:r w:rsidR="00CA0F32" w:rsidRPr="00C65189">
        <w:rPr>
          <w:cs/>
        </w:rPr>
        <w:t>ยิ่งใหญ่อันแสดงออกซึ่งความรักและความเข้าใจ และแล้วข้อพิสูจน์ของเจ้าก็เป็นที่ยอมรับและจะสมเหตุสมผลเสมอ</w:t>
      </w:r>
    </w:p>
    <w:p w14:paraId="4CD0A859" w14:textId="77777777" w:rsidR="00811D7B" w:rsidRPr="00C65189" w:rsidRDefault="00811D7B" w:rsidP="00DF5D88">
      <w:pPr>
        <w:rPr>
          <w:cs/>
        </w:rPr>
      </w:pPr>
    </w:p>
    <w:p w14:paraId="029A4053" w14:textId="77777777" w:rsidR="0006713C" w:rsidRPr="00FC5F90" w:rsidRDefault="00C037AB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30</w:t>
      </w:r>
    </w:p>
    <w:p w14:paraId="1DD6E531" w14:textId="77777777" w:rsidR="00C65189" w:rsidRPr="00C65189" w:rsidRDefault="00C65189" w:rsidP="00DF5D88"/>
    <w:p w14:paraId="043EA977" w14:textId="3865360A" w:rsidR="00811D7B" w:rsidRPr="00C65189" w:rsidRDefault="00C037AB" w:rsidP="00DF5D88">
      <w:r w:rsidRPr="00C65189">
        <w:rPr>
          <w:cs/>
        </w:rPr>
        <w:t>นอกเหนือจากพระผู้เป็นเจ้า จงเสียสละซึ่งสิ่งผูกพันทั้งปวง จงมีความสมบูรณ์อยู่กับพระผู้เป็นเจ้าด้วยการสละทุกสิ่งทุกอย่างนอกจากพระองค์ และจงตั้งจิตอธิษฐานบทภาวนานี้</w:t>
      </w:r>
    </w:p>
    <w:p w14:paraId="112D5888" w14:textId="77777777" w:rsidR="00811D7B" w:rsidRPr="00C65189" w:rsidRDefault="00811D7B" w:rsidP="00DF5D88"/>
    <w:p w14:paraId="6E811EF0" w14:textId="233DB3F4" w:rsidR="00811D7B" w:rsidRPr="00C65189" w:rsidRDefault="00C037AB" w:rsidP="006167BF">
      <w:pPr>
        <w:ind w:left="567" w:right="566"/>
      </w:pPr>
      <w:r w:rsidRPr="00C65189">
        <w:rPr>
          <w:cs/>
        </w:rPr>
        <w:t xml:space="preserve">จงกล่าวว่า </w:t>
      </w:r>
      <w:r w:rsidRPr="00C65189">
        <w:t xml:space="preserve">: </w:t>
      </w:r>
      <w:r w:rsidR="00A46483" w:rsidRPr="00C65189">
        <w:rPr>
          <w:cs/>
        </w:rPr>
        <w:t>พระผู้เป็นเจ้าเพียงพอสำหรับทุกสิ่ง อยู่เหนือทุกสิ่ง</w:t>
      </w:r>
      <w:r w:rsidR="00BB3B62" w:rsidRPr="00C65189">
        <w:rPr>
          <w:cs/>
        </w:rPr>
        <w:t xml:space="preserve"> ไม่มีสิ่งใดในสวรรค์หรือโลกนอกจากพระผู้เป็นเจ้าที่เพียงพอ </w:t>
      </w:r>
      <w:r w:rsidR="00F04D21" w:rsidRPr="00C65189">
        <w:rPr>
          <w:cs/>
        </w:rPr>
        <w:t>แท้จริงแล้วพระองค์คือพระผู้ทรงรอบรู้ พระผู้ทรงค้ำจุน พระผู้ทรงอำนาจสูงสุด</w:t>
      </w:r>
    </w:p>
    <w:p w14:paraId="7F77B7DB" w14:textId="77777777" w:rsidR="00811D7B" w:rsidRPr="00C65189" w:rsidRDefault="00811D7B" w:rsidP="00DF5D88"/>
    <w:p w14:paraId="07D6779F" w14:textId="13AA186D" w:rsidR="00811D7B" w:rsidRPr="00C65189" w:rsidRDefault="00F04D21" w:rsidP="00DF5D88">
      <w:pPr>
        <w:rPr>
          <w:cs/>
        </w:rPr>
      </w:pPr>
      <w:r w:rsidRPr="00C65189">
        <w:rPr>
          <w:cs/>
        </w:rPr>
        <w:t>อย่าคิดว่าอานุภาพแห่งความเพียงพอแก่ทุกสรรพสิ่งของพระผู้เป็นเจ้านั้นเป็นสิ่งที่เหลวไหล นั่นคือความศรัทธาอันเที่ยงแท้ที่เจ้าเฝ้าถนอมไว้สำหรับการเสด็จมาปรากฏองค์ของพระผู้เป็นเจ้าในทุกยุคของศาสน</w:t>
      </w:r>
      <w:r w:rsidR="006A4436" w:rsidRPr="00C65189">
        <w:rPr>
          <w:cs/>
        </w:rPr>
        <w:t>า ความศรัทธาเช่นที่ว่านี้มากเกินความเพียงพอต่อ</w:t>
      </w:r>
      <w:r w:rsidRPr="00C65189">
        <w:rPr>
          <w:cs/>
        </w:rPr>
        <w:t>ทุกสรรพสิ่ง</w:t>
      </w:r>
      <w:r w:rsidR="006A4436" w:rsidRPr="00C65189">
        <w:rPr>
          <w:cs/>
        </w:rPr>
        <w:t>ที่อยู่ในโลก นอกเหนือจากความศรัทธาแล้ว สรรพสิ่งอื่นใดในโลกนี้ก็มิอาจให้ความพอเพียงแก่เจ้าได้ หากเจ้าไม่เชื่อ พฤกษาแห่งธรรมสวรรค์ก็จะสาปแช่งให้เจ้ามลายไป หากเจ้าเชื่อ ความศรัทธาที่เจ้ามีนั้นจะเป็นความเพียงพอเหนือทุกสิ่งที่ปรากฏบนโลกนี้</w:t>
      </w:r>
      <w:r w:rsidR="00C8567D" w:rsidRPr="00C65189">
        <w:rPr>
          <w:cs/>
        </w:rPr>
        <w:t>แม้ว่าเจ้าจะไม่มีสมบัติในครอบครองเลยก็ตาม</w:t>
      </w:r>
    </w:p>
    <w:p w14:paraId="60C40C2B" w14:textId="77777777" w:rsidR="00811D7B" w:rsidRPr="00C65189" w:rsidRDefault="00811D7B" w:rsidP="00DF5D88">
      <w:pPr>
        <w:rPr>
          <w:cs/>
        </w:rPr>
      </w:pPr>
    </w:p>
    <w:p w14:paraId="0F360070" w14:textId="5DEE0F57" w:rsidR="0006713C" w:rsidRPr="00FC5F90" w:rsidRDefault="00C8567D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31</w:t>
      </w:r>
    </w:p>
    <w:p w14:paraId="5D7B428E" w14:textId="77777777" w:rsidR="00C65189" w:rsidRPr="00C65189" w:rsidRDefault="00C65189" w:rsidP="00DF5D88"/>
    <w:p w14:paraId="29C668B1" w14:textId="58234E2F" w:rsidR="00811D7B" w:rsidRPr="00C65189" w:rsidRDefault="00C8567D" w:rsidP="00DF5D88">
      <w:r w:rsidRPr="00C65189">
        <w:rPr>
          <w:cs/>
        </w:rPr>
        <w:t>ตามที่มีการบันทึกต่อๆ กันมา กล่าวกันว่า ในหมู่สาธุชนที่นับถือศาสนาคริสต์ทั้งหมดมีคริสเตียนไม่เกินเจ็ดสิบคนที่รับนับถือศาสนาของสาวกของพระผู้เป็นเจ้า นี่เป็นความผิดพลาดของคริสเตียนผู้ทรงภูมิความรู้ในศาสนา ถ้าผู้รู้เหล่านี้เชื่อในสาวกของพระผู้เป็นเจ้า แน่นอน มวลชนในประเทศย</w:t>
      </w:r>
      <w:r w:rsidR="00761F85" w:rsidRPr="00C65189">
        <w:rPr>
          <w:cs/>
        </w:rPr>
        <w:t>่อมมีความเชื่อตาม จงดูสิ่งที่</w:t>
      </w:r>
      <w:r w:rsidRPr="00C65189">
        <w:rPr>
          <w:cs/>
        </w:rPr>
        <w:t>ได้กลายเป็นความจริงแล้ว</w:t>
      </w:r>
      <w:r w:rsidR="00761F85" w:rsidRPr="00C65189">
        <w:rPr>
          <w:cs/>
        </w:rPr>
        <w:t>ซิ ผู้ทรงคุณวุฒิของศาสนาคริสต์ถูกกันไว้ให้ได้รับการศึกษาก็เพราะว่าผู้รู้เหล่านั้นทำหน้าที่ดำรงรักษาไว้ซึ่งคำสอนของพระเยซูคริสต์ กระนั้นก็ดี จงตรองดูซิว่า ผู้ทรงคุณความรู้เหล่านั้นได้กระทำการอะไรลงไปจนตนเองได้ชื่อว่าเป็นต้นเหตุที่ทำให้มนุษย์ปราศจากความเชื่อและไม่สามารถหลุดพ้นจากกิเลสได้</w:t>
      </w:r>
      <w:r w:rsidR="00ED0E77" w:rsidRPr="00C65189">
        <w:t xml:space="preserve"> </w:t>
      </w:r>
      <w:r w:rsidR="00ED0E77" w:rsidRPr="00C65189">
        <w:rPr>
          <w:cs/>
        </w:rPr>
        <w:t>เช่นนี้แล้ว เจ้ายังจะดำเนินรอยตามพวกเขาอยู่อีกหรือ การที่สาธุชนยอมรับเป็นคริสต์ศาสนิกชนกับพระก็เพื่อว่าตนจะได้ปลอดภัยในยุคแห่งการฟื้นคืนชีพ แต่ในบั้นปลายความเชื่อฟังนี้กลับทำให้พวกเขาเข้าสู่นรก</w:t>
      </w:r>
      <w:r w:rsidR="004F1601" w:rsidRPr="00C65189">
        <w:rPr>
          <w:cs/>
        </w:rPr>
        <w:t xml:space="preserve"> และเมื่อถึงวันที่พระสาวกของพระผู้เป็นเจ้าเสด็จมาปรากฏ พวกเขากลับปิดกั้นตนเอง ไม่ยอมรับนับถือพระองค์ผู้ทรงประเสริฐ กระนี้แล้ว เจ้ายังจะปรารถนาที่จะดำเนินรอยตามพระเหล่านี้อยู่อีกหรือ?</w:t>
      </w:r>
    </w:p>
    <w:p w14:paraId="44BE4B51" w14:textId="77777777" w:rsidR="00811D7B" w:rsidRPr="00C65189" w:rsidRDefault="00811D7B" w:rsidP="00DF5D88"/>
    <w:p w14:paraId="7A45BF1C" w14:textId="2ED5377C" w:rsidR="00811D7B" w:rsidRPr="00C65189" w:rsidRDefault="0064355F" w:rsidP="00DF5D88">
      <w:r w:rsidRPr="00C65189">
        <w:rPr>
          <w:cs/>
        </w:rPr>
        <w:t>พระผู้เป็นเจ้าทรงเป็นพยานเถิด จงอย่าเป็นนักบวชที่ไม่มีความรู้แจ้ง อย่าเป็นศาสนิกชนที่ไม่เห็นจริง เพราะบุคคลทั้งสองประเภทนี้จะต้องถึงแก่กาลดับสูญในยุคแห่งการฟื้นคืนชีพ ควรที่เจ้าจะเป็นนักบวช</w:t>
      </w:r>
      <w:r w:rsidR="00FF4E85" w:rsidRPr="00C65189">
        <w:rPr>
          <w:cs/>
        </w:rPr>
        <w:t>ที่มีความรู้อย่างถ่องแท้ จงเดินอย่างเข้าใจในวิถีธรรมของพระผู้เป็นเจ้าด้วยการเชื่อฟังผู้นำศาสนาที่แท้จริง</w:t>
      </w:r>
    </w:p>
    <w:p w14:paraId="12A683B8" w14:textId="77777777" w:rsidR="00811D7B" w:rsidRPr="00C65189" w:rsidRDefault="00811D7B" w:rsidP="00DF5D88"/>
    <w:p w14:paraId="775464A0" w14:textId="218BDE26" w:rsidR="00E817D4" w:rsidRPr="00C65189" w:rsidRDefault="00FF4E85" w:rsidP="00E817D4">
      <w:pPr>
        <w:rPr>
          <w:rStyle w:val="Heading2Char"/>
          <w:cs/>
        </w:rPr>
      </w:pPr>
      <w:r w:rsidRPr="00C65189">
        <w:rPr>
          <w:cs/>
        </w:rPr>
        <w:t>เจ้าจะเห็นว่าในทุกประเทศชาติ</w:t>
      </w:r>
      <w:r w:rsidRPr="00C65189">
        <w:t xml:space="preserve"> </w:t>
      </w:r>
      <w:r w:rsidRPr="00C65189">
        <w:rPr>
          <w:cs/>
        </w:rPr>
        <w:t>มีผู้นำทางศาสนาจำนวนนับไม่ถ้วนที่ปราศจากโพธิญาณอย่างแท้จริง และเจ้าได้พบฝูงศาสนิกชนจำนวนเป็นหมื่นเป็นแสนที่ปราศจากความเข้าใจอย่างถ่องแท้เช่นกัน จงหยุดตรองดู จงเวทนาตนเอง และอย่าละเลย</w:t>
      </w:r>
      <w:r w:rsidR="007B4010" w:rsidRPr="00C65189">
        <w:rPr>
          <w:cs/>
        </w:rPr>
        <w:t xml:space="preserve"> </w:t>
      </w:r>
      <w:r w:rsidRPr="00C65189">
        <w:rPr>
          <w:cs/>
        </w:rPr>
        <w:t>มิให้ความสนใจต่อข้อพิสูจน์และพยานหลักฐานดังที่กล่าวมานี้ อย่างไรก็ดี จงอย่าใช้จินตนาการอันเหลวไหลของเจ้าแสวงหาข้อพิสูจน์หรือพยานหลักฐาน</w:t>
      </w:r>
      <w:r w:rsidR="007B4010" w:rsidRPr="00C65189">
        <w:rPr>
          <w:cs/>
        </w:rPr>
        <w:t xml:space="preserve"> แต่จงใช้ข้อพิสูจน์ที่กำหนดได้โดยพระผู้เป็นเจ้า นอกเหนือจากนี้  จงรู้ไว้ด้วยว่า</w:t>
      </w:r>
      <w:r w:rsidR="008B5822" w:rsidRPr="00C65189">
        <w:rPr>
          <w:cs/>
        </w:rPr>
        <w:t xml:space="preserve"> ไม่ว่าเจ้าจะเป็นบุคคลที่ทรงภูมิความรู้เรื่องศาสนาหรือเป็นศาสนิกชนธรรมดา ทั้งสองสถานะนี้ต่างก็เป็นบ่อเกิดแห่งความรุ่งเรือง หากเจ้าเป็นผู้ทรงภูมิปัญญา ความรู้ของเจ้าก็คือเกียรติประดับตัว แต่ถ้าหากเจ้าเป็นศาสนิกชนธรรมดา</w:t>
      </w:r>
      <w:r w:rsidR="001A15C1" w:rsidRPr="00C65189">
        <w:rPr>
          <w:cs/>
        </w:rPr>
        <w:t xml:space="preserve"> ความเชื่อมั่นที่เจ้ามีต่อผู้นำศาสนาก็คือเกียรติของเจ้า เจ้าจะได้รับเกียรติเช่นว่านี้ต่อเมื่อได้ประพฤติตนจนเป็นที่พอพระหทัยของพระผู้เป็นเจ้า จงระวัง มิฉะนั้นเจ้าจะคิดว่าความพอพระหทัยของพระผู้เป็นเจ้าเป็นสิ่งเหลวไหลไร้สาระ ความพอพระหทัยของพระผู้เป็นเจ้าก็เหมือนกันกับความพอพระหทัยของพระศาสดา</w:t>
      </w:r>
      <w:r w:rsidR="00D923E3" w:rsidRPr="00C65189">
        <w:rPr>
          <w:cs/>
        </w:rPr>
        <w:t>ซึ่งเป็นพระ</w:t>
      </w:r>
      <w:r w:rsidR="001A15C1" w:rsidRPr="00C65189">
        <w:rPr>
          <w:cs/>
        </w:rPr>
        <w:t>ผู้สื่อสารของพระองค์ จงดูคริสต์ศาสนิกชนเป็นตัวอย่าง</w:t>
      </w:r>
      <w:r w:rsidR="00D923E3" w:rsidRPr="00C65189">
        <w:rPr>
          <w:cs/>
        </w:rPr>
        <w:t xml:space="preserve"> พวกเขากระตือรือร้นที่จะเป็นที่ปีติยินดีของพระผู้เป็นเจ้า แต่ไม่มีสักคนเดียวที่เป็นที่ต้องพระหทัยของพระศาสดาซึ่งเป็นเสมือนดังความพอพระหทัยของพระผู้เป็นเจ้านั่นเอง</w:t>
      </w:r>
      <w:r w:rsidR="0056708A" w:rsidRPr="00C65189">
        <w:rPr>
          <w:cs/>
        </w:rPr>
        <w:t xml:space="preserve"> ผู้ที่ได้รับความพอพระหทัยก็คือคริสต์ศาสนิกชนที่หันมานับถือศาสนาของพระองค์เท่านั้</w:t>
      </w:r>
      <w:r w:rsidR="001171D1" w:rsidRPr="00C65189">
        <w:rPr>
          <w:cs/>
        </w:rPr>
        <w:t>น</w:t>
      </w:r>
      <w:r w:rsidR="00E817D4" w:rsidRPr="00C65189">
        <w:rPr>
          <w:rStyle w:val="Heading2Char"/>
          <w:cs/>
        </w:rPr>
        <w:br w:type="page"/>
      </w:r>
    </w:p>
    <w:p w14:paraId="3BAB0693" w14:textId="7FDED495" w:rsidR="00811D7B" w:rsidRPr="00FC1E90" w:rsidRDefault="0056708A" w:rsidP="00CD28B1">
      <w:pPr>
        <w:pStyle w:val="Heading2"/>
        <w:rPr>
          <w:color w:val="0070C0"/>
          <w:sz w:val="24"/>
          <w:szCs w:val="24"/>
        </w:rPr>
      </w:pPr>
      <w:bookmarkStart w:id="29" w:name="_Toc517532749"/>
      <w:r w:rsidRPr="00C65189">
        <w:rPr>
          <w:rStyle w:val="Heading2Char"/>
          <w:cs/>
        </w:rPr>
        <w:t>ข้อความที่ตัดตอนมาจาก คีตาบี-อัสมา</w:t>
      </w:r>
      <w:r w:rsidR="00BA3A1F" w:rsidRPr="00C65189">
        <w:rPr>
          <w:rStyle w:val="Heading2Char"/>
        </w:rPr>
        <w:t xml:space="preserve"> (</w:t>
      </w:r>
      <w:r w:rsidR="00141EE1" w:rsidRPr="00C65189">
        <w:rPr>
          <w:rStyle w:val="Heading2Char"/>
          <w:cs/>
        </w:rPr>
        <w:t>พระคัมภีร์</w:t>
      </w:r>
      <w:r w:rsidR="00BA3A1F" w:rsidRPr="00C65189">
        <w:rPr>
          <w:rStyle w:val="Heading2Char"/>
          <w:cs/>
        </w:rPr>
        <w:t>แห่งพระนาม</w:t>
      </w:r>
      <w:r w:rsidR="00BA3A1F" w:rsidRPr="00C65189">
        <w:rPr>
          <w:rStyle w:val="Heading2Char"/>
        </w:rPr>
        <w:t>)</w:t>
      </w:r>
      <w:r w:rsidR="006167BF" w:rsidRPr="00C65189">
        <w:rPr>
          <w:rStyle w:val="Heading2Char"/>
        </w:rPr>
        <w:br/>
      </w:r>
      <w:r w:rsidR="006167BF" w:rsidRPr="00FC1E90">
        <w:rPr>
          <w:color w:val="0070C0"/>
          <w:sz w:val="24"/>
          <w:szCs w:val="24"/>
        </w:rPr>
        <w:t>[Excerpts from the Kitáb-i-Asmá’ (The Book of Names)]</w:t>
      </w:r>
      <w:bookmarkEnd w:id="29"/>
    </w:p>
    <w:p w14:paraId="20DDB7C3" w14:textId="77777777" w:rsidR="00811D7B" w:rsidRPr="00C65189" w:rsidRDefault="00811D7B" w:rsidP="00DF5D88"/>
    <w:p w14:paraId="29AB4157" w14:textId="77777777" w:rsidR="000F0775" w:rsidRPr="00FC5F90" w:rsidRDefault="0072055B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32</w:t>
      </w:r>
    </w:p>
    <w:p w14:paraId="2CB8C173" w14:textId="77777777" w:rsidR="00C65189" w:rsidRPr="00C65189" w:rsidRDefault="00C65189" w:rsidP="00DF5D88"/>
    <w:p w14:paraId="2B27F8B1" w14:textId="5CB5277D" w:rsidR="00811D7B" w:rsidRPr="00C65189" w:rsidRDefault="00EA4612" w:rsidP="00DF5D88">
      <w:r w:rsidRPr="00C65189">
        <w:rPr>
          <w:cs/>
        </w:rPr>
        <w:t xml:space="preserve">ถ้ามีใครคนหนึ่งอ้างความเห็นของตนและแสดงข้อพิสูจน์ให้เป็นที่ประจักษ์ </w:t>
      </w:r>
      <w:r w:rsidR="0072055B" w:rsidRPr="00C65189">
        <w:rPr>
          <w:cs/>
        </w:rPr>
        <w:t>เหล่า</w:t>
      </w:r>
      <w:r w:rsidRPr="00C65189">
        <w:rPr>
          <w:cs/>
        </w:rPr>
        <w:t>ผู้ที่ปฏิเสธย่อมต้องหาข้อพิสูจน์มาหักล้าง ถ้าเหตุผลของ</w:t>
      </w:r>
      <w:r w:rsidR="0072055B" w:rsidRPr="00C65189">
        <w:rPr>
          <w:cs/>
        </w:rPr>
        <w:t>บรรดา</w:t>
      </w:r>
      <w:r w:rsidRPr="00C65189">
        <w:rPr>
          <w:cs/>
        </w:rPr>
        <w:t>ผู้หักล้างดีกว่า ข้ออ้างของใครคนนั้นก็เป็นอันพับไป</w:t>
      </w:r>
      <w:r w:rsidR="0065434B" w:rsidRPr="00C65189">
        <w:rPr>
          <w:cs/>
        </w:rPr>
        <w:t xml:space="preserve"> ส่วนเหตุผลที่มาลบล้างนั้</w:t>
      </w:r>
      <w:r w:rsidR="000A46BF" w:rsidRPr="00C65189">
        <w:rPr>
          <w:cs/>
        </w:rPr>
        <w:t>น</w:t>
      </w:r>
      <w:r w:rsidR="0072055B" w:rsidRPr="00C65189">
        <w:rPr>
          <w:cs/>
        </w:rPr>
        <w:t>กลายเป็นข้อพิสูจน์ใหม่ ถ้ายังไม่มีข้อพิสูจน์ใหม่ ข้ออ้างและข้อพิสูจน์ของบุคคลนั้นย่อม</w:t>
      </w:r>
      <w:r w:rsidR="000A46BF" w:rsidRPr="00C65189">
        <w:rPr>
          <w:cs/>
        </w:rPr>
        <w:t>ยัง</w:t>
      </w:r>
      <w:r w:rsidR="0072055B" w:rsidRPr="00C65189">
        <w:rPr>
          <w:cs/>
        </w:rPr>
        <w:t>ใช้ได้ ดูกร ผู้ที่</w:t>
      </w:r>
      <w:r w:rsidR="00C3282A" w:rsidRPr="00C65189">
        <w:rPr>
          <w:cs/>
        </w:rPr>
        <w:t>ได้รับนับถือ</w:t>
      </w:r>
      <w:r w:rsidR="0072055B" w:rsidRPr="00C65189">
        <w:rPr>
          <w:cs/>
        </w:rPr>
        <w:t>พระคัมภีร์บายัน</w:t>
      </w:r>
      <w:r w:rsidR="00C3282A" w:rsidRPr="00C65189">
        <w:rPr>
          <w:cs/>
        </w:rPr>
        <w:t xml:space="preserve"> เราขอเตือนว่า</w:t>
      </w:r>
      <w:r w:rsidR="00C3282A" w:rsidRPr="00C65189">
        <w:t xml:space="preserve"> </w:t>
      </w:r>
      <w:r w:rsidR="00C3282A" w:rsidRPr="00C65189">
        <w:rPr>
          <w:cs/>
        </w:rPr>
        <w:t>หากเจ้าจำเป็นต้องยืนยันในความเป็นต่อ</w:t>
      </w:r>
      <w:r w:rsidR="00C3282A" w:rsidRPr="00C65189">
        <w:t xml:space="preserve"> </w:t>
      </w:r>
      <w:r w:rsidR="00C3282A" w:rsidRPr="00C65189">
        <w:rPr>
          <w:cs/>
        </w:rPr>
        <w:t>จงอย่าประจัญหน้ากับผู้ใดจนกว่าเจ้าจะยก</w:t>
      </w:r>
      <w:r w:rsidR="001F6D13" w:rsidRPr="00C65189">
        <w:rPr>
          <w:cs/>
        </w:rPr>
        <w:t>ข้อพิสูจน์มาหักล้างข้ออ้างของเขาให้ได้เสียก่อน เพราะสัจจะความจริงจะยังคงตั้งมั่นอยู่ ส่วนที่ไม่เป็นความจริงจะต้องสูญสิ้นไปอย่างแน่นอน</w:t>
      </w:r>
    </w:p>
    <w:p w14:paraId="41EBD779" w14:textId="77777777" w:rsidR="00811D7B" w:rsidRPr="00C65189" w:rsidRDefault="00811D7B" w:rsidP="00DF5D88"/>
    <w:p w14:paraId="4DB20E8C" w14:textId="1917D24F" w:rsidR="00811D7B" w:rsidRPr="00C65189" w:rsidRDefault="00C44BB4" w:rsidP="00DF5D88">
      <w:r w:rsidRPr="00C65189">
        <w:rPr>
          <w:cs/>
        </w:rPr>
        <w:t>มีคนจำนวนมากมายเพียงใดที่ร่วมกันต่อ</w:t>
      </w:r>
      <w:r w:rsidR="00CC198B" w:rsidRPr="00C65189">
        <w:rPr>
          <w:cs/>
        </w:rPr>
        <w:t>กร</w:t>
      </w:r>
      <w:r w:rsidRPr="00C65189">
        <w:rPr>
          <w:cs/>
        </w:rPr>
        <w:t>กับพระศาสดาโมฮัมหมัด พระผู้ทรงเป็นสาวกของพระผู้เป็นเจ้า</w:t>
      </w:r>
      <w:r w:rsidR="006240B9" w:rsidRPr="00C65189">
        <w:rPr>
          <w:cs/>
        </w:rPr>
        <w:t xml:space="preserve"> แต่เนื่องจากว่าคนเหล่านั้นไร้ซึ่งอำนาจในกา</w:t>
      </w:r>
      <w:r w:rsidR="00CC198B" w:rsidRPr="00C65189">
        <w:rPr>
          <w:cs/>
        </w:rPr>
        <w:t>ร</w:t>
      </w:r>
      <w:r w:rsidR="008036A2" w:rsidRPr="00C65189">
        <w:rPr>
          <w:cs/>
        </w:rPr>
        <w:t>แสดงข้อพิสูจน์ดังเช่นที่พระผู้เป็นเจ้าทรงพระราชทานแด่พระโมฮัมหมัด</w:t>
      </w:r>
      <w:r w:rsidR="00CC198B" w:rsidRPr="00C65189">
        <w:t xml:space="preserve"> </w:t>
      </w:r>
      <w:r w:rsidR="00CC198B" w:rsidRPr="00C65189">
        <w:rPr>
          <w:cs/>
        </w:rPr>
        <w:t>ในที่สุดพวกเขาก็ต้องปร</w:t>
      </w:r>
      <w:r w:rsidR="002B677A" w:rsidRPr="00C65189">
        <w:rPr>
          <w:cs/>
        </w:rPr>
        <w:t>ะสบกับความล้มเหลว หากเพียงแต่ถ้า</w:t>
      </w:r>
      <w:r w:rsidR="00CC198B" w:rsidRPr="00C65189">
        <w:rPr>
          <w:cs/>
        </w:rPr>
        <w:t>พวกเขามีความอ่อนน้อมถ่อมตนและ</w:t>
      </w:r>
      <w:r w:rsidR="00444623" w:rsidRPr="00C65189">
        <w:rPr>
          <w:cs/>
        </w:rPr>
        <w:t>ได้ตระหนักรู้เกี่ยวกับ</w:t>
      </w:r>
      <w:r w:rsidR="00776DEE" w:rsidRPr="00C65189">
        <w:rPr>
          <w:cs/>
        </w:rPr>
        <w:t>คุณลักษณะ</w:t>
      </w:r>
      <w:r w:rsidR="002B677A" w:rsidRPr="00C65189">
        <w:rPr>
          <w:cs/>
        </w:rPr>
        <w:t>แห่งอำนาจ</w:t>
      </w:r>
      <w:r w:rsidR="007C3938" w:rsidRPr="00C65189">
        <w:rPr>
          <w:cs/>
        </w:rPr>
        <w:t>แห่ง</w:t>
      </w:r>
      <w:r w:rsidR="002B677A" w:rsidRPr="00C65189">
        <w:rPr>
          <w:cs/>
        </w:rPr>
        <w:t>การพิสูจน์หลักฐานที่พระศาสดาโมฮัมหมัด</w:t>
      </w:r>
      <w:r w:rsidR="007C3938" w:rsidRPr="00C65189">
        <w:rPr>
          <w:cs/>
        </w:rPr>
        <w:t>ทรง</w:t>
      </w:r>
      <w:r w:rsidR="002B677A" w:rsidRPr="00C65189">
        <w:rPr>
          <w:cs/>
        </w:rPr>
        <w:t>ได้รับการประสิทธิ์ประสาทจากพระผู้เป็นเจ้าแล้ว พวกเขาย่อมจะครั่นคร้ามและไม่บังอาจท้าทายพระองค์ แต่พวกเขา</w:t>
      </w:r>
      <w:r w:rsidR="00F17EA8" w:rsidRPr="00C65189">
        <w:rPr>
          <w:cs/>
        </w:rPr>
        <w:t>กลับ</w:t>
      </w:r>
      <w:r w:rsidR="002B677A" w:rsidRPr="00C65189">
        <w:rPr>
          <w:cs/>
        </w:rPr>
        <w:t>ถือว่าตนเป็น</w:t>
      </w:r>
      <w:r w:rsidR="007C3938" w:rsidRPr="00C65189">
        <w:rPr>
          <w:cs/>
        </w:rPr>
        <w:t>นักต่อสู้เพื่อป้องกัน</w:t>
      </w:r>
      <w:r w:rsidR="002B677A" w:rsidRPr="00C65189">
        <w:rPr>
          <w:cs/>
        </w:rPr>
        <w:t>ศาสนาของ</w:t>
      </w:r>
      <w:r w:rsidR="006E3D91" w:rsidRPr="00C65189">
        <w:rPr>
          <w:cs/>
        </w:rPr>
        <w:t>พวกของ</w:t>
      </w:r>
      <w:r w:rsidR="002B677A" w:rsidRPr="00C65189">
        <w:rPr>
          <w:cs/>
        </w:rPr>
        <w:t>ตน</w:t>
      </w:r>
      <w:r w:rsidR="007C3938" w:rsidRPr="00C65189">
        <w:rPr>
          <w:cs/>
        </w:rPr>
        <w:t>เอง เหตุนี้เองที่พระผู้เป็นเจ้าทรงจัดการกับพวก</w:t>
      </w:r>
      <w:r w:rsidR="00F17EA8" w:rsidRPr="00C65189">
        <w:rPr>
          <w:cs/>
        </w:rPr>
        <w:t>ที่จองล้างสัจจะด้วยอำนาจแห่งพระธรรมของพระองค์</w:t>
      </w:r>
      <w:r w:rsidR="00F95801" w:rsidRPr="00C65189">
        <w:rPr>
          <w:cs/>
        </w:rPr>
        <w:t xml:space="preserve"> นี่คือสิ่งที่เจ้าเห็นอย่างชัดเจนในยุคการเปิดเผยศาสนาของพระศาสดาโมฮัมหมัด</w:t>
      </w:r>
    </w:p>
    <w:p w14:paraId="56509065" w14:textId="77777777" w:rsidR="00811D7B" w:rsidRPr="00C65189" w:rsidRDefault="00811D7B" w:rsidP="00DF5D88"/>
    <w:p w14:paraId="14C52320" w14:textId="0FB60E55" w:rsidR="00811D7B" w:rsidRPr="00C65189" w:rsidRDefault="00490833" w:rsidP="00DF5D88">
      <w:pPr>
        <w:rPr>
          <w:cs/>
        </w:rPr>
      </w:pPr>
      <w:r w:rsidRPr="00C65189">
        <w:rPr>
          <w:cs/>
        </w:rPr>
        <w:t>ใครในหมู่เจ้าที่หาญมาท้าทายบัลลังก์แห่งความเที่ยงแท้สูงส่งในทุกยุคของศาสนา</w:t>
      </w:r>
      <w:r w:rsidR="00714D9C" w:rsidRPr="00C65189">
        <w:rPr>
          <w:cs/>
        </w:rPr>
        <w:t>ในเมื่อ</w:t>
      </w:r>
      <w:r w:rsidR="007E5CEE" w:rsidRPr="00C65189">
        <w:rPr>
          <w:cs/>
        </w:rPr>
        <w:t>ทุกสรรพสิ่งต่างก็ขึ้นอยู่กับบัลลังก์แห่งพระศาสดาในยุคเหล่านี้</w:t>
      </w:r>
      <w:r w:rsidR="007E5CEE" w:rsidRPr="00C65189">
        <w:t xml:space="preserve"> </w:t>
      </w:r>
      <w:r w:rsidR="007E5CEE" w:rsidRPr="00C65189">
        <w:rPr>
          <w:cs/>
        </w:rPr>
        <w:t>โดยแท้จริงแล้ว พระผู้เป็นเจ้าได้ทรงกวาดล้างพวกที่ต่อต้านเหล่านี้ให้หมดสิ้นไปนับตั้งแต่จุดเริ่มแห่งกาลเวลาที่หาจุดกำเนิดมิได้จวบจนถึงปัจจุบัน</w:t>
      </w:r>
      <w:r w:rsidR="007E5CEE" w:rsidRPr="00C65189">
        <w:t xml:space="preserve"> </w:t>
      </w:r>
      <w:r w:rsidR="007E5CEE" w:rsidRPr="00C65189">
        <w:rPr>
          <w:cs/>
        </w:rPr>
        <w:t>และทรงสรุปให้เห็น</w:t>
      </w:r>
      <w:r w:rsidR="00D87AD1" w:rsidRPr="00C65189">
        <w:rPr>
          <w:cs/>
        </w:rPr>
        <w:t>สัจจะด้วยอำนาจแห่งพระธรรม ไม่ต้องสงสัยเลยว่า พระองค์คือพระผู้ทรงมหิทธานุภาพ  ทรงอานุภาพ</w:t>
      </w:r>
      <w:r w:rsidR="00D87AD1" w:rsidRPr="00C65189">
        <w:t xml:space="preserve"> </w:t>
      </w:r>
      <w:r w:rsidR="00D87AD1" w:rsidRPr="00C65189">
        <w:rPr>
          <w:cs/>
        </w:rPr>
        <w:t>ทรงพลานุภาพ</w:t>
      </w:r>
    </w:p>
    <w:p w14:paraId="6A42E7C4" w14:textId="77777777" w:rsidR="00811D7B" w:rsidRPr="00C65189" w:rsidRDefault="00811D7B" w:rsidP="00DF5D88">
      <w:pPr>
        <w:rPr>
          <w:cs/>
        </w:rPr>
      </w:pPr>
    </w:p>
    <w:p w14:paraId="3921126F" w14:textId="77777777" w:rsidR="000F0775" w:rsidRPr="00FC5F90" w:rsidRDefault="00DC10CF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3</w:t>
      </w:r>
      <w:r w:rsidR="000F0775" w:rsidRPr="00FC5F90">
        <w:rPr>
          <w:b/>
          <w:bCs/>
          <w:color w:val="0070C0"/>
          <w:cs/>
        </w:rPr>
        <w:t>3</w:t>
      </w:r>
    </w:p>
    <w:p w14:paraId="6CF95D5F" w14:textId="77777777" w:rsidR="00C65189" w:rsidRPr="00C65189" w:rsidRDefault="00C65189" w:rsidP="00DF5D88"/>
    <w:p w14:paraId="3800C977" w14:textId="46E226DA" w:rsidR="00811D7B" w:rsidRPr="00C65189" w:rsidRDefault="00DC10CF" w:rsidP="00DF5D88">
      <w:r w:rsidRPr="00C65189">
        <w:rPr>
          <w:cs/>
        </w:rPr>
        <w:t>จงคิดพิจารณาดูในแต่ละยุคที่มีการเปิดเผยพระธรรม บรรดาผู้ที่เปิดหัวใจรับพระผู้ทรงออกพระบัญญัติพระธรรมเหล่านั้นต่างยอมรับพระสัจธรรม ในขณะที่</w:t>
      </w:r>
      <w:r w:rsidR="00B11B4D" w:rsidRPr="00C65189">
        <w:rPr>
          <w:cs/>
        </w:rPr>
        <w:t>หัวใจของบรรดาผู้ที่ไม่เข้าใจพระธรรมจะคับแคบเพราะถูกปิดกั้นออกจากพระผู้เป็นเจ้า อย่างไรก็ดี พระผู้เป็นเจ้าทรงประสิทธิ์ประสาทให้หัวใจของทั้งผู้ที่เชื่อและที่ไม่เชื่อเปิดรับ</w:t>
      </w:r>
      <w:r w:rsidR="00F47D68" w:rsidRPr="00C65189">
        <w:rPr>
          <w:cs/>
        </w:rPr>
        <w:t>พระธรรมได้เหมือนกัน  พระองค์ไม่ทรงพระประสงค์ให้หัวใจของใครคับแคบแม้ว่าจะเป็นของมดตัวหนึ่งก็ตาม</w:t>
      </w:r>
      <w:r w:rsidR="00293241" w:rsidRPr="00C65189">
        <w:t xml:space="preserve"> </w:t>
      </w:r>
      <w:r w:rsidR="00293241" w:rsidRPr="00C65189">
        <w:rPr>
          <w:cs/>
        </w:rPr>
        <w:t xml:space="preserve">ยิ่งเป็นหัวใจของมนุษย์ซึ่งเป็นสัตว์ประเสริญกว่าแล้ว พระองค์ยิ่งต้องมิประสงค์ให้คับแคบนอกเสียจากว่ามนุษย์ยอมตกอยู่ในม่านเอง </w:t>
      </w:r>
      <w:r w:rsidR="007E6A00" w:rsidRPr="00C65189">
        <w:rPr>
          <w:cs/>
        </w:rPr>
        <w:t>ทั้งนี้</w:t>
      </w:r>
      <w:r w:rsidR="00293241" w:rsidRPr="00C65189">
        <w:rPr>
          <w:cs/>
        </w:rPr>
        <w:t>เพราะพระผู้เป็นเจ้าทรงเป็นพระผู้ทรงสร้างสรรพสิ่งทั้งมวล</w:t>
      </w:r>
    </w:p>
    <w:p w14:paraId="1280C85D" w14:textId="77777777" w:rsidR="00811D7B" w:rsidRPr="00C65189" w:rsidRDefault="00811D7B" w:rsidP="00DF5D88"/>
    <w:p w14:paraId="113DAAC8" w14:textId="77777777" w:rsidR="00811D7B" w:rsidRPr="00C65189" w:rsidRDefault="007E6A00" w:rsidP="00DF5D88">
      <w:pPr>
        <w:rPr>
          <w:cs/>
        </w:rPr>
      </w:pPr>
      <w:r w:rsidRPr="00C65189">
        <w:rPr>
          <w:cs/>
        </w:rPr>
        <w:t xml:space="preserve">หากเจ้าเปิดหัวใจของคน ๆ หนึ่ง ด้วยการช่วยให้เขายอมรับศาสนาของพระผู้ซึ่งพระผู้เป็นเจ้าจะแสดงให้ปรากฏ </w:t>
      </w:r>
      <w:r w:rsidR="0010598D" w:rsidRPr="00C65189">
        <w:rPr>
          <w:cs/>
        </w:rPr>
        <w:t>ชีวิตในส่วนลึกที่สุดของเจ้าจะได้รับแรงดลบันดาลใจจากพระนามอันสูงส่งนั้น</w:t>
      </w:r>
      <w:r w:rsidR="0010598D" w:rsidRPr="00C65189">
        <w:t xml:space="preserve"> </w:t>
      </w:r>
      <w:r w:rsidR="0010598D" w:rsidRPr="00C65189">
        <w:rPr>
          <w:cs/>
        </w:rPr>
        <w:t xml:space="preserve">ดังนั้นจึงตกเป็นหน้าที่ของเจ้าที่จะต้องปฏิบัติภาระกิจนี้ในวันแห่งการฟื้นคืนชีพ </w:t>
      </w:r>
      <w:r w:rsidR="0007523A" w:rsidRPr="00C65189">
        <w:rPr>
          <w:cs/>
        </w:rPr>
        <w:t>เพราะคนส่วนใหญ่ตกอยู่ในสภาพสิ้นหวัง</w:t>
      </w:r>
      <w:r w:rsidR="00D84AC8" w:rsidRPr="00C65189">
        <w:rPr>
          <w:cs/>
        </w:rPr>
        <w:t xml:space="preserve"> และถ้าหากเจ้าช่วยเปิดหัวใจและขจัดปัดเป่าความสงสัยให้ พวกเขาก็จะเข้ารับศาสนาของพระผู้เป็นเจ้า ดังนั้นจงแสดงออกซึ่งคุณธรรมนี้อย่างเต็มความสามารถในยุคที่พระผู้เป็นเจ้าจะแสดงองค์ให้ปรากฏ ทั้งนี้เพราะถ้าเจ้าเปิดหัวใจของเขาเพื่อตัวเขาเองแล้ว</w:t>
      </w:r>
      <w:r w:rsidR="00D84AC8" w:rsidRPr="00C65189">
        <w:t xml:space="preserve"> </w:t>
      </w:r>
      <w:r w:rsidR="00D84AC8" w:rsidRPr="00C65189">
        <w:rPr>
          <w:cs/>
        </w:rPr>
        <w:t>จะให้ผลดีต่อตัวเจ้าเองมากกว่าการบำเพ็ญกุศลกิจใด ๆ  ทั้งนี้เพราะการลงมือกระทำมีความสำคัญรองลงมาจากความเชื่อและความมั่นใจในความเที่ยงแท้ของพระองค์</w:t>
      </w:r>
    </w:p>
    <w:p w14:paraId="289FD926" w14:textId="77777777" w:rsidR="00811D7B" w:rsidRPr="00C65189" w:rsidRDefault="00811D7B" w:rsidP="00DF5D88">
      <w:pPr>
        <w:rPr>
          <w:cs/>
        </w:rPr>
      </w:pPr>
    </w:p>
    <w:p w14:paraId="1A63613B" w14:textId="77777777" w:rsidR="000F0775" w:rsidRPr="00FC5F90" w:rsidRDefault="00B760A1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3</w:t>
      </w:r>
      <w:r w:rsidR="000F0775" w:rsidRPr="00FC5F90">
        <w:rPr>
          <w:b/>
          <w:bCs/>
          <w:color w:val="0070C0"/>
          <w:cs/>
        </w:rPr>
        <w:t>4</w:t>
      </w:r>
    </w:p>
    <w:p w14:paraId="0A9078DB" w14:textId="77777777" w:rsidR="00C65189" w:rsidRPr="00C65189" w:rsidRDefault="00C65189" w:rsidP="00DF5D88"/>
    <w:p w14:paraId="368AEE91" w14:textId="35800018" w:rsidR="00811D7B" w:rsidRPr="00C65189" w:rsidRDefault="002C1CC0" w:rsidP="00DF5D88">
      <w:r w:rsidRPr="00C65189">
        <w:rPr>
          <w:cs/>
        </w:rPr>
        <w:t>จงครุ่นคิด</w:t>
      </w:r>
      <w:r w:rsidR="002D67BF" w:rsidRPr="00C65189">
        <w:rPr>
          <w:cs/>
        </w:rPr>
        <w:t>เกี่ยวกับปวงชนที่ได้รับคำสอนจากพระเยซูคร</w:t>
      </w:r>
      <w:r w:rsidR="00631201" w:rsidRPr="00C65189">
        <w:rPr>
          <w:cs/>
        </w:rPr>
        <w:t>ิสต์ คริสต์ศาสนิกชนต่างยอมรับ</w:t>
      </w:r>
      <w:r w:rsidR="002D67BF" w:rsidRPr="00C65189">
        <w:rPr>
          <w:cs/>
        </w:rPr>
        <w:t>กันว่าผู้นำของศาสนาคริสต์คือผู้นำคำสั่งสอนของพระเยซูคริสต์อย่างแท้จริง แต่เมื่อ</w:t>
      </w:r>
      <w:r w:rsidR="001311C6" w:rsidRPr="00C65189">
        <w:rPr>
          <w:cs/>
        </w:rPr>
        <w:t xml:space="preserve">ผู้นำเหล่านี้ปิดกั้นตนเองออกจากพระโมฮัมหมัดซึ่งเป็นองค์สาวกของพระผู้เป็นเจ้า พวกเขาก็กลับกลายเป็นผู้นำในทางที่ผิด ทั้ง ๆ ที่ตลอดชีวิตพวกเขาได้ถือศีลปฏิบัติอย่างเคร่งครัดเพื่อจะได้ล่วงบรรลุสู่สรวงสวรรค์ </w:t>
      </w:r>
      <w:r w:rsidR="000B49D4" w:rsidRPr="00C65189">
        <w:rPr>
          <w:cs/>
        </w:rPr>
        <w:t>แต่พอถึงเวลาที่พระผู้เป็นเจ้าทรงดลบันดาลสวรรค์ให้พวกเขารู้จัก พวกเขากลับไม่ยอมเดินเข้าสู่สวรรค์นั้น</w:t>
      </w:r>
      <w:r w:rsidR="006E4531" w:rsidRPr="00C65189">
        <w:rPr>
          <w:cs/>
        </w:rPr>
        <w:t xml:space="preserve"> ศาสนิกชนที่นับถือพระคัมภีร์กุรอ่านก็เช่นเดียวกัน พวกเขาอุทิศตนปฏิบัติเพื่อบูชาพระผู้เป็นเจ้า ทุกคนต่างมีความหวังว่าพระองค์จะช่วยให้พวกเขาได้อยู่ร่วมกับคนที่มีศีลธรรมในสรวงสวรรค์ อย่างไรก็ตามเมื่อ</w:t>
      </w:r>
      <w:r w:rsidR="00854976" w:rsidRPr="00C65189">
        <w:rPr>
          <w:cs/>
        </w:rPr>
        <w:t>ประตูสวรรค์เปิดกว้างออก</w:t>
      </w:r>
      <w:r w:rsidR="00103872" w:rsidRPr="00C65189">
        <w:rPr>
          <w:cs/>
        </w:rPr>
        <w:t>ต่อหน้า</w:t>
      </w:r>
      <w:r w:rsidR="00854976" w:rsidRPr="00C65189">
        <w:rPr>
          <w:cs/>
        </w:rPr>
        <w:t xml:space="preserve"> พวกเขากลับ</w:t>
      </w:r>
      <w:r w:rsidR="00103872" w:rsidRPr="00C65189">
        <w:rPr>
          <w:cs/>
        </w:rPr>
        <w:t>ปฏิเสธคำเชิญชวนให้เข้าไป</w:t>
      </w:r>
      <w:r w:rsidR="00103872" w:rsidRPr="00C65189">
        <w:t xml:space="preserve"> </w:t>
      </w:r>
      <w:r w:rsidR="00103872" w:rsidRPr="00C65189">
        <w:rPr>
          <w:cs/>
        </w:rPr>
        <w:t>พวกเขายอมเข้าสู่นรก ทั้ง ๆ ที่ตลอดเวลา</w:t>
      </w:r>
      <w:r w:rsidR="00806169" w:rsidRPr="00C65189">
        <w:rPr>
          <w:cs/>
        </w:rPr>
        <w:t>ได้พยายามเสาะแสวงหาร่มเงาที่พำนักอันปลอดภัยนั้นจากพระผู้เป็นเจ้า</w:t>
      </w:r>
    </w:p>
    <w:p w14:paraId="16644C65" w14:textId="77777777" w:rsidR="00811D7B" w:rsidRPr="00C65189" w:rsidRDefault="00811D7B" w:rsidP="00DF5D88"/>
    <w:p w14:paraId="0AEEF6D0" w14:textId="77777777" w:rsidR="00811D7B" w:rsidRPr="00C65189" w:rsidRDefault="00806169" w:rsidP="00DF5D88">
      <w:r w:rsidRPr="00C65189">
        <w:rPr>
          <w:cs/>
        </w:rPr>
        <w:t xml:space="preserve">จงกล่าวว่า ที่จริงแล้ว </w:t>
      </w:r>
      <w:r w:rsidR="00923142" w:rsidRPr="00C65189">
        <w:rPr>
          <w:cs/>
        </w:rPr>
        <w:t>เกณฑ์ที่จะแยกความจริงออกจากความผิดพลาดจะไม่ปรากฏขึ้นจนกว่าจะถึงวันแห่งการฟื้นคืนชีพ</w:t>
      </w:r>
      <w:r w:rsidR="00AF7B7F" w:rsidRPr="00C65189">
        <w:rPr>
          <w:cs/>
        </w:rPr>
        <w:t xml:space="preserve"> เจ้าจะรู้หาก</w:t>
      </w:r>
      <w:r w:rsidR="00B329DB" w:rsidRPr="00C65189">
        <w:rPr>
          <w:cs/>
        </w:rPr>
        <w:t>เจ้าอยู่ในบรรดาผู้ที่รักสัจจะ</w:t>
      </w:r>
      <w:r w:rsidR="00B329DB" w:rsidRPr="00C65189">
        <w:t xml:space="preserve"> </w:t>
      </w:r>
      <w:r w:rsidR="00B329DB" w:rsidRPr="00C65189">
        <w:rPr>
          <w:cs/>
        </w:rPr>
        <w:t>และก่อนที่วันแห่งการฟื้นคืนชีพมาถึง เจ้าจะสามารถแยก</w:t>
      </w:r>
      <w:r w:rsidR="00372C1D" w:rsidRPr="00C65189">
        <w:rPr>
          <w:cs/>
        </w:rPr>
        <w:t>ความจริงออกจากสิ่งที่มิใช่</w:t>
      </w:r>
      <w:r w:rsidR="00691FAE" w:rsidRPr="00C65189">
        <w:rPr>
          <w:cs/>
        </w:rPr>
        <w:t xml:space="preserve">สัจจะ </w:t>
      </w:r>
      <w:r w:rsidR="004B3187" w:rsidRPr="00C65189">
        <w:rPr>
          <w:cs/>
        </w:rPr>
        <w:t>ทั้งหมดนี้</w:t>
      </w:r>
      <w:r w:rsidR="00691FAE" w:rsidRPr="00C65189">
        <w:rPr>
          <w:cs/>
        </w:rPr>
        <w:t>เป็นไปตามที่เปิดเผยไว้ในพระคัมภีร์บายัน</w:t>
      </w:r>
    </w:p>
    <w:p w14:paraId="1ED4DB99" w14:textId="77777777" w:rsidR="00811D7B" w:rsidRPr="00C65189" w:rsidRDefault="00811D7B" w:rsidP="00DF5D88"/>
    <w:p w14:paraId="0C7F3DA4" w14:textId="77777777" w:rsidR="00811D7B" w:rsidRPr="00C65189" w:rsidRDefault="00691FAE" w:rsidP="00DF5D88">
      <w:r w:rsidRPr="00C65189">
        <w:rPr>
          <w:cs/>
        </w:rPr>
        <w:t>ในวันแห่งการฟื้นคืนชีพ จะมีคนจำนวนมหาศาลเพียงใดที่คิดว่าตนเองเป็</w:t>
      </w:r>
      <w:r w:rsidR="005C1F0A" w:rsidRPr="00C65189">
        <w:rPr>
          <w:cs/>
        </w:rPr>
        <w:t>นฝ่ายถูก ทั้ง ๆ ที่ตามจริงแล้วพวกเขา</w:t>
      </w:r>
      <w:r w:rsidRPr="00C65189">
        <w:rPr>
          <w:cs/>
        </w:rPr>
        <w:t>เป็นฝ่าย</w:t>
      </w:r>
      <w:r w:rsidR="005C1F0A" w:rsidRPr="00C65189">
        <w:rPr>
          <w:cs/>
        </w:rPr>
        <w:t>ผิดตลอดชั่วยุคสมัย</w:t>
      </w:r>
      <w:r w:rsidR="00D072A8" w:rsidRPr="00C65189">
        <w:rPr>
          <w:cs/>
        </w:rPr>
        <w:t>แห่งพระผู้ทรงนำทาง</w:t>
      </w:r>
      <w:r w:rsidR="00F277B8" w:rsidRPr="00C65189">
        <w:rPr>
          <w:cs/>
        </w:rPr>
        <w:t xml:space="preserve"> พระผู้ทรง</w:t>
      </w:r>
      <w:r w:rsidR="00D072A8" w:rsidRPr="00C65189">
        <w:rPr>
          <w:cs/>
        </w:rPr>
        <w:t>ดูแลและ</w:t>
      </w:r>
      <w:r w:rsidR="005C1F0A" w:rsidRPr="00C65189">
        <w:rPr>
          <w:cs/>
        </w:rPr>
        <w:t>คุ้มครอง</w:t>
      </w:r>
      <w:r w:rsidR="0051348B" w:rsidRPr="00C65189">
        <w:t xml:space="preserve"> </w:t>
      </w:r>
      <w:r w:rsidR="0051348B" w:rsidRPr="00C65189">
        <w:rPr>
          <w:cs/>
        </w:rPr>
        <w:t>ที่เป็นเช่นนี้เพราะพวกเขากันตัวเองด้วยม่านออกจากพระผู้ซึ่งพระผู้เป็นเจ้าจะแสดงให้ปรากฏและไม่ยอมหมอบกราบบูชาพระผู้ซึ่ง</w:t>
      </w:r>
      <w:r w:rsidR="00C3612F" w:rsidRPr="00C65189">
        <w:rPr>
          <w:cs/>
        </w:rPr>
        <w:t>พระคัมภีร์ได้บัญชาไว้</w:t>
      </w:r>
      <w:r w:rsidR="00F956FB" w:rsidRPr="00C65189">
        <w:rPr>
          <w:cs/>
        </w:rPr>
        <w:t>อย่างเลิศว่าทรงเป็นจุดหมายของสรรพสิ่งทั้</w:t>
      </w:r>
      <w:bookmarkStart w:id="30" w:name="_Hlk494403108"/>
      <w:r w:rsidR="00F956FB" w:rsidRPr="00C65189">
        <w:rPr>
          <w:cs/>
        </w:rPr>
        <w:t>งมวล</w:t>
      </w:r>
      <w:bookmarkEnd w:id="30"/>
    </w:p>
    <w:p w14:paraId="0CECF011" w14:textId="66F92E42" w:rsidR="00811D7B" w:rsidRPr="00C65189" w:rsidRDefault="00811D7B" w:rsidP="00DF5D88"/>
    <w:p w14:paraId="201C3A88" w14:textId="6FFEDBEB" w:rsidR="000F0775" w:rsidRPr="00FC5F90" w:rsidRDefault="00F956FB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3</w:t>
      </w:r>
      <w:r w:rsidR="000F0775" w:rsidRPr="00FC5F90">
        <w:rPr>
          <w:b/>
          <w:bCs/>
          <w:color w:val="0070C0"/>
          <w:cs/>
        </w:rPr>
        <w:t>5</w:t>
      </w:r>
    </w:p>
    <w:p w14:paraId="389DD0F8" w14:textId="77777777" w:rsidR="00C65189" w:rsidRPr="00C65189" w:rsidRDefault="00C65189" w:rsidP="00DF5D88"/>
    <w:p w14:paraId="44752ADA" w14:textId="63791EC1" w:rsidR="00811D7B" w:rsidRPr="00C65189" w:rsidRDefault="005012CF" w:rsidP="00DF5D88">
      <w:r w:rsidRPr="00C65189">
        <w:rPr>
          <w:cs/>
        </w:rPr>
        <w:t>มีคนจำนวนมากมายเพียงใดที่ตกแต่งกาย</w:t>
      </w:r>
      <w:r w:rsidR="00F04998" w:rsidRPr="00C65189">
        <w:rPr>
          <w:cs/>
        </w:rPr>
        <w:t>ตลอดชีวิตด้วยผ้าไหมในเวลาเดียว</w:t>
      </w:r>
      <w:r w:rsidR="008D45BB" w:rsidRPr="00C65189">
        <w:rPr>
          <w:cs/>
        </w:rPr>
        <w:t>กัน</w:t>
      </w:r>
      <w:r w:rsidR="00F04998" w:rsidRPr="00C65189">
        <w:rPr>
          <w:cs/>
        </w:rPr>
        <w:t>กับที</w:t>
      </w:r>
      <w:r w:rsidR="00F912C3" w:rsidRPr="00C65189">
        <w:rPr>
          <w:cs/>
        </w:rPr>
        <w:t>่นุ่งห่มด้วยเสื้อผ้าแห่งอัคคี</w:t>
      </w:r>
      <w:r w:rsidR="00F912C3" w:rsidRPr="00C65189">
        <w:t xml:space="preserve"> </w:t>
      </w:r>
      <w:r w:rsidR="00C64B4D" w:rsidRPr="00C65189">
        <w:rPr>
          <w:cs/>
        </w:rPr>
        <w:t>ดังนั้น</w:t>
      </w:r>
      <w:r w:rsidR="00F912C3" w:rsidRPr="00C65189">
        <w:rPr>
          <w:cs/>
        </w:rPr>
        <w:t>พวกเขา</w:t>
      </w:r>
      <w:r w:rsidR="00C64B4D" w:rsidRPr="00C65189">
        <w:rPr>
          <w:cs/>
        </w:rPr>
        <w:t>จึง</w:t>
      </w:r>
      <w:r w:rsidR="00F912C3" w:rsidRPr="00C65189">
        <w:rPr>
          <w:cs/>
        </w:rPr>
        <w:t>ถอด</w:t>
      </w:r>
      <w:bookmarkStart w:id="31" w:name="_Hlk494446053"/>
      <w:r w:rsidR="00C64B4D" w:rsidRPr="00C65189">
        <w:rPr>
          <w:cs/>
        </w:rPr>
        <w:t>เครื่องนุ่งห่มที่เป็นเครื่องนำทางและ</w:t>
      </w:r>
      <w:r w:rsidR="008D45BB" w:rsidRPr="00C65189">
        <w:rPr>
          <w:cs/>
        </w:rPr>
        <w:t>ความ</w:t>
      </w:r>
      <w:r w:rsidR="00C64B4D" w:rsidRPr="00C65189">
        <w:rPr>
          <w:cs/>
        </w:rPr>
        <w:t>ชอบธรรม</w:t>
      </w:r>
      <w:r w:rsidR="00C50270" w:rsidRPr="00C65189">
        <w:rPr>
          <w:cs/>
        </w:rPr>
        <w:t>อันศักดิ์สิทธิ์</w:t>
      </w:r>
      <w:r w:rsidR="00C64B4D" w:rsidRPr="00C65189">
        <w:rPr>
          <w:cs/>
        </w:rPr>
        <w:t>ออก</w:t>
      </w:r>
      <w:r w:rsidR="00C50270" w:rsidRPr="00C65189">
        <w:rPr>
          <w:cs/>
        </w:rPr>
        <w:t xml:space="preserve"> </w:t>
      </w:r>
      <w:bookmarkEnd w:id="31"/>
      <w:r w:rsidR="00C50270" w:rsidRPr="00C65189">
        <w:rPr>
          <w:cs/>
        </w:rPr>
        <w:t>มีคนจำนวนมากมายอีกเท่าไร</w:t>
      </w:r>
      <w:r w:rsidR="008F112F" w:rsidRPr="00C65189">
        <w:rPr>
          <w:cs/>
        </w:rPr>
        <w:t>ที่สวมผ้าฝ้ายหรือขนสัตว์หยาบ ๆ ชั่วชีวิต แต่ด้วยเหตุที่พวกเขาได้รับพระราชทานเครื่องนุ่งห่มที่เป็นเครื่องนำทางและความชอบธรรมอันศักดิ์สิทธิ์</w:t>
      </w:r>
      <w:r w:rsidR="008F112F" w:rsidRPr="00C65189">
        <w:t xml:space="preserve"> </w:t>
      </w:r>
      <w:r w:rsidR="008F112F" w:rsidRPr="00C65189">
        <w:rPr>
          <w:cs/>
        </w:rPr>
        <w:t>พวกเขาจึงได้แต่งกายด้วยเสื้อผ้าแห่งสวรรค์และเป็นที่ปีติยินดีของพระผู้เป็นเจ้า</w:t>
      </w:r>
      <w:r w:rsidR="00E64C1E" w:rsidRPr="00C65189">
        <w:rPr>
          <w:cs/>
        </w:rPr>
        <w:t xml:space="preserve"> ที่จริงแล้ว </w:t>
      </w:r>
      <w:r w:rsidR="00B23744" w:rsidRPr="00C65189">
        <w:rPr>
          <w:cs/>
        </w:rPr>
        <w:t>ในสายพระเนตรของพระผู้เป็นเจ้า พระองค์ทรงโปรดที่จะเห็นเจ้าสมานทั้งสองสิ่งนี้ด้ว</w:t>
      </w:r>
      <w:r w:rsidR="0003157C" w:rsidRPr="00C65189">
        <w:rPr>
          <w:cs/>
        </w:rPr>
        <w:t>ยการตกแต่งตนเองด้วยอาภรณ์แห่งการนำทางจากสวรรค์</w:t>
      </w:r>
      <w:r w:rsidR="00A624CF" w:rsidRPr="00C65189">
        <w:rPr>
          <w:cs/>
        </w:rPr>
        <w:t>กับการมี</w:t>
      </w:r>
      <w:r w:rsidR="00B23744" w:rsidRPr="00C65189">
        <w:rPr>
          <w:cs/>
        </w:rPr>
        <w:t>ความชอบธรรม</w:t>
      </w:r>
      <w:r w:rsidR="0003157C" w:rsidRPr="00C65189">
        <w:rPr>
          <w:cs/>
        </w:rPr>
        <w:t>และพร้อมกันนั้นก็สวมใส่ผ้าไหมอันงดงามวิจิตรถ้าเจ้าอยู่ในฐานะที่จะหาซื้อผ้าไหมได้</w:t>
      </w:r>
      <w:r w:rsidR="00950C94" w:rsidRPr="00C65189">
        <w:rPr>
          <w:cs/>
        </w:rPr>
        <w:t xml:space="preserve"> แต่หากเจ้าไม่สามารถซื้อหาเสื้อผ้าอาภรณ์ราคาแพงเช่นนั้นได้ อย่างน้อยที่สุดก็อย่ากระทำสิ่งที่ไม่ถูกต้อง แต่จงเคร่งครัดในศีลธรรมและปฏิบัติแต่คุณงามความดี</w:t>
      </w:r>
    </w:p>
    <w:p w14:paraId="35658ECB" w14:textId="77777777" w:rsidR="00811D7B" w:rsidRPr="00C65189" w:rsidRDefault="00811D7B" w:rsidP="00DF5D88"/>
    <w:p w14:paraId="5DF9BE6B" w14:textId="77777777" w:rsidR="00811D7B" w:rsidRPr="00C65189" w:rsidRDefault="009C1FFE" w:rsidP="00DF5D88">
      <w:r w:rsidRPr="00C65189">
        <w:rPr>
          <w:cs/>
        </w:rPr>
        <w:t>หากมิใช่เพราะเหตุผลประการเดียว</w:t>
      </w:r>
      <w:r w:rsidR="005A0956" w:rsidRPr="00C65189">
        <w:rPr>
          <w:cs/>
        </w:rPr>
        <w:t>ที่พระองค์ทรงกำลังอยู่ท่ามกลาง</w:t>
      </w:r>
      <w:r w:rsidRPr="00C65189">
        <w:rPr>
          <w:cs/>
        </w:rPr>
        <w:t>หมู่</w:t>
      </w:r>
      <w:r w:rsidR="005A0956" w:rsidRPr="00C65189">
        <w:rPr>
          <w:cs/>
        </w:rPr>
        <w:t>ชน</w:t>
      </w:r>
      <w:r w:rsidRPr="00C65189">
        <w:rPr>
          <w:cs/>
        </w:rPr>
        <w:t xml:space="preserve">นี้แล้ว เราก็จะไม่ร่างพระบัญญัติหรือกฎข้อห้ามใด </w:t>
      </w:r>
      <w:r w:rsidR="00180661" w:rsidRPr="00C65189">
        <w:rPr>
          <w:cs/>
        </w:rPr>
        <w:t>ๆ แต่เพื่อเถลิงพระเกียรติพระนามและเพื่อเทอดศาสนาของพระองค์เท่านั้น เราจึงได้ประกาศพระธรรมบัญญัติออกมา</w:t>
      </w:r>
      <w:r w:rsidR="0099572C" w:rsidRPr="00C65189">
        <w:rPr>
          <w:cs/>
        </w:rPr>
        <w:t>เป็นโองการจาก</w:t>
      </w:r>
      <w:r w:rsidR="00180661" w:rsidRPr="00C65189">
        <w:rPr>
          <w:cs/>
        </w:rPr>
        <w:t>เราอย่างชัดเจน</w:t>
      </w:r>
      <w:r w:rsidR="00180661" w:rsidRPr="00C65189">
        <w:t xml:space="preserve"> </w:t>
      </w:r>
      <w:r w:rsidR="00A409B9" w:rsidRPr="00C65189">
        <w:rPr>
          <w:cs/>
        </w:rPr>
        <w:t>ทั้งจะ</w:t>
      </w:r>
      <w:r w:rsidR="005A0956" w:rsidRPr="00C65189">
        <w:rPr>
          <w:cs/>
        </w:rPr>
        <w:t>ไม่</w:t>
      </w:r>
      <w:r w:rsidR="0018519C" w:rsidRPr="00C65189">
        <w:rPr>
          <w:cs/>
        </w:rPr>
        <w:t>กำห</w:t>
      </w:r>
      <w:r w:rsidR="00A409B9" w:rsidRPr="00C65189">
        <w:rPr>
          <w:cs/>
        </w:rPr>
        <w:t>นดศีลเพื่อห้ามเจ้า</w:t>
      </w:r>
      <w:r w:rsidR="00E55A91" w:rsidRPr="00C65189">
        <w:rPr>
          <w:cs/>
        </w:rPr>
        <w:t>ปฏิบัติ</w:t>
      </w:r>
      <w:r w:rsidR="00A409B9" w:rsidRPr="00C65189">
        <w:rPr>
          <w:cs/>
        </w:rPr>
        <w:t>ใน</w:t>
      </w:r>
      <w:r w:rsidR="00E55A91" w:rsidRPr="00C65189">
        <w:rPr>
          <w:cs/>
        </w:rPr>
        <w:t xml:space="preserve">สิ่งที่เรารังเกียจ เพราะเมื่อเวลาแห่งการปรากฏองค์มาถึง </w:t>
      </w:r>
      <w:r w:rsidR="00F52057" w:rsidRPr="00C65189">
        <w:rPr>
          <w:cs/>
        </w:rPr>
        <w:t>พระองค์ก็จะช่วยให้เจ้าได้เป็นที่ปีติยินดีของพระผู้เป็นเจ้า</w:t>
      </w:r>
      <w:r w:rsidR="00F9108D" w:rsidRPr="00C65189">
        <w:rPr>
          <w:cs/>
        </w:rPr>
        <w:t>และให้เจ้าละเว้นจากสิ่งที่พระองค์ทรงชิงชัง</w:t>
      </w:r>
    </w:p>
    <w:p w14:paraId="778D6E46" w14:textId="77777777" w:rsidR="00811D7B" w:rsidRPr="00C65189" w:rsidRDefault="00811D7B" w:rsidP="00DF5D88"/>
    <w:p w14:paraId="510AE4D0" w14:textId="77777777" w:rsidR="00811D7B" w:rsidRPr="00C65189" w:rsidRDefault="00F9108D" w:rsidP="00DF5D88">
      <w:r w:rsidRPr="00C65189">
        <w:rPr>
          <w:cs/>
        </w:rPr>
        <w:t>จงกล่าวว่า แท้จริงแล้ว</w:t>
      </w:r>
      <w:r w:rsidR="00880013" w:rsidRPr="00C65189">
        <w:t xml:space="preserve"> </w:t>
      </w:r>
      <w:r w:rsidR="00880013" w:rsidRPr="00C65189">
        <w:rPr>
          <w:cs/>
        </w:rPr>
        <w:t>ความปีติของพระผู้ซึ่ง</w:t>
      </w:r>
      <w:bookmarkStart w:id="32" w:name="_Hlk494648842"/>
      <w:r w:rsidR="00880013" w:rsidRPr="00C65189">
        <w:rPr>
          <w:cs/>
        </w:rPr>
        <w:t>พระผู้เป็นเจ้าจะแสดงให้ปรากฏ</w:t>
      </w:r>
      <w:bookmarkEnd w:id="32"/>
      <w:r w:rsidR="00880013" w:rsidRPr="00C65189">
        <w:rPr>
          <w:cs/>
        </w:rPr>
        <w:t>ก็คือความยินดีของพระผู้เป็นเจ้า</w:t>
      </w:r>
      <w:r w:rsidR="00501339" w:rsidRPr="00C65189">
        <w:rPr>
          <w:cs/>
        </w:rPr>
        <w:t xml:space="preserve"> ในขณะที่ความโกรธเคืองของพระผู้ซึ่ง</w:t>
      </w:r>
      <w:r w:rsidR="00144B75" w:rsidRPr="00C65189">
        <w:rPr>
          <w:cs/>
        </w:rPr>
        <w:t>พระผู้เป็นเจ้าจะแสดงให้ปรากฏ</w:t>
      </w:r>
      <w:r w:rsidR="00E0085E" w:rsidRPr="00C65189">
        <w:rPr>
          <w:cs/>
        </w:rPr>
        <w:t>ก็มิใช่อื่นใดแต่ก็คือ</w:t>
      </w:r>
      <w:r w:rsidR="00144B75" w:rsidRPr="00C65189">
        <w:rPr>
          <w:cs/>
        </w:rPr>
        <w:t xml:space="preserve">ความโกรธกริ้วของพระผู้เป็นเจ้าเช่นกัน </w:t>
      </w:r>
      <w:r w:rsidR="003B55EF" w:rsidRPr="00C65189">
        <w:rPr>
          <w:cs/>
        </w:rPr>
        <w:t xml:space="preserve">ดังนั้น </w:t>
      </w:r>
      <w:r w:rsidR="00144B75" w:rsidRPr="00C65189">
        <w:rPr>
          <w:cs/>
        </w:rPr>
        <w:t>เจ้าจงหลีกเลี่ยง</w:t>
      </w:r>
      <w:r w:rsidR="003B55EF" w:rsidRPr="00C65189">
        <w:rPr>
          <w:cs/>
        </w:rPr>
        <w:t>การกระทำที่ทำให้พระองค์ไม่ทรงพอพระราชหฤทัย</w:t>
      </w:r>
      <w:r w:rsidR="003B55EF" w:rsidRPr="00C65189">
        <w:t xml:space="preserve"> </w:t>
      </w:r>
      <w:r w:rsidR="003B55EF" w:rsidRPr="00C65189">
        <w:rPr>
          <w:cs/>
        </w:rPr>
        <w:t>จงหลบหนี</w:t>
      </w:r>
      <w:r w:rsidR="006B52A1" w:rsidRPr="00C65189">
        <w:rPr>
          <w:cs/>
        </w:rPr>
        <w:t>ไปพำนักอยู่ภายใต้ร่มเงาแห่งความปรีดาของพระองค์ จงกล่าวว่า</w:t>
      </w:r>
      <w:r w:rsidR="00D02A7D" w:rsidRPr="00C65189">
        <w:rPr>
          <w:cs/>
        </w:rPr>
        <w:t xml:space="preserve"> คำแนะแนวทางชีวิต</w:t>
      </w:r>
      <w:r w:rsidR="00674735" w:rsidRPr="00C65189">
        <w:rPr>
          <w:cs/>
        </w:rPr>
        <w:t>แห่งการเป็นที่ยินดีของพระองค์ก็คือ</w:t>
      </w:r>
      <w:r w:rsidR="006E14ED" w:rsidRPr="00C65189">
        <w:rPr>
          <w:cs/>
        </w:rPr>
        <w:t>การเป็น</w:t>
      </w:r>
      <w:r w:rsidR="00674735" w:rsidRPr="00C65189">
        <w:rPr>
          <w:cs/>
        </w:rPr>
        <w:t>ศาสนิกชนที่มีความเ</w:t>
      </w:r>
      <w:r w:rsidR="00FC51AB" w:rsidRPr="00C65189">
        <w:rPr>
          <w:cs/>
        </w:rPr>
        <w:t>ชื่อในพระองค์อย่างแท้จริงและยืนยันความศรัทธา</w:t>
      </w:r>
      <w:r w:rsidR="00674735" w:rsidRPr="00C65189">
        <w:rPr>
          <w:cs/>
        </w:rPr>
        <w:t xml:space="preserve">ของตน </w:t>
      </w:r>
      <w:r w:rsidR="006E14ED" w:rsidRPr="00C65189">
        <w:rPr>
          <w:cs/>
        </w:rPr>
        <w:t>ในขณะที่ข้อพิสูจน์ของ</w:t>
      </w:r>
      <w:r w:rsidR="00FC51AB" w:rsidRPr="00C65189">
        <w:rPr>
          <w:cs/>
        </w:rPr>
        <w:t>บรรดาผู้</w:t>
      </w:r>
      <w:r w:rsidR="00674735" w:rsidRPr="00C65189">
        <w:rPr>
          <w:cs/>
        </w:rPr>
        <w:t>ที่ไม่เป็นที่โปรด</w:t>
      </w:r>
      <w:r w:rsidR="006E14ED" w:rsidRPr="00C65189">
        <w:rPr>
          <w:cs/>
        </w:rPr>
        <w:t>เห็นได้จากการที่เมื่อพวกเขาได้สดับพระวจนะของพระผู้เป็นเจ้าที่ส่งมาจากที่ประทับของพระองค์ หรือได้อ่านพระธรรมที่เผยโดยพระองค์แล้ว เขาเหล่านั้นกลับไม่ยอมรับศาสนาและไม่มีความเชื่อในทันทีทันใด</w:t>
      </w:r>
      <w:r w:rsidR="002518A2" w:rsidRPr="00C65189">
        <w:rPr>
          <w:cs/>
        </w:rPr>
        <w:t xml:space="preserve"> ทั้งยั</w:t>
      </w:r>
      <w:r w:rsidR="005A747F" w:rsidRPr="00C65189">
        <w:rPr>
          <w:cs/>
        </w:rPr>
        <w:t>งขาด</w:t>
      </w:r>
      <w:r w:rsidR="00FC51AB" w:rsidRPr="00C65189">
        <w:rPr>
          <w:cs/>
        </w:rPr>
        <w:t>ความมั่นใจในศาสนา</w:t>
      </w:r>
    </w:p>
    <w:p w14:paraId="7E7FC7C2" w14:textId="07CC5F08" w:rsidR="00811D7B" w:rsidRPr="00C65189" w:rsidRDefault="00811D7B" w:rsidP="00DF5D88"/>
    <w:p w14:paraId="0CF0EE0C" w14:textId="77777777" w:rsidR="003414C6" w:rsidRPr="00C65189" w:rsidRDefault="003414C6">
      <w:pPr>
        <w:mirrorIndents w:val="0"/>
        <w:jc w:val="left"/>
        <w:rPr>
          <w:rStyle w:val="Heading2Char"/>
          <w:cs/>
        </w:rPr>
      </w:pPr>
      <w:r w:rsidRPr="00C65189">
        <w:rPr>
          <w:rStyle w:val="Heading2Char"/>
          <w:cs/>
        </w:rPr>
        <w:br w:type="page"/>
      </w:r>
    </w:p>
    <w:p w14:paraId="34D488F4" w14:textId="271FE069" w:rsidR="00A27F94" w:rsidRPr="00FC1E90" w:rsidRDefault="00027376" w:rsidP="00A27F94">
      <w:pPr>
        <w:pStyle w:val="Heading2"/>
        <w:rPr>
          <w:color w:val="0070C0"/>
          <w:sz w:val="24"/>
          <w:szCs w:val="24"/>
        </w:rPr>
      </w:pPr>
      <w:bookmarkStart w:id="33" w:name="_Toc517532750"/>
      <w:r w:rsidRPr="00C65189">
        <w:rPr>
          <w:rStyle w:val="Heading2Char"/>
          <w:cs/>
        </w:rPr>
        <w:t>ข้อความที่ตัดตอนมาจากพระธรรมบัญญัติบทต่าง ๆ</w:t>
      </w:r>
      <w:r w:rsidR="00A27F94" w:rsidRPr="00C65189">
        <w:rPr>
          <w:rStyle w:val="Heading2Char"/>
        </w:rPr>
        <w:br/>
      </w:r>
      <w:r w:rsidR="00A27F94" w:rsidRPr="00FC1E90">
        <w:rPr>
          <w:color w:val="0070C0"/>
          <w:sz w:val="24"/>
          <w:szCs w:val="24"/>
        </w:rPr>
        <w:t>[Excerpts from Various Writings]</w:t>
      </w:r>
      <w:bookmarkEnd w:id="33"/>
    </w:p>
    <w:p w14:paraId="2CB0BD06" w14:textId="77777777" w:rsidR="00811D7B" w:rsidRPr="00C65189" w:rsidRDefault="00811D7B" w:rsidP="00DF5D88"/>
    <w:p w14:paraId="76170558" w14:textId="77777777" w:rsidR="003414C6" w:rsidRPr="00FC5F90" w:rsidRDefault="003414C6" w:rsidP="003414C6">
      <w:pPr>
        <w:jc w:val="center"/>
        <w:rPr>
          <w:b/>
          <w:bCs/>
          <w:color w:val="0070C0"/>
          <w:cs/>
        </w:rPr>
      </w:pPr>
      <w:bookmarkStart w:id="34" w:name="_Hlk510931343"/>
      <w:r w:rsidRPr="00FC5F90">
        <w:rPr>
          <w:b/>
          <w:bCs/>
          <w:color w:val="0070C0"/>
          <w:cs/>
        </w:rPr>
        <w:t>36</w:t>
      </w:r>
    </w:p>
    <w:p w14:paraId="0C800971" w14:textId="77777777" w:rsidR="00C65189" w:rsidRPr="00C65189" w:rsidRDefault="00C65189" w:rsidP="00DF5D88"/>
    <w:p w14:paraId="1BB3AC9D" w14:textId="1966816E" w:rsidR="00811D7B" w:rsidRPr="00C65189" w:rsidRDefault="00027376" w:rsidP="00DF5D88">
      <w:r w:rsidRPr="00C65189">
        <w:rPr>
          <w:cs/>
        </w:rPr>
        <w:t xml:space="preserve">จงกล่าวว่า </w:t>
      </w:r>
      <w:r w:rsidR="0010245A" w:rsidRPr="00C65189">
        <w:rPr>
          <w:cs/>
        </w:rPr>
        <w:t>พระผู้เป็นเจ้าคือพระผู้เป็นนาย และทุกคนคือผู้</w:t>
      </w:r>
      <w:r w:rsidR="00C13D60" w:rsidRPr="00C65189">
        <w:rPr>
          <w:cs/>
        </w:rPr>
        <w:t>สักการะบูชา</w:t>
      </w:r>
      <w:r w:rsidR="0010245A" w:rsidRPr="00C65189">
        <w:rPr>
          <w:cs/>
        </w:rPr>
        <w:t>พระองค์</w:t>
      </w:r>
    </w:p>
    <w:p w14:paraId="3C2FC8FE" w14:textId="77777777" w:rsidR="00811D7B" w:rsidRPr="00C65189" w:rsidRDefault="00811D7B" w:rsidP="00DF5D88"/>
    <w:p w14:paraId="56F1C618" w14:textId="77777777" w:rsidR="00811D7B" w:rsidRPr="00C65189" w:rsidRDefault="0010245A" w:rsidP="00DF5D88">
      <w:r w:rsidRPr="00C65189">
        <w:rPr>
          <w:cs/>
        </w:rPr>
        <w:t>จงกล่าวว่า พระผู้เป็นเจ้าคือพระผู้ทรงเที่ยงแท้</w:t>
      </w:r>
      <w:r w:rsidRPr="00C65189">
        <w:t xml:space="preserve"> </w:t>
      </w:r>
      <w:r w:rsidRPr="00C65189">
        <w:rPr>
          <w:cs/>
        </w:rPr>
        <w:t>และทุกคนแสดงความเคารพสักการะพระองค์</w:t>
      </w:r>
    </w:p>
    <w:bookmarkEnd w:id="34"/>
    <w:p w14:paraId="561A589A" w14:textId="77777777" w:rsidR="00811D7B" w:rsidRPr="00C65189" w:rsidRDefault="00811D7B" w:rsidP="00DF5D88"/>
    <w:p w14:paraId="1449765D" w14:textId="77777777" w:rsidR="00811D7B" w:rsidRPr="00C65189" w:rsidRDefault="0010245A" w:rsidP="00DF5D88">
      <w:r w:rsidRPr="00C65189">
        <w:rPr>
          <w:cs/>
        </w:rPr>
        <w:t>พระองค์คือพระผู้เป็นเจ้า พระผู้เป็นนายของเจ้า และเจ้าจะต้องหวนกลับไปสู่พระองค์อีก</w:t>
      </w:r>
    </w:p>
    <w:p w14:paraId="62AEDD38" w14:textId="77777777" w:rsidR="00811D7B" w:rsidRPr="00C65189" w:rsidRDefault="00811D7B" w:rsidP="00DF5D88"/>
    <w:p w14:paraId="614E99FC" w14:textId="77777777" w:rsidR="00811D7B" w:rsidRPr="00C65189" w:rsidRDefault="0010245A" w:rsidP="00DF5D88">
      <w:r w:rsidRPr="00C65189">
        <w:rPr>
          <w:cs/>
        </w:rPr>
        <w:t>เจ้ายังมีความสงสัย</w:t>
      </w:r>
      <w:r w:rsidR="00040979" w:rsidRPr="00C65189">
        <w:rPr>
          <w:cs/>
        </w:rPr>
        <w:t>ในพระผู้เป็นเจ้าอีกหรือ? พระองค์ได้ทรงสร้างเจ้าและสรรพ สิ่งทั้งปวง พระผู้เป็นนายแห่งภพทั้งปวงคือพระองค์</w:t>
      </w:r>
    </w:p>
    <w:p w14:paraId="76124CE4" w14:textId="6969992A" w:rsidR="00811D7B" w:rsidRPr="00C65189" w:rsidRDefault="00811D7B" w:rsidP="00DF5D88"/>
    <w:p w14:paraId="3DCE5204" w14:textId="77777777" w:rsidR="000F0775" w:rsidRPr="00FC5F90" w:rsidRDefault="008D4C49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3</w:t>
      </w:r>
      <w:r w:rsidR="000F0775" w:rsidRPr="00FC5F90">
        <w:rPr>
          <w:b/>
          <w:bCs/>
          <w:color w:val="0070C0"/>
          <w:cs/>
        </w:rPr>
        <w:t>7</w:t>
      </w:r>
    </w:p>
    <w:p w14:paraId="6C1C752F" w14:textId="77777777" w:rsidR="00C65189" w:rsidRPr="00C65189" w:rsidRDefault="00C65189" w:rsidP="00DF5D88"/>
    <w:p w14:paraId="18A80167" w14:textId="26F6FB89" w:rsidR="00811D7B" w:rsidRPr="00C65189" w:rsidRDefault="008D4C49" w:rsidP="00DF5D88">
      <w:r w:rsidRPr="00C65189">
        <w:rPr>
          <w:cs/>
        </w:rPr>
        <w:t>พระเกียรติคุณ</w:t>
      </w:r>
      <w:r w:rsidR="001207CA" w:rsidRPr="00C65189">
        <w:rPr>
          <w:cs/>
        </w:rPr>
        <w:t>ของพระผู้ซึ่งพระผู้เป็นเจ้าจะแสดงให้ปรา</w:t>
      </w:r>
      <w:r w:rsidR="000869B4" w:rsidRPr="00C65189">
        <w:rPr>
          <w:cs/>
        </w:rPr>
        <w:t xml:space="preserve">กฏนั้นมากมายกว่าเกียรติคุณใด ๆ อย่างคณานับมิได้ </w:t>
      </w:r>
      <w:r w:rsidR="001207CA" w:rsidRPr="00C65189">
        <w:rPr>
          <w:cs/>
        </w:rPr>
        <w:t>ความสง่างามของพระองค์นั้นเหนือกว่า</w:t>
      </w:r>
      <w:r w:rsidR="009F690C" w:rsidRPr="00C65189">
        <w:rPr>
          <w:cs/>
        </w:rPr>
        <w:t>ของความงาม</w:t>
      </w:r>
      <w:r w:rsidR="00D600A8" w:rsidRPr="00C65189">
        <w:rPr>
          <w:cs/>
        </w:rPr>
        <w:t>ของรูปลักษณ์</w:t>
      </w:r>
      <w:r w:rsidR="009F690C" w:rsidRPr="00C65189">
        <w:rPr>
          <w:cs/>
        </w:rPr>
        <w:t xml:space="preserve">ใด ๆ </w:t>
      </w:r>
      <w:r w:rsidR="00D600A8" w:rsidRPr="00C65189">
        <w:rPr>
          <w:cs/>
        </w:rPr>
        <w:t>และความยิ่งใหญ่ของพระองค์นั้นเกินกว่าความยิ่งใหญ่ทุกอย่างที่ปรากฏ</w:t>
      </w:r>
      <w:r w:rsidR="000869B4" w:rsidRPr="00C65189">
        <w:rPr>
          <w:cs/>
        </w:rPr>
        <w:t xml:space="preserve"> </w:t>
      </w:r>
      <w:r w:rsidR="00203E6A" w:rsidRPr="00C65189">
        <w:rPr>
          <w:cs/>
        </w:rPr>
        <w:t>แสง</w:t>
      </w:r>
      <w:r w:rsidR="0048021E" w:rsidRPr="00C65189">
        <w:rPr>
          <w:cs/>
        </w:rPr>
        <w:t>ทุกประกายสลัวลงต่อพระรัศมีภาพของพระองค์ และการแสดงออกซึ่ง</w:t>
      </w:r>
      <w:r w:rsidR="002B7ABC" w:rsidRPr="00C65189">
        <w:rPr>
          <w:cs/>
        </w:rPr>
        <w:t>ความกรุณาทั้งหลายด้อยคุณค่าลงเมื่อปรากฏอยู่ต่อหน้าสัญลักษณ์แห่งความกรุณาของพระองค์ ความสมบูรณ์ทั้งหลายปราศจากซึ่งความหมายเมื่ออยู่ต่อหน้าพระพักตร์อันสมบูรณ์เป็นเลิศของพระองค์ และอำนาจอื่น ๆ ที่ปรากฏอยู่นั้นคือความว่างเปล่าเมื่อเทียบกับอำนาจของพระองค์ พระนามของพระองค์ทรงความเป็นเลิศประเสริฐกว่านามใด ความปีติของพระองค์เหนือกว่าการแสดงออกซึ่งความยินดีอื่นใด</w:t>
      </w:r>
      <w:r w:rsidR="00612651" w:rsidRPr="00C65189">
        <w:rPr>
          <w:cs/>
        </w:rPr>
        <w:t xml:space="preserve"> ความสูงส่งอันเลิศล้ำของพระองค์</w:t>
      </w:r>
      <w:r w:rsidR="00DA23B2" w:rsidRPr="00C65189">
        <w:rPr>
          <w:cs/>
        </w:rPr>
        <w:t>เหนือเกินกว่าทุกสัญลักษณ์แห่งความสูงส่งใดจะเปรียบปานได้</w:t>
      </w:r>
      <w:r w:rsidR="0054617F" w:rsidRPr="00C65189">
        <w:t xml:space="preserve"> </w:t>
      </w:r>
      <w:r w:rsidR="0054617F" w:rsidRPr="00C65189">
        <w:rPr>
          <w:cs/>
        </w:rPr>
        <w:t>ความสง่า</w:t>
      </w:r>
      <w:r w:rsidR="002756EE" w:rsidRPr="00C65189">
        <w:rPr>
          <w:cs/>
        </w:rPr>
        <w:t>งาม</w:t>
      </w:r>
      <w:r w:rsidR="0054617F" w:rsidRPr="00C65189">
        <w:rPr>
          <w:cs/>
        </w:rPr>
        <w:t>แห่งการปรากฏอ</w:t>
      </w:r>
      <w:r w:rsidR="002756EE" w:rsidRPr="00C65189">
        <w:rPr>
          <w:cs/>
        </w:rPr>
        <w:t>งค์ของพระองค์เลิศล้ำกว่าความสง่า</w:t>
      </w:r>
      <w:r w:rsidR="0054617F" w:rsidRPr="00C65189">
        <w:rPr>
          <w:cs/>
        </w:rPr>
        <w:t>ใด ๆ การซ่อนเร้น</w:t>
      </w:r>
      <w:r w:rsidR="000E78EF" w:rsidRPr="00C65189">
        <w:rPr>
          <w:cs/>
        </w:rPr>
        <w:t>อันทรงความศักดิ์สิทธิ์ของพระองค์ล้ำลึกกว่าการปิดบังใด ๆ ความเลิศล้ำของพระองค์นั้นสูงสุดคณานับกว่าความเป็นเลิศใด ๆ จะหาร่องรอยของความเมตตาใดมาเทียบกับความโปรดปรานอันเปี่ยมล้นด้วยพระกรุณา</w:t>
      </w:r>
      <w:r w:rsidR="002756EE" w:rsidRPr="00C65189">
        <w:rPr>
          <w:cs/>
        </w:rPr>
        <w:t>ของพระองค์หา</w:t>
      </w:r>
      <w:r w:rsidR="000E78EF" w:rsidRPr="00C65189">
        <w:rPr>
          <w:cs/>
        </w:rPr>
        <w:t>ได้ไม่ พระพลานุภาพของพระองค์</w:t>
      </w:r>
      <w:r w:rsidR="002756EE" w:rsidRPr="00C65189">
        <w:rPr>
          <w:cs/>
        </w:rPr>
        <w:t>เหลือล้นทุกพลังอำนาจ</w:t>
      </w:r>
      <w:r w:rsidR="002756EE" w:rsidRPr="00C65189">
        <w:t xml:space="preserve"> </w:t>
      </w:r>
      <w:r w:rsidR="002756EE" w:rsidRPr="00C65189">
        <w:rPr>
          <w:cs/>
        </w:rPr>
        <w:t>อำนาจปกครองใดก็ไม่สามารถเอาชนะอำนาจการปกครองของพระองค์ได้ อาณาจักรในสรวงสวรรค์ของพระองค์สูงส่ง</w:t>
      </w:r>
      <w:r w:rsidR="001F0F8C" w:rsidRPr="00C65189">
        <w:rPr>
          <w:cs/>
        </w:rPr>
        <w:t>เกินกว่าอาณาจักรใด ๆ ความรู้ของพระองค์แผ่ซ่านไปทั่วทุกสรรพสิ่งสร้างสรรค์ และพล</w:t>
      </w:r>
      <w:r w:rsidR="00106E48" w:rsidRPr="00C65189">
        <w:rPr>
          <w:cs/>
        </w:rPr>
        <w:t>านุภาพอันสุดสมบูรณ์ของพระองค์แผ่</w:t>
      </w:r>
      <w:r w:rsidR="001F0F8C" w:rsidRPr="00C65189">
        <w:rPr>
          <w:cs/>
        </w:rPr>
        <w:t>ปกคลุมทุกสิ่ง</w:t>
      </w:r>
    </w:p>
    <w:p w14:paraId="27313A3C" w14:textId="77777777" w:rsidR="00811D7B" w:rsidRPr="00C65189" w:rsidRDefault="00811D7B" w:rsidP="00DF5D88"/>
    <w:p w14:paraId="1623AA13" w14:textId="77777777" w:rsidR="00E817D4" w:rsidRPr="00C65189" w:rsidRDefault="00E817D4">
      <w:pPr>
        <w:mirrorIndents w:val="0"/>
        <w:jc w:val="left"/>
        <w:rPr>
          <w:color w:val="0070C0"/>
        </w:rPr>
      </w:pPr>
      <w:r w:rsidRPr="00C65189">
        <w:rPr>
          <w:color w:val="0070C0"/>
        </w:rPr>
        <w:br w:type="page"/>
      </w:r>
    </w:p>
    <w:p w14:paraId="1A8E9772" w14:textId="3C7CADC8" w:rsidR="000F0775" w:rsidRPr="00FC5F90" w:rsidRDefault="009829E8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3</w:t>
      </w:r>
      <w:r w:rsidR="000F0775" w:rsidRPr="00FC5F90">
        <w:rPr>
          <w:b/>
          <w:bCs/>
          <w:color w:val="0070C0"/>
        </w:rPr>
        <w:t>8</w:t>
      </w:r>
    </w:p>
    <w:p w14:paraId="16BDDF61" w14:textId="77777777" w:rsidR="00C65189" w:rsidRPr="00C65189" w:rsidRDefault="00C65189" w:rsidP="00DF5D88"/>
    <w:p w14:paraId="44A36B2A" w14:textId="1AC871AE" w:rsidR="00811D7B" w:rsidRPr="00C65189" w:rsidRDefault="00985CF5" w:rsidP="00DF5D88">
      <w:r w:rsidRPr="00C65189">
        <w:rPr>
          <w:cs/>
        </w:rPr>
        <w:t>มนุษย์ทุกคนมาจากพระผู้เป็นเจ้า และทุกคนจะต้องกลับคืนสู่พระองค์อีก ทุกคนจะอยู่ ณ เบื้องพระพักตร์ของพระองค์เพื่อรับการพิพากษา พระผู้เป็นเจ้าทรงเป็นนายในวันแห่งการฟื้นคืนชีพ ทรงเป็นเจ้าแห่งการสืบทอดชีวิตใหม่ ทรงเป็นนายแห่งการประเมินความผิดชอบชั่วดี และพระวจนะที่พระองค์ทรงเผยแล้วนั้นทรงไว้ซึ่งดุลยภาพ</w:t>
      </w:r>
    </w:p>
    <w:p w14:paraId="6C54A497" w14:textId="77777777" w:rsidR="00811D7B" w:rsidRPr="00C65189" w:rsidRDefault="00811D7B" w:rsidP="00DF5D88"/>
    <w:p w14:paraId="2A12D926" w14:textId="08C51D76" w:rsidR="00811D7B" w:rsidRPr="00C65189" w:rsidRDefault="00106E48" w:rsidP="00DF5D88">
      <w:r w:rsidRPr="00C65189">
        <w:rPr>
          <w:cs/>
        </w:rPr>
        <w:t>บรรลุถึง</w:t>
      </w:r>
      <w:r w:rsidR="006E6D2B" w:rsidRPr="00C65189">
        <w:rPr>
          <w:cs/>
        </w:rPr>
        <w:t>ความตาย</w:t>
      </w:r>
      <w:r w:rsidRPr="00C65189">
        <w:rPr>
          <w:cs/>
        </w:rPr>
        <w:t>ที่แท้จริงก็ต่อเมื่อ</w:t>
      </w:r>
      <w:r w:rsidR="004C51BB" w:rsidRPr="00C65189">
        <w:rPr>
          <w:cs/>
        </w:rPr>
        <w:t>ในยุคแห่งการเผยพระธรรมของพระองค์</w:t>
      </w:r>
      <w:r w:rsidR="004C51BB" w:rsidRPr="00C65189">
        <w:t xml:space="preserve"> </w:t>
      </w:r>
      <w:r w:rsidRPr="00C65189">
        <w:rPr>
          <w:cs/>
        </w:rPr>
        <w:t>คนคนหนึ่งตายจากอัตตาของตน</w:t>
      </w:r>
      <w:r w:rsidR="004C51BB" w:rsidRPr="00C65189">
        <w:rPr>
          <w:cs/>
        </w:rPr>
        <w:t>ในลักษณะที่เขาไม่แสวงหาใครอื่นนอกจากพระองค์</w:t>
      </w:r>
      <w:r w:rsidR="004C51BB" w:rsidRPr="00C65189">
        <w:t xml:space="preserve"> </w:t>
      </w:r>
    </w:p>
    <w:p w14:paraId="430C1E3B" w14:textId="77777777" w:rsidR="00811D7B" w:rsidRPr="00C65189" w:rsidRDefault="00811D7B" w:rsidP="00DF5D88"/>
    <w:p w14:paraId="302144B2" w14:textId="77777777" w:rsidR="00811D7B" w:rsidRPr="00C65189" w:rsidRDefault="004C51BB" w:rsidP="00DF5D88">
      <w:r w:rsidRPr="00C65189">
        <w:rPr>
          <w:cs/>
        </w:rPr>
        <w:t>การฟื้นคืนชีพจากหลุมฝังศพอย่างแท้จริงหมายถึงการถูกกระตุ้นให้มีชีวิตตามพระประสงค์ของพระองค์ด้วยอำนาจแห่งพระวจนะของพระองค์</w:t>
      </w:r>
    </w:p>
    <w:p w14:paraId="10894206" w14:textId="77777777" w:rsidR="00811D7B" w:rsidRPr="00C65189" w:rsidRDefault="00811D7B" w:rsidP="00DF5D88"/>
    <w:p w14:paraId="07553BDB" w14:textId="77777777" w:rsidR="00811D7B" w:rsidRPr="00C65189" w:rsidRDefault="004C51BB" w:rsidP="00DF5D88">
      <w:r w:rsidRPr="00C65189">
        <w:rPr>
          <w:cs/>
        </w:rPr>
        <w:t>บรรลุ</w:t>
      </w:r>
      <w:r w:rsidR="00A9399F" w:rsidRPr="00C65189">
        <w:rPr>
          <w:cs/>
        </w:rPr>
        <w:t>สู่สวรรค์แห่งความเป็นที่ยินดี</w:t>
      </w:r>
      <w:r w:rsidRPr="00C65189">
        <w:rPr>
          <w:cs/>
        </w:rPr>
        <w:t>ของพระองค์</w:t>
      </w:r>
      <w:r w:rsidR="00A9399F" w:rsidRPr="00C65189">
        <w:rPr>
          <w:cs/>
        </w:rPr>
        <w:t>และตกอยู่ในขุมนรกชั่วกัปชั่วกัลป์</w:t>
      </w:r>
      <w:r w:rsidR="002E0FBF" w:rsidRPr="00C65189">
        <w:rPr>
          <w:cs/>
        </w:rPr>
        <w:t>จาก</w:t>
      </w:r>
      <w:r w:rsidR="00A9399F" w:rsidRPr="00C65189">
        <w:rPr>
          <w:cs/>
        </w:rPr>
        <w:t xml:space="preserve">ความเที่ยงธรรมในการพิพากษาของพระองค์  </w:t>
      </w:r>
    </w:p>
    <w:p w14:paraId="5B3574BE" w14:textId="77777777" w:rsidR="00811D7B" w:rsidRPr="00C65189" w:rsidRDefault="00811D7B" w:rsidP="00DF5D88"/>
    <w:p w14:paraId="6BE5F634" w14:textId="77777777" w:rsidR="00811D7B" w:rsidRPr="00C65189" w:rsidRDefault="00737957" w:rsidP="00DF5D88">
      <w:r w:rsidRPr="00C65189">
        <w:rPr>
          <w:cs/>
        </w:rPr>
        <w:t>วันที่</w:t>
      </w:r>
      <w:r w:rsidR="00450FF1" w:rsidRPr="00C65189">
        <w:rPr>
          <w:cs/>
        </w:rPr>
        <w:t>พระองค์ทรงเปิดเผยพระองค์คือวันแห่งการฟื้นคืนชีพ เป็นวันที่ยาวนานเท่าที่ทรงบัญชา</w:t>
      </w:r>
    </w:p>
    <w:p w14:paraId="2B91A989" w14:textId="77777777" w:rsidR="00811D7B" w:rsidRPr="00C65189" w:rsidRDefault="00811D7B" w:rsidP="00DF5D88"/>
    <w:p w14:paraId="70232B30" w14:textId="77777777" w:rsidR="00811D7B" w:rsidRPr="00C65189" w:rsidRDefault="00450FF1" w:rsidP="00DF5D88">
      <w:r w:rsidRPr="00C65189">
        <w:rPr>
          <w:cs/>
        </w:rPr>
        <w:t>ทุกสิ่งเป็นของพระองค์และถูกออกแบบโดยพระองค์ นอกจากพระองค์แล้ว ที่เหลือนอกนั้นก็คือสิ่งที่พระองค์ทรงสร้างสรรค์ทั้งสิ้น</w:t>
      </w:r>
    </w:p>
    <w:p w14:paraId="118A8B84" w14:textId="5A018700" w:rsidR="00811D7B" w:rsidRPr="00C65189" w:rsidRDefault="00811D7B" w:rsidP="00DF5D88"/>
    <w:p w14:paraId="27F1673D" w14:textId="77777777" w:rsidR="00DB7B68" w:rsidRPr="00FC5F90" w:rsidRDefault="00DB7B68" w:rsidP="00DB7B68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39</w:t>
      </w:r>
    </w:p>
    <w:p w14:paraId="69613901" w14:textId="77777777" w:rsidR="00C65189" w:rsidRPr="00C65189" w:rsidRDefault="00C65189" w:rsidP="00DB7B68">
      <w:pPr>
        <w:jc w:val="center"/>
        <w:rPr>
          <w:i/>
          <w:iCs/>
        </w:rPr>
      </w:pPr>
    </w:p>
    <w:p w14:paraId="103CCBD9" w14:textId="0D2F4470" w:rsidR="00811D7B" w:rsidRPr="00C65189" w:rsidRDefault="00450FF1" w:rsidP="00DB7B68">
      <w:pPr>
        <w:jc w:val="center"/>
        <w:rPr>
          <w:i/>
          <w:iCs/>
        </w:rPr>
      </w:pPr>
      <w:r w:rsidRPr="00C65189">
        <w:rPr>
          <w:i/>
          <w:iCs/>
          <w:cs/>
        </w:rPr>
        <w:t>ในนามของพระผู้เป็นเจ้า พระผู้ทรงประเสริฐสุด พระผู้ทรงสูงส่งยิ่ง</w:t>
      </w:r>
    </w:p>
    <w:p w14:paraId="0D81F703" w14:textId="77777777" w:rsidR="00811D7B" w:rsidRPr="00C65189" w:rsidRDefault="00811D7B" w:rsidP="00DF5D88"/>
    <w:p w14:paraId="4861D882" w14:textId="7514737E" w:rsidR="00811D7B" w:rsidRPr="00C65189" w:rsidRDefault="00450FF1" w:rsidP="00DF5D88">
      <w:r w:rsidRPr="00C65189">
        <w:rPr>
          <w:cs/>
        </w:rPr>
        <w:t xml:space="preserve">ที่จริงแล้ว เราคือพระผู้เป็นเจ้า ไม่มีพระผู้เป็นเจ้าอื่นใดนอกจากเรา และนอกเหนือจากเราแล้ว </w:t>
      </w:r>
      <w:r w:rsidR="00535225" w:rsidRPr="00C65189">
        <w:rPr>
          <w:cs/>
        </w:rPr>
        <w:t>ทุกอย่างเป็นเพียงสรรพสิ่งสร้างสรรค์ของเรา จงกล่าวว่า ดูกร บรรดาสิ่งสร้างสรรค์ของเรา จงบูชาเรา</w:t>
      </w:r>
    </w:p>
    <w:p w14:paraId="19B83E15" w14:textId="77777777" w:rsidR="00811D7B" w:rsidRPr="00C65189" w:rsidRDefault="00811D7B" w:rsidP="00DF5D88"/>
    <w:p w14:paraId="6CBBCBB7" w14:textId="77777777" w:rsidR="00811D7B" w:rsidRPr="00C65189" w:rsidRDefault="00535225" w:rsidP="00DF5D88">
      <w:r w:rsidRPr="00C65189">
        <w:rPr>
          <w:cs/>
        </w:rPr>
        <w:t>เราได้ให้เจ้ามีตัวตนขึ้นมา เราอบรมเลี้ยงดูเจ้า ปกป้องคุ้มครองและรักเจ้า ฟื้นคืนชีพเจ้าและเมตตาเลือกเจ้าให้</w:t>
      </w:r>
      <w:r w:rsidR="0024706B" w:rsidRPr="00C65189">
        <w:rPr>
          <w:cs/>
        </w:rPr>
        <w:t>แสดงออกซึ่งตัวตนของเรา</w:t>
      </w:r>
      <w:r w:rsidR="00B072A2" w:rsidRPr="00C65189">
        <w:t xml:space="preserve"> </w:t>
      </w:r>
      <w:r w:rsidR="00B072A2" w:rsidRPr="00C65189">
        <w:rPr>
          <w:cs/>
        </w:rPr>
        <w:t>เพื่อว่าเจ้าจะได้ท่องบทพระธรรมตามบัญชาของเรา และเพื่อเจ้าจะได้เรียกร้องให้ใครก็ตามที่เราสร้างขึ้นได้เข้ามาในศาสนาของเราซึ่งมิใช่อื่นใดแต่เป็นหนทางอันรุ่งโรจน์และสู่งส่งที่สุด</w:t>
      </w:r>
    </w:p>
    <w:p w14:paraId="008DAA56" w14:textId="77777777" w:rsidR="00811D7B" w:rsidRPr="00C65189" w:rsidRDefault="00811D7B" w:rsidP="00DF5D88"/>
    <w:p w14:paraId="7B83192C" w14:textId="77777777" w:rsidR="00811D7B" w:rsidRPr="00C65189" w:rsidRDefault="00D47474" w:rsidP="00DF5D88">
      <w:r w:rsidRPr="00C65189">
        <w:rPr>
          <w:cs/>
        </w:rPr>
        <w:t>เราได้วางรูปแบบ</w:t>
      </w:r>
      <w:r w:rsidR="00D227F9" w:rsidRPr="00C65189">
        <w:rPr>
          <w:cs/>
        </w:rPr>
        <w:t>สรรพสิ่งสร้างสรรค์ทั้งหลายเพื่อเจ้า และด้วยอานิสงส์แห่งพระประสงค์ของเรา เราได้</w:t>
      </w:r>
      <w:r w:rsidR="00540D80" w:rsidRPr="00C65189">
        <w:rPr>
          <w:cs/>
        </w:rPr>
        <w:t>กำหนดให้มีพระผู้ทรงอำนาจสูงสุดมาปกครองมนุษย์ชาติทั้งมวล ยิ่งกว่านั้น เรายังได้ออกพระราชบัญญัติว่า ใครก็ตามที่น้อมรับศาสนาของเราจักต้องเชื่อในความเป็นเอกภาพของเรา</w:t>
      </w:r>
      <w:r w:rsidR="00E81732" w:rsidRPr="00C65189">
        <w:rPr>
          <w:cs/>
        </w:rPr>
        <w:t xml:space="preserve"> และเราได้เชื่อม</w:t>
      </w:r>
      <w:r w:rsidR="005213B2" w:rsidRPr="00C65189">
        <w:rPr>
          <w:cs/>
        </w:rPr>
        <w:t>โยง</w:t>
      </w:r>
      <w:r w:rsidR="00D56344" w:rsidRPr="00C65189">
        <w:rPr>
          <w:cs/>
        </w:rPr>
        <w:t>ความเชื่อนี้ไว้กับการระลึกถึงของพระองค์ และด้วยการมอบหมายจากเรา หลังจากพระองค์แล้ว</w:t>
      </w:r>
      <w:r w:rsidR="00AD7702" w:rsidRPr="00C65189">
        <w:t xml:space="preserve"> </w:t>
      </w:r>
      <w:r w:rsidR="00D56344" w:rsidRPr="00C65189">
        <w:rPr>
          <w:cs/>
        </w:rPr>
        <w:t>การรำลึก</w:t>
      </w:r>
      <w:r w:rsidR="00AD7702" w:rsidRPr="00C65189">
        <w:rPr>
          <w:cs/>
        </w:rPr>
        <w:t>ถึงดังเช่นของ</w:t>
      </w:r>
      <w:r w:rsidR="00D56344" w:rsidRPr="00C65189">
        <w:rPr>
          <w:cs/>
        </w:rPr>
        <w:t>พระองค์</w:t>
      </w:r>
      <w:r w:rsidR="00AD7702" w:rsidRPr="00C65189">
        <w:rPr>
          <w:cs/>
        </w:rPr>
        <w:t>จะก่อให้เกิด “อักษรแห่งการดำรงชีวิต” เป็นไปตามที่ศาสนาของเราที่</w:t>
      </w:r>
      <w:r w:rsidR="00490B42" w:rsidRPr="00C65189">
        <w:rPr>
          <w:cs/>
        </w:rPr>
        <w:t>ได้</w:t>
      </w:r>
      <w:r w:rsidR="00AD7702" w:rsidRPr="00C65189">
        <w:rPr>
          <w:cs/>
        </w:rPr>
        <w:t>เผยไว้ในพระคัม</w:t>
      </w:r>
      <w:r w:rsidR="00490B42" w:rsidRPr="00C65189">
        <w:rPr>
          <w:cs/>
        </w:rPr>
        <w:t xml:space="preserve">ภีร์บายัน </w:t>
      </w:r>
      <w:r w:rsidR="00350496" w:rsidRPr="00C65189">
        <w:rPr>
          <w:cs/>
        </w:rPr>
        <w:t xml:space="preserve">จริง ๆ แล้ว </w:t>
      </w:r>
      <w:r w:rsidR="006C4321" w:rsidRPr="00C65189">
        <w:rPr>
          <w:cs/>
        </w:rPr>
        <w:t>เพราะ</w:t>
      </w:r>
      <w:r w:rsidR="00350496" w:rsidRPr="00C65189">
        <w:rPr>
          <w:cs/>
        </w:rPr>
        <w:t>ความเชื่อนี้เองที่ดลให้ผู้ที่จริงใจในหมู่คนรับใช้ของเราได้</w:t>
      </w:r>
      <w:r w:rsidR="005A6533" w:rsidRPr="00C65189">
        <w:rPr>
          <w:cs/>
        </w:rPr>
        <w:t>รับอนุญาตเข้าไปในสรวงสวรรค์ชั้นฟ้า</w:t>
      </w:r>
    </w:p>
    <w:p w14:paraId="51D6F704" w14:textId="77777777" w:rsidR="00811D7B" w:rsidRPr="00C65189" w:rsidRDefault="00811D7B" w:rsidP="00DF5D88"/>
    <w:p w14:paraId="6F69AA30" w14:textId="77777777" w:rsidR="00811D7B" w:rsidRPr="00C65189" w:rsidRDefault="00661AA9" w:rsidP="00DF5D88">
      <w:pPr>
        <w:rPr>
          <w:rFonts w:eastAsia="Times New Roman"/>
          <w:color w:val="333333"/>
        </w:rPr>
      </w:pPr>
      <w:r w:rsidRPr="00C65189">
        <w:rPr>
          <w:cs/>
        </w:rPr>
        <w:t>ไม่ต้องสงสัยเลยว่า ดวงตะวัน</w:t>
      </w:r>
      <w:r w:rsidR="005A6533" w:rsidRPr="00C65189">
        <w:rPr>
          <w:cs/>
        </w:rPr>
        <w:t>เป็นเพียงสัญ</w:t>
      </w:r>
      <w:r w:rsidR="00DC1B89" w:rsidRPr="00C65189">
        <w:rPr>
          <w:cs/>
        </w:rPr>
        <w:t>ลักษณ์จากที่</w:t>
      </w:r>
      <w:r w:rsidR="005A6533" w:rsidRPr="00C65189">
        <w:rPr>
          <w:cs/>
        </w:rPr>
        <w:t xml:space="preserve">ประทับของเรา </w:t>
      </w:r>
      <w:r w:rsidRPr="00C65189">
        <w:rPr>
          <w:cs/>
        </w:rPr>
        <w:t>เพื่อว่าศาสนิกชนที่แท้จริงในหมู่คนรับใช้ของเราจะได้เห็นการขึ้นแล</w:t>
      </w:r>
      <w:r w:rsidR="00EB76CB" w:rsidRPr="00C65189">
        <w:rPr>
          <w:cs/>
        </w:rPr>
        <w:t>ะตกของตะวันดวงนี้ใน</w:t>
      </w:r>
      <w:r w:rsidR="00EB76CB" w:rsidRPr="00C65189">
        <w:rPr>
          <w:rFonts w:eastAsia="Times New Roman"/>
          <w:color w:val="333333"/>
          <w:cs/>
        </w:rPr>
        <w:t>ทุกศักราชที่พระผู้เป็นเจ้าทรง</w:t>
      </w:r>
      <w:bookmarkStart w:id="35" w:name="_Hlk494833515"/>
      <w:r w:rsidR="006C4321" w:rsidRPr="00C65189">
        <w:rPr>
          <w:rFonts w:eastAsia="Times New Roman"/>
          <w:color w:val="333333"/>
          <w:cs/>
        </w:rPr>
        <w:t>ออก</w:t>
      </w:r>
      <w:r w:rsidR="00EB76CB" w:rsidRPr="00C65189">
        <w:rPr>
          <w:rFonts w:eastAsia="Times New Roman"/>
          <w:color w:val="333333"/>
          <w:cs/>
        </w:rPr>
        <w:t>ระเบียบวิธีหรือแบบแผนเพื่อบรรลุวัตถุประสงค์แก่มนุษย์</w:t>
      </w:r>
    </w:p>
    <w:p w14:paraId="3777212F" w14:textId="77777777" w:rsidR="00811D7B" w:rsidRPr="00C65189" w:rsidRDefault="00811D7B" w:rsidP="00DF5D88"/>
    <w:bookmarkEnd w:id="35"/>
    <w:p w14:paraId="43B2E15B" w14:textId="77777777" w:rsidR="00811D7B" w:rsidRPr="00C65189" w:rsidRDefault="007A148B" w:rsidP="00DF5D88">
      <w:r w:rsidRPr="00C65189">
        <w:rPr>
          <w:cs/>
        </w:rPr>
        <w:t>โดยแท้แล้ว เราได้สร้างพระองค์ด้วย</w:t>
      </w:r>
      <w:r w:rsidR="00620435" w:rsidRPr="00C65189">
        <w:rPr>
          <w:cs/>
        </w:rPr>
        <w:t>พระองค์เอง</w:t>
      </w:r>
      <w:r w:rsidR="000C586D" w:rsidRPr="00C65189">
        <w:rPr>
          <w:cs/>
        </w:rPr>
        <w:t xml:space="preserve"> และจากนั้น ด้วยโองการของเรา เราก็ได้วางรูปแบบทุกสิ่งด้วยอำนาจสร้างสรรค์แห่งพระวจนะของพระองค์ เราคือพระผู้ทรงพลานุภาพเหนือทุกสรรพสิ่ง เราได้</w:t>
      </w:r>
      <w:r w:rsidR="001246E9" w:rsidRPr="00C65189">
        <w:rPr>
          <w:cs/>
        </w:rPr>
        <w:t>แต่งตั้งพระองค์</w:t>
      </w:r>
      <w:r w:rsidR="000C586D" w:rsidRPr="00C65189">
        <w:rPr>
          <w:cs/>
        </w:rPr>
        <w:t>ให้เป็นจุดเริ่มที่ไม่มีวันจบ เป็นพระผู้ที่</w:t>
      </w:r>
      <w:r w:rsidR="00A50043" w:rsidRPr="00C65189">
        <w:rPr>
          <w:cs/>
        </w:rPr>
        <w:t>ให้เรา</w:t>
      </w:r>
      <w:r w:rsidR="000C586D" w:rsidRPr="00C65189">
        <w:rPr>
          <w:cs/>
        </w:rPr>
        <w:t>เห็นและ</w:t>
      </w:r>
      <w:r w:rsidR="00A50043" w:rsidRPr="00C65189">
        <w:rPr>
          <w:cs/>
        </w:rPr>
        <w:t>ทรง</w:t>
      </w:r>
      <w:r w:rsidR="000C586D" w:rsidRPr="00C65189">
        <w:rPr>
          <w:cs/>
        </w:rPr>
        <w:t>ซ่อนเร้น ที่จริงแล้ว เราคือพระผู้ตรัสรู้ทุกสิ่งทุกอย่าง</w:t>
      </w:r>
    </w:p>
    <w:p w14:paraId="6202C12E" w14:textId="77777777" w:rsidR="00811D7B" w:rsidRPr="00C65189" w:rsidRDefault="00811D7B" w:rsidP="00DF5D88"/>
    <w:p w14:paraId="407C4BE1" w14:textId="77777777" w:rsidR="00811D7B" w:rsidRPr="00C65189" w:rsidRDefault="00A50043" w:rsidP="00DF5D88">
      <w:r w:rsidRPr="00C65189">
        <w:rPr>
          <w:cs/>
        </w:rPr>
        <w:t>ไม่มีพระองค์ใดที่เคยได้ครองหรือจะได้</w:t>
      </w:r>
      <w:r w:rsidR="00C17703" w:rsidRPr="00C65189">
        <w:rPr>
          <w:cs/>
        </w:rPr>
        <w:t>ครองตำแหน่งพระศาสดานอกจากพระองค์ ไม่มีพระคัมภีร์ศักดิ์สิทธิ์เล่มใดที่จะได้เผยนอกจากพระคัมภีร์ของพระองค์ นี่คือพระบัญชาที่ออกเป็นโองการโดยพระผู้ทรง</w:t>
      </w:r>
      <w:r w:rsidR="005C5910" w:rsidRPr="00C65189">
        <w:rPr>
          <w:cs/>
        </w:rPr>
        <w:t>ห้อมล้อมทุกสรรพสิ่ง พระผู้เป็นที่รักอย่างสูงสุด</w:t>
      </w:r>
    </w:p>
    <w:p w14:paraId="1F3D8A41" w14:textId="77777777" w:rsidR="00811D7B" w:rsidRPr="00C65189" w:rsidRDefault="00811D7B" w:rsidP="00DF5D88"/>
    <w:p w14:paraId="40BA1638" w14:textId="2D870B8B" w:rsidR="00811D7B" w:rsidRPr="00C65189" w:rsidRDefault="001836B6" w:rsidP="00DF5D88">
      <w:pPr>
        <w:rPr>
          <w:rFonts w:eastAsia="Times New Roman"/>
          <w:color w:val="333333"/>
        </w:rPr>
      </w:pPr>
      <w:r w:rsidRPr="00C65189">
        <w:rPr>
          <w:cs/>
        </w:rPr>
        <w:t>จริง ๆ แล้ว พระคัมภีร์บายันคือบทสรุปข้อพิสูจน์</w:t>
      </w:r>
      <w:r w:rsidR="002577DF" w:rsidRPr="00C65189">
        <w:rPr>
          <w:cs/>
        </w:rPr>
        <w:t>แก่ทุกสรรพสิ่งสร้างสรรค์ทั้งมวล</w:t>
      </w:r>
      <w:r w:rsidR="00357144" w:rsidRPr="00C65189">
        <w:rPr>
          <w:cs/>
        </w:rPr>
        <w:t xml:space="preserve"> มนุษย์ทุกคนในโลกล้วนไร้ซึ่งอำนาจต่อพระวจนะที่เผย</w:t>
      </w:r>
      <w:r w:rsidR="00B43AEF" w:rsidRPr="00C65189">
        <w:rPr>
          <w:cs/>
        </w:rPr>
        <w:t>ไว้</w:t>
      </w:r>
      <w:r w:rsidR="00357144" w:rsidRPr="00C65189">
        <w:rPr>
          <w:cs/>
        </w:rPr>
        <w:t xml:space="preserve">ในพระคัมภีร์นี้ </w:t>
      </w:r>
      <w:r w:rsidR="00F90005" w:rsidRPr="00C65189">
        <w:rPr>
          <w:cs/>
        </w:rPr>
        <w:t>พระคัมภีร์บายัน</w:t>
      </w:r>
      <w:r w:rsidR="004A0F07" w:rsidRPr="00C65189">
        <w:rPr>
          <w:cs/>
        </w:rPr>
        <w:t>เป็นที่บูชาร่วมกันของพระคัมภีร์ทั้งหมดเท่าที่ผ่านมาหรือที่จะมีในอนาคต</w:t>
      </w:r>
      <w:r w:rsidR="00B43AEF" w:rsidRPr="00C65189">
        <w:t xml:space="preserve"> </w:t>
      </w:r>
      <w:r w:rsidR="00B43AEF" w:rsidRPr="00C65189">
        <w:rPr>
          <w:cs/>
        </w:rPr>
        <w:t>แม้กระทั่งพระองค์เองก็เป็นคลังแห่งข้อพิสูจน์ของเราในยุคนี้ เราบันดาลให้ผู้ที่เราปรารถนาได้เข้าสู่อุทยานอันศักดิ์สิทธิ์ที่สุด สู่สวรรค์ชั้นสูงสุด</w:t>
      </w:r>
      <w:r w:rsidR="00B43AEF" w:rsidRPr="00C65189">
        <w:t xml:space="preserve"> </w:t>
      </w:r>
      <w:r w:rsidR="00B43AEF" w:rsidRPr="00C65189">
        <w:rPr>
          <w:cs/>
        </w:rPr>
        <w:t>ด้วยประการฉะนี้</w:t>
      </w:r>
      <w:r w:rsidR="00CE58E5" w:rsidRPr="00C65189">
        <w:t xml:space="preserve"> </w:t>
      </w:r>
      <w:r w:rsidR="00CE58E5" w:rsidRPr="00C65189">
        <w:rPr>
          <w:cs/>
        </w:rPr>
        <w:t>โองการของเราจึงกำหนดให้พระธรรมสวรรค์เกิดมีขึ้นในแต่ละยุคที่พระผู้เป็นเจ้าทรง</w:t>
      </w:r>
      <w:r w:rsidR="00CE58E5" w:rsidRPr="00C65189">
        <w:rPr>
          <w:rFonts w:eastAsia="Times New Roman"/>
          <w:color w:val="333333"/>
          <w:cs/>
        </w:rPr>
        <w:t>ออก</w:t>
      </w:r>
      <w:r w:rsidR="005368F2" w:rsidRPr="00C65189">
        <w:rPr>
          <w:rFonts w:eastAsia="Times New Roman"/>
          <w:color w:val="333333"/>
          <w:cs/>
        </w:rPr>
        <w:t>ระเบียบ</w:t>
      </w:r>
      <w:r w:rsidR="00CE58E5" w:rsidRPr="00C65189">
        <w:rPr>
          <w:rFonts w:eastAsia="Times New Roman"/>
          <w:color w:val="333333"/>
          <w:cs/>
        </w:rPr>
        <w:t>แบบแผนเพื่อบรรลุวัตถุประสงค์แก่มนุษย์ เราคือพระผู้ปกครองสูงสุดโดยแท้  เราจะไม่สถาปนาศาสนาขึ้นมาอีกนอกเสียจากว่าศาสนาน</w:t>
      </w:r>
      <w:r w:rsidR="0094175B" w:rsidRPr="00C65189">
        <w:rPr>
          <w:rFonts w:eastAsia="Times New Roman"/>
          <w:color w:val="333333"/>
          <w:cs/>
        </w:rPr>
        <w:t>ั้นถูกฟื้นฟู</w:t>
      </w:r>
      <w:r w:rsidR="00CE58E5" w:rsidRPr="00C65189">
        <w:rPr>
          <w:rFonts w:eastAsia="Times New Roman"/>
          <w:color w:val="333333"/>
          <w:cs/>
        </w:rPr>
        <w:t>ขึ้น</w:t>
      </w:r>
      <w:r w:rsidR="0094175B" w:rsidRPr="00C65189">
        <w:rPr>
          <w:rFonts w:eastAsia="Times New Roman"/>
          <w:color w:val="333333"/>
          <w:cs/>
        </w:rPr>
        <w:t>มา</w:t>
      </w:r>
      <w:r w:rsidR="00CE58E5" w:rsidRPr="00C65189">
        <w:rPr>
          <w:rFonts w:eastAsia="Times New Roman"/>
          <w:color w:val="333333"/>
          <w:cs/>
        </w:rPr>
        <w:t>ใหม่ในยุคที่จะมาถึง</w:t>
      </w:r>
      <w:r w:rsidR="005368F2" w:rsidRPr="00C65189">
        <w:rPr>
          <w:rFonts w:eastAsia="Times New Roman"/>
          <w:color w:val="333333"/>
          <w:cs/>
        </w:rPr>
        <w:t xml:space="preserve"> นี่คือคำสัญญาที่เราให้ไว้เป็นสำคัญ แท้จริงแล้ว เราคือพระผู้ทรงสถานะสูงสุดเหนือสิ่งทั้งปวง</w:t>
      </w:r>
    </w:p>
    <w:p w14:paraId="33DD7035" w14:textId="47D690E8" w:rsidR="00811D7B" w:rsidRPr="00C65189" w:rsidRDefault="00811D7B" w:rsidP="00DF5D88"/>
    <w:p w14:paraId="42F1433A" w14:textId="77777777" w:rsidR="00DB7B68" w:rsidRPr="00C65189" w:rsidRDefault="00DB7B68">
      <w:pPr>
        <w:mirrorIndents w:val="0"/>
        <w:jc w:val="left"/>
        <w:rPr>
          <w:color w:val="0070C0"/>
          <w:cs/>
        </w:rPr>
      </w:pPr>
      <w:r w:rsidRPr="00C65189">
        <w:rPr>
          <w:color w:val="0070C0"/>
          <w:cs/>
        </w:rPr>
        <w:br w:type="page"/>
      </w:r>
    </w:p>
    <w:p w14:paraId="415541B6" w14:textId="46C30706" w:rsidR="00DB7B68" w:rsidRPr="00FC5F90" w:rsidRDefault="00DB7B68" w:rsidP="00DB7B68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40</w:t>
      </w:r>
    </w:p>
    <w:p w14:paraId="697D2EF2" w14:textId="77777777" w:rsidR="00C65189" w:rsidRPr="00FC5F90" w:rsidRDefault="00C65189" w:rsidP="006167BF">
      <w:pPr>
        <w:jc w:val="center"/>
        <w:rPr>
          <w:b/>
          <w:bCs/>
          <w:color w:val="0070C0"/>
        </w:rPr>
      </w:pPr>
    </w:p>
    <w:p w14:paraId="3DF33DD5" w14:textId="51D4BDAB" w:rsidR="00811D7B" w:rsidRPr="00C65189" w:rsidRDefault="005368F2" w:rsidP="006167BF">
      <w:pPr>
        <w:jc w:val="center"/>
        <w:rPr>
          <w:i/>
          <w:iCs/>
        </w:rPr>
      </w:pPr>
      <w:r w:rsidRPr="00C65189">
        <w:rPr>
          <w:i/>
          <w:iCs/>
          <w:cs/>
        </w:rPr>
        <w:t xml:space="preserve">พระองค์คือพระผู้เป็นเจ้า พระผู้ทรงเป็นนายผู้ทรงอำนาจปกครอง </w:t>
      </w:r>
      <w:r w:rsidR="00EE406E" w:rsidRPr="00C65189">
        <w:rPr>
          <w:i/>
          <w:iCs/>
        </w:rPr>
        <w:br/>
      </w:r>
      <w:r w:rsidRPr="00C65189">
        <w:rPr>
          <w:i/>
          <w:iCs/>
          <w:cs/>
        </w:rPr>
        <w:t>พระผู้ทรงความรุ่งโรจน์เหนือสิ่งอื่นใด</w:t>
      </w:r>
    </w:p>
    <w:p w14:paraId="4D2A299D" w14:textId="77777777" w:rsidR="00811D7B" w:rsidRPr="00C65189" w:rsidRDefault="00811D7B" w:rsidP="00DF5D88"/>
    <w:p w14:paraId="595B9A5F" w14:textId="00C78DC0" w:rsidR="00811D7B" w:rsidRPr="00C65189" w:rsidRDefault="001F0E3F" w:rsidP="00DF5D88">
      <w:bookmarkStart w:id="36" w:name="_Hlk515780856"/>
      <w:r w:rsidRPr="00C65189">
        <w:rPr>
          <w:rFonts w:eastAsia="Times New Roman"/>
          <w:color w:val="333333"/>
          <w:cs/>
        </w:rPr>
        <w:t xml:space="preserve">จงกล่าวว่า </w:t>
      </w:r>
      <w:r w:rsidRPr="00C65189">
        <w:rPr>
          <w:rFonts w:eastAsia="Times New Roman"/>
          <w:color w:val="333333"/>
        </w:rPr>
        <w:t>:</w:t>
      </w:r>
      <w:r w:rsidR="004E11A6" w:rsidRPr="00C65189">
        <w:rPr>
          <w:rFonts w:eastAsia="Times New Roman"/>
          <w:color w:val="333333"/>
        </w:rPr>
        <w:t xml:space="preserve"> </w:t>
      </w:r>
      <w:r w:rsidR="00383BB5" w:rsidRPr="00C65189">
        <w:rPr>
          <w:rFonts w:eastAsia="Times New Roman"/>
          <w:color w:val="333333"/>
          <w:cs/>
        </w:rPr>
        <w:t>ขอความสรรเสริญจงมีแด่พระผู้เป็นเจ้า</w:t>
      </w:r>
      <w:r w:rsidR="007A652B" w:rsidRPr="00C65189">
        <w:rPr>
          <w:rFonts w:eastAsia="Times New Roman"/>
          <w:color w:val="333333"/>
          <w:cs/>
        </w:rPr>
        <w:t>ผู้ทรงพระกรุณาดล</w:t>
      </w:r>
      <w:r w:rsidR="00AB11DC" w:rsidRPr="00C65189">
        <w:rPr>
          <w:rFonts w:eastAsia="Times New Roman"/>
          <w:color w:val="333333"/>
          <w:cs/>
        </w:rPr>
        <w:t>บันดาล</w:t>
      </w:r>
      <w:r w:rsidR="00AB11DC" w:rsidRPr="00C65189">
        <w:rPr>
          <w:cs/>
        </w:rPr>
        <w:t xml:space="preserve">ให้บุคคลที่พระองค์ประสงค์เคารพบูชาพระองค์ แท้จริงแล้ว </w:t>
      </w:r>
      <w:r w:rsidR="002C4D06" w:rsidRPr="00C65189">
        <w:rPr>
          <w:cs/>
        </w:rPr>
        <w:t>ไม่มีพระผู้เป็นเจ้าอื่นใดอีกนอกจากพระองค์</w:t>
      </w:r>
      <w:r w:rsidR="00B54C44" w:rsidRPr="00C65189">
        <w:rPr>
          <w:cs/>
        </w:rPr>
        <w:t xml:space="preserve"> พระนามต่างๆ ของพระองค์ทรงความล้ำเลิศอย่างที่สุด พระองค์คือพระผู้ทรงดลบั</w:t>
      </w:r>
      <w:r w:rsidR="000C3DA2" w:rsidRPr="00C65189">
        <w:rPr>
          <w:cs/>
        </w:rPr>
        <w:t>นดาลให้พระวจนะของพระองค์บรรลุผล</w:t>
      </w:r>
      <w:r w:rsidR="001636A0" w:rsidRPr="00C65189">
        <w:rPr>
          <w:cs/>
        </w:rPr>
        <w:t>และก็เป็นพระองค์นี่แหละที่ทรงนำทางบรรดาผู้ที่รับแสงธรรมและแสวงหาหนทางไปสู่ความชอบธรรม</w:t>
      </w:r>
    </w:p>
    <w:bookmarkEnd w:id="36"/>
    <w:p w14:paraId="39307C20" w14:textId="77777777" w:rsidR="00811D7B" w:rsidRPr="00C65189" w:rsidRDefault="00811D7B" w:rsidP="00DF5D88"/>
    <w:p w14:paraId="2A3E04FB" w14:textId="77777777" w:rsidR="00811D7B" w:rsidRPr="00C65189" w:rsidRDefault="00494863" w:rsidP="00DF5D88">
      <w:r w:rsidRPr="00C65189">
        <w:rPr>
          <w:cs/>
        </w:rPr>
        <w:t>จงมีความเกรงกลัวพระผู้เป็นเจ้า พระผู้ทรงเป็นนายของเจ้า และจงเอ่ยพระนามของพระองค์</w:t>
      </w:r>
      <w:r w:rsidR="00422780" w:rsidRPr="00C65189">
        <w:rPr>
          <w:cs/>
        </w:rPr>
        <w:t>ทุกเช้าค่ำ อย่าทำ</w:t>
      </w:r>
      <w:r w:rsidR="00961E56" w:rsidRPr="00C65189">
        <w:rPr>
          <w:cs/>
        </w:rPr>
        <w:t>ตาม</w:t>
      </w:r>
      <w:r w:rsidR="001641F4" w:rsidRPr="00C65189">
        <w:rPr>
          <w:cs/>
        </w:rPr>
        <w:t>บท</w:t>
      </w:r>
      <w:r w:rsidR="00422780" w:rsidRPr="00C65189">
        <w:rPr>
          <w:cs/>
        </w:rPr>
        <w:t>ที่ผู้ไม่มีความศรัทธาบอก มิฉะนั้นแล้วเจ้าจะถูกนับอยู่ในบรรดาผู้ที่สนับสนุนความคิดเพ้อฝันอันไร้สาระ</w:t>
      </w:r>
      <w:r w:rsidR="00B91140" w:rsidRPr="00C65189">
        <w:t xml:space="preserve"> </w:t>
      </w:r>
      <w:r w:rsidR="00B91140" w:rsidRPr="00C65189">
        <w:rPr>
          <w:cs/>
        </w:rPr>
        <w:t>จงเชื่อฟังพระผู้ทรงเป็นทิศทาง</w:t>
      </w:r>
      <w:r w:rsidR="0090741C" w:rsidRPr="00C65189">
        <w:rPr>
          <w:cs/>
        </w:rPr>
        <w:t>ซึ่งมีมาแต่ดั้งเดิม พระผู้ซึ่งทรง</w:t>
      </w:r>
      <w:r w:rsidR="00B91140" w:rsidRPr="00C65189">
        <w:rPr>
          <w:cs/>
        </w:rPr>
        <w:t>เป็นพระผู้เป็นนาย</w:t>
      </w:r>
      <w:r w:rsidR="0090741C" w:rsidRPr="00C65189">
        <w:rPr>
          <w:cs/>
        </w:rPr>
        <w:t>และจงมีความชอบธรรม อย่า</w:t>
      </w:r>
      <w:r w:rsidR="007E4107" w:rsidRPr="00C65189">
        <w:rPr>
          <w:cs/>
        </w:rPr>
        <w:t>ปล่อย</w:t>
      </w:r>
      <w:r w:rsidR="0090741C" w:rsidRPr="00C65189">
        <w:rPr>
          <w:cs/>
        </w:rPr>
        <w:t>ให้สิ่งใดมาทำให้เจ้า</w:t>
      </w:r>
      <w:r w:rsidR="00163513" w:rsidRPr="00C65189">
        <w:rPr>
          <w:cs/>
        </w:rPr>
        <w:t>ทุกข์ระทมใจ</w:t>
      </w:r>
      <w:r w:rsidR="00F313D3" w:rsidRPr="00C65189">
        <w:rPr>
          <w:cs/>
        </w:rPr>
        <w:t xml:space="preserve"> </w:t>
      </w:r>
      <w:r w:rsidR="002A52D1" w:rsidRPr="00C65189">
        <w:rPr>
          <w:cs/>
        </w:rPr>
        <w:t>ทั้งอย่าให้</w:t>
      </w:r>
      <w:r w:rsidR="007E4107" w:rsidRPr="00C65189">
        <w:rPr>
          <w:cs/>
        </w:rPr>
        <w:t>โชคชะตาในศาสนาทำให้เจ้าขุ่นข้องหมองใจ จงเพียรพยายามอย่างสุดหัวใจโดยเห็นแก่พระผู้เป็นเจ้าและจงเดินในหนทางที่ถูกทำนองคลองธรรม หากเจ้าประสบพบกับผู้ที่ยังไม่มีความเชื่อ ก็จงมอบความไว้วางใจทั้งหมดของเจ้าไว้กับพระผู้เป็นเจ้า พระผู้เป็นนายของเจ้า</w:t>
      </w:r>
      <w:r w:rsidR="00AA1B86" w:rsidRPr="00C65189">
        <w:rPr>
          <w:cs/>
        </w:rPr>
        <w:t xml:space="preserve"> จงกล่าวว่า พระผู้เป็นเจ้าทรงเพียงพอสำหรับข้าพเจ้าทั้งในโลกนี้และโลกหน้า</w:t>
      </w:r>
    </w:p>
    <w:p w14:paraId="1DE31925" w14:textId="77777777" w:rsidR="00811D7B" w:rsidRPr="00C65189" w:rsidRDefault="00811D7B" w:rsidP="00DF5D88"/>
    <w:p w14:paraId="2851DC30" w14:textId="77777777" w:rsidR="00811D7B" w:rsidRPr="00C65189" w:rsidRDefault="001D7E30" w:rsidP="00DF5D88">
      <w:r w:rsidRPr="00C65189">
        <w:rPr>
          <w:cs/>
        </w:rPr>
        <w:t>วันที่พระผู้เป็นเจ้าจะรวบรวมผู้ที่มีความศรัทธาเข้าไว้ด้วยกันใกล้จะมาถึงแล้ว ที่จริงแล้วไม่มีพระผู้เป็นเจ้าอื่นใดนอกจากพระองค์</w:t>
      </w:r>
    </w:p>
    <w:p w14:paraId="4AE6E076" w14:textId="77777777" w:rsidR="00811D7B" w:rsidRPr="00C65189" w:rsidRDefault="00811D7B" w:rsidP="00DF5D88"/>
    <w:p w14:paraId="6778F075" w14:textId="77777777" w:rsidR="00811D7B" w:rsidRPr="00C65189" w:rsidRDefault="001D7E30" w:rsidP="00DF5D88">
      <w:r w:rsidRPr="00C65189">
        <w:rPr>
          <w:cs/>
        </w:rPr>
        <w:t>ขอความ</w:t>
      </w:r>
      <w:r w:rsidR="00B6131E" w:rsidRPr="00C65189">
        <w:rPr>
          <w:cs/>
        </w:rPr>
        <w:t>สันติแห่ง</w:t>
      </w:r>
      <w:r w:rsidRPr="00C65189">
        <w:rPr>
          <w:cs/>
        </w:rPr>
        <w:t>พระผู้เป็นเจ้าจงมีแด่บรรดาผู้ที่ได้รับการแนะทางด้วยอำนาจแห่งการนำของสวรรค์</w:t>
      </w:r>
    </w:p>
    <w:p w14:paraId="2D82CB15" w14:textId="163DF0BA" w:rsidR="00811D7B" w:rsidRPr="00C65189" w:rsidRDefault="00811D7B" w:rsidP="00DF5D88"/>
    <w:p w14:paraId="6C69CB5F" w14:textId="77777777" w:rsidR="00DB7B68" w:rsidRPr="00FC5F90" w:rsidRDefault="00DB7B68" w:rsidP="00DB7B68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41</w:t>
      </w:r>
    </w:p>
    <w:p w14:paraId="5B70CC87" w14:textId="77777777" w:rsidR="00C65189" w:rsidRPr="00C65189" w:rsidRDefault="00C65189" w:rsidP="00B66242">
      <w:pPr>
        <w:jc w:val="center"/>
        <w:rPr>
          <w:i/>
          <w:iCs/>
        </w:rPr>
      </w:pPr>
    </w:p>
    <w:p w14:paraId="50504F43" w14:textId="027EF45A" w:rsidR="00B66242" w:rsidRPr="00C65189" w:rsidRDefault="00912D0D" w:rsidP="00B66242">
      <w:pPr>
        <w:jc w:val="center"/>
        <w:rPr>
          <w:i/>
          <w:iCs/>
        </w:rPr>
      </w:pPr>
      <w:r w:rsidRPr="00C65189">
        <w:rPr>
          <w:i/>
          <w:iCs/>
          <w:cs/>
        </w:rPr>
        <w:t xml:space="preserve">พระองค์คือพระผู้เป็นเจ้า พระผู้เป็นพระธรรมราชาสูงสุด </w:t>
      </w:r>
    </w:p>
    <w:p w14:paraId="25AD9C3C" w14:textId="35426CAF" w:rsidR="00811D7B" w:rsidRPr="00C65189" w:rsidRDefault="00912D0D" w:rsidP="00B66242">
      <w:pPr>
        <w:jc w:val="center"/>
        <w:rPr>
          <w:i/>
          <w:iCs/>
        </w:rPr>
      </w:pPr>
      <w:r w:rsidRPr="00C65189">
        <w:rPr>
          <w:i/>
          <w:iCs/>
          <w:cs/>
        </w:rPr>
        <w:t>พระผู้ทรงอำนาจอันยิ่งใหญ่ พระผู้ซึ่งทุกคนวิงวอนขอความช่วยเหลือ</w:t>
      </w:r>
    </w:p>
    <w:p w14:paraId="35373F1E" w14:textId="77777777" w:rsidR="00811D7B" w:rsidRPr="00C65189" w:rsidRDefault="00811D7B" w:rsidP="00DF5D88"/>
    <w:p w14:paraId="541E0589" w14:textId="22D6588F" w:rsidR="00811D7B" w:rsidRPr="00C65189" w:rsidRDefault="00727120" w:rsidP="00DF5D88">
      <w:r w:rsidRPr="00C65189">
        <w:rPr>
          <w:cs/>
        </w:rPr>
        <w:t>ขอความสรรเสริญจงมีแด่พระองค์ พระผู้ทรงเป็นของอาณาจักรสวรรค์และแผ่นดิน อาณาจักรของสิ่งสร้างสรรค์ทั้งปวงอยู่ในพระหัตถ์ของพระองค์และทั้งหมดจะกลับไปสู่พระองค์อีก พระองค์ทรงกำหนด</w:t>
      </w:r>
      <w:r w:rsidR="006125AF" w:rsidRPr="00C65189">
        <w:rPr>
          <w:cs/>
        </w:rPr>
        <w:t>เกณฑ์แก่ทุกสิ่งทุกอย่างและได้ทรงเผยรางวัลและพระพรไว้ในพระคัมภีร์อันศักดิ์สิทธิ์ของพระองค์แก่บรรดาผู้ที่สำนึกบุญคุณในศาสนาของพระองค์</w:t>
      </w:r>
    </w:p>
    <w:p w14:paraId="7F672A02" w14:textId="77777777" w:rsidR="00811D7B" w:rsidRPr="00C65189" w:rsidRDefault="00811D7B" w:rsidP="00DF5D88"/>
    <w:p w14:paraId="1EC73216" w14:textId="77777777" w:rsidR="00811D7B" w:rsidRPr="00C65189" w:rsidRDefault="006125AF" w:rsidP="00DF5D88">
      <w:r w:rsidRPr="00C65189">
        <w:rPr>
          <w:cs/>
        </w:rPr>
        <w:t xml:space="preserve">จงกล่าวว่า </w:t>
      </w:r>
      <w:r w:rsidR="00CC4476" w:rsidRPr="00C65189">
        <w:rPr>
          <w:cs/>
        </w:rPr>
        <w:t>ชีวิตบนโลกนี้จะถึงกาลสิ้นสุดลง</w:t>
      </w:r>
      <w:r w:rsidR="00FF34CB" w:rsidRPr="00C65189">
        <w:rPr>
          <w:cs/>
        </w:rPr>
        <w:t xml:space="preserve"> ทุกสิ่งทุกอย่างจะหมดอายุขั</w:t>
      </w:r>
      <w:r w:rsidR="00027C7F" w:rsidRPr="00C65189">
        <w:rPr>
          <w:cs/>
        </w:rPr>
        <w:t>ยและ</w:t>
      </w:r>
      <w:r w:rsidR="00CA14A7" w:rsidRPr="00C65189">
        <w:rPr>
          <w:cs/>
        </w:rPr>
        <w:t>กลับคืน</w:t>
      </w:r>
      <w:r w:rsidR="00027C7F" w:rsidRPr="00C65189">
        <w:rPr>
          <w:cs/>
        </w:rPr>
        <w:t>สู่พระผู้เป</w:t>
      </w:r>
      <w:r w:rsidR="00CA14A7" w:rsidRPr="00C65189">
        <w:rPr>
          <w:cs/>
        </w:rPr>
        <w:t>็</w:t>
      </w:r>
      <w:r w:rsidR="00027C7F" w:rsidRPr="00C65189">
        <w:rPr>
          <w:cs/>
        </w:rPr>
        <w:t>น</w:t>
      </w:r>
      <w:r w:rsidR="00CA14A7" w:rsidRPr="00C65189">
        <w:rPr>
          <w:cs/>
        </w:rPr>
        <w:t xml:space="preserve">นายผู้เป็นเจ้าของเรา </w:t>
      </w:r>
      <w:r w:rsidR="00587027" w:rsidRPr="00C65189">
        <w:rPr>
          <w:cs/>
        </w:rPr>
        <w:t>ซึ่งเป็น</w:t>
      </w:r>
      <w:r w:rsidR="00CA14A7" w:rsidRPr="00C65189">
        <w:rPr>
          <w:cs/>
        </w:rPr>
        <w:t>พระผู้ซึ่งจะทรงพระราชทานรางวัลอันเลิศ</w:t>
      </w:r>
      <w:r w:rsidR="00587027" w:rsidRPr="00C65189">
        <w:rPr>
          <w:cs/>
        </w:rPr>
        <w:t>เพื่อ</w:t>
      </w:r>
      <w:r w:rsidR="00CA14A7" w:rsidRPr="00C65189">
        <w:rPr>
          <w:cs/>
        </w:rPr>
        <w:t>ตอบแทน</w:t>
      </w:r>
      <w:r w:rsidR="00587027" w:rsidRPr="00C65189">
        <w:rPr>
          <w:cs/>
        </w:rPr>
        <w:t>การกระทำของบรรดาผู้ที่ยืนหยัดด้วยความอดทน</w:t>
      </w:r>
      <w:r w:rsidR="003A421F" w:rsidRPr="00C65189">
        <w:rPr>
          <w:cs/>
        </w:rPr>
        <w:t xml:space="preserve"> ไม่ต้องสงสัยเลยว่า พระผู้เป็นเจ้าทรง</w:t>
      </w:r>
      <w:r w:rsidR="00CD6816" w:rsidRPr="00C65189">
        <w:rPr>
          <w:cs/>
        </w:rPr>
        <w:t>กำหนดเกณฑ์</w:t>
      </w:r>
      <w:r w:rsidR="008E17ED" w:rsidRPr="00C65189">
        <w:rPr>
          <w:cs/>
        </w:rPr>
        <w:t>แก่สิ่งสร้างสรรค์ตามแต่จะทรงโปรด</w:t>
      </w:r>
      <w:r w:rsidR="008E17ED" w:rsidRPr="00C65189">
        <w:t xml:space="preserve"> </w:t>
      </w:r>
      <w:r w:rsidR="008E17ED" w:rsidRPr="00C65189">
        <w:rPr>
          <w:cs/>
        </w:rPr>
        <w:t>โดยพระบรมราชโองการนี้ บรรดาผู้เป็นที่พอพระราชหฤทัยด้วยการประพฤติปฏิบัติตามจึงได้ชื่อว่าได้อยู่ในบรรดาผู้ที่</w:t>
      </w:r>
      <w:r w:rsidR="00CD2718" w:rsidRPr="00C65189">
        <w:rPr>
          <w:cs/>
        </w:rPr>
        <w:t>มีความ</w:t>
      </w:r>
      <w:r w:rsidR="008E17ED" w:rsidRPr="00C65189">
        <w:rPr>
          <w:cs/>
        </w:rPr>
        <w:t>สุขสำราญโดยแท้</w:t>
      </w:r>
    </w:p>
    <w:p w14:paraId="056DA930" w14:textId="77777777" w:rsidR="00811D7B" w:rsidRPr="00C65189" w:rsidRDefault="00811D7B" w:rsidP="00DF5D88"/>
    <w:p w14:paraId="5AD93D3F" w14:textId="77777777" w:rsidR="00811D7B" w:rsidRPr="00C65189" w:rsidRDefault="00EF01BC" w:rsidP="00DF5D88">
      <w:r w:rsidRPr="00C65189">
        <w:rPr>
          <w:cs/>
        </w:rPr>
        <w:t>พระผู้เป็นนายไม่เคยทรง</w:t>
      </w:r>
      <w:r w:rsidR="00135624" w:rsidRPr="00C65189">
        <w:rPr>
          <w:cs/>
        </w:rPr>
        <w:t>เชิดชูพระศาสดาองค์ใดในอดีตที่ล้มเหลวต่อก</w:t>
      </w:r>
      <w:r w:rsidR="00766E51" w:rsidRPr="00C65189">
        <w:rPr>
          <w:cs/>
        </w:rPr>
        <w:t>า</w:t>
      </w:r>
      <w:r w:rsidR="00135624" w:rsidRPr="00C65189">
        <w:rPr>
          <w:cs/>
        </w:rPr>
        <w:t>รเรียกรวบรวมประชาชนไปสู่พระผู้เป็นนายของพระองค์</w:t>
      </w:r>
      <w:r w:rsidR="003848E1" w:rsidRPr="00C65189">
        <w:rPr>
          <w:cs/>
        </w:rPr>
        <w:t xml:space="preserve"> </w:t>
      </w:r>
      <w:r w:rsidR="00766E51" w:rsidRPr="00C65189">
        <w:rPr>
          <w:cs/>
        </w:rPr>
        <w:t>ถ้าเจ้าคิดพิจารณาพระวจนะนี้ที่เผยโดยพระผู้เป็นเจ้าแล้ว จะพบว่าศาสนาของ</w:t>
      </w:r>
      <w:r w:rsidR="003848E1" w:rsidRPr="00C65189">
        <w:rPr>
          <w:cs/>
        </w:rPr>
        <w:t>ยุคนี้ก็เหมือน</w:t>
      </w:r>
      <w:r w:rsidR="00766E51" w:rsidRPr="00C65189">
        <w:rPr>
          <w:cs/>
        </w:rPr>
        <w:t>กันกับยุคต่างๆ ที่ผ่านมา</w:t>
      </w:r>
    </w:p>
    <w:p w14:paraId="5A6B499B" w14:textId="77777777" w:rsidR="00811D7B" w:rsidRPr="00C65189" w:rsidRDefault="00811D7B" w:rsidP="00DF5D88"/>
    <w:p w14:paraId="5B0F901F" w14:textId="77777777" w:rsidR="00811D7B" w:rsidRPr="00C65189" w:rsidRDefault="00AD30D0" w:rsidP="00DF5D88">
      <w:r w:rsidRPr="00C65189">
        <w:rPr>
          <w:cs/>
        </w:rPr>
        <w:t>วันที่พระผู้เป็นเจ้าทรงส่งพระศาสดาโมฮัมหมัดมา วันนั้น</w:t>
      </w:r>
      <w:r w:rsidR="00FF4942" w:rsidRPr="00C65189">
        <w:rPr>
          <w:cs/>
        </w:rPr>
        <w:t>เป็นวันที่พระผู้เป็นเจ้าผู้ทรงรอบรู้ได้ทรงกำหนดไว้ล่วงหน้า</w:t>
      </w:r>
      <w:r w:rsidR="006B5903" w:rsidRPr="00C65189">
        <w:rPr>
          <w:cs/>
        </w:rPr>
        <w:t>แล้ว</w:t>
      </w:r>
      <w:r w:rsidR="00FF4942" w:rsidRPr="00C65189">
        <w:rPr>
          <w:cs/>
        </w:rPr>
        <w:t>ว่า</w:t>
      </w:r>
      <w:r w:rsidR="007B49C2" w:rsidRPr="00C65189">
        <w:rPr>
          <w:cs/>
        </w:rPr>
        <w:t>จะเป็นไป</w:t>
      </w:r>
      <w:r w:rsidR="006B5903" w:rsidRPr="00C65189">
        <w:rPr>
          <w:cs/>
        </w:rPr>
        <w:t>ตามที่พระคัมภี</w:t>
      </w:r>
      <w:r w:rsidR="007B49C2" w:rsidRPr="00C65189">
        <w:rPr>
          <w:cs/>
        </w:rPr>
        <w:t>ร์ศักดิ์สิทธิ์ต่าง ๆ ได้ระบุไว้ กล่าวคือวัฏจักรที่เริ่มจาก</w:t>
      </w:r>
      <w:r w:rsidR="006A261C" w:rsidRPr="00C65189">
        <w:rPr>
          <w:cs/>
        </w:rPr>
        <w:t>พระผู้แสดงองค์ของพระผู้</w:t>
      </w:r>
      <w:r w:rsidR="007B49C2" w:rsidRPr="00C65189">
        <w:rPr>
          <w:cs/>
        </w:rPr>
        <w:t>เจ้าซึ่งมีพระนามว่า</w:t>
      </w:r>
      <w:r w:rsidR="006B5903" w:rsidRPr="00C65189">
        <w:rPr>
          <w:cs/>
        </w:rPr>
        <w:t>อ</w:t>
      </w:r>
      <w:r w:rsidR="006A261C" w:rsidRPr="00C65189">
        <w:rPr>
          <w:cs/>
        </w:rPr>
        <w:t>า</w:t>
      </w:r>
      <w:r w:rsidR="006B5903" w:rsidRPr="00C65189">
        <w:rPr>
          <w:cs/>
        </w:rPr>
        <w:t>ดัม</w:t>
      </w:r>
      <w:r w:rsidR="007B49C2" w:rsidRPr="00C65189">
        <w:rPr>
          <w:cs/>
        </w:rPr>
        <w:t>จะสิ้นสุดลงด้วยการเสด็จมาของพระศาสดาโมฮัมหมัด</w:t>
      </w:r>
      <w:r w:rsidR="006B5903" w:rsidRPr="00C65189">
        <w:rPr>
          <w:cs/>
        </w:rPr>
        <w:t xml:space="preserve"> </w:t>
      </w:r>
      <w:r w:rsidR="00A365F3" w:rsidRPr="00C65189">
        <w:rPr>
          <w:cs/>
        </w:rPr>
        <w:t>และ</w:t>
      </w:r>
      <w:r w:rsidR="00B0347D" w:rsidRPr="00C65189">
        <w:rPr>
          <w:cs/>
        </w:rPr>
        <w:t>ก็เป็นเช่น</w:t>
      </w:r>
      <w:r w:rsidR="005C3838" w:rsidRPr="00C65189">
        <w:rPr>
          <w:cs/>
        </w:rPr>
        <w:t>นั้น</w:t>
      </w:r>
      <w:r w:rsidR="00B0347D" w:rsidRPr="00C65189">
        <w:rPr>
          <w:cs/>
        </w:rPr>
        <w:t xml:space="preserve"> คำสัญญานี้</w:t>
      </w:r>
      <w:r w:rsidR="004C6B09" w:rsidRPr="00C65189">
        <w:rPr>
          <w:cs/>
        </w:rPr>
        <w:t>เกิดขึ้นจริง</w:t>
      </w:r>
      <w:r w:rsidR="005C3838" w:rsidRPr="00C65189">
        <w:rPr>
          <w:cs/>
        </w:rPr>
        <w:t xml:space="preserve"> พระบัญญัติของพระเจ้าสัมฤทธิ์ผลอย่างสมบูรณ์แล้ว</w:t>
      </w:r>
      <w:r w:rsidR="00D36B57" w:rsidRPr="00C65189">
        <w:rPr>
          <w:cs/>
        </w:rPr>
        <w:t xml:space="preserve"> </w:t>
      </w:r>
      <w:r w:rsidR="0050780B" w:rsidRPr="00C65189">
        <w:rPr>
          <w:cs/>
        </w:rPr>
        <w:t xml:space="preserve">แน่นอน </w:t>
      </w:r>
      <w:r w:rsidR="00D36B57" w:rsidRPr="00C65189">
        <w:rPr>
          <w:cs/>
        </w:rPr>
        <w:t>เรากำลังอยู่ใ</w:t>
      </w:r>
      <w:r w:rsidR="0050780B" w:rsidRPr="00C65189">
        <w:rPr>
          <w:cs/>
        </w:rPr>
        <w:t>นยุคของพระผู้เป็นเจ้า</w:t>
      </w:r>
      <w:r w:rsidR="00D36B57" w:rsidRPr="00C65189">
        <w:rPr>
          <w:cs/>
        </w:rPr>
        <w:t xml:space="preserve"> วันเหล่านี้</w:t>
      </w:r>
      <w:r w:rsidR="00066797" w:rsidRPr="00C65189">
        <w:rPr>
          <w:cs/>
        </w:rPr>
        <w:t xml:space="preserve">รุ่งเรืองราวกับว่าดวงตะวันไม่เคยขึ้นในวันที่ผ่านมาเลย </w:t>
      </w:r>
      <w:r w:rsidR="0050780B" w:rsidRPr="00C65189">
        <w:rPr>
          <w:cs/>
        </w:rPr>
        <w:t>เป็นวันเวลาที่คนสมัยก่อนต่างเฝ้ารอคอย อะไรเป็นเหตุที่ทำให้เจ้าหลับใหลอยู่?</w:t>
      </w:r>
      <w:r w:rsidR="005E41F1" w:rsidRPr="00C65189">
        <w:rPr>
          <w:cs/>
        </w:rPr>
        <w:t xml:space="preserve"> </w:t>
      </w:r>
      <w:r w:rsidR="00E52514" w:rsidRPr="00C65189">
        <w:rPr>
          <w:cs/>
        </w:rPr>
        <w:t>เหล่านี้คือวันที่พระผู้เป็นเจ้าทรงดลบันดาลให้</w:t>
      </w:r>
      <w:r w:rsidR="002F4DDF" w:rsidRPr="00C65189">
        <w:rPr>
          <w:cs/>
        </w:rPr>
        <w:t>ดวงตะวันแห่งสัจจะฉายแสงอย่างโชติช่วง อะไรทำให้เจ้านิ่งเงียบอยู่? วันที่ถูกกำหนดขึ้นเหล่านี้คือวันเวลาที่เจ้าเฝ้ารอมาแต่อดีต เป็นวันแห่งการมาถึงของความยุติธรรมจากสวรรค์</w:t>
      </w:r>
      <w:r w:rsidR="005E41F1" w:rsidRPr="00C65189">
        <w:rPr>
          <w:cs/>
        </w:rPr>
        <w:t xml:space="preserve"> ดูกร บรรดาเหล่าศาสนิกชน จงขอบพระ</w:t>
      </w:r>
      <w:r w:rsidR="004F4547" w:rsidRPr="00C65189">
        <w:rPr>
          <w:cs/>
        </w:rPr>
        <w:t>ห</w:t>
      </w:r>
      <w:r w:rsidR="005E41F1" w:rsidRPr="00C65189">
        <w:rPr>
          <w:cs/>
        </w:rPr>
        <w:t>ทัยพระผู้เป็นเจ้า</w:t>
      </w:r>
    </w:p>
    <w:p w14:paraId="2D15AEAA" w14:textId="77777777" w:rsidR="00811D7B" w:rsidRPr="00C65189" w:rsidRDefault="00811D7B" w:rsidP="00DF5D88"/>
    <w:p w14:paraId="7F18E739" w14:textId="77777777" w:rsidR="00811D7B" w:rsidRPr="00C65189" w:rsidRDefault="00DE6E51" w:rsidP="00DF5D88">
      <w:r w:rsidRPr="00C65189">
        <w:rPr>
          <w:cs/>
        </w:rPr>
        <w:t>จงอย่าให้การกระทำ</w:t>
      </w:r>
      <w:r w:rsidR="009549ED" w:rsidRPr="00C65189">
        <w:rPr>
          <w:cs/>
        </w:rPr>
        <w:t xml:space="preserve">ของบรรดาผู้ปฏิเสธสัจธรรมนี้กีดกั้นเจ้าดังมีม่านมาบัง </w:t>
      </w:r>
      <w:r w:rsidR="00D8762C" w:rsidRPr="00C65189">
        <w:rPr>
          <w:cs/>
        </w:rPr>
        <w:t>การกระทำของ</w:t>
      </w:r>
      <w:r w:rsidR="009549ED" w:rsidRPr="00C65189">
        <w:rPr>
          <w:cs/>
        </w:rPr>
        <w:t>คนเช่นนั้น</w:t>
      </w:r>
      <w:r w:rsidR="00D8762C" w:rsidRPr="00C65189">
        <w:rPr>
          <w:cs/>
        </w:rPr>
        <w:t>มีผลกับร่างกายภายนอกของเจ้าเท่านั้น</w:t>
      </w:r>
      <w:r w:rsidR="00D8762C" w:rsidRPr="00C65189">
        <w:t xml:space="preserve"> </w:t>
      </w:r>
      <w:r w:rsidR="009A57AE" w:rsidRPr="00C65189">
        <w:rPr>
          <w:cs/>
        </w:rPr>
        <w:t>พระผู้เป็นเจ้ามิได้ทรง</w:t>
      </w:r>
      <w:r w:rsidR="00D8762C" w:rsidRPr="00C65189">
        <w:rPr>
          <w:cs/>
        </w:rPr>
        <w:t>ให้เขา</w:t>
      </w:r>
      <w:r w:rsidR="009A57AE" w:rsidRPr="00C65189">
        <w:rPr>
          <w:cs/>
        </w:rPr>
        <w:t>มีอำนาจ</w:t>
      </w:r>
      <w:r w:rsidR="00D8762C" w:rsidRPr="00C65189">
        <w:rPr>
          <w:cs/>
        </w:rPr>
        <w:t>เหนือจิตใจ วิญญาณและหัวใจของพวกเจ้า จงมีความเกรงกลัวพระผู้เป็นเจ้าเพื่อว่าเจ้าอาจจะได้เป็นที่สรรเสริญ</w:t>
      </w:r>
      <w:r w:rsidR="00207C4C" w:rsidRPr="00C65189">
        <w:rPr>
          <w:cs/>
        </w:rPr>
        <w:t xml:space="preserve"> ทุกสิ่งที่สร้างขึ้นมานี้ก็เพื่อเจ้า </w:t>
      </w:r>
      <w:r w:rsidR="00CA4901" w:rsidRPr="00C65189">
        <w:rPr>
          <w:cs/>
        </w:rPr>
        <w:t>ที่ทรงดล</w:t>
      </w:r>
      <w:r w:rsidR="009A57AE" w:rsidRPr="00C65189">
        <w:rPr>
          <w:cs/>
        </w:rPr>
        <w:t>ขึ้นมา</w:t>
      </w:r>
      <w:r w:rsidR="00207C4C" w:rsidRPr="00C65189">
        <w:rPr>
          <w:cs/>
        </w:rPr>
        <w:t>มิใช่เพื่อสรรพสิ่งอื่นใด</w:t>
      </w:r>
      <w:r w:rsidR="00CA4901" w:rsidRPr="00C65189">
        <w:rPr>
          <w:cs/>
        </w:rPr>
        <w:t>นอกจากเพื่อเจ้า</w:t>
      </w:r>
      <w:r w:rsidR="009A57AE" w:rsidRPr="00C65189">
        <w:rPr>
          <w:cs/>
        </w:rPr>
        <w:t xml:space="preserve"> จงมีความเกรงกลัวพระผู้เป็นเจ้าและจงระวัง</w:t>
      </w:r>
      <w:r w:rsidR="00197C20" w:rsidRPr="00C65189">
        <w:rPr>
          <w:cs/>
        </w:rPr>
        <w:t>มิฉะนั้นรูปลักษณ์และเครื่องทรงภายนอกจะกีดกั้นเจ้าจากการยอมรับนับถือพระองค์</w:t>
      </w:r>
      <w:r w:rsidR="005D4ED9" w:rsidRPr="00C65189">
        <w:rPr>
          <w:cs/>
        </w:rPr>
        <w:t xml:space="preserve"> จงขอบพระคุณพระผู้เป็นเจ้า</w:t>
      </w:r>
      <w:r w:rsidR="00954CCC" w:rsidRPr="00C65189">
        <w:rPr>
          <w:cs/>
        </w:rPr>
        <w:t>เพื่อว่าพระองค์อาจจะทรงปฏิบัติต่อเจ้าอย่างเมตตา</w:t>
      </w:r>
    </w:p>
    <w:p w14:paraId="7AF06A7D" w14:textId="77777777" w:rsidR="00811D7B" w:rsidRPr="00C65189" w:rsidRDefault="00811D7B" w:rsidP="00DF5D88"/>
    <w:p w14:paraId="796B8079" w14:textId="77777777" w:rsidR="00811D7B" w:rsidRPr="00C65189" w:rsidRDefault="00954CCC" w:rsidP="00DF5D88">
      <w:r w:rsidRPr="00C65189">
        <w:rPr>
          <w:cs/>
        </w:rPr>
        <w:t>แน่นอน ชีวิตในวัฏสงสารนี้จะต้องสูญมลายสิ้นไป</w:t>
      </w:r>
      <w:r w:rsidRPr="00C65189">
        <w:t xml:space="preserve"> </w:t>
      </w:r>
      <w:r w:rsidR="00A73B1D" w:rsidRPr="00C65189">
        <w:rPr>
          <w:cs/>
        </w:rPr>
        <w:t>มั่นใจได้ว่า</w:t>
      </w:r>
      <w:r w:rsidRPr="00C65189">
        <w:rPr>
          <w:cs/>
        </w:rPr>
        <w:t>ความปีติยินดีจะเลือนหายไป</w:t>
      </w:r>
      <w:r w:rsidR="00DF3704" w:rsidRPr="00C65189">
        <w:t xml:space="preserve"> </w:t>
      </w:r>
      <w:r w:rsidR="00DF3704" w:rsidRPr="00C65189">
        <w:rPr>
          <w:cs/>
        </w:rPr>
        <w:t>ในไม่ช้าเจ้าก็จะกลับไปสู่พระผู้เป็นเจ้าด้วยความทุกข์ ด้วยความเจ็บปวดและด้วยความเสียใจ ทั้งนี้เพราะว่าขณะนี้เจ้าถูกปลุกให้ตื่นจากความหลับใหล และในไม่ช้าเจ้าจะพบตนเองอยู่ต่อหน้าพระพักตร์ของพระผู</w:t>
      </w:r>
      <w:r w:rsidR="005D1988" w:rsidRPr="00C65189">
        <w:rPr>
          <w:cs/>
        </w:rPr>
        <w:t>้เป็นเจ้าและเจ้าจะถูก</w:t>
      </w:r>
      <w:r w:rsidR="001A38E3" w:rsidRPr="00C65189">
        <w:rPr>
          <w:cs/>
        </w:rPr>
        <w:t>สอบถามถึงการกระทำที่ล่วงมาแล้ว</w:t>
      </w:r>
    </w:p>
    <w:p w14:paraId="47AC6EAB" w14:textId="77777777" w:rsidR="00811D7B" w:rsidRPr="00C65189" w:rsidRDefault="00811D7B" w:rsidP="00DF5D88"/>
    <w:p w14:paraId="2C2C8B15" w14:textId="77777777" w:rsidR="00811D7B" w:rsidRPr="00C65189" w:rsidRDefault="001A38E3" w:rsidP="00DF5D88">
      <w:r w:rsidRPr="00C65189">
        <w:rPr>
          <w:cs/>
        </w:rPr>
        <w:t xml:space="preserve">จงกล่าวว่า </w:t>
      </w:r>
      <w:r w:rsidR="00D739F3" w:rsidRPr="00C65189">
        <w:rPr>
          <w:cs/>
        </w:rPr>
        <w:t>เจ้าถือดีอย่างไรจึง</w:t>
      </w:r>
      <w:r w:rsidR="009D4125" w:rsidRPr="00C65189">
        <w:rPr>
          <w:cs/>
        </w:rPr>
        <w:t>กล้าปฏิเสธพระธรรมจากสรวงสวรรค์</w:t>
      </w:r>
      <w:r w:rsidR="0060125E" w:rsidRPr="00C65189">
        <w:rPr>
          <w:cs/>
        </w:rPr>
        <w:t>แห่งความ</w:t>
      </w:r>
      <w:r w:rsidR="009D4125" w:rsidRPr="00C65189">
        <w:rPr>
          <w:cs/>
        </w:rPr>
        <w:t>ยุติธรรมนี้</w:t>
      </w:r>
      <w:r w:rsidR="009D4125" w:rsidRPr="00C65189">
        <w:t xml:space="preserve"> </w:t>
      </w:r>
      <w:r w:rsidR="000E3155" w:rsidRPr="00C65189">
        <w:rPr>
          <w:cs/>
        </w:rPr>
        <w:t>นอกเหนือจากนี้</w:t>
      </w:r>
      <w:r w:rsidR="00435A7D" w:rsidRPr="00C65189">
        <w:rPr>
          <w:cs/>
        </w:rPr>
        <w:t>เจ้ายังได้</w:t>
      </w:r>
      <w:r w:rsidR="0060125E" w:rsidRPr="00C65189">
        <w:rPr>
          <w:cs/>
        </w:rPr>
        <w:t>อ่านพระคัมภีร์ฉบับต่างๆ ของพระผู้เป็นเจ้า</w:t>
      </w:r>
      <w:r w:rsidR="000E3155" w:rsidRPr="00C65189">
        <w:rPr>
          <w:cs/>
        </w:rPr>
        <w:t>ที่เปิดเผยมา</w:t>
      </w:r>
      <w:r w:rsidR="00D8127D" w:rsidRPr="00C65189">
        <w:rPr>
          <w:cs/>
        </w:rPr>
        <w:t>แต่</w:t>
      </w:r>
      <w:r w:rsidR="000E3155" w:rsidRPr="00C65189">
        <w:rPr>
          <w:cs/>
        </w:rPr>
        <w:t>ในอดีต?</w:t>
      </w:r>
      <w:r w:rsidR="00515EC6" w:rsidRPr="00C65189">
        <w:t xml:space="preserve"> </w:t>
      </w:r>
      <w:r w:rsidR="00AE3CD9" w:rsidRPr="00C65189">
        <w:rPr>
          <w:cs/>
        </w:rPr>
        <w:t>เจ้า</w:t>
      </w:r>
      <w:r w:rsidR="006514C4" w:rsidRPr="00C65189">
        <w:rPr>
          <w:cs/>
        </w:rPr>
        <w:t>ปฏิเสธ</w:t>
      </w:r>
      <w:r w:rsidR="00435A7D" w:rsidRPr="00C65189">
        <w:rPr>
          <w:cs/>
        </w:rPr>
        <w:t>การเข้าเฝ้าพระผู้เป็นนายซึ่งนัดกับเจ้าไว้ก่อนแล้วได้อย่างไร ขณะเดียวกันเจ้าก็</w:t>
      </w:r>
      <w:r w:rsidR="00270D59" w:rsidRPr="00C65189">
        <w:rPr>
          <w:cs/>
        </w:rPr>
        <w:t>ประสบกับความล้มเหลวในการ</w:t>
      </w:r>
      <w:r w:rsidR="002671D4" w:rsidRPr="00C65189">
        <w:rPr>
          <w:cs/>
        </w:rPr>
        <w:t>ใส่ใจคำเตือนของพระองค์</w:t>
      </w:r>
      <w:r w:rsidR="00312362" w:rsidRPr="00C65189">
        <w:rPr>
          <w:cs/>
        </w:rPr>
        <w:t>?</w:t>
      </w:r>
      <w:r w:rsidR="002671D4" w:rsidRPr="00C65189">
        <w:rPr>
          <w:cs/>
        </w:rPr>
        <w:t xml:space="preserve"> ที่จริงแล้ว การที่เจ้ายึดติดกับรูปแบบและทำตามแรงกระตุ้นจากความปรารถนาอันเห็นแก่ตัวเท่ากับว่าเจ้าได้ตัดสิทธิตนเองออกจากความเ</w:t>
      </w:r>
      <w:r w:rsidR="00A25742" w:rsidRPr="00C65189">
        <w:rPr>
          <w:cs/>
        </w:rPr>
        <w:t>ป็นที่ยินดีของพระผู้เป็นนาย จะ</w:t>
      </w:r>
      <w:r w:rsidR="002671D4" w:rsidRPr="00C65189">
        <w:rPr>
          <w:cs/>
        </w:rPr>
        <w:t>ยกเว้นก็แต่</w:t>
      </w:r>
      <w:r w:rsidR="006A0564" w:rsidRPr="00C65189">
        <w:rPr>
          <w:cs/>
        </w:rPr>
        <w:t>บรรดาผู้ที่ได้รับ</w:t>
      </w:r>
      <w:r w:rsidR="00DB5B82" w:rsidRPr="00C65189">
        <w:rPr>
          <w:cs/>
        </w:rPr>
        <w:t>ความรู้จากพระผู้เป็นนายและเหล่าผู้ที่ขอบพระคุณพระองค์สำหรับพระกรุณาธิคุณให้มีความคิดเห็นพ้องต้องกับศาสนาอันแท้จริงของพระผู้เป็นเจ้า ดังนั้น จงประกาศข่าวต่อบรรดาผู้แสดงออกซึ่งคุณธรรมความดีและจงสอนหนทางของพระผู้เป็นเจ้าผู้ทรงเป็นหนึ่งแก่พวกเขา</w:t>
      </w:r>
      <w:r w:rsidR="00085097" w:rsidRPr="00C65189">
        <w:rPr>
          <w:cs/>
        </w:rPr>
        <w:t>เผื่</w:t>
      </w:r>
      <w:r w:rsidR="00DB5B82" w:rsidRPr="00C65189">
        <w:rPr>
          <w:cs/>
        </w:rPr>
        <w:t>อว่าพวกเขาอาจจะเข้าใจ</w:t>
      </w:r>
    </w:p>
    <w:p w14:paraId="668F3013" w14:textId="77777777" w:rsidR="00811D7B" w:rsidRPr="00C65189" w:rsidRDefault="00811D7B" w:rsidP="00DF5D88"/>
    <w:p w14:paraId="43E07879" w14:textId="77777777" w:rsidR="00811D7B" w:rsidRPr="00C65189" w:rsidRDefault="0045429F" w:rsidP="00DF5D88">
      <w:r w:rsidRPr="00C65189">
        <w:rPr>
          <w:cs/>
        </w:rPr>
        <w:t>จงยับยั้ง</w:t>
      </w:r>
      <w:r w:rsidR="00E07DEC" w:rsidRPr="00C65189">
        <w:rPr>
          <w:cs/>
        </w:rPr>
        <w:t>ลิ้นของเจ้าจากการพูดสิ่งที่จะทำให้ตนเองเสียใจและจงวิงวอนขอพระเมตตาจากพระผู้เป็นเจ้า ไม่ต้องสงสัยเลยว่า พระองค์ทร</w:t>
      </w:r>
      <w:r w:rsidR="004F69B3" w:rsidRPr="00C65189">
        <w:rPr>
          <w:cs/>
        </w:rPr>
        <w:t>งตระหนักในผู้ที่เที่ยงธรรม เพราะพระองค์ทรงสถิตอยู่กับ</w:t>
      </w:r>
      <w:r w:rsidR="00BE42CD" w:rsidRPr="00C65189">
        <w:rPr>
          <w:cs/>
        </w:rPr>
        <w:t>คนรับใช้ที่มีความเชื่อในพระองค์อย่างแท้จริง</w:t>
      </w:r>
      <w:r w:rsidR="00BE42CD" w:rsidRPr="00C65189">
        <w:t xml:space="preserve"> </w:t>
      </w:r>
      <w:r w:rsidR="00BE42CD" w:rsidRPr="00C65189">
        <w:rPr>
          <w:cs/>
        </w:rPr>
        <w:t>ขณะเด</w:t>
      </w:r>
      <w:r w:rsidR="005326FF" w:rsidRPr="00C65189">
        <w:rPr>
          <w:cs/>
        </w:rPr>
        <w:t>ียวกัน</w:t>
      </w:r>
      <w:r w:rsidR="00BE42CD" w:rsidRPr="00C65189">
        <w:rPr>
          <w:cs/>
        </w:rPr>
        <w:t>ก็มิใช่ว่า</w:t>
      </w:r>
      <w:r w:rsidR="005326FF" w:rsidRPr="00C65189">
        <w:rPr>
          <w:cs/>
        </w:rPr>
        <w:t>พระองค์</w:t>
      </w:r>
      <w:r w:rsidR="00BE42CD" w:rsidRPr="00C65189">
        <w:rPr>
          <w:cs/>
        </w:rPr>
        <w:t>จะไม่ทรง</w:t>
      </w:r>
      <w:r w:rsidR="00C06F3B" w:rsidRPr="00C65189">
        <w:rPr>
          <w:cs/>
        </w:rPr>
        <w:t>ล่วงรู้</w:t>
      </w:r>
      <w:r w:rsidR="005326FF" w:rsidRPr="00C65189">
        <w:rPr>
          <w:cs/>
        </w:rPr>
        <w:t>การกระทำของผู้</w:t>
      </w:r>
      <w:r w:rsidR="00C82248" w:rsidRPr="00C65189">
        <w:rPr>
          <w:cs/>
        </w:rPr>
        <w:t>ที่</w:t>
      </w:r>
      <w:r w:rsidR="005326FF" w:rsidRPr="00C65189">
        <w:rPr>
          <w:cs/>
        </w:rPr>
        <w:t>กระทำความชั่ว</w:t>
      </w:r>
      <w:r w:rsidR="005326FF" w:rsidRPr="00C65189">
        <w:t xml:space="preserve"> </w:t>
      </w:r>
      <w:r w:rsidR="0099088C" w:rsidRPr="00C65189">
        <w:rPr>
          <w:cs/>
        </w:rPr>
        <w:t>ดัง</w:t>
      </w:r>
      <w:r w:rsidR="005326FF" w:rsidRPr="00C65189">
        <w:rPr>
          <w:cs/>
        </w:rPr>
        <w:t>นั้น</w:t>
      </w:r>
      <w:r w:rsidR="0099088C" w:rsidRPr="00C65189">
        <w:rPr>
          <w:cs/>
        </w:rPr>
        <w:t>จึงไม่มีสิ่งใดทั้งในสวรรค์หรือแผ่นดินที่จะสามารถหลุดรอดไปจากความรอบรู้ของพระองค์ได้</w:t>
      </w:r>
    </w:p>
    <w:p w14:paraId="31E0C63F" w14:textId="77777777" w:rsidR="00811D7B" w:rsidRPr="00C65189" w:rsidRDefault="00811D7B" w:rsidP="00DF5D88"/>
    <w:p w14:paraId="157A9D9D" w14:textId="77777777" w:rsidR="00811D7B" w:rsidRPr="00C65189" w:rsidRDefault="00AD6059" w:rsidP="00DF5D88">
      <w:r w:rsidRPr="00C65189">
        <w:rPr>
          <w:cs/>
        </w:rPr>
        <w:t>พระวจนะอันแจ่มชัดและครบบริบูรณ์ที่กล่าวมานี้คือเครื่องหมายแห่งพระกรุณา</w:t>
      </w:r>
      <w:r w:rsidR="00A9729F" w:rsidRPr="00C65189">
        <w:rPr>
          <w:cs/>
        </w:rPr>
        <w:t>ธิคุณ</w:t>
      </w:r>
      <w:r w:rsidRPr="00C65189">
        <w:rPr>
          <w:cs/>
        </w:rPr>
        <w:t>ของพระผู้เป็นนายของเจ้าและเป็นแหล่งที่มาของคำแนะนำแก่มนุษย์ชาติทั้งปวง</w:t>
      </w:r>
      <w:r w:rsidR="00A9729F" w:rsidRPr="00C65189">
        <w:rPr>
          <w:cs/>
        </w:rPr>
        <w:t xml:space="preserve"> เป็นดังดวงประทีปแก่ศาสนิกชนที่เชื่อถือและเป็นดังเพลิง</w:t>
      </w:r>
      <w:r w:rsidR="00E03F81" w:rsidRPr="00C65189">
        <w:rPr>
          <w:cs/>
        </w:rPr>
        <w:t>ที่ทรมานด้วยความเจ็บปวด ด้วยความเศร้าเสียใจแก่บรรดาผู้ที่เมินหนีและปฏิเสธพระธรรมคำสอนนี้</w:t>
      </w:r>
    </w:p>
    <w:p w14:paraId="036BE0CD" w14:textId="77777777" w:rsidR="00811D7B" w:rsidRPr="00C65189" w:rsidRDefault="00811D7B" w:rsidP="00DF5D88"/>
    <w:p w14:paraId="3E8D56E0" w14:textId="77777777" w:rsidR="000F0775" w:rsidRPr="00FC5F90" w:rsidRDefault="00945285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  <w:cs/>
        </w:rPr>
        <w:t>4</w:t>
      </w:r>
      <w:r w:rsidR="000F0775" w:rsidRPr="00FC5F90">
        <w:rPr>
          <w:b/>
          <w:bCs/>
          <w:color w:val="0070C0"/>
        </w:rPr>
        <w:t>2</w:t>
      </w:r>
    </w:p>
    <w:p w14:paraId="26D58594" w14:textId="77777777" w:rsidR="00C65189" w:rsidRPr="00C65189" w:rsidRDefault="00C65189" w:rsidP="00DF5D88"/>
    <w:p w14:paraId="616C63B9" w14:textId="11633ADA" w:rsidR="00811D7B" w:rsidRPr="00C65189" w:rsidRDefault="00945285" w:rsidP="00DF5D88">
      <w:r w:rsidRPr="00C65189">
        <w:rPr>
          <w:cs/>
        </w:rPr>
        <w:t>พระผู้เป็นเจ้าได้ทรงพิสูจน์ให้เห็นแล้วว่า ไม่มีพระผู้เป็นเจ้าอื่นใดอีกนอกจากพระองค์ พระผู้ทรงมหิทธานุภาพ พระผู้เป็นที่รักยิ่ง</w:t>
      </w:r>
    </w:p>
    <w:p w14:paraId="03016115" w14:textId="77777777" w:rsidR="00811D7B" w:rsidRPr="00C65189" w:rsidRDefault="00811D7B" w:rsidP="00DF5D88"/>
    <w:p w14:paraId="163A8926" w14:textId="77777777" w:rsidR="00811D7B" w:rsidRPr="00C65189" w:rsidRDefault="00945285" w:rsidP="00DF5D88">
      <w:r w:rsidRPr="00C65189">
        <w:rPr>
          <w:cs/>
        </w:rPr>
        <w:t>จงเฝ้าดูการเสด็จมาของพระผู้ซึ่งพระผู้เป็นเจ้าจะแสดงให้ปรากฏในวันแห่งการฟื้นคืนชีพ และจงเชื่อพระธรรมคำสอนที่พระผู้เป็นเจ้าทรงประทานให้มากับพระองค์นั้นอย่างแน่วแน่</w:t>
      </w:r>
    </w:p>
    <w:p w14:paraId="40B7264A" w14:textId="77777777" w:rsidR="00811D7B" w:rsidRPr="00C65189" w:rsidRDefault="00811D7B" w:rsidP="00DF5D88"/>
    <w:p w14:paraId="05C917EA" w14:textId="48EEA168" w:rsidR="003414C6" w:rsidRPr="00C65189" w:rsidRDefault="00945285" w:rsidP="00944A3B">
      <w:pPr>
        <w:rPr>
          <w:rStyle w:val="Heading2Char"/>
          <w:cs/>
        </w:rPr>
      </w:pPr>
      <w:r w:rsidRPr="00C65189">
        <w:rPr>
          <w:cs/>
        </w:rPr>
        <w:t>จงกล่าวว่า</w:t>
      </w:r>
      <w:r w:rsidR="00122A9A" w:rsidRPr="00C65189">
        <w:t xml:space="preserve"> </w:t>
      </w:r>
      <w:r w:rsidR="00122A9A" w:rsidRPr="00C65189">
        <w:rPr>
          <w:cs/>
        </w:rPr>
        <w:t>พระผู้เป็นเจ้า</w:t>
      </w:r>
      <w:r w:rsidR="007D7D71" w:rsidRPr="00C65189">
        <w:rPr>
          <w:cs/>
        </w:rPr>
        <w:t>ทรงมี</w:t>
      </w:r>
      <w:r w:rsidR="00F85B9C" w:rsidRPr="00C65189">
        <w:rPr>
          <w:cs/>
        </w:rPr>
        <w:t>ชัยเหนือ</w:t>
      </w:r>
      <w:r w:rsidR="007D7D71" w:rsidRPr="00C65189">
        <w:rPr>
          <w:cs/>
        </w:rPr>
        <w:t>ชัยชนะของทุกคน</w:t>
      </w:r>
      <w:r w:rsidR="00E8067F" w:rsidRPr="00C65189">
        <w:rPr>
          <w:cs/>
        </w:rPr>
        <w:t>อย่างขาดลอย</w:t>
      </w:r>
      <w:r w:rsidR="007D7D71" w:rsidRPr="00C65189">
        <w:rPr>
          <w:cs/>
        </w:rPr>
        <w:t xml:space="preserve"> ไม่มีผู้ใดในสวรรค์หรือแผ่นดิน</w:t>
      </w:r>
      <w:r w:rsidR="00C66322" w:rsidRPr="00C65189">
        <w:rPr>
          <w:cs/>
        </w:rPr>
        <w:t>หรือสิ่งใดก็ตามที่อยู่ระหว่างสวรรค์และแผ่นดินสามารถลบล้างชัยชนะอันยิ่งใหญ่นี้ของพระองค์ได้</w:t>
      </w:r>
      <w:r w:rsidR="00D35548" w:rsidRPr="00C65189">
        <w:t xml:space="preserve"> </w:t>
      </w:r>
      <w:r w:rsidR="00D35548" w:rsidRPr="00C65189">
        <w:rPr>
          <w:cs/>
        </w:rPr>
        <w:t>พระองค์ทรงดลบันดาลทุกสิ่ง</w:t>
      </w:r>
      <w:r w:rsidR="0002284F" w:rsidRPr="00C65189">
        <w:rPr>
          <w:cs/>
        </w:rPr>
        <w:t>ตามแต่พระราชประสงค์โดยทรงใช้อำนาจในพระราชโองการของพระองค์ ไม่ต้องสงสัยเลยว่า พระผู้เป็นเจ้าคือองค์อุปถัมภ์ที่ทรงพลานุภาพสูงสุด ทรงเป็นพระผู้ช่วยเหลือและทรงปกป้องอันตราย</w:t>
      </w:r>
      <w:r w:rsidR="003414C6" w:rsidRPr="00C65189">
        <w:rPr>
          <w:rStyle w:val="Heading2Char"/>
          <w:cs/>
        </w:rPr>
        <w:br w:type="page"/>
      </w:r>
    </w:p>
    <w:p w14:paraId="115CD59C" w14:textId="4ABE68D9" w:rsidR="00811D7B" w:rsidRPr="00FC1E90" w:rsidRDefault="00877518" w:rsidP="00CD28B1">
      <w:pPr>
        <w:pStyle w:val="Heading2"/>
        <w:rPr>
          <w:color w:val="0070C0"/>
          <w:sz w:val="24"/>
          <w:szCs w:val="24"/>
        </w:rPr>
      </w:pPr>
      <w:bookmarkStart w:id="37" w:name="_Toc517532751"/>
      <w:r w:rsidRPr="00C65189">
        <w:rPr>
          <w:rStyle w:val="Heading2Char"/>
          <w:cs/>
        </w:rPr>
        <w:t>บทอธิษฐานและการพิจารณาไตร่ตรอง</w:t>
      </w:r>
      <w:r w:rsidR="00B66242" w:rsidRPr="00C65189">
        <w:rPr>
          <w:rStyle w:val="Heading2Char"/>
        </w:rPr>
        <w:br/>
      </w:r>
      <w:r w:rsidR="00B66242" w:rsidRPr="00FC1E90">
        <w:rPr>
          <w:color w:val="0070C0"/>
          <w:sz w:val="24"/>
          <w:szCs w:val="24"/>
        </w:rPr>
        <w:t>[Prayers and Meditations]</w:t>
      </w:r>
      <w:bookmarkEnd w:id="37"/>
    </w:p>
    <w:p w14:paraId="5ADD54F4" w14:textId="77777777" w:rsidR="00811D7B" w:rsidRPr="00C65189" w:rsidRDefault="00811D7B" w:rsidP="00DF5D88"/>
    <w:p w14:paraId="12245637" w14:textId="77777777" w:rsidR="000F0775" w:rsidRPr="00FC5F90" w:rsidRDefault="00877518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4</w:t>
      </w:r>
      <w:r w:rsidR="000F0775" w:rsidRPr="00FC5F90">
        <w:rPr>
          <w:b/>
          <w:bCs/>
          <w:color w:val="0070C0"/>
        </w:rPr>
        <w:t>3</w:t>
      </w:r>
    </w:p>
    <w:p w14:paraId="02AA676B" w14:textId="77777777" w:rsidR="00C65189" w:rsidRPr="00C65189" w:rsidRDefault="00C65189" w:rsidP="00DF5D88"/>
    <w:p w14:paraId="6B9FBE10" w14:textId="68724412" w:rsidR="00811D7B" w:rsidRPr="00C65189" w:rsidRDefault="00B14606" w:rsidP="00DF5D88">
      <w:pPr>
        <w:rPr>
          <w:cs/>
        </w:rPr>
      </w:pPr>
      <w:r w:rsidRPr="00C65189">
        <w:rPr>
          <w:cs/>
        </w:rPr>
        <w:t>ข้าแต่พระผู้เป็นเจ้า แท้จริงแล้ว</w:t>
      </w:r>
      <w:r w:rsidR="00921D72" w:rsidRPr="00C65189">
        <w:rPr>
          <w:cs/>
        </w:rPr>
        <w:t xml:space="preserve"> </w:t>
      </w:r>
      <w:r w:rsidR="00F97E6B" w:rsidRPr="00C65189">
        <w:rPr>
          <w:cs/>
        </w:rPr>
        <w:t>ข้าพเจ้าเป็นคนรับใช้ของพระองค์</w:t>
      </w:r>
      <w:r w:rsidR="00F13BAE" w:rsidRPr="00C65189">
        <w:rPr>
          <w:cs/>
        </w:rPr>
        <w:t xml:space="preserve"> เป็นคนยากไร้ เป็นผู้อ้อนวอนต่อพระองค์และเป็นคนเคราะห์ร้าย ข้าพเจ้าได้มาถึงประตูของพระองค์ กำลังหาที่พักพิงของพระองค์</w:t>
      </w:r>
      <w:r w:rsidR="00F13BAE" w:rsidRPr="00C65189">
        <w:t xml:space="preserve"> </w:t>
      </w:r>
      <w:r w:rsidR="00F13BAE" w:rsidRPr="00C65189">
        <w:rPr>
          <w:cs/>
        </w:rPr>
        <w:t>ข้าพเจ้ามิได้มีความพึงพอใจในสิ่งอื่นใดนอกเหนือไปจากความรักของพระองค์</w:t>
      </w:r>
      <w:r w:rsidR="00592738" w:rsidRPr="00C65189">
        <w:rPr>
          <w:cs/>
        </w:rPr>
        <w:t xml:space="preserve"> มิได้มีความยินดีในสิ่งอื่นใดนอกจากในความทรงจำของพระองค์ ไม่มีความกระตือรือร้นในสิ่งใดนอกจากในการเชื่อฟังพระองค์ ไม่ม</w:t>
      </w:r>
      <w:r w:rsidR="00B339DF" w:rsidRPr="00C65189">
        <w:rPr>
          <w:cs/>
        </w:rPr>
        <w:t>ีความสุขสำราญใดนอกเหนือไปจากการได้</w:t>
      </w:r>
      <w:r w:rsidR="00592738" w:rsidRPr="00C65189">
        <w:rPr>
          <w:cs/>
        </w:rPr>
        <w:t>ใกล้ชิดพระองค์</w:t>
      </w:r>
      <w:r w:rsidR="00236B08" w:rsidRPr="00C65189">
        <w:rPr>
          <w:cs/>
        </w:rPr>
        <w:t xml:space="preserve"> ไม่มีความสงบใดเกินกว่าการได้กลับมาพบกับพระองค์</w:t>
      </w:r>
      <w:r w:rsidR="00B339DF" w:rsidRPr="00C65189">
        <w:rPr>
          <w:cs/>
        </w:rPr>
        <w:t>ทั้งๆ ที่ข้าพเจ้าร</w:t>
      </w:r>
      <w:r w:rsidR="00E06F13" w:rsidRPr="00C65189">
        <w:rPr>
          <w:cs/>
        </w:rPr>
        <w:t>ู้ตัวดีว่า</w:t>
      </w:r>
      <w:r w:rsidR="00B339DF" w:rsidRPr="00C65189">
        <w:rPr>
          <w:cs/>
        </w:rPr>
        <w:t>สิ่งท</w:t>
      </w:r>
      <w:r w:rsidR="00FF13E3" w:rsidRPr="00C65189">
        <w:rPr>
          <w:cs/>
        </w:rPr>
        <w:t>ั้</w:t>
      </w:r>
      <w:r w:rsidR="00B339DF" w:rsidRPr="00C65189">
        <w:rPr>
          <w:cs/>
        </w:rPr>
        <w:t>งหลาย</w:t>
      </w:r>
      <w:r w:rsidR="00E06F13" w:rsidRPr="00C65189">
        <w:rPr>
          <w:cs/>
        </w:rPr>
        <w:t>ที่ถูกสร้างขึ้นมา</w:t>
      </w:r>
      <w:r w:rsidR="00D83A57" w:rsidRPr="00C65189">
        <w:rPr>
          <w:cs/>
        </w:rPr>
        <w:t>ถูกกันออก</w:t>
      </w:r>
      <w:r w:rsidR="00B339DF" w:rsidRPr="00C65189">
        <w:rPr>
          <w:cs/>
        </w:rPr>
        <w:t>จากสารัตถะอันบริสุทธิ์และล้ำเลิศของพระองค์</w:t>
      </w:r>
      <w:r w:rsidR="00A613AF" w:rsidRPr="00C65189">
        <w:rPr>
          <w:cs/>
        </w:rPr>
        <w:t>และ</w:t>
      </w:r>
      <w:r w:rsidR="00E06F13" w:rsidRPr="00C65189">
        <w:rPr>
          <w:cs/>
        </w:rPr>
        <w:t>สรรพสิ่งทั้งปวง</w:t>
      </w:r>
      <w:r w:rsidR="00A613AF" w:rsidRPr="00C65189">
        <w:rPr>
          <w:cs/>
        </w:rPr>
        <w:t>ถูกปฏิเสธไม่ให้เข้าถึงแก่นสาร</w:t>
      </w:r>
      <w:r w:rsidR="00AE753F" w:rsidRPr="00C65189">
        <w:rPr>
          <w:cs/>
        </w:rPr>
        <w:t>ของ</w:t>
      </w:r>
      <w:r w:rsidR="00A613AF" w:rsidRPr="00C65189">
        <w:rPr>
          <w:cs/>
        </w:rPr>
        <w:t>พระองค์</w:t>
      </w:r>
      <w:r w:rsidR="00FF13E3" w:rsidRPr="00C65189">
        <w:rPr>
          <w:cs/>
        </w:rPr>
        <w:t xml:space="preserve"> เมื่อไรก็ตามที่ข้าพเจ้า</w:t>
      </w:r>
      <w:r w:rsidR="00943011" w:rsidRPr="00C65189">
        <w:rPr>
          <w:cs/>
        </w:rPr>
        <w:t>พยายามเข้าใกล้พระองค์ข้าพเจ้าก็ไม่สามารถล่วงรู้สิ่งอื่นในตัวเองนอกจากสัญลักษณ์แห่งพระมหากรุณาธิคุณ และไม่สามารถเห็นสิ่งใดในธาตุแท้ของตนเอง</w:t>
      </w:r>
      <w:r w:rsidR="00F76082" w:rsidRPr="00C65189">
        <w:rPr>
          <w:cs/>
        </w:rPr>
        <w:t>นอกจากความเมตตารักใคร่ที่พระองค์ทรงเผยไว้ คนที่เป็นเพียงสรรพสิ่งที่พระองค์ทรงสร้างจะแสวงหาการกลับมาอยู่ร่วมกับพระองค์และจะได้เข้าถึงที่ประทับของพระองค์ได้อย่างไร</w:t>
      </w:r>
      <w:r w:rsidR="002547A1" w:rsidRPr="00C65189">
        <w:rPr>
          <w:cs/>
        </w:rPr>
        <w:t>? เนื่องจาก</w:t>
      </w:r>
      <w:r w:rsidR="0036043C" w:rsidRPr="00C65189">
        <w:rPr>
          <w:cs/>
        </w:rPr>
        <w:t>ว่า</w:t>
      </w:r>
      <w:r w:rsidR="002928B1" w:rsidRPr="00C65189">
        <w:rPr>
          <w:cs/>
        </w:rPr>
        <w:t>ไม่มี</w:t>
      </w:r>
      <w:r w:rsidR="0036043C" w:rsidRPr="00C65189">
        <w:rPr>
          <w:cs/>
        </w:rPr>
        <w:t>วันที่</w:t>
      </w:r>
      <w:r w:rsidR="002928B1" w:rsidRPr="00C65189">
        <w:rPr>
          <w:cs/>
        </w:rPr>
        <w:t>สรรพสิ่งใด</w:t>
      </w:r>
      <w:r w:rsidR="0036043C" w:rsidRPr="00C65189">
        <w:rPr>
          <w:cs/>
        </w:rPr>
        <w:t>จะสามารถ</w:t>
      </w:r>
      <w:r w:rsidR="001E17DC" w:rsidRPr="00C65189">
        <w:rPr>
          <w:cs/>
        </w:rPr>
        <w:t>สมาคมกับพระองค์</w:t>
      </w:r>
      <w:r w:rsidR="002547A1" w:rsidRPr="00C65189">
        <w:rPr>
          <w:cs/>
        </w:rPr>
        <w:t>หรือเข้าใจพระองค์</w:t>
      </w:r>
      <w:r w:rsidR="001E17DC" w:rsidRPr="00C65189">
        <w:rPr>
          <w:cs/>
        </w:rPr>
        <w:t>ได้</w:t>
      </w:r>
      <w:r w:rsidR="002547A1" w:rsidRPr="00C65189">
        <w:rPr>
          <w:cs/>
        </w:rPr>
        <w:t xml:space="preserve"> เป็นไปได้อย่างไรที่คนรับใช้ที่ต่ำต้อยนี้จะยอมรับพระอ</w:t>
      </w:r>
      <w:r w:rsidR="00B41D8A" w:rsidRPr="00C65189">
        <w:rPr>
          <w:cs/>
        </w:rPr>
        <w:t>ง</w:t>
      </w:r>
      <w:r w:rsidR="002547A1" w:rsidRPr="00C65189">
        <w:rPr>
          <w:cs/>
        </w:rPr>
        <w:t>ค์หรือสรรเสริญพระกิ</w:t>
      </w:r>
      <w:r w:rsidR="00F72AD9" w:rsidRPr="00C65189">
        <w:rPr>
          <w:cs/>
        </w:rPr>
        <w:t>ต</w:t>
      </w:r>
      <w:r w:rsidR="002547A1" w:rsidRPr="00C65189">
        <w:rPr>
          <w:cs/>
        </w:rPr>
        <w:t>ติคุณของพระองค์</w:t>
      </w:r>
      <w:r w:rsidR="00276F5F" w:rsidRPr="00C65189">
        <w:rPr>
          <w:cs/>
        </w:rPr>
        <w:t xml:space="preserve">? </w:t>
      </w:r>
      <w:r w:rsidR="007057DE" w:rsidRPr="00C65189">
        <w:rPr>
          <w:cs/>
        </w:rPr>
        <w:t xml:space="preserve">กระนั้นก็ตาม </w:t>
      </w:r>
      <w:r w:rsidR="007F6A6A" w:rsidRPr="00C65189">
        <w:rPr>
          <w:cs/>
        </w:rPr>
        <w:t>พระองค์</w:t>
      </w:r>
      <w:r w:rsidR="005B1C1B" w:rsidRPr="00C65189">
        <w:rPr>
          <w:cs/>
        </w:rPr>
        <w:t>ก็</w:t>
      </w:r>
      <w:r w:rsidR="007F6A6A" w:rsidRPr="00C65189">
        <w:rPr>
          <w:cs/>
        </w:rPr>
        <w:t>ได้ทรง</w:t>
      </w:r>
      <w:r w:rsidR="005B1C1B" w:rsidRPr="00C65189">
        <w:rPr>
          <w:cs/>
        </w:rPr>
        <w:t>กำหนด</w:t>
      </w:r>
      <w:r w:rsidR="00E05DF1" w:rsidRPr="00C65189">
        <w:rPr>
          <w:cs/>
        </w:rPr>
        <w:t>ให้มี</w:t>
      </w:r>
      <w:r w:rsidR="005B1C1B" w:rsidRPr="00C65189">
        <w:rPr>
          <w:cs/>
        </w:rPr>
        <w:t xml:space="preserve">การเผยอาณาจักรและหลักฐานแห่งอำนาจปกครองอันน่าอัศจรรย์ของพระองค์แก่เขา </w:t>
      </w:r>
      <w:r w:rsidR="00901C75" w:rsidRPr="00C65189">
        <w:rPr>
          <w:cs/>
        </w:rPr>
        <w:t>ด้วยประการฉะนี้ ทุกสิ่งสร้างสรรค์จึงได้เป็นประจักษ์พยานต่อการถูกกีดกั้นออกจากที่ลี้ภัยต่อหน้าพระพักตร์ของพระองค์</w:t>
      </w:r>
      <w:r w:rsidR="00D868C4" w:rsidRPr="00C65189">
        <w:rPr>
          <w:cs/>
        </w:rPr>
        <w:t>ด้ว</w:t>
      </w:r>
      <w:r w:rsidR="001978EE" w:rsidRPr="00C65189">
        <w:rPr>
          <w:cs/>
        </w:rPr>
        <w:t>ยเหตุ</w:t>
      </w:r>
      <w:r w:rsidR="002366F4" w:rsidRPr="00C65189">
        <w:rPr>
          <w:cs/>
        </w:rPr>
        <w:t>อันเนื่องมาจาก</w:t>
      </w:r>
      <w:r w:rsidR="0006332E" w:rsidRPr="00C65189">
        <w:rPr>
          <w:cs/>
        </w:rPr>
        <w:t>ความจำกัดที่มีอยู่ใน</w:t>
      </w:r>
      <w:r w:rsidR="00D868C4" w:rsidRPr="00C65189">
        <w:rPr>
          <w:cs/>
        </w:rPr>
        <w:t>ธาตุแท้ของมนุษย์นั่นเอง</w:t>
      </w:r>
      <w:r w:rsidR="00604352" w:rsidRPr="00C65189">
        <w:t xml:space="preserve"> </w:t>
      </w:r>
      <w:r w:rsidR="00570B4B" w:rsidRPr="00C65189">
        <w:rPr>
          <w:cs/>
        </w:rPr>
        <w:t>อย่างไรก็ดี ปฏิเสธไม่ได้ว่า</w:t>
      </w:r>
      <w:r w:rsidR="00570B4B" w:rsidRPr="00C65189">
        <w:t xml:space="preserve"> </w:t>
      </w:r>
      <w:r w:rsidR="00570B4B" w:rsidRPr="00C65189">
        <w:rPr>
          <w:cs/>
        </w:rPr>
        <w:t>พลังดึงดูด</w:t>
      </w:r>
      <w:r w:rsidR="001D49CB" w:rsidRPr="00C65189">
        <w:rPr>
          <w:cs/>
        </w:rPr>
        <w:t>แห่งความงาม</w:t>
      </w:r>
      <w:r w:rsidR="00570B4B" w:rsidRPr="00C65189">
        <w:rPr>
          <w:cs/>
        </w:rPr>
        <w:t>ของพระองค์</w:t>
      </w:r>
      <w:r w:rsidR="00DD7DC5" w:rsidRPr="00C65189">
        <w:rPr>
          <w:cs/>
        </w:rPr>
        <w:t>เป็นคุณสมบัติประจำ</w:t>
      </w:r>
      <w:r w:rsidR="00841168" w:rsidRPr="00C65189">
        <w:rPr>
          <w:cs/>
        </w:rPr>
        <w:t>แก่นสาร</w:t>
      </w:r>
      <w:r w:rsidR="00FD524A" w:rsidRPr="00C65189">
        <w:rPr>
          <w:cs/>
        </w:rPr>
        <w:t>ะ</w:t>
      </w:r>
      <w:r w:rsidR="00FE4DD1" w:rsidRPr="00C65189">
        <w:rPr>
          <w:cs/>
        </w:rPr>
        <w:t>ของงานหัตถกรรมของพระองค์</w:t>
      </w:r>
      <w:r w:rsidR="00024BDC" w:rsidRPr="00C65189">
        <w:rPr>
          <w:cs/>
        </w:rPr>
        <w:t xml:space="preserve"> </w:t>
      </w:r>
      <w:r w:rsidR="00090D50" w:rsidRPr="00C65189">
        <w:rPr>
          <w:cs/>
        </w:rPr>
        <w:t>แม้</w:t>
      </w:r>
      <w:r w:rsidR="00FD524A" w:rsidRPr="00C65189">
        <w:rPr>
          <w:cs/>
        </w:rPr>
        <w:t>แก่นสาระนี้จะเหมาะกับ</w:t>
      </w:r>
      <w:r w:rsidR="003540B4" w:rsidRPr="00C65189">
        <w:rPr>
          <w:cs/>
        </w:rPr>
        <w:t>ราชสำนักอันศ</w:t>
      </w:r>
      <w:r w:rsidR="00FD524A" w:rsidRPr="00C65189">
        <w:rPr>
          <w:cs/>
        </w:rPr>
        <w:t>ักดิ์</w:t>
      </w:r>
      <w:r w:rsidR="001D49CB" w:rsidRPr="00C65189">
        <w:rPr>
          <w:cs/>
        </w:rPr>
        <w:t>สิทธิ์ที่ทรงกำหนดไว้ แต่</w:t>
      </w:r>
      <w:r w:rsidR="004D28F3" w:rsidRPr="00C65189">
        <w:rPr>
          <w:cs/>
        </w:rPr>
        <w:t>ราชสำนักนั้น</w:t>
      </w:r>
      <w:r w:rsidR="001D49CB" w:rsidRPr="00C65189">
        <w:rPr>
          <w:cs/>
        </w:rPr>
        <w:t>ก็</w:t>
      </w:r>
      <w:r w:rsidR="00FD524A" w:rsidRPr="00C65189">
        <w:rPr>
          <w:cs/>
        </w:rPr>
        <w:t>ยังอยู่สูงเกินกว่าการที่สรรพสิ่งทั้งหมดจะเข้าถึงได้</w:t>
      </w:r>
      <w:r w:rsidR="00CD77E6" w:rsidRPr="00C65189">
        <w:rPr>
          <w:cs/>
        </w:rPr>
        <w:t xml:space="preserve"> ข้าแต่พระผู้เป็นเจ้า นี่แสดงให้ถึงความไร้ความสามารถ</w:t>
      </w:r>
      <w:r w:rsidR="00EE7231" w:rsidRPr="00C65189">
        <w:rPr>
          <w:cs/>
        </w:rPr>
        <w:t>อย่างสิ้นเชิงของข้าพเจ้า</w:t>
      </w:r>
      <w:r w:rsidR="00CD77E6" w:rsidRPr="00C65189">
        <w:rPr>
          <w:cs/>
        </w:rPr>
        <w:t>ในการกล่าวสรรเสริญ</w:t>
      </w:r>
      <w:r w:rsidR="00EE7231" w:rsidRPr="00C65189">
        <w:rPr>
          <w:cs/>
        </w:rPr>
        <w:t xml:space="preserve">พระองค์ เผยให้เห็นซึ่งความไร้สมรรถภาพของข้าพเจ้าในการขอบพระคุณให้สมกับพระกรุณาธิคุณอันหาที่สุดมิได้ของพระองค์ </w:t>
      </w:r>
      <w:r w:rsidR="00BC2917" w:rsidRPr="00C65189">
        <w:rPr>
          <w:cs/>
        </w:rPr>
        <w:t xml:space="preserve"> จะยากยิ่งกว่า</w:t>
      </w:r>
      <w:r w:rsidR="005C0014" w:rsidRPr="00C65189">
        <w:rPr>
          <w:cs/>
        </w:rPr>
        <w:t>เ</w:t>
      </w:r>
      <w:r w:rsidR="00EE7231" w:rsidRPr="00C65189">
        <w:rPr>
          <w:cs/>
        </w:rPr>
        <w:t>พียงไรที่ข้าพเจ้าจะสามารถตระหนัก</w:t>
      </w:r>
      <w:r w:rsidR="00BC2917" w:rsidRPr="00C65189">
        <w:rPr>
          <w:cs/>
        </w:rPr>
        <w:t>ใน</w:t>
      </w:r>
      <w:r w:rsidR="00EE7231" w:rsidRPr="00C65189">
        <w:rPr>
          <w:cs/>
        </w:rPr>
        <w:t>ความเป็นเอกภาพจากสวรรค์ของพระองค์</w:t>
      </w:r>
      <w:r w:rsidR="00BC2917" w:rsidRPr="00C65189">
        <w:rPr>
          <w:cs/>
        </w:rPr>
        <w:t>หรือเข้าถึงสิ่งซึ่งแสดงออกอย่างชัดเจนแห่งการสรรเสริญ ตลอดจนความศักดิ์สิทธิ์ และความรุ่งโรจน์ของพระองค์</w:t>
      </w:r>
      <w:r w:rsidR="00E74FFB" w:rsidRPr="00C65189">
        <w:rPr>
          <w:cs/>
        </w:rPr>
        <w:t>ได้</w:t>
      </w:r>
      <w:r w:rsidR="00BC2917" w:rsidRPr="00C65189">
        <w:t xml:space="preserve"> </w:t>
      </w:r>
      <w:r w:rsidR="005C0014" w:rsidRPr="00C65189">
        <w:rPr>
          <w:cs/>
        </w:rPr>
        <w:t>พระพลานุภาพของพระองค์เป็นพยาน ทั้งหมดนี้เป็นไปไม่ได้เลย ข้าพเจ้ามิได้เฝ้ารอสิ่งใดนอกจากในพระองค์และมิได้แสวงหาใครอื่นนอกจากพระองค์</w:t>
      </w:r>
    </w:p>
    <w:p w14:paraId="4D637106" w14:textId="77777777" w:rsidR="00811D7B" w:rsidRPr="00C65189" w:rsidRDefault="00811D7B" w:rsidP="00DF5D88">
      <w:pPr>
        <w:rPr>
          <w:cs/>
        </w:rPr>
      </w:pPr>
    </w:p>
    <w:p w14:paraId="12B8BBD1" w14:textId="77777777" w:rsidR="00DB7B68" w:rsidRPr="00C65189" w:rsidRDefault="00DB7B68">
      <w:pPr>
        <w:mirrorIndents w:val="0"/>
        <w:jc w:val="left"/>
        <w:rPr>
          <w:color w:val="0070C0"/>
        </w:rPr>
      </w:pPr>
      <w:r w:rsidRPr="00C65189">
        <w:rPr>
          <w:color w:val="0070C0"/>
        </w:rPr>
        <w:br w:type="page"/>
      </w:r>
    </w:p>
    <w:p w14:paraId="4F5E23E5" w14:textId="59BBBFC5" w:rsidR="000F0775" w:rsidRPr="00FC5F90" w:rsidRDefault="002D56E7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4</w:t>
      </w:r>
      <w:r w:rsidR="000F0775" w:rsidRPr="00FC5F90">
        <w:rPr>
          <w:b/>
          <w:bCs/>
          <w:color w:val="0070C0"/>
        </w:rPr>
        <w:t>4</w:t>
      </w:r>
    </w:p>
    <w:p w14:paraId="79B53712" w14:textId="77777777" w:rsidR="00C65189" w:rsidRPr="00C65189" w:rsidRDefault="00C65189" w:rsidP="00DF5D88"/>
    <w:p w14:paraId="6AF741B6" w14:textId="5E4E3788" w:rsidR="00811D7B" w:rsidRPr="00C65189" w:rsidRDefault="007E0A0B" w:rsidP="00DF5D88">
      <w:r w:rsidRPr="00C65189">
        <w:rPr>
          <w:cs/>
        </w:rPr>
        <w:t xml:space="preserve">ข้าแต่พระผู้เป็นเจ้า </w:t>
      </w:r>
      <w:r w:rsidR="005B2629" w:rsidRPr="00C65189">
        <w:rPr>
          <w:cs/>
        </w:rPr>
        <w:t>ขอ</w:t>
      </w:r>
      <w:r w:rsidR="00D221CF" w:rsidRPr="00C65189">
        <w:rPr>
          <w:cs/>
        </w:rPr>
        <w:t>ความสรรเสริญ</w:t>
      </w:r>
      <w:r w:rsidRPr="00C65189">
        <w:rPr>
          <w:cs/>
        </w:rPr>
        <w:t>จงมีแด่พระนามของพระองค์ ที่แท้แล้วพระองค์คือพระผู้เป็นนายของพวกเรา พระองค์ทรงตระหนักดีเกี่ยวกับสิ่งที่อยู่บนสวรรค์และแผ่นดิน ขอพระองค์ทรง</w:t>
      </w:r>
      <w:r w:rsidR="00C1438B" w:rsidRPr="00C65189">
        <w:rPr>
          <w:cs/>
        </w:rPr>
        <w:t>ส่งสัญลักษณ์แห่งพระกรุณาธิคุณของ</w:t>
      </w:r>
      <w:r w:rsidR="000C5348" w:rsidRPr="00C65189">
        <w:rPr>
          <w:cs/>
        </w:rPr>
        <w:t>พระองค์</w:t>
      </w:r>
      <w:r w:rsidRPr="00C65189">
        <w:rPr>
          <w:cs/>
        </w:rPr>
        <w:t>ลงมาให้เรา</w:t>
      </w:r>
      <w:r w:rsidR="000C5348" w:rsidRPr="00C65189">
        <w:rPr>
          <w:cs/>
        </w:rPr>
        <w:t xml:space="preserve"> ไม่ต้องสงสัยเลยว่า</w:t>
      </w:r>
      <w:r w:rsidR="000C5348" w:rsidRPr="00C65189">
        <w:t xml:space="preserve"> </w:t>
      </w:r>
      <w:r w:rsidR="00C1438B" w:rsidRPr="00C65189">
        <w:t xml:space="preserve"> </w:t>
      </w:r>
      <w:r w:rsidR="00C1438B" w:rsidRPr="00C65189">
        <w:rPr>
          <w:cs/>
        </w:rPr>
        <w:t>พระองค์ทรงล้ำหน้าในบรรดาผ</w:t>
      </w:r>
      <w:r w:rsidR="009413E6" w:rsidRPr="00C65189">
        <w:rPr>
          <w:cs/>
        </w:rPr>
        <w:t>ู้</w:t>
      </w:r>
      <w:r w:rsidR="00C1438B" w:rsidRPr="00C65189">
        <w:rPr>
          <w:cs/>
        </w:rPr>
        <w:t>ที่แสดงความกรุณา</w:t>
      </w:r>
      <w:r w:rsidR="009413E6" w:rsidRPr="00C65189">
        <w:rPr>
          <w:cs/>
        </w:rPr>
        <w:t xml:space="preserve"> ข้าแต่พระผู้เป็นนาย ขอความสรรเสริญจงมีแด่พระองค์ จากที่ประทับของพระองค์ขอทรงดลบันดาลสิ่งปลอบใจแก่บรรดาผู้ที่จริงใจในหมู่คนรับใช้ของพระองค์ ข้าแต่พระผู้เป็นเจ้า ความรุ่งโรจน์เป็นของพระองค์ พระองค์คือพระผู้ทรงสร้างสวรรค์และแผ่นดินและที่อยู่ระหว่างสวรรค์และแผ่นดิน พระองค์คือพระผู้ทรง</w:t>
      </w:r>
      <w:r w:rsidR="005C5001" w:rsidRPr="00C65189">
        <w:rPr>
          <w:cs/>
        </w:rPr>
        <w:t>อำนาจสูงสุดในการปกครอง พระผู้ทรงศักดิ์สิทธิ์ พระผู้ทรงอำนาจทุกอย่าง พระผ้ทรงสัพพัญญู ข้าแต่พระผู้เป็นเจ้า ขอพระนามของพระองค์จงได้รับการสรรเสริญ จากที่ประทับของพระองค์ ขอพระองค์ทรงส่งความช่วยเหลือ</w:t>
      </w:r>
      <w:r w:rsidR="001B649E" w:rsidRPr="00C65189">
        <w:rPr>
          <w:cs/>
        </w:rPr>
        <w:t>อันทรงพลังแก่บรรดาผู้ที่เชื่อพระผู้เป็นเจ้าและในสัญลักษณ์ของพระองค์เพื่อว่าพวกเขาจะได้มีชัยเหนือมนุษย์ชาติโดยรวม</w:t>
      </w:r>
    </w:p>
    <w:p w14:paraId="2C5C18D2" w14:textId="77777777" w:rsidR="00811D7B" w:rsidRPr="00776C13" w:rsidRDefault="00811D7B" w:rsidP="00DF5D88">
      <w:pPr>
        <w:rPr>
          <w:sz w:val="24"/>
          <w:szCs w:val="24"/>
        </w:rPr>
      </w:pPr>
    </w:p>
    <w:p w14:paraId="282C283C" w14:textId="77777777" w:rsidR="000F0775" w:rsidRPr="00FC5F90" w:rsidRDefault="001B649E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4</w:t>
      </w:r>
      <w:r w:rsidR="000F0775" w:rsidRPr="00FC5F90">
        <w:rPr>
          <w:b/>
          <w:bCs/>
          <w:color w:val="0070C0"/>
        </w:rPr>
        <w:t>5</w:t>
      </w:r>
    </w:p>
    <w:p w14:paraId="22A2AC6F" w14:textId="77777777" w:rsidR="00C65189" w:rsidRPr="00776C13" w:rsidRDefault="00C65189" w:rsidP="00DF5D88">
      <w:pPr>
        <w:rPr>
          <w:sz w:val="24"/>
          <w:szCs w:val="24"/>
        </w:rPr>
      </w:pPr>
    </w:p>
    <w:p w14:paraId="77B3C453" w14:textId="380E9624" w:rsidR="00811D7B" w:rsidRPr="00C65189" w:rsidRDefault="00904D21" w:rsidP="00DF5D88">
      <w:pPr>
        <w:rPr>
          <w:cs/>
        </w:rPr>
      </w:pPr>
      <w:r w:rsidRPr="00C65189">
        <w:rPr>
          <w:cs/>
        </w:rPr>
        <w:t xml:space="preserve">ข้าแต่พระผู้เป็นนาย ขอความสรรเสริญจงมีแด่พระองค์ </w:t>
      </w:r>
      <w:r w:rsidR="00080F20" w:rsidRPr="00C65189">
        <w:rPr>
          <w:cs/>
        </w:rPr>
        <w:t xml:space="preserve">ขอทรงโปรดประทานอภัยแก่บาปของพวกเรา โปรดทรงเมตตาเราและโปรดให้เราได้กลับไปสู่พระองค์ </w:t>
      </w:r>
      <w:r w:rsidR="005C4BE2" w:rsidRPr="00C65189">
        <w:rPr>
          <w:cs/>
        </w:rPr>
        <w:t>โปรดอย่า</w:t>
      </w:r>
      <w:r w:rsidR="00535181" w:rsidRPr="00C65189">
        <w:rPr>
          <w:cs/>
        </w:rPr>
        <w:t>ปล่อยให้เราพึ่ง</w:t>
      </w:r>
      <w:r w:rsidR="005C4BE2" w:rsidRPr="00C65189">
        <w:rPr>
          <w:cs/>
        </w:rPr>
        <w:t>พา</w:t>
      </w:r>
      <w:r w:rsidR="00535181" w:rsidRPr="00C65189">
        <w:rPr>
          <w:cs/>
        </w:rPr>
        <w:t>สิ่งอื่นใดนอกจากพระองค์ และด้วยพระกรุณาธิคุณของพระองค์ ขอ</w:t>
      </w:r>
      <w:r w:rsidR="005C4BE2" w:rsidRPr="00C65189">
        <w:rPr>
          <w:cs/>
        </w:rPr>
        <w:t>ให้เราได้รับแต่สิ่งที่พระองค์ทรงรัก ที่ทรงปรารถนาและที่สอดคล้องต้องกับพระประสงค์ของพระองค์</w:t>
      </w:r>
      <w:r w:rsidR="0090368A" w:rsidRPr="00C65189">
        <w:rPr>
          <w:cs/>
        </w:rPr>
        <w:t xml:space="preserve"> ขอทรงโปรดเทอดสถานะของบรรดาผู้ที่เชื่อพระองค์อย่างแท้จริงและขอทรงโปรดยกโทษพวกเขาด้วยการอภัยของพระองค์ที่เปี่ยมไปด้วยพระเมตตา ไม่ต้องสงสัยเลยว่า พระองค์ทรงเป็นพระผู้ทรงช่วยเหลือจากภัยอันตราย พระผู้ทรงดำรงอยู่ด้วยพระองค์เอง</w:t>
      </w:r>
    </w:p>
    <w:p w14:paraId="21DEF5A9" w14:textId="77777777" w:rsidR="00811D7B" w:rsidRPr="00776C13" w:rsidRDefault="00811D7B" w:rsidP="00DF5D88">
      <w:pPr>
        <w:rPr>
          <w:sz w:val="24"/>
          <w:szCs w:val="24"/>
          <w:cs/>
        </w:rPr>
      </w:pPr>
    </w:p>
    <w:p w14:paraId="27BB6F6A" w14:textId="77777777" w:rsidR="000F0775" w:rsidRPr="00FC5F90" w:rsidRDefault="0090368A" w:rsidP="000F0775">
      <w:pPr>
        <w:jc w:val="center"/>
        <w:rPr>
          <w:b/>
          <w:bCs/>
          <w:color w:val="0070C0"/>
        </w:rPr>
      </w:pPr>
      <w:bookmarkStart w:id="38" w:name="_Hlk522604902"/>
      <w:r w:rsidRPr="00FC5F90">
        <w:rPr>
          <w:b/>
          <w:bCs/>
          <w:color w:val="0070C0"/>
        </w:rPr>
        <w:t>4</w:t>
      </w:r>
      <w:r w:rsidR="000F0775" w:rsidRPr="00FC5F90">
        <w:rPr>
          <w:b/>
          <w:bCs/>
          <w:color w:val="0070C0"/>
        </w:rPr>
        <w:t>6</w:t>
      </w:r>
    </w:p>
    <w:p w14:paraId="72E66070" w14:textId="77777777" w:rsidR="00C65189" w:rsidRPr="00776C13" w:rsidRDefault="00C65189" w:rsidP="00DF5D88">
      <w:pPr>
        <w:rPr>
          <w:sz w:val="24"/>
          <w:szCs w:val="24"/>
        </w:rPr>
      </w:pPr>
    </w:p>
    <w:p w14:paraId="2A35A45B" w14:textId="55BDF17E" w:rsidR="00811D7B" w:rsidRPr="00C65189" w:rsidRDefault="00620FCF" w:rsidP="00DF5D88">
      <w:r w:rsidRPr="00C65189">
        <w:rPr>
          <w:cs/>
        </w:rPr>
        <w:t>ข้าแต่พระผู้เป็นเจ้า พระผู้เป็นนายของพวกเรา ของทรงปกป้องเราด้วยพระกรุณาธิคุณของพระองค์ ให้</w:t>
      </w:r>
      <w:r w:rsidR="00702DD3" w:rsidRPr="00C65189">
        <w:rPr>
          <w:cs/>
        </w:rPr>
        <w:t>เรา</w:t>
      </w:r>
      <w:r w:rsidRPr="00C65189">
        <w:rPr>
          <w:cs/>
        </w:rPr>
        <w:t>รอดพ้นจากสิ่งที่พระองค์ทรงรังเกียจ และให้เราได้รับ</w:t>
      </w:r>
      <w:r w:rsidR="00702DD3" w:rsidRPr="00C65189">
        <w:rPr>
          <w:cs/>
        </w:rPr>
        <w:t>แต่</w:t>
      </w:r>
      <w:r w:rsidRPr="00C65189">
        <w:rPr>
          <w:cs/>
        </w:rPr>
        <w:t>สิ่งที่</w:t>
      </w:r>
      <w:r w:rsidR="00702DD3" w:rsidRPr="00C65189">
        <w:rPr>
          <w:cs/>
        </w:rPr>
        <w:t xml:space="preserve">เหมาะสมกับพระองค์ </w:t>
      </w:r>
      <w:r w:rsidR="0095721B" w:rsidRPr="00C65189">
        <w:rPr>
          <w:cs/>
        </w:rPr>
        <w:t xml:space="preserve"> </w:t>
      </w:r>
      <w:r w:rsidR="00702DD3" w:rsidRPr="00C65189">
        <w:rPr>
          <w:cs/>
        </w:rPr>
        <w:t>ขอทรง</w:t>
      </w:r>
      <w:r w:rsidR="0095721B" w:rsidRPr="00C65189">
        <w:rPr>
          <w:cs/>
        </w:rPr>
        <w:t>ทวีพระพรแก่เราด้วยพระกรุณาธิคุณของพระองค์</w:t>
      </w:r>
      <w:r w:rsidR="008C6792" w:rsidRPr="00C65189">
        <w:rPr>
          <w:cs/>
        </w:rPr>
        <w:t xml:space="preserve"> ขอทรงยกโทษการกระทำผิดที่แล้วมา</w:t>
      </w:r>
      <w:r w:rsidR="003F0AA1" w:rsidRPr="00C65189">
        <w:rPr>
          <w:cs/>
        </w:rPr>
        <w:t>ของเรา</w:t>
      </w:r>
      <w:r w:rsidR="008C6792" w:rsidRPr="00C65189">
        <w:rPr>
          <w:cs/>
        </w:rPr>
        <w:t xml:space="preserve"> ขอทรงโปรดล้างบา</w:t>
      </w:r>
      <w:r w:rsidR="00F2555B" w:rsidRPr="00C65189">
        <w:rPr>
          <w:cs/>
        </w:rPr>
        <w:t>ป</w:t>
      </w:r>
      <w:r w:rsidR="008C6792" w:rsidRPr="00C65189">
        <w:rPr>
          <w:cs/>
        </w:rPr>
        <w:t>ของเราและทรงโปรดยกโทษเราด้วยการประทานอ</w:t>
      </w:r>
      <w:r w:rsidR="00916DB6" w:rsidRPr="00C65189">
        <w:rPr>
          <w:cs/>
        </w:rPr>
        <w:t>ภัยอันเปี่ยมไปด้วยพระเมตตาของพระองค์</w:t>
      </w:r>
      <w:r w:rsidR="008C6792" w:rsidRPr="00C65189">
        <w:rPr>
          <w:cs/>
        </w:rPr>
        <w:t xml:space="preserve"> ไม่ต้องสงสัยเลยว่า </w:t>
      </w:r>
      <w:r w:rsidR="00C07C3E" w:rsidRPr="00C65189">
        <w:rPr>
          <w:cs/>
        </w:rPr>
        <w:t>พระองค์ทรงความประเสริฐ</w:t>
      </w:r>
      <w:r w:rsidR="007D2541" w:rsidRPr="00C65189">
        <w:rPr>
          <w:cs/>
        </w:rPr>
        <w:t>สุด ทรงสถิตอยู่โดยลำพังพระองค์</w:t>
      </w:r>
    </w:p>
    <w:bookmarkEnd w:id="38"/>
    <w:p w14:paraId="2060D192" w14:textId="77777777" w:rsidR="00811D7B" w:rsidRPr="00776C13" w:rsidRDefault="00811D7B" w:rsidP="00DF5D88">
      <w:pPr>
        <w:rPr>
          <w:sz w:val="24"/>
          <w:szCs w:val="24"/>
        </w:rPr>
      </w:pPr>
    </w:p>
    <w:p w14:paraId="66EF013C" w14:textId="77777777" w:rsidR="00811D7B" w:rsidRPr="00C65189" w:rsidRDefault="007D2541" w:rsidP="00DF5D88">
      <w:r w:rsidRPr="00C65189">
        <w:rPr>
          <w:cs/>
        </w:rPr>
        <w:t>ความคุ้มครองอันเปี่ยมไปด้วยความรักของพระองค์ที่รายล้อมทุกสรรพสิ่งสร้างสรรค์ทั้งในสวรรค์และบนโลก ตลอดจนการอภัยโทษจากพระกรุณาธิคุณของพระองค์นั้นเหนือเกินกว่าสรรพสิ่งทั้งมวล อำนาจปกครองสูงสุดเป็นของพระองค์</w:t>
      </w:r>
      <w:r w:rsidR="008E572F" w:rsidRPr="00C65189">
        <w:rPr>
          <w:cs/>
        </w:rPr>
        <w:t xml:space="preserve"> </w:t>
      </w:r>
      <w:r w:rsidR="00561FF7" w:rsidRPr="00C65189">
        <w:rPr>
          <w:cs/>
        </w:rPr>
        <w:t>อาณาจักรแห่งการสร้า</w:t>
      </w:r>
      <w:r w:rsidR="00A21097" w:rsidRPr="00C65189">
        <w:rPr>
          <w:cs/>
        </w:rPr>
        <w:t>งสรรค์และการเผยพระธรรมอยู่ในพระหัตถ์เบื้องขวา</w:t>
      </w:r>
      <w:r w:rsidR="006F2750" w:rsidRPr="00C65189">
        <w:rPr>
          <w:cs/>
        </w:rPr>
        <w:t>ของพระองค์</w:t>
      </w:r>
      <w:r w:rsidR="00CA3C56" w:rsidRPr="00C65189">
        <w:rPr>
          <w:cs/>
        </w:rPr>
        <w:t xml:space="preserve"> ในพระมุฐิ</w:t>
      </w:r>
      <w:r w:rsidR="00A21097" w:rsidRPr="00C65189">
        <w:rPr>
          <w:cs/>
        </w:rPr>
        <w:t>ของพระองค์</w:t>
      </w:r>
      <w:r w:rsidR="006F2750" w:rsidRPr="00C65189">
        <w:rPr>
          <w:cs/>
        </w:rPr>
        <w:t>มี</w:t>
      </w:r>
      <w:r w:rsidR="00A21097" w:rsidRPr="00C65189">
        <w:rPr>
          <w:cs/>
        </w:rPr>
        <w:t>มาตรแห่งการอภัยที่ได้ทรงกำหนดไว้แล้ว พระองค์ทรงประทานอภัยใครคนใดคนหนึ่งในหมู่คนรับใช้ได้ตามแต่พระทัยปรารถนา</w:t>
      </w:r>
      <w:r w:rsidR="006D0881" w:rsidRPr="00C65189">
        <w:rPr>
          <w:cs/>
        </w:rPr>
        <w:t xml:space="preserve"> ไม่ต้องสงสัยเลยว่า พระองค์ทรงอภัยเสมอ ทรงเป็นที่รักของสรรพสิ่งทั้งปวง ไม่มีสิ่งใดหลีกลี้หนีไปจากความรอบรู้ของพระองค์และไม่มีอะไรที่ปกปิด</w:t>
      </w:r>
      <w:r w:rsidR="00585286" w:rsidRPr="00C65189">
        <w:rPr>
          <w:cs/>
        </w:rPr>
        <w:t>ให้พ้นจาก</w:t>
      </w:r>
      <w:r w:rsidR="006D0881" w:rsidRPr="00C65189">
        <w:rPr>
          <w:cs/>
        </w:rPr>
        <w:t>พระองค์ได้</w:t>
      </w:r>
    </w:p>
    <w:p w14:paraId="09C7532C" w14:textId="77777777" w:rsidR="00811D7B" w:rsidRPr="00776C13" w:rsidRDefault="00811D7B" w:rsidP="00DF5D88">
      <w:pPr>
        <w:rPr>
          <w:sz w:val="24"/>
          <w:szCs w:val="24"/>
        </w:rPr>
      </w:pPr>
    </w:p>
    <w:p w14:paraId="7A0F5441" w14:textId="77777777" w:rsidR="00811D7B" w:rsidRPr="00C65189" w:rsidRDefault="00CC4866" w:rsidP="00DF5D88">
      <w:r w:rsidRPr="00C65189">
        <w:rPr>
          <w:cs/>
        </w:rPr>
        <w:t>ข้าแต่พระผู้เป็นเจ้าผู้เป็นนายของข้าพเจ้า ขอทรงปกป้องเราด้วยพลานุภาพแห่งความเกรียงไกรของพระองค์ ขอทรงโปรดช่วย</w:t>
      </w:r>
      <w:r w:rsidR="00DA222D" w:rsidRPr="00C65189">
        <w:rPr>
          <w:cs/>
        </w:rPr>
        <w:t>ให้เราได้เข้าสู่</w:t>
      </w:r>
      <w:r w:rsidR="005C0AD2" w:rsidRPr="00C65189">
        <w:rPr>
          <w:cs/>
        </w:rPr>
        <w:t>มหาสมุทรที่กระเพื่อมตัวเป็นระลอกอย่างน่าอัศจรรย์ของพระองค์ ขอทรงโปรด</w:t>
      </w:r>
      <w:r w:rsidR="009E1311" w:rsidRPr="00C65189">
        <w:rPr>
          <w:cs/>
        </w:rPr>
        <w:t>ช่วยให้เราได้สิ่งที่เหมาะ</w:t>
      </w:r>
      <w:r w:rsidR="005C0AD2" w:rsidRPr="00C65189">
        <w:rPr>
          <w:cs/>
        </w:rPr>
        <w:t>กับพระองค์</w:t>
      </w:r>
    </w:p>
    <w:p w14:paraId="77601076" w14:textId="77777777" w:rsidR="00811D7B" w:rsidRPr="00776C13" w:rsidRDefault="00811D7B" w:rsidP="00DF5D88">
      <w:pPr>
        <w:rPr>
          <w:sz w:val="24"/>
          <w:szCs w:val="24"/>
        </w:rPr>
      </w:pPr>
    </w:p>
    <w:p w14:paraId="39202C50" w14:textId="77777777" w:rsidR="00811D7B" w:rsidRPr="00C65189" w:rsidRDefault="001C77DC" w:rsidP="00DF5D88">
      <w:pPr>
        <w:rPr>
          <w:cs/>
        </w:rPr>
      </w:pPr>
      <w:r w:rsidRPr="00C65189">
        <w:rPr>
          <w:cs/>
        </w:rPr>
        <w:t>พระองค์คือพระผู้ทรงปกครองสูงสุด พระผู้ทรงปฏิบัติผู้ทรงพลานุภาพ พระผู้ทรงประเสริฐ พระผู้เป็นที่รักของสิ่งทั้งมวล</w:t>
      </w:r>
    </w:p>
    <w:p w14:paraId="7F0F59A6" w14:textId="77777777" w:rsidR="00811D7B" w:rsidRPr="00776C13" w:rsidRDefault="00811D7B" w:rsidP="00DF5D88">
      <w:pPr>
        <w:rPr>
          <w:sz w:val="24"/>
          <w:szCs w:val="24"/>
          <w:cs/>
        </w:rPr>
      </w:pPr>
    </w:p>
    <w:p w14:paraId="5F71F530" w14:textId="77777777" w:rsidR="000F0775" w:rsidRPr="00FC5F90" w:rsidRDefault="001C77DC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4</w:t>
      </w:r>
      <w:r w:rsidR="000F0775" w:rsidRPr="00FC5F90">
        <w:rPr>
          <w:b/>
          <w:bCs/>
          <w:color w:val="0070C0"/>
        </w:rPr>
        <w:t>7</w:t>
      </w:r>
    </w:p>
    <w:p w14:paraId="49DA0260" w14:textId="77777777" w:rsidR="00C65189" w:rsidRPr="00776C13" w:rsidRDefault="00C65189" w:rsidP="00DF5D88">
      <w:pPr>
        <w:rPr>
          <w:sz w:val="24"/>
          <w:szCs w:val="24"/>
        </w:rPr>
      </w:pPr>
    </w:p>
    <w:p w14:paraId="0FBDD05B" w14:textId="0B0E9796" w:rsidR="00811D7B" w:rsidRPr="00C65189" w:rsidRDefault="001C77DC" w:rsidP="00DF5D88">
      <w:r w:rsidRPr="00C65189">
        <w:rPr>
          <w:cs/>
        </w:rPr>
        <w:t>ขอความสรรเสริญจงมีแด่พระองค์ พระผู้เป็นนาย พระผู้เป็นเจ้าของข้าพเจ้า ไม่มีสิ่งใดหลีกลี้หนีไปจาก</w:t>
      </w:r>
      <w:r w:rsidR="00A8133B" w:rsidRPr="00C65189">
        <w:rPr>
          <w:cs/>
        </w:rPr>
        <w:t>ความรอบรู้ของ</w:t>
      </w:r>
      <w:r w:rsidRPr="00C65189">
        <w:rPr>
          <w:cs/>
        </w:rPr>
        <w:t>พระองค์ได้</w:t>
      </w:r>
      <w:r w:rsidR="009E5E1A" w:rsidRPr="00C65189">
        <w:rPr>
          <w:cs/>
        </w:rPr>
        <w:t xml:space="preserve"> ไม่มีสิ่งใด</w:t>
      </w:r>
      <w:r w:rsidR="00F316E9" w:rsidRPr="00C65189">
        <w:rPr>
          <w:cs/>
        </w:rPr>
        <w:t>ในสวรรค์หรือบนโลกที่</w:t>
      </w:r>
      <w:r w:rsidR="009E5E1A" w:rsidRPr="00C65189">
        <w:rPr>
          <w:cs/>
        </w:rPr>
        <w:t>สามารถหลุดรอดออกไปจากอำนาจควบคุมของพระองค์หรือขัดขวางพระประสงค์ของพระองค์</w:t>
      </w:r>
      <w:r w:rsidR="00F316E9" w:rsidRPr="00C65189">
        <w:rPr>
          <w:cs/>
        </w:rPr>
        <w:t>ทั้งที่ผ่านมาในอดีตและที่จะเป็นไปในอนาคต</w:t>
      </w:r>
    </w:p>
    <w:p w14:paraId="365A2545" w14:textId="77777777" w:rsidR="00811D7B" w:rsidRPr="00776C13" w:rsidRDefault="00811D7B" w:rsidP="00DF5D88">
      <w:pPr>
        <w:rPr>
          <w:sz w:val="24"/>
          <w:szCs w:val="24"/>
        </w:rPr>
      </w:pPr>
    </w:p>
    <w:p w14:paraId="7FEEE27C" w14:textId="77777777" w:rsidR="00811D7B" w:rsidRPr="00C65189" w:rsidRDefault="00992691" w:rsidP="00DF5D88">
      <w:r w:rsidRPr="00C65189">
        <w:rPr>
          <w:cs/>
        </w:rPr>
        <w:t>พระองค์ทรง</w:t>
      </w:r>
      <w:r w:rsidR="00CA3C56" w:rsidRPr="00C65189">
        <w:rPr>
          <w:cs/>
        </w:rPr>
        <w:t>แล</w:t>
      </w:r>
      <w:r w:rsidRPr="00C65189">
        <w:rPr>
          <w:cs/>
        </w:rPr>
        <w:t>เห็น</w:t>
      </w:r>
      <w:r w:rsidR="00CA3C56" w:rsidRPr="00C65189">
        <w:rPr>
          <w:cs/>
        </w:rPr>
        <w:t>สวรรค์และเทพยดาอยู่ ณ ที่นั้น พระองค์ทรงเห็นอาณาจักรเบื้องล่างตลอดจนสิ่งที่อยู่อาศัยในนั้น</w:t>
      </w:r>
      <w:r w:rsidR="00AE75AD" w:rsidRPr="00C65189">
        <w:rPr>
          <w:cs/>
        </w:rPr>
        <w:t xml:space="preserve"> ทั้งหมดล้วน</w:t>
      </w:r>
      <w:r w:rsidR="00CA3C56" w:rsidRPr="00C65189">
        <w:rPr>
          <w:cs/>
        </w:rPr>
        <w:t>เป็นคนรับใช้ของพระองค์และอยู่ภายในพระมุฐิของพระองค์</w:t>
      </w:r>
    </w:p>
    <w:p w14:paraId="11DF38BB" w14:textId="77777777" w:rsidR="00811D7B" w:rsidRPr="00776C13" w:rsidRDefault="00811D7B" w:rsidP="00DF5D88">
      <w:pPr>
        <w:rPr>
          <w:sz w:val="24"/>
          <w:szCs w:val="24"/>
        </w:rPr>
      </w:pPr>
    </w:p>
    <w:p w14:paraId="36C4D954" w14:textId="5A0D5412" w:rsidR="00811D7B" w:rsidRPr="00C65189" w:rsidRDefault="00A4611F" w:rsidP="00DF5D88">
      <w:r w:rsidRPr="00C65189">
        <w:rPr>
          <w:cs/>
        </w:rPr>
        <w:t>ข้าแต่พระผู้เป็นนาย โปรดอวยชัย</w:t>
      </w:r>
      <w:r w:rsidR="00AE75AD" w:rsidRPr="00C65189">
        <w:rPr>
          <w:cs/>
        </w:rPr>
        <w:t>คนรับใช้ที่</w:t>
      </w:r>
      <w:r w:rsidRPr="00C65189">
        <w:rPr>
          <w:cs/>
        </w:rPr>
        <w:t>อดทนของพระองค์ในยุคนี้ด้วยการให้พวกเขาประสบชัยชนะอันเนื่องมาจากที่พวกเขาได้แสวงหาการพลีชีพในหนทางของพระองค์</w:t>
      </w:r>
      <w:r w:rsidR="00C57F67" w:rsidRPr="00C65189">
        <w:rPr>
          <w:cs/>
        </w:rPr>
        <w:t xml:space="preserve"> โปรด</w:t>
      </w:r>
      <w:r w:rsidR="00B52B63" w:rsidRPr="00C65189">
        <w:rPr>
          <w:cs/>
        </w:rPr>
        <w:t>ทรงประทานสิ่งที่จะดล</w:t>
      </w:r>
      <w:r w:rsidR="00505159" w:rsidRPr="00C65189">
        <w:rPr>
          <w:cs/>
        </w:rPr>
        <w:t>ให้</w:t>
      </w:r>
      <w:r w:rsidR="00B52B63" w:rsidRPr="00C65189">
        <w:rPr>
          <w:cs/>
        </w:rPr>
        <w:t>ใจสบายลงมาแก่พวกเขา</w:t>
      </w:r>
      <w:r w:rsidR="00505159" w:rsidRPr="00C65189">
        <w:rPr>
          <w:cs/>
        </w:rPr>
        <w:t xml:space="preserve"> สิ่งที่จะยังความเบิกบานแก่ชีวิตภายใน ที่จะส่งความเชื่อมั่นแก่หัวใจและความสงบแก่ร่างกายและจะ</w:t>
      </w:r>
      <w:r w:rsidR="00A2671C" w:rsidRPr="00C65189">
        <w:rPr>
          <w:cs/>
        </w:rPr>
        <w:t>ช่วย</w:t>
      </w:r>
      <w:r w:rsidR="00505159" w:rsidRPr="00C65189">
        <w:rPr>
          <w:cs/>
        </w:rPr>
        <w:t>ให้ดวงวิญญาณเขาเหิน</w:t>
      </w:r>
      <w:r w:rsidR="003020C1" w:rsidRPr="00C65189">
        <w:rPr>
          <w:cs/>
        </w:rPr>
        <w:t>ขึ้</w:t>
      </w:r>
      <w:r w:rsidR="00505159" w:rsidRPr="00C65189">
        <w:rPr>
          <w:cs/>
        </w:rPr>
        <w:t>นไปสู่</w:t>
      </w:r>
      <w:r w:rsidR="00263F28" w:rsidRPr="00C65189">
        <w:rPr>
          <w:cs/>
        </w:rPr>
        <w:t>ที่ประทับของพระผู้เป็นเจ้</w:t>
      </w:r>
      <w:r w:rsidR="00A2671C" w:rsidRPr="00C65189">
        <w:rPr>
          <w:cs/>
        </w:rPr>
        <w:t>าซึ่งเป็นพระผู้ทรงประเสริฐสุด ให้เขา</w:t>
      </w:r>
      <w:r w:rsidR="00263F28" w:rsidRPr="00C65189">
        <w:rPr>
          <w:cs/>
        </w:rPr>
        <w:t>ได้เข้าถึงสวรรค์ชั</w:t>
      </w:r>
      <w:r w:rsidR="00A2671C" w:rsidRPr="00C65189">
        <w:rPr>
          <w:cs/>
        </w:rPr>
        <w:t>้นสูงสุดซึ่ง</w:t>
      </w:r>
      <w:r w:rsidR="00263F28" w:rsidRPr="00C65189">
        <w:rPr>
          <w:cs/>
        </w:rPr>
        <w:t>เป็นสถานที่อันสงบเงียบ</w:t>
      </w:r>
      <w:r w:rsidR="00A2671C" w:rsidRPr="00C65189">
        <w:rPr>
          <w:cs/>
        </w:rPr>
        <w:t>อันเรืองรองที่ทรงกำหนดให้กับมนุษย์ที่มีความรู้อันแท้และ</w:t>
      </w:r>
      <w:r w:rsidR="003020C1" w:rsidRPr="00C65189">
        <w:rPr>
          <w:cs/>
        </w:rPr>
        <w:t>มี</w:t>
      </w:r>
      <w:r w:rsidR="00A2671C" w:rsidRPr="00C65189">
        <w:rPr>
          <w:cs/>
        </w:rPr>
        <w:t>ธรรม ไม่ต้องสงสัยเลย</w:t>
      </w:r>
      <w:r w:rsidR="001357FB" w:rsidRPr="00C65189">
        <w:rPr>
          <w:cs/>
        </w:rPr>
        <w:t xml:space="preserve">ว่า พระองค์ทรงตรัสรู้ทุกสรรพสิ่ง ส่วนพวกเราล้วนเป็นคนรับใช้ของพระองค์ </w:t>
      </w:r>
      <w:r w:rsidR="003A330D" w:rsidRPr="00C65189">
        <w:rPr>
          <w:cs/>
        </w:rPr>
        <w:t>เป็นทาส เป็นทาสาและเป็นค</w:t>
      </w:r>
      <w:r w:rsidR="003020C1" w:rsidRPr="00C65189">
        <w:rPr>
          <w:cs/>
        </w:rPr>
        <w:t>นยากไร้</w:t>
      </w:r>
      <w:r w:rsidR="00A2671C" w:rsidRPr="00C65189">
        <w:rPr>
          <w:cs/>
        </w:rPr>
        <w:t>ของพระองค์</w:t>
      </w:r>
      <w:r w:rsidR="00BE1851" w:rsidRPr="00C65189">
        <w:t xml:space="preserve"> </w:t>
      </w:r>
      <w:r w:rsidR="003020C1" w:rsidRPr="00C65189">
        <w:rPr>
          <w:cs/>
        </w:rPr>
        <w:t>ไม่มีพระผู้เป็นนายใดนอกจากพระองค์ที่เราวิงวอน ข้าแต่พระผู้เป็นเจ้าผู้ทรงเป็นนายของเรา</w:t>
      </w:r>
      <w:r w:rsidR="00815131" w:rsidRPr="00C65189">
        <w:rPr>
          <w:cs/>
        </w:rPr>
        <w:t xml:space="preserve"> </w:t>
      </w:r>
      <w:r w:rsidR="001357FB" w:rsidRPr="00C65189">
        <w:rPr>
          <w:cs/>
        </w:rPr>
        <w:t xml:space="preserve">นอกจากพระองค์แล้ว </w:t>
      </w:r>
      <w:r w:rsidR="00815131" w:rsidRPr="00C65189">
        <w:rPr>
          <w:cs/>
        </w:rPr>
        <w:t>เรามิได้</w:t>
      </w:r>
      <w:r w:rsidR="001357FB" w:rsidRPr="00C65189">
        <w:rPr>
          <w:cs/>
        </w:rPr>
        <w:t>อ้อนวอนขอพรหรือ</w:t>
      </w:r>
      <w:r w:rsidR="00F570C9" w:rsidRPr="00C65189">
        <w:rPr>
          <w:cs/>
        </w:rPr>
        <w:t>ขอ</w:t>
      </w:r>
      <w:r w:rsidR="001357FB" w:rsidRPr="00C65189">
        <w:rPr>
          <w:cs/>
        </w:rPr>
        <w:t>ความกรุณาจากผู้ใด ข้าแต่พระผู้เป็นเจ้าผู้ทรงพระกรุณาทั้งในโลกนี้และโลกหน้า พวกเราเป็นเพียงรูปกายแห่งความยากไร้ เป็นศูนยภาพ หมดห</w:t>
      </w:r>
      <w:r w:rsidR="00DB0CAA" w:rsidRPr="00C65189">
        <w:rPr>
          <w:cs/>
        </w:rPr>
        <w:t>นทางและต้องมลายหายไป ในขณะที่ธาตุแท้ของพระองค์แสดงออกซึ่งความมั่งคั่ง ความเป็นอิสระ ความรุ่งโรจน์ ความสง่างาม</w:t>
      </w:r>
      <w:r w:rsidR="008C25A8" w:rsidRPr="00C65189">
        <w:rPr>
          <w:cs/>
        </w:rPr>
        <w:t>และพระกรุณาธิคุณอันหาที่สุดมิได้</w:t>
      </w:r>
    </w:p>
    <w:p w14:paraId="740129F9" w14:textId="77777777" w:rsidR="00811D7B" w:rsidRPr="00776C13" w:rsidRDefault="00811D7B" w:rsidP="00DF5D88">
      <w:pPr>
        <w:rPr>
          <w:sz w:val="24"/>
          <w:szCs w:val="24"/>
        </w:rPr>
      </w:pPr>
    </w:p>
    <w:p w14:paraId="38D2359F" w14:textId="77777777" w:rsidR="00811D7B" w:rsidRPr="00C65189" w:rsidRDefault="006603A7" w:rsidP="00DF5D88">
      <w:r w:rsidRPr="00C65189">
        <w:rPr>
          <w:cs/>
        </w:rPr>
        <w:t>ข้าแต่พระผู้เป็นนาย</w:t>
      </w:r>
      <w:r w:rsidR="00F570C9" w:rsidRPr="00C65189">
        <w:rPr>
          <w:cs/>
        </w:rPr>
        <w:t xml:space="preserve"> ขอพระองค์โปรดทรงชดเชยให้เป็นสิ่งที่สอดคล้องต้องกับพระองค์เพื่อประโยชน์ทั้งในโลกนี้และโลกหน้า ขอให้พระกรุณาธิคุณ</w:t>
      </w:r>
      <w:r w:rsidR="00D248DA" w:rsidRPr="00C65189">
        <w:rPr>
          <w:cs/>
        </w:rPr>
        <w:t>ที่มาจากเบื้องบนสู่โลกเบื้องล่างจงเพิ่มนับเท่าทวีคูณ</w:t>
      </w:r>
    </w:p>
    <w:p w14:paraId="191191AD" w14:textId="77777777" w:rsidR="00811D7B" w:rsidRPr="00776C13" w:rsidRDefault="00811D7B" w:rsidP="00DF5D88">
      <w:pPr>
        <w:rPr>
          <w:sz w:val="24"/>
          <w:szCs w:val="24"/>
        </w:rPr>
      </w:pPr>
    </w:p>
    <w:p w14:paraId="735FE0E3" w14:textId="77777777" w:rsidR="00811D7B" w:rsidRPr="00C65189" w:rsidRDefault="00D248DA" w:rsidP="00DF5D88">
      <w:r w:rsidRPr="00C65189">
        <w:rPr>
          <w:cs/>
        </w:rPr>
        <w:t>ไม่ต้องสงสัยเลยว่า</w:t>
      </w:r>
      <w:r w:rsidR="00A71D0B" w:rsidRPr="00C65189">
        <w:t xml:space="preserve"> </w:t>
      </w:r>
      <w:r w:rsidR="00A71D0B" w:rsidRPr="00C65189">
        <w:rPr>
          <w:cs/>
        </w:rPr>
        <w:t>พระองค์ทรงเป็นพระผู้เป็นนาย</w:t>
      </w:r>
      <w:r w:rsidR="00002F8E" w:rsidRPr="00C65189">
        <w:rPr>
          <w:cs/>
        </w:rPr>
        <w:t>ของพวกเราและของสรรพสิ่งทั้งปวง เป็นพระผู้ซึ่งเรายอมฝากตนไว้ในพระหัตถ์ของพระองค์ พวกเราเฝ้าถวิลหาสิ่งที่เกี่ยวข้องกับพระองค์</w:t>
      </w:r>
    </w:p>
    <w:p w14:paraId="27C7363C" w14:textId="77777777" w:rsidR="00811D7B" w:rsidRPr="00776C13" w:rsidRDefault="00811D7B" w:rsidP="00DF5D88">
      <w:pPr>
        <w:rPr>
          <w:sz w:val="24"/>
          <w:szCs w:val="24"/>
        </w:rPr>
      </w:pPr>
    </w:p>
    <w:p w14:paraId="34E95339" w14:textId="77777777" w:rsidR="000F0775" w:rsidRPr="00FC5F90" w:rsidRDefault="00002F8E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4</w:t>
      </w:r>
      <w:r w:rsidR="000F0775" w:rsidRPr="00FC5F90">
        <w:rPr>
          <w:b/>
          <w:bCs/>
          <w:color w:val="0070C0"/>
        </w:rPr>
        <w:t>8</w:t>
      </w:r>
    </w:p>
    <w:p w14:paraId="6B784936" w14:textId="77777777" w:rsidR="00C65189" w:rsidRPr="00776C13" w:rsidRDefault="00C65189" w:rsidP="00DF5D88">
      <w:pPr>
        <w:rPr>
          <w:sz w:val="24"/>
          <w:szCs w:val="24"/>
        </w:rPr>
      </w:pPr>
    </w:p>
    <w:p w14:paraId="71DEE3DE" w14:textId="4B99EF25" w:rsidR="00811D7B" w:rsidRPr="00C65189" w:rsidRDefault="0039181E" w:rsidP="00DF5D88">
      <w:r w:rsidRPr="00C65189">
        <w:rPr>
          <w:cs/>
        </w:rPr>
        <w:t>ข้าแต่พระผู้เป็นนาย ขอความรุ่งโรจน์จงมีแด่พระนามของพระองค์</w:t>
      </w:r>
      <w:r w:rsidR="00B41041" w:rsidRPr="00C65189">
        <w:rPr>
          <w:cs/>
        </w:rPr>
        <w:t xml:space="preserve"> ข้าพเจ้าจะขอหลบภัยอยู่กับพระองค์ในขณะที่ความจริงแล้วพระองค์คือพระผู้</w:t>
      </w:r>
      <w:r w:rsidR="00BF3245" w:rsidRPr="00C65189">
        <w:rPr>
          <w:cs/>
        </w:rPr>
        <w:t>เ</w:t>
      </w:r>
      <w:r w:rsidR="00B41041" w:rsidRPr="00C65189">
        <w:rPr>
          <w:cs/>
        </w:rPr>
        <w:t>ป็นเจ้าของข้าพเจ้า เป็นพระผู้ทรงเป็นที่รักยิ่ง เป็นพระผู้ซึ่งข้าพเจ้าจะหันไปพักพิง</w:t>
      </w:r>
      <w:r w:rsidR="008C29CB" w:rsidRPr="00C65189">
        <w:rPr>
          <w:cs/>
        </w:rPr>
        <w:t>ทั้งๆที่พระองค์</w:t>
      </w:r>
      <w:r w:rsidR="00B616CE" w:rsidRPr="00C65189">
        <w:rPr>
          <w:cs/>
        </w:rPr>
        <w:t>ก็</w:t>
      </w:r>
      <w:r w:rsidR="008C29CB" w:rsidRPr="00C65189">
        <w:rPr>
          <w:cs/>
        </w:rPr>
        <w:t>ทรงเป็นพระผู้เป็นนายของข้าพเจ้าและเป็นพระผู้เป็นเจ้าของข้าพเจ้า</w:t>
      </w:r>
      <w:r w:rsidR="008C29CB" w:rsidRPr="00C65189">
        <w:t xml:space="preserve"> </w:t>
      </w:r>
      <w:r w:rsidR="008C29CB" w:rsidRPr="00C65189">
        <w:rPr>
          <w:cs/>
        </w:rPr>
        <w:t>ข้าพเจ้าขอหลบลี้หนีรอดไปหาพระองค์ทั้งๆ ที่ตามจริงแล้วพระองค์</w:t>
      </w:r>
      <w:r w:rsidR="00B616CE" w:rsidRPr="00C65189">
        <w:rPr>
          <w:cs/>
        </w:rPr>
        <w:t>ก็</w:t>
      </w:r>
      <w:r w:rsidR="008C29CB" w:rsidRPr="00C65189">
        <w:rPr>
          <w:cs/>
        </w:rPr>
        <w:t>ทรงเป็นนายและเป็น</w:t>
      </w:r>
      <w:r w:rsidR="00BF3245" w:rsidRPr="00C65189">
        <w:rPr>
          <w:cs/>
        </w:rPr>
        <w:t>ที่</w:t>
      </w:r>
      <w:r w:rsidR="007B5BF1" w:rsidRPr="00C65189">
        <w:rPr>
          <w:cs/>
        </w:rPr>
        <w:t>คุ้มภัยที่ข้าพเจ้าวิงวอน ความจริง</w:t>
      </w:r>
      <w:r w:rsidR="00BF3245" w:rsidRPr="00C65189">
        <w:rPr>
          <w:cs/>
        </w:rPr>
        <w:t>แล้ว พระองค์ทรงเป็นสิ่งล้ำค่าและเป็นเป้าหมายของ</w:t>
      </w:r>
      <w:r w:rsidR="00CA3C00" w:rsidRPr="00C65189">
        <w:rPr>
          <w:cs/>
        </w:rPr>
        <w:t>ความปรารถนาของข้าพเจ้า</w:t>
      </w:r>
      <w:r w:rsidR="003F3D09" w:rsidRPr="00C65189">
        <w:rPr>
          <w:cs/>
        </w:rPr>
        <w:t xml:space="preserve"> </w:t>
      </w:r>
      <w:r w:rsidR="0007144C" w:rsidRPr="00C65189">
        <w:rPr>
          <w:cs/>
        </w:rPr>
        <w:t>ข้าพเจ้าขอร้องต่อพระองค์ ที่</w:t>
      </w:r>
      <w:r w:rsidR="00B616CE" w:rsidRPr="00C65189">
        <w:rPr>
          <w:cs/>
        </w:rPr>
        <w:t>จริงแล้วพระองค์มิใช่หรือที่เป็นความใฝ่ฝันและเป็นความปรารถนาอันสูงสุดของข้าพเจ้า?</w:t>
      </w:r>
      <w:r w:rsidR="004F0CC3" w:rsidRPr="00C65189">
        <w:t xml:space="preserve">  </w:t>
      </w:r>
      <w:r w:rsidR="00007351" w:rsidRPr="00C65189">
        <w:rPr>
          <w:cs/>
        </w:rPr>
        <w:t>นอกเหนือจากความปรารถนา</w:t>
      </w:r>
      <w:r w:rsidR="00A57CD5" w:rsidRPr="00C65189">
        <w:rPr>
          <w:cs/>
        </w:rPr>
        <w:t>จากพระกรุณาธิคุณที่มาจากสวรรค์แล้ว</w:t>
      </w:r>
      <w:r w:rsidR="004F0CC3" w:rsidRPr="00C65189">
        <w:rPr>
          <w:cs/>
        </w:rPr>
        <w:t>ทุกความหวัง</w:t>
      </w:r>
      <w:r w:rsidR="002646C5" w:rsidRPr="00C65189">
        <w:rPr>
          <w:cs/>
        </w:rPr>
        <w:t>ที่มีอยู่ก็</w:t>
      </w:r>
      <w:r w:rsidR="00E65D43" w:rsidRPr="00C65189">
        <w:rPr>
          <w:cs/>
        </w:rPr>
        <w:t>ไร้ผล</w:t>
      </w:r>
      <w:r w:rsidR="00A57CD5" w:rsidRPr="00C65189">
        <w:rPr>
          <w:cs/>
        </w:rPr>
        <w:t xml:space="preserve"> </w:t>
      </w:r>
      <w:r w:rsidR="002646C5" w:rsidRPr="00C65189">
        <w:rPr>
          <w:cs/>
        </w:rPr>
        <w:t>นอกจากประตูที่</w:t>
      </w:r>
      <w:r w:rsidR="00E27CE0" w:rsidRPr="00C65189">
        <w:rPr>
          <w:cs/>
        </w:rPr>
        <w:t>จะ</w:t>
      </w:r>
      <w:r w:rsidR="002646C5" w:rsidRPr="00C65189">
        <w:rPr>
          <w:cs/>
        </w:rPr>
        <w:t>นำไปสู่ความเจริญรุ่งเรืองอันอุดมพรของพระองค์แล้วประตูที่เหลือก็ถูกปิดกั้น</w:t>
      </w:r>
    </w:p>
    <w:p w14:paraId="505376C8" w14:textId="77777777" w:rsidR="00811D7B" w:rsidRPr="00776C13" w:rsidRDefault="00811D7B" w:rsidP="00DF5D88">
      <w:pPr>
        <w:rPr>
          <w:sz w:val="24"/>
          <w:szCs w:val="24"/>
        </w:rPr>
      </w:pPr>
    </w:p>
    <w:p w14:paraId="0ED8BF60" w14:textId="77777777" w:rsidR="00811D7B" w:rsidRPr="00C65189" w:rsidRDefault="003F3D09" w:rsidP="00DF5D88">
      <w:r w:rsidRPr="00C65189">
        <w:rPr>
          <w:cs/>
        </w:rPr>
        <w:t>ข้าแต่พระผู้เป็นนาย ข้าพเจ้าขอวิงวอนต่อความรุ่งโรจน์อันเจิดจรัสของพระองค์ ต่อ</w:t>
      </w:r>
      <w:r w:rsidR="004E4E65" w:rsidRPr="00C65189">
        <w:rPr>
          <w:cs/>
        </w:rPr>
        <w:t>ความเจิดจ้า</w:t>
      </w:r>
      <w:r w:rsidR="00F54928" w:rsidRPr="00C65189">
        <w:rPr>
          <w:cs/>
        </w:rPr>
        <w:t>ที</w:t>
      </w:r>
      <w:r w:rsidR="005B343C" w:rsidRPr="00C65189">
        <w:rPr>
          <w:cs/>
        </w:rPr>
        <w:t>่</w:t>
      </w:r>
      <w:r w:rsidR="00FA7937" w:rsidRPr="00C65189">
        <w:rPr>
          <w:cs/>
        </w:rPr>
        <w:t>วิญญาณ</w:t>
      </w:r>
      <w:r w:rsidR="0007144C" w:rsidRPr="00C65189">
        <w:rPr>
          <w:cs/>
        </w:rPr>
        <w:t>ทุกดวง</w:t>
      </w:r>
      <w:r w:rsidR="00FA7937" w:rsidRPr="00C65189">
        <w:rPr>
          <w:cs/>
        </w:rPr>
        <w:t>หมอบกราบบูชา</w:t>
      </w:r>
      <w:r w:rsidR="00622660" w:rsidRPr="00C65189">
        <w:rPr>
          <w:cs/>
        </w:rPr>
        <w:t>พระองค์ด้วยความอ่อนน้อมถ่อมตน</w:t>
      </w:r>
      <w:r w:rsidR="00160B2A" w:rsidRPr="00C65189">
        <w:rPr>
          <w:cs/>
        </w:rPr>
        <w:t xml:space="preserve"> ขออ้อนวอนต่อความรุ่งโรจน์ซึ่งสาดแสงเพลิงเป็นรัศมีอันสุกสกาวที่ทำให้คนตายฟื้นคืนชีพและทุกความยากลำบากเปลี่ยนเป็นความสะดวกสบาย</w:t>
      </w:r>
      <w:r w:rsidR="000B627E" w:rsidRPr="00C65189">
        <w:rPr>
          <w:cs/>
        </w:rPr>
        <w:t xml:space="preserve"> ข้าแต่พระผู้เป็นนายแห่งอำนาจที่ไม่มีสิ่งใดเอาชนะได้</w:t>
      </w:r>
      <w:r w:rsidR="00160B2A" w:rsidRPr="00C65189">
        <w:rPr>
          <w:cs/>
        </w:rPr>
        <w:t xml:space="preserve"> ข้าพเจ้าขอร้องต่อความงดงาม</w:t>
      </w:r>
      <w:r w:rsidR="007D2ADE" w:rsidRPr="00C65189">
        <w:rPr>
          <w:cs/>
        </w:rPr>
        <w:t>อันน่าพิศวงและยิ่งใหญ่นี้และต่อความรุ่งโรจน์แห่งอำนาจปกครองอันสูงส่งของพระองค์</w:t>
      </w:r>
      <w:r w:rsidR="000B627E" w:rsidRPr="00C65189">
        <w:rPr>
          <w:cs/>
        </w:rPr>
        <w:t xml:space="preserve"> </w:t>
      </w:r>
      <w:r w:rsidR="00BF2DDC" w:rsidRPr="00C65189">
        <w:rPr>
          <w:cs/>
        </w:rPr>
        <w:t xml:space="preserve">ด้วยพระกรุณาธิคุณของพระองค์ </w:t>
      </w:r>
      <w:r w:rsidR="000B627E" w:rsidRPr="00C65189">
        <w:rPr>
          <w:cs/>
        </w:rPr>
        <w:t>ขอทรงโปรด</w:t>
      </w:r>
      <w:r w:rsidR="00F867D1" w:rsidRPr="00C65189">
        <w:rPr>
          <w:cs/>
        </w:rPr>
        <w:t xml:space="preserve">เปลี่ยนแปลงเราให้อยู่ในครอบครองของพระองค์และโปรดช่วยให้เรากลายเป็นน้ำพุแห่งแสงสว่างของพระองค์ </w:t>
      </w:r>
      <w:r w:rsidR="00E37198" w:rsidRPr="00C65189">
        <w:rPr>
          <w:cs/>
        </w:rPr>
        <w:t>และด้วยพระ</w:t>
      </w:r>
      <w:r w:rsidR="00F867D1" w:rsidRPr="00C65189">
        <w:rPr>
          <w:cs/>
        </w:rPr>
        <w:t>เมตตา</w:t>
      </w:r>
      <w:r w:rsidR="00E37198" w:rsidRPr="00C65189">
        <w:rPr>
          <w:cs/>
        </w:rPr>
        <w:t>อันเปี่ยมล้น</w:t>
      </w:r>
      <w:r w:rsidR="00F867D1" w:rsidRPr="00C65189">
        <w:rPr>
          <w:cs/>
        </w:rPr>
        <w:t>ของพระองค์ ขอทรง</w:t>
      </w:r>
      <w:r w:rsidR="00E37198" w:rsidRPr="00C65189">
        <w:rPr>
          <w:cs/>
        </w:rPr>
        <w:t>ยอมให้เราเหมาะสมกับความศักดิ์สิทธิ์</w:t>
      </w:r>
      <w:r w:rsidR="002B288B" w:rsidRPr="00C65189">
        <w:rPr>
          <w:cs/>
        </w:rPr>
        <w:t>แห่งอาณาจักรอันเลิศลอยของพระองค์</w:t>
      </w:r>
      <w:r w:rsidR="003045B6" w:rsidRPr="00C65189">
        <w:t xml:space="preserve"> </w:t>
      </w:r>
      <w:r w:rsidR="000B57D4" w:rsidRPr="00C65189">
        <w:rPr>
          <w:cs/>
        </w:rPr>
        <w:t xml:space="preserve">ข้าแต่พระผู้เป็นนาย </w:t>
      </w:r>
      <w:r w:rsidR="00E72F26" w:rsidRPr="00C65189">
        <w:rPr>
          <w:cs/>
        </w:rPr>
        <w:t>ข้าพเจ้า</w:t>
      </w:r>
      <w:r w:rsidR="000B57D4" w:rsidRPr="00C65189">
        <w:rPr>
          <w:cs/>
        </w:rPr>
        <w:t xml:space="preserve">ยกมือสรรเสริญพระองค์ และพบที่พักพิงที่ค้ำจุน ข้าแต่พระผู้เป็นนาย ข้าพเจ้ายอมจำนนต่อพระองค์และวางใจทั้งหมดกับพระองค์ ข้าแต่พระผู้เป็นนาย </w:t>
      </w:r>
      <w:r w:rsidR="00772C63" w:rsidRPr="00C65189">
        <w:rPr>
          <w:cs/>
        </w:rPr>
        <w:t>เพราะ</w:t>
      </w:r>
      <w:r w:rsidR="000B57D4" w:rsidRPr="00C65189">
        <w:rPr>
          <w:cs/>
        </w:rPr>
        <w:t>พระองค์ข้าพเจ้าจึงมีความเข้มแข็ง</w:t>
      </w:r>
    </w:p>
    <w:p w14:paraId="4E55478F" w14:textId="77777777" w:rsidR="00811D7B" w:rsidRPr="00776C13" w:rsidRDefault="00811D7B" w:rsidP="00DF5D88">
      <w:pPr>
        <w:rPr>
          <w:sz w:val="24"/>
          <w:szCs w:val="24"/>
        </w:rPr>
      </w:pPr>
    </w:p>
    <w:p w14:paraId="2C3285F1" w14:textId="77777777" w:rsidR="00811D7B" w:rsidRPr="00C65189" w:rsidRDefault="000B57D4" w:rsidP="00DF5D88">
      <w:r w:rsidRPr="00C65189">
        <w:rPr>
          <w:cs/>
        </w:rPr>
        <w:t>ที่จริงแล้ว ไม่มีอำนาจหรือพลังใดนอกจากในพระองค์</w:t>
      </w:r>
    </w:p>
    <w:p w14:paraId="633B4D2E" w14:textId="2CD7CDAB" w:rsidR="00811D7B" w:rsidRDefault="00811D7B" w:rsidP="00DF5D88"/>
    <w:p w14:paraId="6DF9E89E" w14:textId="275DEAE3" w:rsidR="00776C13" w:rsidRDefault="00776C13">
      <w:pPr>
        <w:mirrorIndents w:val="0"/>
        <w:jc w:val="left"/>
      </w:pPr>
      <w:r>
        <w:br w:type="page"/>
      </w:r>
    </w:p>
    <w:p w14:paraId="0C8A8EE1" w14:textId="77777777" w:rsidR="000F0775" w:rsidRPr="00FC5F90" w:rsidRDefault="000B57D4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4</w:t>
      </w:r>
      <w:r w:rsidR="000F0775" w:rsidRPr="00FC5F90">
        <w:rPr>
          <w:b/>
          <w:bCs/>
          <w:color w:val="0070C0"/>
        </w:rPr>
        <w:t>9</w:t>
      </w:r>
    </w:p>
    <w:p w14:paraId="38A760B2" w14:textId="77777777" w:rsidR="00C65189" w:rsidRPr="00C65189" w:rsidRDefault="00C65189" w:rsidP="00DF5D88"/>
    <w:p w14:paraId="093A8C6D" w14:textId="009D969B" w:rsidR="00811D7B" w:rsidRPr="00C65189" w:rsidRDefault="000B57D4" w:rsidP="00DF5D88">
      <w:r w:rsidRPr="00C65189">
        <w:rPr>
          <w:cs/>
        </w:rPr>
        <w:t>ข้าแต่</w:t>
      </w:r>
      <w:r w:rsidR="000C7C84" w:rsidRPr="00C65189">
        <w:rPr>
          <w:cs/>
        </w:rPr>
        <w:t>พระผู้เป็นนาย ข้าพเจ้าตระหนักรู้</w:t>
      </w:r>
      <w:r w:rsidR="00B82EF6" w:rsidRPr="00C65189">
        <w:rPr>
          <w:cs/>
        </w:rPr>
        <w:t xml:space="preserve">ว่า </w:t>
      </w:r>
      <w:r w:rsidR="001978F0" w:rsidRPr="00C65189">
        <w:rPr>
          <w:cs/>
        </w:rPr>
        <w:t>ความอับอายจาก</w:t>
      </w:r>
      <w:r w:rsidR="00B82EF6" w:rsidRPr="00C65189">
        <w:rPr>
          <w:cs/>
        </w:rPr>
        <w:t>การล่วง</w:t>
      </w:r>
      <w:r w:rsidR="00394D02" w:rsidRPr="00C65189">
        <w:rPr>
          <w:cs/>
        </w:rPr>
        <w:t>ละเมิด</w:t>
      </w:r>
      <w:r w:rsidR="000219AC" w:rsidRPr="00C65189">
        <w:rPr>
          <w:cs/>
        </w:rPr>
        <w:t>ของข้าพเจ้าได้ตราหน้าข้าพเจ้าต่อ</w:t>
      </w:r>
      <w:r w:rsidR="001978F0" w:rsidRPr="00C65189">
        <w:rPr>
          <w:cs/>
        </w:rPr>
        <w:t>พระพักตร</w:t>
      </w:r>
      <w:r w:rsidR="000219AC" w:rsidRPr="00C65189">
        <w:rPr>
          <w:cs/>
        </w:rPr>
        <w:t>ของพระองค์ ตราบาปนั้นได้กลายเป็นสิ่งกีดขวาง</w:t>
      </w:r>
      <w:r w:rsidR="00B513A7" w:rsidRPr="00C65189">
        <w:rPr>
          <w:cs/>
        </w:rPr>
        <w:t>ระหว่างข้าพเจ้ากับพระพักตร์อันงดงามของพระองค์</w:t>
      </w:r>
      <w:r w:rsidR="00FD430D" w:rsidRPr="00C65189">
        <w:rPr>
          <w:cs/>
        </w:rPr>
        <w:t xml:space="preserve"> ความละอายนั้นรายล้อม</w:t>
      </w:r>
      <w:r w:rsidR="00154A27" w:rsidRPr="00C65189">
        <w:rPr>
          <w:cs/>
        </w:rPr>
        <w:t>ข้</w:t>
      </w:r>
      <w:r w:rsidR="00FD430D" w:rsidRPr="00C65189">
        <w:rPr>
          <w:cs/>
        </w:rPr>
        <w:t>าพเ</w:t>
      </w:r>
      <w:r w:rsidR="00154A27" w:rsidRPr="00C65189">
        <w:rPr>
          <w:cs/>
        </w:rPr>
        <w:t>จ้</w:t>
      </w:r>
      <w:r w:rsidR="00FD430D" w:rsidRPr="00C65189">
        <w:rPr>
          <w:cs/>
        </w:rPr>
        <w:t>าทุกด้านและกีดกั้น</w:t>
      </w:r>
      <w:r w:rsidR="001978F0" w:rsidRPr="00C65189">
        <w:rPr>
          <w:cs/>
        </w:rPr>
        <w:t>มิให้ข้าพเจ้าได้เข้าถึงการเผยพลานุภาพจากสวรรค์ของพระองค์</w:t>
      </w:r>
    </w:p>
    <w:p w14:paraId="2813E2A0" w14:textId="77777777" w:rsidR="00811D7B" w:rsidRPr="00C65189" w:rsidRDefault="00811D7B" w:rsidP="00DF5D88"/>
    <w:p w14:paraId="2629ED2B" w14:textId="77777777" w:rsidR="00811D7B" w:rsidRPr="00C65189" w:rsidRDefault="001978F0" w:rsidP="00DF5D88">
      <w:r w:rsidRPr="00C65189">
        <w:rPr>
          <w:cs/>
        </w:rPr>
        <w:t>ข้าแต่พระผู้เป็นนาย</w:t>
      </w:r>
      <w:r w:rsidR="00DF0EB0" w:rsidRPr="00C65189">
        <w:rPr>
          <w:cs/>
        </w:rPr>
        <w:t xml:space="preserve"> หากพระองค์ไม่ทรงอภัยแก่ข้าพเจ้า มีใครที่ไหนที่จะยกโทษให้ และถ้าหากพระองค์ไม่ทรงเมตตา</w:t>
      </w:r>
      <w:r w:rsidR="00D54B3F" w:rsidRPr="00C65189">
        <w:rPr>
          <w:cs/>
        </w:rPr>
        <w:t>ข้</w:t>
      </w:r>
      <w:r w:rsidR="00DF0EB0" w:rsidRPr="00C65189">
        <w:rPr>
          <w:cs/>
        </w:rPr>
        <w:t>าพเจ้า</w:t>
      </w:r>
      <w:r w:rsidR="00E360E1" w:rsidRPr="00C65189">
        <w:rPr>
          <w:cs/>
        </w:rPr>
        <w:t xml:space="preserve"> มีใครที่ไหนที่</w:t>
      </w:r>
      <w:r w:rsidR="00D54B3F" w:rsidRPr="00C65189">
        <w:rPr>
          <w:cs/>
        </w:rPr>
        <w:t>แสดงความเห็นใจ ขอความรุ่งโรจน์จงมีแด่พระองค์ พระองค์ทรงสร้างข้าพเจ้าขึ้นมาตั้งแต่ที่ข้าพเจ้ายังไม่เป็นตัวตนและทรงเลี้ยงดูข้าพเจ้าในยามที่ข้าพเจ้าปราศจากความเข้าใจ ขอความสรรเสริญจงมีแด่พระองค์</w:t>
      </w:r>
      <w:r w:rsidR="00D82814" w:rsidRPr="00C65189">
        <w:rPr>
          <w:cs/>
        </w:rPr>
        <w:t xml:space="preserve"> ทุกหลักฐานแห่งพระกรุณามาจากพระองค์และทุกสัญลักษณ์แห่งการให้อภัยหลั่งไหลออกมาจากพระคลังแห่งพระบัญชาของพระองค์</w:t>
      </w:r>
      <w:r w:rsidR="00A208EC" w:rsidRPr="00C65189">
        <w:t xml:space="preserve"> </w:t>
      </w:r>
    </w:p>
    <w:p w14:paraId="2B01A347" w14:textId="1DE9E413" w:rsidR="00811D7B" w:rsidRPr="00C65189" w:rsidRDefault="00811D7B" w:rsidP="00DF5D88"/>
    <w:p w14:paraId="6422CA6C" w14:textId="77777777" w:rsidR="000F0775" w:rsidRPr="00FC5F90" w:rsidRDefault="009175A2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5</w:t>
      </w:r>
      <w:r w:rsidR="000F0775" w:rsidRPr="00FC5F90">
        <w:rPr>
          <w:b/>
          <w:bCs/>
          <w:color w:val="0070C0"/>
        </w:rPr>
        <w:t>0</w:t>
      </w:r>
    </w:p>
    <w:p w14:paraId="031D6657" w14:textId="77777777" w:rsidR="00C65189" w:rsidRPr="00C65189" w:rsidRDefault="00C65189" w:rsidP="00DF5D88"/>
    <w:p w14:paraId="08BA1BFD" w14:textId="083562D6" w:rsidR="00811D7B" w:rsidRPr="00C65189" w:rsidRDefault="000A77FE" w:rsidP="00DF5D88">
      <w:r w:rsidRPr="00C65189">
        <w:rPr>
          <w:cs/>
        </w:rPr>
        <w:t xml:space="preserve">ข้าแต่พระผู้เป็นนาย </w:t>
      </w:r>
      <w:r w:rsidR="00FC60F0" w:rsidRPr="00C65189">
        <w:rPr>
          <w:cs/>
        </w:rPr>
        <w:t>ช้าพเจ้าขอพระองค์ทรง</w:t>
      </w:r>
      <w:r w:rsidRPr="00C65189">
        <w:rPr>
          <w:cs/>
        </w:rPr>
        <w:t>อภัยแก่ข้าพเจ้ากับการกล่าวทุกครั้งแต่มิได้</w:t>
      </w:r>
      <w:r w:rsidR="00D9736C" w:rsidRPr="00C65189">
        <w:rPr>
          <w:cs/>
        </w:rPr>
        <w:t>เอ่ย</w:t>
      </w:r>
      <w:r w:rsidRPr="00C65189">
        <w:rPr>
          <w:cs/>
        </w:rPr>
        <w:t>ถึงพระองค์</w:t>
      </w:r>
      <w:r w:rsidR="006723A0" w:rsidRPr="00C65189">
        <w:rPr>
          <w:cs/>
        </w:rPr>
        <w:t xml:space="preserve"> กับการ</w:t>
      </w:r>
      <w:r w:rsidR="00D91A48" w:rsidRPr="00C65189">
        <w:rPr>
          <w:cs/>
        </w:rPr>
        <w:t>สรรเสริญทุก</w:t>
      </w:r>
      <w:r w:rsidR="0059194A" w:rsidRPr="00C65189">
        <w:rPr>
          <w:cs/>
        </w:rPr>
        <w:t>ครั้งแต่มิได้กล่าวยกย่องสรรเสริญพระองค์ กั</w:t>
      </w:r>
      <w:r w:rsidR="00B53621" w:rsidRPr="00C65189">
        <w:rPr>
          <w:cs/>
        </w:rPr>
        <w:t>บความยินดีในทุกสิ่งแต่มิได้ยินดี</w:t>
      </w:r>
      <w:r w:rsidR="0059194A" w:rsidRPr="00C65189">
        <w:rPr>
          <w:cs/>
        </w:rPr>
        <w:t>ในการอ</w:t>
      </w:r>
      <w:r w:rsidR="00B53621" w:rsidRPr="00C65189">
        <w:rPr>
          <w:cs/>
        </w:rPr>
        <w:t>ยู่ใกล้ชิดกับพระองค์ กับความปีติ</w:t>
      </w:r>
      <w:r w:rsidR="0059194A" w:rsidRPr="00C65189">
        <w:rPr>
          <w:cs/>
        </w:rPr>
        <w:t>ต่อทุกสิ่ง</w:t>
      </w:r>
      <w:r w:rsidR="00B53621" w:rsidRPr="00C65189">
        <w:rPr>
          <w:cs/>
        </w:rPr>
        <w:t>แต่มิได้ปีติในการติดต่อกับพระองค์</w:t>
      </w:r>
      <w:r w:rsidR="00002EF3" w:rsidRPr="00C65189">
        <w:t xml:space="preserve"> </w:t>
      </w:r>
      <w:r w:rsidR="00002EF3" w:rsidRPr="00C65189">
        <w:rPr>
          <w:cs/>
        </w:rPr>
        <w:t>กับความ</w:t>
      </w:r>
      <w:r w:rsidR="00D6227F" w:rsidRPr="00C65189">
        <w:rPr>
          <w:cs/>
        </w:rPr>
        <w:t>สุขสำราญในทุกสิ่งแต่มิได้เบิกบานกับความรักและการได้เป็นที่พอพระทัยของพระองค์ กับการ</w:t>
      </w:r>
      <w:r w:rsidR="000352A1" w:rsidRPr="00C65189">
        <w:rPr>
          <w:cs/>
        </w:rPr>
        <w:t>ใส่ใจกับทุกสิ่งเกี่ยวกับตนเอง</w:t>
      </w:r>
      <w:r w:rsidR="009E40E3" w:rsidRPr="00C65189">
        <w:rPr>
          <w:cs/>
        </w:rPr>
        <w:t>ซึ่งไม่ได้เกี่ยวข้องกับพระองค์ ข้าแต่พระผู้เป็นนายของนายทั้งหลาย พระองค์คือพระผู้ซึ่งจัดหาหนทางและทรงไขกุญแจแก่ประตูทุกบาน</w:t>
      </w:r>
    </w:p>
    <w:p w14:paraId="35FB4379" w14:textId="30E37EA9" w:rsidR="00811D7B" w:rsidRPr="00C65189" w:rsidRDefault="00811D7B" w:rsidP="00DF5D88"/>
    <w:p w14:paraId="5CE20BAF" w14:textId="77777777" w:rsidR="000F0775" w:rsidRPr="00FC5F90" w:rsidRDefault="009E40E3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5</w:t>
      </w:r>
      <w:r w:rsidR="000F0775" w:rsidRPr="00FC5F90">
        <w:rPr>
          <w:b/>
          <w:bCs/>
          <w:color w:val="0070C0"/>
        </w:rPr>
        <w:t>1</w:t>
      </w:r>
    </w:p>
    <w:p w14:paraId="0619F376" w14:textId="77777777" w:rsidR="00C65189" w:rsidRPr="00C65189" w:rsidRDefault="00C65189" w:rsidP="00DF5D88"/>
    <w:p w14:paraId="3E94E667" w14:textId="19EBCCBB" w:rsidR="0057387D" w:rsidRPr="00C65189" w:rsidRDefault="00806F84" w:rsidP="00DF5D88">
      <w:r w:rsidRPr="00C65189">
        <w:rPr>
          <w:cs/>
        </w:rPr>
        <w:t>ขอความสรรเสริญจงมีแด่พระองค์</w:t>
      </w:r>
      <w:r w:rsidR="00E601BC" w:rsidRPr="00C65189">
        <w:t xml:space="preserve"> </w:t>
      </w:r>
      <w:r w:rsidR="00E601BC" w:rsidRPr="00C65189">
        <w:rPr>
          <w:cs/>
        </w:rPr>
        <w:t>ข้าแต่พระผู้เป็นเจ้า</w:t>
      </w:r>
      <w:r w:rsidR="00AB0FD2" w:rsidRPr="00C65189">
        <w:rPr>
          <w:cs/>
        </w:rPr>
        <w:t xml:space="preserve"> พระองค์คือพระผู้เป็</w:t>
      </w:r>
      <w:r w:rsidR="007900E0" w:rsidRPr="00C65189">
        <w:rPr>
          <w:cs/>
        </w:rPr>
        <w:t>น</w:t>
      </w:r>
      <w:r w:rsidR="00AB0FD2" w:rsidRPr="00C65189">
        <w:rPr>
          <w:cs/>
        </w:rPr>
        <w:t>เจ้าผู้ซึ่ง</w:t>
      </w:r>
      <w:r w:rsidR="00183169" w:rsidRPr="00C65189">
        <w:rPr>
          <w:cs/>
        </w:rPr>
        <w:t>ทรงดำรงอยู่ก่อนสิ่งทั้งมวล พระผู้ซึ่งจะยังคงอยู่หลังสิ่งทั้งมวล พระองค์คือพระผู้เป็นเจ้าผู้ทรงตรัสรู้ทุกสรรพสิ่งและทรง</w:t>
      </w:r>
      <w:r w:rsidR="006B0717" w:rsidRPr="00C65189">
        <w:rPr>
          <w:cs/>
        </w:rPr>
        <w:t>อยู่เหนือทุกสรรพสิ่ง</w:t>
      </w:r>
      <w:r w:rsidR="007900E0" w:rsidRPr="00C65189">
        <w:rPr>
          <w:cs/>
        </w:rPr>
        <w:t xml:space="preserve"> พระองค์คือพระผู้เป็นเจ้า พระผู้ทรงปฏิบัติต่อทุกสิ่งอย่างทรงพระเมตตา</w:t>
      </w:r>
      <w:r w:rsidR="00442B89" w:rsidRPr="00C65189">
        <w:rPr>
          <w:cs/>
        </w:rPr>
        <w:t xml:space="preserve"> ทรงชี้ขาดระหว่างสิ่งต่างๆ พระทัศนวิสัยของพระองค์</w:t>
      </w:r>
      <w:r w:rsidR="00734EFF" w:rsidRPr="00C65189">
        <w:rPr>
          <w:cs/>
        </w:rPr>
        <w:t>ครอบคลุมทุกสรรพสิ่ง</w:t>
      </w:r>
      <w:r w:rsidR="00306EDD" w:rsidRPr="00C65189">
        <w:rPr>
          <w:cs/>
        </w:rPr>
        <w:t xml:space="preserve"> พระองค์คือพระผู้เป็นเจ้า ทรงเป็นพระผู้เป็นนายของข้าพเจ้า พระองค์ทรงตระหนักในสถานะของข้าพเจ้า</w:t>
      </w:r>
      <w:r w:rsidR="00C04BC3" w:rsidRPr="00C65189">
        <w:t xml:space="preserve"> </w:t>
      </w:r>
      <w:r w:rsidR="00C04BC3" w:rsidRPr="00C65189">
        <w:rPr>
          <w:cs/>
        </w:rPr>
        <w:t>พระองค์ทรงเป็นประจักษ์พยานในความเป็นไปทั้งภายในและภายนอกของข้าพเจ้า</w:t>
      </w:r>
      <w:r w:rsidR="007D085F" w:rsidRPr="00C65189">
        <w:rPr>
          <w:cs/>
        </w:rPr>
        <w:t xml:space="preserve"> </w:t>
      </w:r>
    </w:p>
    <w:p w14:paraId="50BBFE3A" w14:textId="77777777" w:rsidR="0057387D" w:rsidRPr="00C65189" w:rsidRDefault="0057387D" w:rsidP="00DF5D88"/>
    <w:p w14:paraId="636DD40F" w14:textId="7157CF63" w:rsidR="00811D7B" w:rsidRPr="00C65189" w:rsidRDefault="008F0C99" w:rsidP="00DF5D88">
      <w:r w:rsidRPr="00C65189">
        <w:rPr>
          <w:cs/>
        </w:rPr>
        <w:t>ขอทรงโปรดประทานอภัยแก่ข้าพเจ้าและ</w:t>
      </w:r>
      <w:r w:rsidR="00C63135" w:rsidRPr="00C65189">
        <w:rPr>
          <w:cs/>
        </w:rPr>
        <w:t>แก่ศาสนิกชนผู้ซึ่งตอบสนองคำ</w:t>
      </w:r>
      <w:r w:rsidRPr="00C65189">
        <w:rPr>
          <w:cs/>
        </w:rPr>
        <w:t>ร้อง</w:t>
      </w:r>
      <w:r w:rsidR="00C63135" w:rsidRPr="00C65189">
        <w:rPr>
          <w:cs/>
        </w:rPr>
        <w:t>เรียก</w:t>
      </w:r>
      <w:r w:rsidRPr="00C65189">
        <w:rPr>
          <w:cs/>
        </w:rPr>
        <w:t>ของพระองค์ ขอพระองค์ทรง</w:t>
      </w:r>
      <w:r w:rsidR="00A31586" w:rsidRPr="00C65189">
        <w:rPr>
          <w:cs/>
        </w:rPr>
        <w:t>เป็น</w:t>
      </w:r>
      <w:r w:rsidR="00856F9B" w:rsidRPr="00C65189">
        <w:rPr>
          <w:cs/>
        </w:rPr>
        <w:t>พระ</w:t>
      </w:r>
      <w:r w:rsidR="00A31586" w:rsidRPr="00C65189">
        <w:rPr>
          <w:cs/>
        </w:rPr>
        <w:t>ผู้ช่วยเหลือที่</w:t>
      </w:r>
      <w:r w:rsidR="00383AAA" w:rsidRPr="00C65189">
        <w:rPr>
          <w:cs/>
        </w:rPr>
        <w:t>พอ</w:t>
      </w:r>
      <w:r w:rsidR="00611B76" w:rsidRPr="00C65189">
        <w:rPr>
          <w:cs/>
        </w:rPr>
        <w:t>เพียง</w:t>
      </w:r>
      <w:r w:rsidR="008A5D56" w:rsidRPr="00C65189">
        <w:rPr>
          <w:cs/>
        </w:rPr>
        <w:t>ในก</w:t>
      </w:r>
      <w:r w:rsidR="00500D28" w:rsidRPr="00C65189">
        <w:rPr>
          <w:cs/>
        </w:rPr>
        <w:t>ารช่วย</w:t>
      </w:r>
      <w:r w:rsidR="00856F9B" w:rsidRPr="00C65189">
        <w:rPr>
          <w:cs/>
        </w:rPr>
        <w:t>ต้านทาน</w:t>
      </w:r>
      <w:r w:rsidR="00500D28" w:rsidRPr="00C65189">
        <w:rPr>
          <w:cs/>
        </w:rPr>
        <w:t>ให้ข้าพเจ้ารอดพ้นจาก</w:t>
      </w:r>
      <w:r w:rsidR="008A5D56" w:rsidRPr="00C65189">
        <w:rPr>
          <w:cs/>
        </w:rPr>
        <w:t>ผู้กระทำความชั่วและใครก็ตามที่ปรารถนาจะสร้างความเดือดร้อนหรือปรารถนาให้ข้าพเจ้าประสบความชั่วร้าย ไม่ต้องสงสัยเลยว่า พระองค์</w:t>
      </w:r>
      <w:r w:rsidR="00500D28" w:rsidRPr="00C65189">
        <w:rPr>
          <w:cs/>
        </w:rPr>
        <w:t>ทรงเป็นพระผู้เป็นนายของทุกสรรพสิ่ง</w:t>
      </w:r>
      <w:r w:rsidR="00856F9B" w:rsidRPr="00C65189">
        <w:rPr>
          <w:cs/>
        </w:rPr>
        <w:t xml:space="preserve"> ทรงพอเพียงสำหรับทุกคน ไม่มีใครสามารถมีความพอเพียงในตนเองได้หากปราศจากพระองค์</w:t>
      </w:r>
    </w:p>
    <w:p w14:paraId="4778119C" w14:textId="27A3E0FB" w:rsidR="00811D7B" w:rsidRPr="00C65189" w:rsidRDefault="00811D7B" w:rsidP="00DF5D88"/>
    <w:p w14:paraId="0A1B6186" w14:textId="77777777" w:rsidR="000F0775" w:rsidRPr="00FC5F90" w:rsidRDefault="00856F9B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5</w:t>
      </w:r>
      <w:r w:rsidR="000F0775" w:rsidRPr="00FC5F90">
        <w:rPr>
          <w:b/>
          <w:bCs/>
          <w:color w:val="0070C0"/>
        </w:rPr>
        <w:t>2</w:t>
      </w:r>
    </w:p>
    <w:p w14:paraId="38C0F7C5" w14:textId="77777777" w:rsidR="00C65189" w:rsidRPr="00C65189" w:rsidRDefault="00C65189" w:rsidP="00DF5D88"/>
    <w:p w14:paraId="03A9E7C9" w14:textId="2C9DB1F6" w:rsidR="00811D7B" w:rsidRPr="00C65189" w:rsidRDefault="00856F9B" w:rsidP="00DF5D88">
      <w:r w:rsidRPr="00C65189">
        <w:rPr>
          <w:cs/>
        </w:rPr>
        <w:t>ข้าพเจ้าขอวิงวอนต่อ</w:t>
      </w:r>
      <w:r w:rsidR="00565731" w:rsidRPr="00C65189">
        <w:rPr>
          <w:cs/>
        </w:rPr>
        <w:t>ความ</w:t>
      </w:r>
      <w:r w:rsidR="007D085F" w:rsidRPr="00C65189">
        <w:rPr>
          <w:cs/>
        </w:rPr>
        <w:t>รุ่งโรจน์แห่งแสงสว่าง</w:t>
      </w:r>
      <w:r w:rsidR="008100DD" w:rsidRPr="00C65189">
        <w:rPr>
          <w:cs/>
        </w:rPr>
        <w:t xml:space="preserve">ของพระพักตร์อันทรงความเรืองรองของพระองค์ </w:t>
      </w:r>
      <w:r w:rsidR="002C5603" w:rsidRPr="00C65189">
        <w:rPr>
          <w:cs/>
        </w:rPr>
        <w:t>ขออธิษฐาน</w:t>
      </w:r>
      <w:r w:rsidR="008100DD" w:rsidRPr="00C65189">
        <w:rPr>
          <w:cs/>
        </w:rPr>
        <w:t xml:space="preserve">ต่อความสง่างามอันมีมาแต่โบราณของพระองค์ </w:t>
      </w:r>
      <w:r w:rsidR="002C5603" w:rsidRPr="00C65189">
        <w:rPr>
          <w:cs/>
        </w:rPr>
        <w:t>ขออ้อนวอน</w:t>
      </w:r>
      <w:r w:rsidR="008100DD" w:rsidRPr="00C65189">
        <w:rPr>
          <w:cs/>
        </w:rPr>
        <w:t>ต่ออานุภาพแห่งการปกครองเหนือสิ่งทั้งปวง ณ บัดนี้ ขอทรงดลบันดาลส่วนที่ดีและเหมาะสมแก่เรา ขอทรงกำหนด</w:t>
      </w:r>
      <w:r w:rsidR="002C5603" w:rsidRPr="00C65189">
        <w:rPr>
          <w:cs/>
        </w:rPr>
        <w:t>โชคชะตาจากพระกรุณาธิคุณที่หลั่งไหลลงมา</w:t>
      </w:r>
      <w:r w:rsidR="008100DD" w:rsidRPr="00C65189">
        <w:rPr>
          <w:cs/>
        </w:rPr>
        <w:t>แก่เรา</w:t>
      </w:r>
      <w:r w:rsidR="002C5603" w:rsidRPr="00C65189">
        <w:rPr>
          <w:cs/>
        </w:rPr>
        <w:t xml:space="preserve"> เพราะพระองค์มิได้ทรงสูญเสียสิ่งใดในกา</w:t>
      </w:r>
      <w:r w:rsidR="00040FC5" w:rsidRPr="00C65189">
        <w:rPr>
          <w:cs/>
        </w:rPr>
        <w:t>ร</w:t>
      </w:r>
      <w:r w:rsidR="002C5603" w:rsidRPr="00C65189">
        <w:rPr>
          <w:cs/>
        </w:rPr>
        <w:t>ประทานของขวัญเหล่านี้</w:t>
      </w:r>
      <w:r w:rsidR="00040FC5" w:rsidRPr="00C65189">
        <w:rPr>
          <w:cs/>
        </w:rPr>
        <w:t xml:space="preserve"> และพระกรุณาที่พระองค์ทรงมอบให้ก็มิได้ทำให้ความมั่งคั่งของพระองค์ลดลงเลยแม้แต่น้อย</w:t>
      </w:r>
    </w:p>
    <w:p w14:paraId="32ED3753" w14:textId="77777777" w:rsidR="00811D7B" w:rsidRPr="00C65189" w:rsidRDefault="00811D7B" w:rsidP="00DF5D88"/>
    <w:p w14:paraId="282DC8A9" w14:textId="77777777" w:rsidR="00811D7B" w:rsidRPr="00C65189" w:rsidRDefault="00040FC5" w:rsidP="00DF5D88">
      <w:r w:rsidRPr="00C65189">
        <w:rPr>
          <w:cs/>
        </w:rPr>
        <w:t>ข้าแต่พระผู้เป็นนาย ขอความรุ่งเรืองจงมีแด่พระองค์ แท้จริงแล้ว ข้าพเจ้าเป็นผู้ยากไร้ ส่วนพระองค์</w:t>
      </w:r>
      <w:r w:rsidR="00DC5F4E" w:rsidRPr="00C65189">
        <w:rPr>
          <w:cs/>
        </w:rPr>
        <w:t>ทรงร่ำรวย</w:t>
      </w:r>
      <w:r w:rsidR="00BA036A" w:rsidRPr="00C65189">
        <w:t xml:space="preserve"> </w:t>
      </w:r>
      <w:r w:rsidR="00BA036A" w:rsidRPr="00C65189">
        <w:rPr>
          <w:cs/>
        </w:rPr>
        <w:t>ที่จริงแล้ว</w:t>
      </w:r>
      <w:r w:rsidR="006C39A7" w:rsidRPr="00C65189">
        <w:t xml:space="preserve"> </w:t>
      </w:r>
      <w:r w:rsidR="002C4641" w:rsidRPr="00C65189">
        <w:rPr>
          <w:cs/>
        </w:rPr>
        <w:t>ข้าพเจ้าต่ำต้อย</w:t>
      </w:r>
      <w:r w:rsidR="00777B2D" w:rsidRPr="00C65189">
        <w:rPr>
          <w:cs/>
        </w:rPr>
        <w:t>ส่วนพระองค์ทรงอานุภาพ ข้าพเจ้าไร้ซึ่งความสามารถส่วนพระองค์ทรงพลานุภาพ ข้าพเจ้าต้อยต่ำ ส่วนพระองค์ทรงสูงส่งที่สุด แท้จริงแล้ว ข้าพเจ้าต้องการความช่วยเหลืออย่างเร่งด่วนส่วนพระองค์ทรงเป็นนายแห่งอานุภาพทั้งปวง</w:t>
      </w:r>
    </w:p>
    <w:p w14:paraId="2FC1E3BA" w14:textId="5170296B" w:rsidR="00811D7B" w:rsidRPr="00C65189" w:rsidRDefault="00811D7B" w:rsidP="00DF5D88"/>
    <w:p w14:paraId="5195B082" w14:textId="77777777" w:rsidR="000F0775" w:rsidRPr="00FC5F90" w:rsidRDefault="00777B2D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5</w:t>
      </w:r>
      <w:r w:rsidR="000F0775" w:rsidRPr="00FC5F90">
        <w:rPr>
          <w:b/>
          <w:bCs/>
          <w:color w:val="0070C0"/>
        </w:rPr>
        <w:t>3</w:t>
      </w:r>
    </w:p>
    <w:p w14:paraId="105E51A4" w14:textId="77777777" w:rsidR="00C65189" w:rsidRPr="00C65189" w:rsidRDefault="00C65189" w:rsidP="00DF5D88"/>
    <w:p w14:paraId="3261BA4C" w14:textId="5DEE0C64" w:rsidR="00811D7B" w:rsidRPr="00C65189" w:rsidRDefault="00777B2D" w:rsidP="00DF5D88">
      <w:r w:rsidRPr="00C65189">
        <w:rPr>
          <w:cs/>
        </w:rPr>
        <w:t xml:space="preserve">ข้าแต่พระผู้เป็นนาย </w:t>
      </w:r>
      <w:r w:rsidR="0078028D" w:rsidRPr="00C65189">
        <w:rPr>
          <w:cs/>
        </w:rPr>
        <w:t xml:space="preserve">ขอพระองค์ทรงดลบันดาลทุกสิ่งที่ดีงามที่พระองค์ทรงสร้างขึ้นแล้วและที่จะทรงสร้างต่อไป </w:t>
      </w:r>
      <w:r w:rsidR="00237512" w:rsidRPr="00C65189">
        <w:rPr>
          <w:cs/>
        </w:rPr>
        <w:t>จากบรรดาสิ่งที่พระองค์</w:t>
      </w:r>
      <w:r w:rsidR="00DF32C6" w:rsidRPr="00C65189">
        <w:rPr>
          <w:cs/>
        </w:rPr>
        <w:t>ได้</w:t>
      </w:r>
      <w:r w:rsidR="00237512" w:rsidRPr="00C65189">
        <w:rPr>
          <w:cs/>
        </w:rPr>
        <w:t>ทรง</w:t>
      </w:r>
      <w:r w:rsidR="00DF32C6" w:rsidRPr="00C65189">
        <w:rPr>
          <w:cs/>
        </w:rPr>
        <w:t xml:space="preserve">สร้างหรือจะทรงสร้างขึ้นมา </w:t>
      </w:r>
      <w:r w:rsidR="0078028D" w:rsidRPr="00C65189">
        <w:rPr>
          <w:cs/>
        </w:rPr>
        <w:t>ขอทรง</w:t>
      </w:r>
      <w:r w:rsidR="00DF32C6" w:rsidRPr="00C65189">
        <w:rPr>
          <w:cs/>
        </w:rPr>
        <w:t>ช่วย</w:t>
      </w:r>
      <w:r w:rsidR="0078028D" w:rsidRPr="00C65189">
        <w:rPr>
          <w:cs/>
        </w:rPr>
        <w:t>ป้อง</w:t>
      </w:r>
      <w:r w:rsidR="00DF32C6" w:rsidRPr="00C65189">
        <w:rPr>
          <w:cs/>
        </w:rPr>
        <w:t>กัน</w:t>
      </w:r>
      <w:r w:rsidR="0078028D" w:rsidRPr="00C65189">
        <w:rPr>
          <w:cs/>
        </w:rPr>
        <w:t>ข้าพเจ้าจากความชั่วร้ายที่พระองค์ทรงชิงชัง</w:t>
      </w:r>
      <w:r w:rsidR="00237512" w:rsidRPr="00C65189">
        <w:rPr>
          <w:cs/>
        </w:rPr>
        <w:t xml:space="preserve"> </w:t>
      </w:r>
      <w:r w:rsidR="00364BFE" w:rsidRPr="00C65189">
        <w:rPr>
          <w:cs/>
        </w:rPr>
        <w:t xml:space="preserve">จริงๆ </w:t>
      </w:r>
      <w:r w:rsidR="00DD4F39" w:rsidRPr="00C65189">
        <w:rPr>
          <w:cs/>
        </w:rPr>
        <w:t>แล้ว ความรอบรู้ของพระองค์ห้อมล้อมทุกสรรพสิ่ง ขอความสรรเสริญจงม</w:t>
      </w:r>
      <w:r w:rsidR="00BF54FD" w:rsidRPr="00C65189">
        <w:rPr>
          <w:cs/>
        </w:rPr>
        <w:t>ี</w:t>
      </w:r>
      <w:r w:rsidR="00DD4F39" w:rsidRPr="00C65189">
        <w:rPr>
          <w:cs/>
        </w:rPr>
        <w:t>แด่พระองค์ เป็นความจริงอย่างไม่ต้องสงสัยเลยว่า</w:t>
      </w:r>
      <w:r w:rsidR="00364BFE" w:rsidRPr="00C65189">
        <w:rPr>
          <w:cs/>
        </w:rPr>
        <w:t>ไม่มีพระผู้เป็นเจ้าอื่นใดนอกจากพระองค์ และไม่มีสิ่งใดๆ ในสวรรค์หรือบนโลกตลอดจนทุกสิ่งที่อยู่ระหว่างสวรรค์และโลกที่จะสามารถขัดขวางพระประสงค์ของพระองค์ได้</w:t>
      </w:r>
      <w:r w:rsidR="00364BFE" w:rsidRPr="00C65189">
        <w:t xml:space="preserve"> </w:t>
      </w:r>
      <w:r w:rsidR="00364BFE" w:rsidRPr="00C65189">
        <w:rPr>
          <w:cs/>
        </w:rPr>
        <w:t>พระองค์ทรงอำนาจเหนือทุกสรรพสิ่งโดยแท้</w:t>
      </w:r>
    </w:p>
    <w:p w14:paraId="237AC523" w14:textId="77777777" w:rsidR="00811D7B" w:rsidRPr="00C65189" w:rsidRDefault="00811D7B" w:rsidP="00DF5D88"/>
    <w:p w14:paraId="6A34D571" w14:textId="77777777" w:rsidR="00811D7B" w:rsidRPr="00C65189" w:rsidRDefault="0065010C" w:rsidP="00DF5D88">
      <w:r w:rsidRPr="00C65189">
        <w:rPr>
          <w:cs/>
        </w:rPr>
        <w:t>ข้าแต่พระผู้เป็นเจ้า การวิงวอนขอความเมตตารักใคร่</w:t>
      </w:r>
      <w:r w:rsidR="007C5E8B" w:rsidRPr="00C65189">
        <w:rPr>
          <w:cs/>
        </w:rPr>
        <w:t>หรือการอุปถัมภ์ค้ำชู</w:t>
      </w:r>
      <w:r w:rsidRPr="00C65189">
        <w:rPr>
          <w:cs/>
        </w:rPr>
        <w:t>จากพระองค์ผู้ทรงดำรงอยู่อย่างสูงส่งนั้นเป็นการเสาะหาสิ่งที่สูงสุดเอื้อม</w:t>
      </w:r>
      <w:r w:rsidR="007C5E8B" w:rsidRPr="00C65189">
        <w:t xml:space="preserve"> </w:t>
      </w:r>
      <w:r w:rsidR="007C5E8B" w:rsidRPr="00C65189">
        <w:rPr>
          <w:cs/>
        </w:rPr>
        <w:t>การ</w:t>
      </w:r>
      <w:r w:rsidR="003128C7" w:rsidRPr="00C65189">
        <w:rPr>
          <w:cs/>
        </w:rPr>
        <w:t>อ้อน</w:t>
      </w:r>
      <w:r w:rsidR="007C5E8B" w:rsidRPr="00C65189">
        <w:rPr>
          <w:cs/>
        </w:rPr>
        <w:t>วอนขอ</w:t>
      </w:r>
      <w:r w:rsidR="00B3376B" w:rsidRPr="00C65189">
        <w:rPr>
          <w:cs/>
        </w:rPr>
        <w:t>ข้อยืนยันแห่งการพระราชทานและความกรุณาจากพระเกียรติคุณอันล้นพ้นของพระองค์เป็นการแสวงหาจากแหล่งที่สูงลิบลิ่ว</w:t>
      </w:r>
      <w:r w:rsidR="00316FF9" w:rsidRPr="00C65189">
        <w:rPr>
          <w:cs/>
        </w:rPr>
        <w:t xml:space="preserve"> พระองค์ทรงสถิตอยู่ไกลเกินกว่าที่ผู้ใดจะวอนขอพรจากพระกรุณาหรือขอความรักความเมตตาได้</w:t>
      </w:r>
      <w:r w:rsidR="007F0B14" w:rsidRPr="00C65189">
        <w:t xml:space="preserve"> </w:t>
      </w:r>
      <w:r w:rsidR="007F0B14" w:rsidRPr="00C65189">
        <w:rPr>
          <w:cs/>
        </w:rPr>
        <w:t>ความรุ่งโรจน์ของพระองค์ทรงความศักดิ์สิทธิ์เกินกว่าที่ใครจะร้องขอพระพรของพระองค์ให้หลั่งไหลลงมา</w:t>
      </w:r>
      <w:r w:rsidR="00971723" w:rsidRPr="00C65189">
        <w:rPr>
          <w:cs/>
        </w:rPr>
        <w:t>หรือขอพระกรุณาหรือพระเมตตาได้ ตลอดทั้งสวรรค์และแผ่นดินอันอุดมด้วยพระพรอันเหลือคณานับ</w:t>
      </w:r>
      <w:r w:rsidR="00A65B9F" w:rsidRPr="00C65189">
        <w:rPr>
          <w:cs/>
        </w:rPr>
        <w:t xml:space="preserve"> พระองค์ทรง</w:t>
      </w:r>
      <w:r w:rsidR="005B4776" w:rsidRPr="00C65189">
        <w:rPr>
          <w:cs/>
        </w:rPr>
        <w:t>พระเกียรติคุณ</w:t>
      </w:r>
      <w:r w:rsidR="006F0E47" w:rsidRPr="00C65189">
        <w:rPr>
          <w:cs/>
        </w:rPr>
        <w:t xml:space="preserve">เป็นล้นพ้น </w:t>
      </w:r>
      <w:bookmarkStart w:id="39" w:name="_Hlk497382884"/>
      <w:r w:rsidR="006F0E47" w:rsidRPr="00C65189">
        <w:rPr>
          <w:cs/>
        </w:rPr>
        <w:t>สุดที่</w:t>
      </w:r>
      <w:r w:rsidR="005B4776" w:rsidRPr="00C65189">
        <w:rPr>
          <w:cs/>
        </w:rPr>
        <w:t>คำ</w:t>
      </w:r>
      <w:bookmarkEnd w:id="39"/>
      <w:r w:rsidR="006F0E47" w:rsidRPr="00C65189">
        <w:rPr>
          <w:cs/>
        </w:rPr>
        <w:t>จะสามารถ</w:t>
      </w:r>
      <w:r w:rsidR="005B4776" w:rsidRPr="00C65189">
        <w:rPr>
          <w:cs/>
        </w:rPr>
        <w:t>พรรณนาสถานะและเอกลักษณ์ของพระองค์</w:t>
      </w:r>
      <w:r w:rsidR="006F0E47" w:rsidRPr="00C65189">
        <w:rPr>
          <w:cs/>
        </w:rPr>
        <w:t>ได้อย่างเหมาะสม</w:t>
      </w:r>
    </w:p>
    <w:p w14:paraId="40E7836C" w14:textId="77777777" w:rsidR="00811D7B" w:rsidRPr="00C65189" w:rsidRDefault="00811D7B" w:rsidP="00DF5D88"/>
    <w:p w14:paraId="07ED361B" w14:textId="77777777" w:rsidR="00811D7B" w:rsidRPr="00C65189" w:rsidRDefault="007E1286" w:rsidP="00DF5D88">
      <w:r w:rsidRPr="00C65189">
        <w:rPr>
          <w:cs/>
        </w:rPr>
        <w:t>ข้าแต่พระ</w:t>
      </w:r>
      <w:r w:rsidR="00331358" w:rsidRPr="00C65189">
        <w:rPr>
          <w:cs/>
        </w:rPr>
        <w:t xml:space="preserve">ผู้เป็นเจ้า </w:t>
      </w:r>
      <w:r w:rsidR="007308BA" w:rsidRPr="00C65189">
        <w:rPr>
          <w:cs/>
        </w:rPr>
        <w:t>ที่</w:t>
      </w:r>
      <w:r w:rsidR="00144B19" w:rsidRPr="00C65189">
        <w:rPr>
          <w:cs/>
        </w:rPr>
        <w:t>ข้าพเจ้า</w:t>
      </w:r>
      <w:r w:rsidR="003128C7" w:rsidRPr="00C65189">
        <w:rPr>
          <w:cs/>
        </w:rPr>
        <w:t>ภาวนา</w:t>
      </w:r>
      <w:r w:rsidR="007308BA" w:rsidRPr="00C65189">
        <w:rPr>
          <w:cs/>
        </w:rPr>
        <w:t>ทั้งหมด</w:t>
      </w:r>
      <w:r w:rsidR="00144B19" w:rsidRPr="00C65189">
        <w:rPr>
          <w:cs/>
        </w:rPr>
        <w:t>ต่อพระองค์</w:t>
      </w:r>
      <w:r w:rsidR="007308BA" w:rsidRPr="00C65189">
        <w:rPr>
          <w:cs/>
        </w:rPr>
        <w:t>นั้นก็เพื่อขอพระองค์</w:t>
      </w:r>
      <w:r w:rsidR="00E4385C" w:rsidRPr="00C65189">
        <w:rPr>
          <w:cs/>
        </w:rPr>
        <w:t>ว่า</w:t>
      </w:r>
      <w:r w:rsidR="007308BA" w:rsidRPr="00C65189">
        <w:rPr>
          <w:cs/>
        </w:rPr>
        <w:t>ก่อน</w:t>
      </w:r>
      <w:r w:rsidR="008F7E30" w:rsidRPr="00C65189">
        <w:rPr>
          <w:cs/>
        </w:rPr>
        <w:t>ที่วิญญาณของข้าพเจ้า</w:t>
      </w:r>
      <w:r w:rsidR="00AF7792" w:rsidRPr="00C65189">
        <w:rPr>
          <w:cs/>
        </w:rPr>
        <w:t>จะละ</w:t>
      </w:r>
      <w:r w:rsidR="008F7E30" w:rsidRPr="00C65189">
        <w:rPr>
          <w:cs/>
        </w:rPr>
        <w:t>จากร่าง</w:t>
      </w:r>
      <w:r w:rsidR="00BC56B1" w:rsidRPr="00C65189">
        <w:rPr>
          <w:cs/>
        </w:rPr>
        <w:t xml:space="preserve">ไป </w:t>
      </w:r>
      <w:r w:rsidR="008F7E30" w:rsidRPr="00C65189">
        <w:rPr>
          <w:cs/>
        </w:rPr>
        <w:t>ขอใหัข้าพเจ้า</w:t>
      </w:r>
      <w:r w:rsidR="007308BA" w:rsidRPr="00C65189">
        <w:rPr>
          <w:cs/>
        </w:rPr>
        <w:t>ได้เป็นที่</w:t>
      </w:r>
      <w:r w:rsidR="00AF7792" w:rsidRPr="00C65189">
        <w:rPr>
          <w:cs/>
        </w:rPr>
        <w:t>พอพระทัย</w:t>
      </w:r>
      <w:r w:rsidR="007308BA" w:rsidRPr="00C65189">
        <w:rPr>
          <w:cs/>
        </w:rPr>
        <w:t>ของพระองค์</w:t>
      </w:r>
      <w:r w:rsidR="00334FC6" w:rsidRPr="00C65189">
        <w:rPr>
          <w:cs/>
        </w:rPr>
        <w:t>แม้</w:t>
      </w:r>
      <w:r w:rsidR="0033265C" w:rsidRPr="00C65189">
        <w:rPr>
          <w:cs/>
        </w:rPr>
        <w:t>ว่าช่วงแห่งความพอพระทัยนั้น</w:t>
      </w:r>
      <w:r w:rsidR="00334FC6" w:rsidRPr="00C65189">
        <w:rPr>
          <w:cs/>
        </w:rPr>
        <w:t>จะน้อยนิดกว่าเศษของเสี้ยวเวลาเมื่อเทียบกับ</w:t>
      </w:r>
      <w:r w:rsidR="003128C7" w:rsidRPr="00C65189">
        <w:rPr>
          <w:cs/>
        </w:rPr>
        <w:t>ขนาด</w:t>
      </w:r>
      <w:r w:rsidR="00A05878" w:rsidRPr="00C65189">
        <w:rPr>
          <w:cs/>
        </w:rPr>
        <w:t>ธุลีของ</w:t>
      </w:r>
      <w:r w:rsidR="00334FC6" w:rsidRPr="00C65189">
        <w:rPr>
          <w:cs/>
        </w:rPr>
        <w:t>ผงเมล็ดมัสตาร์ด เพราะเมื่อ</w:t>
      </w:r>
      <w:r w:rsidR="008F7E30" w:rsidRPr="00C65189">
        <w:rPr>
          <w:cs/>
        </w:rPr>
        <w:t>วิญญาณละจากร่าง</w:t>
      </w:r>
      <w:r w:rsidR="00A05878" w:rsidRPr="00C65189">
        <w:rPr>
          <w:cs/>
        </w:rPr>
        <w:t>ของข้าพเจ้า</w:t>
      </w:r>
      <w:r w:rsidR="008F7E30" w:rsidRPr="00C65189">
        <w:rPr>
          <w:cs/>
        </w:rPr>
        <w:t>ในขณะที่พระองค์</w:t>
      </w:r>
      <w:r w:rsidR="00A05878" w:rsidRPr="00C65189">
        <w:rPr>
          <w:cs/>
        </w:rPr>
        <w:t>ยัง</w:t>
      </w:r>
      <w:r w:rsidR="008F7E30" w:rsidRPr="00C65189">
        <w:rPr>
          <w:cs/>
        </w:rPr>
        <w:t>ทรงพอพระทัยกับข้าพเจ้า</w:t>
      </w:r>
      <w:r w:rsidR="00A05878" w:rsidRPr="00C65189">
        <w:rPr>
          <w:cs/>
        </w:rPr>
        <w:t>อยู่</w:t>
      </w:r>
      <w:r w:rsidR="008F7E30" w:rsidRPr="00C65189">
        <w:rPr>
          <w:cs/>
        </w:rPr>
        <w:t xml:space="preserve"> ข้าพเจ้าก็</w:t>
      </w:r>
      <w:r w:rsidR="00A05878" w:rsidRPr="00C65189">
        <w:rPr>
          <w:cs/>
        </w:rPr>
        <w:t>จะ</w:t>
      </w:r>
      <w:r w:rsidR="008F7E30" w:rsidRPr="00C65189">
        <w:rPr>
          <w:cs/>
        </w:rPr>
        <w:t>เป็นอิสระจากความห่วงใย</w:t>
      </w:r>
      <w:r w:rsidR="00B8223E" w:rsidRPr="00C65189">
        <w:rPr>
          <w:cs/>
        </w:rPr>
        <w:t>และ</w:t>
      </w:r>
      <w:r w:rsidR="008F7E30" w:rsidRPr="00C65189">
        <w:rPr>
          <w:cs/>
        </w:rPr>
        <w:t>จากความวิตกกังวล</w:t>
      </w:r>
      <w:r w:rsidR="00B8223E" w:rsidRPr="00C65189">
        <w:rPr>
          <w:cs/>
        </w:rPr>
        <w:t xml:space="preserve">ใดๆ </w:t>
      </w:r>
      <w:r w:rsidR="008F7E30" w:rsidRPr="00C65189">
        <w:rPr>
          <w:cs/>
        </w:rPr>
        <w:t>ทั้งปวง</w:t>
      </w:r>
      <w:r w:rsidR="00A730BF" w:rsidRPr="00C65189">
        <w:rPr>
          <w:cs/>
        </w:rPr>
        <w:t xml:space="preserve"> </w:t>
      </w:r>
      <w:r w:rsidR="00C13296" w:rsidRPr="00C65189">
        <w:rPr>
          <w:cs/>
        </w:rPr>
        <w:t>แต่ถ้าจากไปในขณะที่พระองค์ทรงขุ่นเคืองข้าพเจ้าแล้ว แม้ว่าข้าพเจ้าได้บำเพ็ญกุศลกรรม</w:t>
      </w:r>
      <w:r w:rsidR="00A6113A" w:rsidRPr="00C65189">
        <w:rPr>
          <w:cs/>
        </w:rPr>
        <w:t>ทุกประการ</w:t>
      </w:r>
      <w:r w:rsidR="00C13296" w:rsidRPr="00C65189">
        <w:rPr>
          <w:cs/>
        </w:rPr>
        <w:t xml:space="preserve"> กุศลกิจเหล่านั้นก็จะไม่ส่งผลให้ข้าพเจ้าได้รับเกียรติหรือความรุ่งเรืองหรือได้บรรลุสู่ความสูงส่ง</w:t>
      </w:r>
      <w:r w:rsidR="005F5662" w:rsidRPr="00C65189">
        <w:rPr>
          <w:cs/>
        </w:rPr>
        <w:t>แต่ประการใด</w:t>
      </w:r>
      <w:r w:rsidR="00C13296" w:rsidRPr="00C65189">
        <w:rPr>
          <w:cs/>
        </w:rPr>
        <w:t>เลย</w:t>
      </w:r>
    </w:p>
    <w:p w14:paraId="4DD4B60C" w14:textId="77777777" w:rsidR="00811D7B" w:rsidRPr="00C65189" w:rsidRDefault="00811D7B" w:rsidP="00DF5D88"/>
    <w:p w14:paraId="32416C6C" w14:textId="77777777" w:rsidR="00811D7B" w:rsidRPr="00C65189" w:rsidRDefault="008F688C" w:rsidP="00DF5D88">
      <w:r w:rsidRPr="00C65189">
        <w:rPr>
          <w:cs/>
        </w:rPr>
        <w:t>ข้าแต่พระผู้เป็นเจ้า ข้าพเจ้าขอวิงวอนต่อพระองค์อย่างสุดหัวใจว่า</w:t>
      </w:r>
      <w:r w:rsidR="00C1010C" w:rsidRPr="00C65189">
        <w:rPr>
          <w:cs/>
        </w:rPr>
        <w:t xml:space="preserve"> เมื่อถึงกาลเวลาที่ข้าพเจ้าต้องเดินทางกลับไปสู่พระองค์และปรากฏอยู่แทบเบื้องที่ประทับอันศักดิ์สิทธิ์ของพระองค์ ขอให้ข้าพเจ้าได้เป็นที่ปีติยินดีของพระองค์</w:t>
      </w:r>
      <w:r w:rsidR="002557C9" w:rsidRPr="00C65189">
        <w:rPr>
          <w:cs/>
        </w:rPr>
        <w:t xml:space="preserve"> เพราะพระองค์ทรงเป็นพระผู้เป็นเจ้าผู้ทรงพระมหากรุณาธิคุณอย่างเหลือคณานับต่อปวงชนในอาณาจักรของพระองค์ตลอดชั่วนิจนิรันดร และทรงเป็นพระผู้เป็นนาย</w:t>
      </w:r>
      <w:r w:rsidR="008F75EA" w:rsidRPr="00C65189">
        <w:rPr>
          <w:cs/>
        </w:rPr>
        <w:t>ผู้เป็นยอดแห่งมิ่งขวัญแก่เหล่าบรรดาผู้ที่อยู่ในสถานวิมานอันเรืองอำนาจของพระองค</w:t>
      </w:r>
      <w:r w:rsidR="0017735E" w:rsidRPr="00C65189">
        <w:rPr>
          <w:cs/>
        </w:rPr>
        <w:t>์</w:t>
      </w:r>
    </w:p>
    <w:p w14:paraId="7396BB34" w14:textId="77777777" w:rsidR="00811D7B" w:rsidRPr="00C65189" w:rsidRDefault="00811D7B" w:rsidP="00DF5D88"/>
    <w:p w14:paraId="63951482" w14:textId="77777777" w:rsidR="000F0775" w:rsidRPr="00FC5F90" w:rsidRDefault="008F75EA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5</w:t>
      </w:r>
      <w:r w:rsidR="000F0775" w:rsidRPr="00FC5F90">
        <w:rPr>
          <w:b/>
          <w:bCs/>
          <w:color w:val="0070C0"/>
        </w:rPr>
        <w:t>4</w:t>
      </w:r>
    </w:p>
    <w:p w14:paraId="6B6E69B6" w14:textId="77777777" w:rsidR="00C65189" w:rsidRPr="00C65189" w:rsidRDefault="00C65189" w:rsidP="00DF5D88"/>
    <w:p w14:paraId="170C3E1B" w14:textId="0D6EB6FB" w:rsidR="00811D7B" w:rsidRPr="00C65189" w:rsidRDefault="00530BE3" w:rsidP="00DF5D88">
      <w:r w:rsidRPr="00C65189">
        <w:rPr>
          <w:cs/>
        </w:rPr>
        <w:t>มีคนจำนวนมากมายมหาศาลเพียงใดที่</w:t>
      </w:r>
      <w:r w:rsidR="00271FDF" w:rsidRPr="00C65189">
        <w:rPr>
          <w:cs/>
        </w:rPr>
        <w:t>ได้รับการชุบชีวิตจากการถูกลบหลู่ในหนทางแห่งการเทิดพระนามและการเถลิง</w:t>
      </w:r>
      <w:r w:rsidR="00ED4B15" w:rsidRPr="00C65189">
        <w:rPr>
          <w:cs/>
        </w:rPr>
        <w:t>เอกภาพ</w:t>
      </w:r>
      <w:r w:rsidR="00271FDF" w:rsidRPr="00C65189">
        <w:rPr>
          <w:cs/>
        </w:rPr>
        <w:t>แห่งสวรรค์</w:t>
      </w:r>
      <w:r w:rsidR="00BE6241" w:rsidRPr="00C65189">
        <w:rPr>
          <w:cs/>
        </w:rPr>
        <w:t>ของพระองค์</w:t>
      </w:r>
      <w:r w:rsidR="00ED4B15" w:rsidRPr="00C65189">
        <w:rPr>
          <w:cs/>
        </w:rPr>
        <w:t xml:space="preserve"> </w:t>
      </w:r>
      <w:r w:rsidR="009307BB" w:rsidRPr="00C65189">
        <w:rPr>
          <w:cs/>
        </w:rPr>
        <w:t>หยาดโลหิตปริมาณมากมายมหาศาลเพียงใดที่หลั่งให้กับศาสนาของพระองค์เพื่อพิสูจน์ความน่าเชื่อถือของ</w:t>
      </w:r>
      <w:r w:rsidR="003617CD" w:rsidRPr="00C65189">
        <w:rPr>
          <w:cs/>
        </w:rPr>
        <w:t>เทว</w:t>
      </w:r>
      <w:r w:rsidR="009307BB" w:rsidRPr="00C65189">
        <w:rPr>
          <w:cs/>
        </w:rPr>
        <w:t>ราช</w:t>
      </w:r>
      <w:r w:rsidR="00EA16C0" w:rsidRPr="00C65189">
        <w:rPr>
          <w:cs/>
        </w:rPr>
        <w:t>แห่ง</w:t>
      </w:r>
      <w:r w:rsidR="009307BB" w:rsidRPr="00C65189">
        <w:rPr>
          <w:cs/>
        </w:rPr>
        <w:t>ศาสนกิจของพระองค์</w:t>
      </w:r>
      <w:r w:rsidR="003617CD" w:rsidRPr="00C65189">
        <w:rPr>
          <w:cs/>
        </w:rPr>
        <w:t xml:space="preserve"> เพื่อเฉลิมฉลองแซ่ซร้องพระเกียรติคุณของพระองค์ </w:t>
      </w:r>
      <w:r w:rsidR="00577672" w:rsidRPr="00C65189">
        <w:rPr>
          <w:cs/>
        </w:rPr>
        <w:t>ทรัพย์สินจำนวนมากมายมหาศาลเพียงไรที่ถูกยึด</w:t>
      </w:r>
      <w:r w:rsidR="00EA16C0" w:rsidRPr="00C65189">
        <w:rPr>
          <w:cs/>
        </w:rPr>
        <w:t>โดยมิชอบด้วยเหตุที่พวกเขาเดินในหนทางแห่งความรักของพระองค์เพื่อ</w:t>
      </w:r>
      <w:r w:rsidR="00A90DA6" w:rsidRPr="00C65189">
        <w:rPr>
          <w:cs/>
        </w:rPr>
        <w:t>เป็นการ</w:t>
      </w:r>
      <w:r w:rsidR="00EA16C0" w:rsidRPr="00C65189">
        <w:rPr>
          <w:cs/>
        </w:rPr>
        <w:t>แสดงออกซึ่งความสูงส่งและความศักดิ์สิทธิ์และเพื่อแซ่ซร้องสรรเสริญพระนามอันทรงความรุ่งโรจน์ของพระองค์</w:t>
      </w:r>
      <w:r w:rsidR="00EA16C0" w:rsidRPr="00C65189">
        <w:t xml:space="preserve">!  </w:t>
      </w:r>
      <w:r w:rsidR="00EA16C0" w:rsidRPr="00C65189">
        <w:rPr>
          <w:cs/>
        </w:rPr>
        <w:t>เท้าจำนวนมากมายเพียงไร</w:t>
      </w:r>
      <w:r w:rsidR="001A6269" w:rsidRPr="00C65189">
        <w:rPr>
          <w:cs/>
        </w:rPr>
        <w:t>ที่ย่ำไป</w:t>
      </w:r>
      <w:r w:rsidR="00A90DA6" w:rsidRPr="00C65189">
        <w:rPr>
          <w:cs/>
        </w:rPr>
        <w:t>บนผงฝุ่นเพื่อเผยแผ่พระวจนะให้ขยาย</w:t>
      </w:r>
      <w:r w:rsidR="00090985" w:rsidRPr="00C65189">
        <w:rPr>
          <w:cs/>
        </w:rPr>
        <w:t>ออกไป</w:t>
      </w:r>
      <w:r w:rsidR="0017735E" w:rsidRPr="00C65189">
        <w:rPr>
          <w:cs/>
        </w:rPr>
        <w:t xml:space="preserve"> </w:t>
      </w:r>
      <w:r w:rsidR="00090985" w:rsidRPr="00C65189">
        <w:rPr>
          <w:cs/>
        </w:rPr>
        <w:t>เพื่อ</w:t>
      </w:r>
      <w:r w:rsidR="0017735E" w:rsidRPr="00C65189">
        <w:rPr>
          <w:cs/>
        </w:rPr>
        <w:t>เป็นการ</w:t>
      </w:r>
      <w:r w:rsidR="00090985" w:rsidRPr="00C65189">
        <w:rPr>
          <w:cs/>
        </w:rPr>
        <w:t>แสดงออกซึ่งการเชิดชูบูชาพระกิตติคุณของพระองค์</w:t>
      </w:r>
      <w:r w:rsidR="009823B0" w:rsidRPr="00C65189">
        <w:rPr>
          <w:cs/>
        </w:rPr>
        <w:t xml:space="preserve"> มีเสียงกี่กระแสที่ร้องร่ำไห้ด้วยความโศกสลด ขวัญของดวงใจกี่ดวงที่</w:t>
      </w:r>
      <w:r w:rsidR="00301EDA" w:rsidRPr="00C65189">
        <w:rPr>
          <w:cs/>
        </w:rPr>
        <w:t>เสียกับเหตุการณ์สยดสยอง</w:t>
      </w:r>
      <w:r w:rsidR="00301EDA" w:rsidRPr="00C65189">
        <w:t xml:space="preserve"> </w:t>
      </w:r>
      <w:r w:rsidR="00301EDA" w:rsidRPr="00C65189">
        <w:rPr>
          <w:cs/>
        </w:rPr>
        <w:t>กับความโศกเศร้าสุดที่ใครนอกจากพระองค์จะเข้าใจ</w:t>
      </w:r>
      <w:r w:rsidR="00094280" w:rsidRPr="00C65189">
        <w:rPr>
          <w:cs/>
        </w:rPr>
        <w:t xml:space="preserve"> กับความทุกข์ร้อนและความเจ็บปวดรวดร้าวที่ยังคงไม่มีใครเข้าใจได้นอกจากพระองค์ ข้าแต่พระผู้เป็นเจ้า </w:t>
      </w:r>
      <w:r w:rsidR="0017735E" w:rsidRPr="00C65189">
        <w:rPr>
          <w:cs/>
        </w:rPr>
        <w:t>ที่เกิดขึ้นทั้งหมด</w:t>
      </w:r>
      <w:r w:rsidR="00094280" w:rsidRPr="00C65189">
        <w:rPr>
          <w:cs/>
        </w:rPr>
        <w:t>นี้</w:t>
      </w:r>
      <w:r w:rsidR="0017735E" w:rsidRPr="00C65189">
        <w:rPr>
          <w:cs/>
        </w:rPr>
        <w:t>ก็เพื่อเถลิงความศักดิ์สิทธิ์และแสดงออกซึ่งคุณลักษณะแห่งความรุ่งโรจน์อันเหนือธรรมชาติของพระองค์</w:t>
      </w:r>
    </w:p>
    <w:p w14:paraId="74BACD7D" w14:textId="77777777" w:rsidR="00811D7B" w:rsidRPr="00C65189" w:rsidRDefault="00811D7B" w:rsidP="00DF5D88"/>
    <w:p w14:paraId="4BB75EFC" w14:textId="77777777" w:rsidR="00811D7B" w:rsidRPr="00C65189" w:rsidRDefault="007F17A4" w:rsidP="00DF5D88">
      <w:r w:rsidRPr="00C65189">
        <w:rPr>
          <w:cs/>
        </w:rPr>
        <w:t>พระองค์ทรงมีโองการให้มี</w:t>
      </w:r>
      <w:r w:rsidR="008914DE" w:rsidRPr="00C65189">
        <w:rPr>
          <w:cs/>
        </w:rPr>
        <w:t>พระบัญชา</w:t>
      </w:r>
      <w:r w:rsidRPr="00C65189">
        <w:rPr>
          <w:cs/>
        </w:rPr>
        <w:t>เหล่านี้เพื่อให้สิ่งสร้างสรรค์ทั้งหลายได้เป็นพยานว่าการที่เป็นตัวตนขึ้นมานั้นมิใช่เพื่อสิ่งอื่นใดนอกจากเพื่อพระองค์ พระองค์ได้ทรง</w:t>
      </w:r>
      <w:r w:rsidR="003C16A1" w:rsidRPr="00C65189">
        <w:rPr>
          <w:cs/>
        </w:rPr>
        <w:t>หน่วงเหนี่ยวสิ่งที่จะทำให้ใจของพวกเขาสุขสงบ</w:t>
      </w:r>
      <w:r w:rsidR="000F49A3" w:rsidRPr="00C65189">
        <w:rPr>
          <w:cs/>
        </w:rPr>
        <w:t>เพื่อให้พวกเขาสังวรไว้อย่างแน่ชัดว่าสิ่งใดก็ตามที่เป็นเรื่องซึ่งเกี่ยวกับองค์พระผู้ทรงความศักดิ์สิทธิ์จะมีความประเสริญสูงส่งเกินกว่าที่จะให้ความพอใจกับพวกเขาได้</w:t>
      </w:r>
      <w:r w:rsidR="0013296C" w:rsidRPr="00C65189">
        <w:rPr>
          <w:cs/>
        </w:rPr>
        <w:t xml:space="preserve"> ที่เป็นเช่นนี้เพราะพระองค์ทรงพลานุภาพเหนือสิ่ง</w:t>
      </w:r>
      <w:r w:rsidR="0000603D" w:rsidRPr="00C65189">
        <w:rPr>
          <w:cs/>
        </w:rPr>
        <w:t>ทั้งปวง ไม่มีสิ่งใดสามารถทำลายล้างอำนาจของพระองค์</w:t>
      </w:r>
    </w:p>
    <w:p w14:paraId="3224BA09" w14:textId="77777777" w:rsidR="00811D7B" w:rsidRPr="00C65189" w:rsidRDefault="00811D7B" w:rsidP="00DF5D88"/>
    <w:p w14:paraId="54C3C6D5" w14:textId="77777777" w:rsidR="00811D7B" w:rsidRPr="00C65189" w:rsidRDefault="0000603D" w:rsidP="00DF5D88">
      <w:r w:rsidRPr="00C65189">
        <w:rPr>
          <w:cs/>
        </w:rPr>
        <w:t>พระองค์ทรงทำให้วิกฤตการณ์ที่เกิดชั่วขณะเหล่านี้ผ่านพ้นไปเพื่อให้บรรดาผู้มีความหยั่งรู้พร้อมยอมรับว่าพวกเขา</w:t>
      </w:r>
      <w:r w:rsidR="00661FDB" w:rsidRPr="00C65189">
        <w:rPr>
          <w:cs/>
        </w:rPr>
        <w:t>ถูกบัญชาโดยพระองค์ให้แสดงออกซึ่ง</w:t>
      </w:r>
      <w:r w:rsidR="00D2669F" w:rsidRPr="00C65189">
        <w:rPr>
          <w:cs/>
        </w:rPr>
        <w:t>การยอมรับ</w:t>
      </w:r>
      <w:r w:rsidR="00661FDB" w:rsidRPr="00C65189">
        <w:rPr>
          <w:cs/>
        </w:rPr>
        <w:t>ความสูงส่งแห่งความเป็นเอกภาพจากสวรรค์ ให้พวกเขา</w:t>
      </w:r>
      <w:r w:rsidR="00A06AE7" w:rsidRPr="00C65189">
        <w:rPr>
          <w:cs/>
        </w:rPr>
        <w:t>ยืนยัน</w:t>
      </w:r>
      <w:r w:rsidR="00661FDB" w:rsidRPr="00C65189">
        <w:rPr>
          <w:cs/>
        </w:rPr>
        <w:t>ความศักดิ์สิทธิ์อันสูงส่งของพระองค์</w:t>
      </w:r>
    </w:p>
    <w:p w14:paraId="7505DFF9" w14:textId="77777777" w:rsidR="00811D7B" w:rsidRPr="00C65189" w:rsidRDefault="00811D7B" w:rsidP="00DF5D88"/>
    <w:p w14:paraId="0B44CC98" w14:textId="77777777" w:rsidR="000F0775" w:rsidRPr="00FC5F90" w:rsidRDefault="00661FDB" w:rsidP="000F0775">
      <w:pPr>
        <w:jc w:val="center"/>
        <w:rPr>
          <w:b/>
          <w:bCs/>
          <w:color w:val="0070C0"/>
        </w:rPr>
      </w:pPr>
      <w:r w:rsidRPr="00FC5F90">
        <w:rPr>
          <w:b/>
          <w:bCs/>
          <w:color w:val="0070C0"/>
        </w:rPr>
        <w:t>5</w:t>
      </w:r>
      <w:r w:rsidR="000F0775" w:rsidRPr="00FC5F90">
        <w:rPr>
          <w:b/>
          <w:bCs/>
          <w:color w:val="0070C0"/>
        </w:rPr>
        <w:t>5</w:t>
      </w:r>
    </w:p>
    <w:p w14:paraId="262BE7C9" w14:textId="77777777" w:rsidR="00C65189" w:rsidRPr="00C65189" w:rsidRDefault="00C65189" w:rsidP="00DF5D88"/>
    <w:p w14:paraId="714D1392" w14:textId="05DA639B" w:rsidR="00811D7B" w:rsidRPr="00C65189" w:rsidRDefault="00A06AE7" w:rsidP="00DF5D88">
      <w:r w:rsidRPr="00C65189">
        <w:rPr>
          <w:cs/>
        </w:rPr>
        <w:t>ข้าแต่พระผู้เป็นนาย</w:t>
      </w:r>
      <w:r w:rsidR="003412BB" w:rsidRPr="00C65189">
        <w:t xml:space="preserve"> </w:t>
      </w:r>
      <w:r w:rsidR="00945573" w:rsidRPr="00C65189">
        <w:rPr>
          <w:cs/>
        </w:rPr>
        <w:t>ขอความสรรเสริญจงมีแด่พระองค์</w:t>
      </w:r>
      <w:r w:rsidR="00633FA9" w:rsidRPr="00C65189">
        <w:t xml:space="preserve"> </w:t>
      </w:r>
      <w:r w:rsidR="00633FA9" w:rsidRPr="00C65189">
        <w:rPr>
          <w:cs/>
        </w:rPr>
        <w:t>หากพระองค์</w:t>
      </w:r>
      <w:r w:rsidR="00AE4B0B" w:rsidRPr="00C65189">
        <w:rPr>
          <w:cs/>
        </w:rPr>
        <w:t>ทำให้คนคนหนึ่งสิ้นเนื้อประดาตัว ปราศจากซึ่งสมบัติทางโลกทั้งปวง และโด</w:t>
      </w:r>
      <w:r w:rsidR="00BA4DD3" w:rsidRPr="00C65189">
        <w:rPr>
          <w:cs/>
        </w:rPr>
        <w:t>ยปฏิบัติการจาก</w:t>
      </w:r>
      <w:r w:rsidR="00AE4B0B" w:rsidRPr="00C65189">
        <w:rPr>
          <w:cs/>
        </w:rPr>
        <w:t xml:space="preserve">พระบัญชาของพระองค์ นับจากที่เขาเริ่มมีชีวิตจนกระทั่งได้ขึ้นไปเฝ้าพระองค์ เขาก็ยังอยู่ในสภาพสิ้นไร้ไม้ตอก </w:t>
      </w:r>
      <w:r w:rsidR="00BA4DD3" w:rsidRPr="00C65189">
        <w:rPr>
          <w:cs/>
        </w:rPr>
        <w:t>ถึงกระนั้นก็ดี หากพระองค์ทรง</w:t>
      </w:r>
      <w:r w:rsidR="0025798F" w:rsidRPr="00C65189">
        <w:rPr>
          <w:cs/>
        </w:rPr>
        <w:t xml:space="preserve">ชุบชีวิตเขาจากพฤกษาแห่งความรักของพระองค์ </w:t>
      </w:r>
      <w:r w:rsidR="00586F7E" w:rsidRPr="00C65189">
        <w:rPr>
          <w:cs/>
        </w:rPr>
        <w:t>ที่จริงแล้ว</w:t>
      </w:r>
      <w:r w:rsidR="0025798F" w:rsidRPr="00C65189">
        <w:rPr>
          <w:cs/>
        </w:rPr>
        <w:t>พระกรุณาธิคุณเช่นนี้</w:t>
      </w:r>
      <w:r w:rsidR="00E50DA2" w:rsidRPr="00C65189">
        <w:rPr>
          <w:cs/>
        </w:rPr>
        <w:t>เป็นคุณต่อเขามากกว่า</w:t>
      </w:r>
      <w:r w:rsidR="0080598E" w:rsidRPr="00C65189">
        <w:rPr>
          <w:cs/>
        </w:rPr>
        <w:t>ทุกสิ่งที่พระองค์ทรงสร้างสรรค์ทั้งในสวรรค์และแผ่นดิ</w:t>
      </w:r>
      <w:r w:rsidR="00E00655" w:rsidRPr="00C65189">
        <w:rPr>
          <w:cs/>
        </w:rPr>
        <w:t>น</w:t>
      </w:r>
      <w:r w:rsidR="0080598E" w:rsidRPr="00C65189">
        <w:rPr>
          <w:cs/>
        </w:rPr>
        <w:t xml:space="preserve">ตลอดจนทุกอย่างที่ทรงสร้างระหว่างสวรรค์และโลก เมื่อเป็นดังนี้ </w:t>
      </w:r>
      <w:r w:rsidR="00A34FFD" w:rsidRPr="00C65189">
        <w:rPr>
          <w:cs/>
        </w:rPr>
        <w:t>การแสดงออกซึ่งพระกรุณาธิคุณของพระองค์จะทำให้</w:t>
      </w:r>
      <w:r w:rsidR="0080598E" w:rsidRPr="00C65189">
        <w:rPr>
          <w:cs/>
        </w:rPr>
        <w:t>เขาได้</w:t>
      </w:r>
      <w:r w:rsidR="00A34FFD" w:rsidRPr="00C65189">
        <w:rPr>
          <w:cs/>
        </w:rPr>
        <w:t>เป็นผู้รับช่วงบ้านอันล้ำเลิศ</w:t>
      </w:r>
      <w:r w:rsidR="005E03C9" w:rsidRPr="00C65189">
        <w:rPr>
          <w:cs/>
        </w:rPr>
        <w:t>และจะได้มีส่วน</w:t>
      </w:r>
      <w:r w:rsidR="00317FB3" w:rsidRPr="00C65189">
        <w:rPr>
          <w:cs/>
        </w:rPr>
        <w:t>ได้รับของขวัญอันงดงามที่พระองค์ทรงจัดหาไว้ให้ในบ้านนั้น</w:t>
      </w:r>
      <w:r w:rsidR="000861C2" w:rsidRPr="00C65189">
        <w:rPr>
          <w:cs/>
        </w:rPr>
        <w:t xml:space="preserve"> เพราะทุกสิ่งที่เป็นของพระองค์ไม่มีวันหมดสิ้น</w:t>
      </w:r>
      <w:r w:rsidR="00E00655" w:rsidRPr="00C65189">
        <w:rPr>
          <w:cs/>
        </w:rPr>
        <w:t xml:space="preserve"> ที่จริงแล้ว ทั้งหมดนี้คือพระพร เป็นไปตาม</w:t>
      </w:r>
      <w:r w:rsidR="00D26149" w:rsidRPr="00C65189">
        <w:rPr>
          <w:cs/>
        </w:rPr>
        <w:t>พระทัยปรารถนาที่ทรงประทานแก่บรรดาผู้ที่เดินในวิถีแห่งความรักของพระองค์</w:t>
      </w:r>
    </w:p>
    <w:p w14:paraId="5EBA806F" w14:textId="77777777" w:rsidR="00811D7B" w:rsidRPr="00C65189" w:rsidRDefault="00811D7B" w:rsidP="00DF5D88"/>
    <w:p w14:paraId="34F4CDF0" w14:textId="77777777" w:rsidR="00811D7B" w:rsidRPr="00C65189" w:rsidRDefault="00130979" w:rsidP="00DF5D88">
      <w:r w:rsidRPr="00C65189">
        <w:rPr>
          <w:cs/>
        </w:rPr>
        <w:t>ในกาลก่อน มีดวงวิญญาณจำนวนมากมายเพียงไร</w:t>
      </w:r>
      <w:r w:rsidR="00747F18" w:rsidRPr="00C65189">
        <w:rPr>
          <w:cs/>
        </w:rPr>
        <w:t>ที่ถึงแก่ชีวิตเพราะเห็นแก่พระองค์ มาบัดนี้มนุษย์ทั้งหมดล้วนภาคภูมิใจในนามใคร มีคนจำนวนมากมายเท่าใดที่พระองค์</w:t>
      </w:r>
      <w:r w:rsidR="007F051E" w:rsidRPr="00C65189">
        <w:rPr>
          <w:cs/>
        </w:rPr>
        <w:t>ทรง</w:t>
      </w:r>
      <w:r w:rsidR="00747F18" w:rsidRPr="00C65189">
        <w:rPr>
          <w:cs/>
        </w:rPr>
        <w:t xml:space="preserve">ช่วยให้ได้รับโชคลาภทางโลก </w:t>
      </w:r>
      <w:r w:rsidR="00B97A04" w:rsidRPr="00C65189">
        <w:rPr>
          <w:cs/>
        </w:rPr>
        <w:t>และ</w:t>
      </w:r>
      <w:r w:rsidR="009363EC" w:rsidRPr="00C65189">
        <w:rPr>
          <w:cs/>
        </w:rPr>
        <w:t>พวกเขาก็</w:t>
      </w:r>
      <w:r w:rsidR="00B97A04" w:rsidRPr="00C65189">
        <w:rPr>
          <w:cs/>
        </w:rPr>
        <w:t>เฝ้าสะสมความมั่งคั่งเหล่านั้น</w:t>
      </w:r>
      <w:r w:rsidR="00AE50B0" w:rsidRPr="00C65189">
        <w:rPr>
          <w:cs/>
        </w:rPr>
        <w:t>ในขณะที่ถูกกันออกจาก</w:t>
      </w:r>
      <w:r w:rsidR="00302060" w:rsidRPr="00C65189">
        <w:rPr>
          <w:cs/>
        </w:rPr>
        <w:t>สั</w:t>
      </w:r>
      <w:r w:rsidR="00FD16D4" w:rsidRPr="00C65189">
        <w:rPr>
          <w:cs/>
        </w:rPr>
        <w:t>จจะ</w:t>
      </w:r>
      <w:r w:rsidR="00AE50B0" w:rsidRPr="00C65189">
        <w:rPr>
          <w:cs/>
        </w:rPr>
        <w:t>ความเป็นจริงแห่งตน และใครกันในยุคนี้ที</w:t>
      </w:r>
      <w:r w:rsidR="00BE4857" w:rsidRPr="00C65189">
        <w:rPr>
          <w:cs/>
        </w:rPr>
        <w:t>่ดิ่งลงสู่การไม่ได้ผุดไม่ได้เกิด</w:t>
      </w:r>
      <w:r w:rsidR="00D473DC" w:rsidRPr="00C65189">
        <w:rPr>
          <w:cs/>
        </w:rPr>
        <w:t xml:space="preserve"> นี่คือการลงทัณฑ์อย่างแสนสาหัส เป็นการลงโทษอย่าง</w:t>
      </w:r>
      <w:r w:rsidR="008511E5" w:rsidRPr="00C65189">
        <w:rPr>
          <w:cs/>
        </w:rPr>
        <w:t>สาสม</w:t>
      </w:r>
    </w:p>
    <w:p w14:paraId="1457F22D" w14:textId="77777777" w:rsidR="00811D7B" w:rsidRPr="00C65189" w:rsidRDefault="00811D7B" w:rsidP="00DF5D88"/>
    <w:p w14:paraId="2E8D3A71" w14:textId="77777777" w:rsidR="00811D7B" w:rsidRPr="00C65189" w:rsidRDefault="00901C23" w:rsidP="00DF5D88">
      <w:r w:rsidRPr="00C65189">
        <w:rPr>
          <w:cs/>
        </w:rPr>
        <w:t>ข้าแต่พระผู้เป็นนาย ขอทรงเร่งให้พฤกษาแห่งความเป็นเอกภาพของพระองค์เจริญเติบโต</w:t>
      </w:r>
      <w:r w:rsidR="00207DA9" w:rsidRPr="00C65189">
        <w:rPr>
          <w:cs/>
        </w:rPr>
        <w:t>อย่างรวด</w:t>
      </w:r>
      <w:r w:rsidRPr="00C65189">
        <w:rPr>
          <w:cs/>
        </w:rPr>
        <w:t>เร็ว ข้าแต่พระผู้เป็นนาย</w:t>
      </w:r>
      <w:r w:rsidR="004B75BD" w:rsidRPr="00C65189">
        <w:rPr>
          <w:cs/>
        </w:rPr>
        <w:t xml:space="preserve"> ขอทรง</w:t>
      </w:r>
      <w:r w:rsidR="00EB65F8" w:rsidRPr="00C65189">
        <w:rPr>
          <w:cs/>
        </w:rPr>
        <w:t>รด</w:t>
      </w:r>
      <w:r w:rsidR="00207DA9" w:rsidRPr="00C65189">
        <w:rPr>
          <w:cs/>
        </w:rPr>
        <w:t>พฤกษาเหล่านี้ด้วยน้ำแห่ง</w:t>
      </w:r>
      <w:r w:rsidR="00CE0C0E" w:rsidRPr="00C65189">
        <w:rPr>
          <w:cs/>
        </w:rPr>
        <w:t>การ</w:t>
      </w:r>
      <w:r w:rsidR="00FC1E99" w:rsidRPr="00C65189">
        <w:rPr>
          <w:cs/>
        </w:rPr>
        <w:t>ได้</w:t>
      </w:r>
      <w:r w:rsidR="00CE0C0E" w:rsidRPr="00C65189">
        <w:rPr>
          <w:cs/>
        </w:rPr>
        <w:t>เป็นที่โปรดปราน</w:t>
      </w:r>
      <w:r w:rsidR="00207DA9" w:rsidRPr="00C65189">
        <w:rPr>
          <w:cs/>
        </w:rPr>
        <w:t>ของพระองค์</w:t>
      </w:r>
      <w:r w:rsidR="00E959BF" w:rsidRPr="00C65189">
        <w:rPr>
          <w:cs/>
        </w:rPr>
        <w:t xml:space="preserve"> ต่อหน้าการเผยพระธรรมและด้วยการรับรองจากสวรรค์ ขอทรงโปรดดลบันดาลให้พฤกษชาตินั้นออกผลตามแต่จะทรง</w:t>
      </w:r>
      <w:r w:rsidR="00224AA8" w:rsidRPr="00C65189">
        <w:rPr>
          <w:cs/>
        </w:rPr>
        <w:t>โปรดเพื่อ</w:t>
      </w:r>
      <w:r w:rsidR="004D6837" w:rsidRPr="00C65189">
        <w:rPr>
          <w:cs/>
        </w:rPr>
        <w:t>ที่เราจะถวาย</w:t>
      </w:r>
      <w:r w:rsidR="00537677" w:rsidRPr="00C65189">
        <w:rPr>
          <w:cs/>
        </w:rPr>
        <w:t>การ</w:t>
      </w:r>
      <w:r w:rsidR="004D6837" w:rsidRPr="00C65189">
        <w:rPr>
          <w:cs/>
        </w:rPr>
        <w:t xml:space="preserve">ยกย่อง </w:t>
      </w:r>
      <w:r w:rsidR="00224AA8" w:rsidRPr="00C65189">
        <w:rPr>
          <w:cs/>
        </w:rPr>
        <w:t>เถลิง</w:t>
      </w:r>
      <w:r w:rsidR="00537677" w:rsidRPr="00C65189">
        <w:rPr>
          <w:cs/>
        </w:rPr>
        <w:t>พระกิตติคุณ</w:t>
      </w:r>
      <w:r w:rsidR="004D6837" w:rsidRPr="00C65189">
        <w:rPr>
          <w:cs/>
        </w:rPr>
        <w:t xml:space="preserve"> สรรเสริญ สำนึกในพระมหากรุณาธิคุณของพระองค์ ขยายพระนามของพระองค์ไปกว้างไกล สรรเสริญความเป็นหนึ่งในสารัตถะของพระองค์ เชิดชูบูชาพระองค์</w:t>
      </w:r>
      <w:r w:rsidR="008C4B20" w:rsidRPr="00C65189">
        <w:t xml:space="preserve"> </w:t>
      </w:r>
      <w:r w:rsidR="008C4B20" w:rsidRPr="00C65189">
        <w:rPr>
          <w:cs/>
        </w:rPr>
        <w:t>ที่เป็นเช่นนี้เพราะสรรพสิ่งทั้งหมดอยู่ใน</w:t>
      </w:r>
      <w:r w:rsidR="00611919" w:rsidRPr="00C65189">
        <w:rPr>
          <w:cs/>
        </w:rPr>
        <w:t>มุฐิ</w:t>
      </w:r>
      <w:r w:rsidR="008C4B20" w:rsidRPr="00C65189">
        <w:rPr>
          <w:cs/>
        </w:rPr>
        <w:t>ของพระองค์ มิได้อยู่ใน</w:t>
      </w:r>
      <w:r w:rsidR="00E95129" w:rsidRPr="00C65189">
        <w:rPr>
          <w:cs/>
        </w:rPr>
        <w:t>อำนาจควบคุม</w:t>
      </w:r>
      <w:r w:rsidR="008C4B20" w:rsidRPr="00C65189">
        <w:rPr>
          <w:cs/>
        </w:rPr>
        <w:t>ของผู้ใดทั้งสิ้น</w:t>
      </w:r>
    </w:p>
    <w:p w14:paraId="10A1BF13" w14:textId="77777777" w:rsidR="00811D7B" w:rsidRPr="00C65189" w:rsidRDefault="00811D7B" w:rsidP="00DF5D88"/>
    <w:p w14:paraId="7B07DB1C" w14:textId="77777777" w:rsidR="00811D7B" w:rsidRPr="00C65189" w:rsidRDefault="00737F69" w:rsidP="00DF5D88">
      <w:r w:rsidRPr="00C65189">
        <w:rPr>
          <w:cs/>
        </w:rPr>
        <w:t>พระพร</w:t>
      </w:r>
      <w:r w:rsidR="002D5FB2" w:rsidRPr="00C65189">
        <w:rPr>
          <w:cs/>
        </w:rPr>
        <w:t>ที่</w:t>
      </w:r>
      <w:r w:rsidRPr="00C65189">
        <w:rPr>
          <w:cs/>
        </w:rPr>
        <w:t>บรรดาผู้ที่สละ</w:t>
      </w:r>
      <w:r w:rsidR="002D5FB2" w:rsidRPr="00C65189">
        <w:rPr>
          <w:cs/>
        </w:rPr>
        <w:t>โลหิตที่พระองค์ทรงเลือกมารดพฤกษาแห่งการรับรองยืนยัน</w:t>
      </w:r>
      <w:r w:rsidR="001F6860" w:rsidRPr="00C65189">
        <w:rPr>
          <w:cs/>
        </w:rPr>
        <w:t>ของพระองค์</w:t>
      </w:r>
      <w:r w:rsidR="002D5FB2" w:rsidRPr="00C65189">
        <w:rPr>
          <w:cs/>
        </w:rPr>
        <w:t>นั้นช่างยิ่งใหญ่ยิ่งนัก</w:t>
      </w:r>
      <w:r w:rsidR="00D96EE7" w:rsidRPr="00C65189">
        <w:t xml:space="preserve"> </w:t>
      </w:r>
      <w:r w:rsidR="00D96EE7" w:rsidRPr="00C65189">
        <w:rPr>
          <w:cs/>
        </w:rPr>
        <w:t>ด้วยประการฉะนี้</w:t>
      </w:r>
      <w:r w:rsidR="001F3E52" w:rsidRPr="00C65189">
        <w:rPr>
          <w:cs/>
        </w:rPr>
        <w:t>พระวจนะอันทรงความศักดิ์สิทธิ์และผันแปรมิได้ของพระองค์จึงได้รับการสรรเสริญ</w:t>
      </w:r>
    </w:p>
    <w:p w14:paraId="69C84491" w14:textId="77777777" w:rsidR="00811D7B" w:rsidRPr="00C65189" w:rsidRDefault="00811D7B" w:rsidP="00DF5D88"/>
    <w:p w14:paraId="776DCE1C" w14:textId="77777777" w:rsidR="00811D7B" w:rsidRPr="00C65189" w:rsidRDefault="001F3E52" w:rsidP="00DF5D88">
      <w:r w:rsidRPr="00C65189">
        <w:rPr>
          <w:cs/>
        </w:rPr>
        <w:t>ข้าแต่พระผู้เป็นนาย</w:t>
      </w:r>
      <w:r w:rsidR="00307897" w:rsidRPr="00C65189">
        <w:rPr>
          <w:cs/>
        </w:rPr>
        <w:t xml:space="preserve"> ดังที่ทรงลิขิตไว้ในพระคัมภีร์แม่บท ขอพระองค์ทรงบันดาลสิ่งที่พระองค์ทรงเห็นว่าเหมาะแก่ข้าพเจ้าและแก่บรรดาผู้ที่มีความศรัทธาในพระองค์ ทั้งนี้เพราะพระองค์ทรงถือเกณฑ์กำหนดต่อทุกสรรพสิ่งไว้ในอุ้งพระหัตถ์ของพระองค์</w:t>
      </w:r>
    </w:p>
    <w:p w14:paraId="1434068B" w14:textId="77777777" w:rsidR="00811D7B" w:rsidRPr="00C65189" w:rsidRDefault="00811D7B" w:rsidP="00DF5D88"/>
    <w:p w14:paraId="4A88FBA3" w14:textId="77777777" w:rsidR="00811D7B" w:rsidRPr="00C65189" w:rsidRDefault="00AA7DCF" w:rsidP="00DF5D88">
      <w:r w:rsidRPr="00C65189">
        <w:rPr>
          <w:cs/>
        </w:rPr>
        <w:t>ของขวัญอันล้ำเลิศที่โปรยปรายมายังผู้ที่เฝ้าถนอมความรักอย่างไม่ขาดสาย</w:t>
      </w:r>
      <w:r w:rsidR="00BE0D24" w:rsidRPr="00C65189">
        <w:rPr>
          <w:cs/>
        </w:rPr>
        <w:t>และสัญลักษณ์ของพระกรุณาธิคุณที่หลั่งไหลมาจากสวรรค์</w:t>
      </w:r>
      <w:r w:rsidR="00957BDC" w:rsidRPr="00C65189">
        <w:rPr>
          <w:cs/>
        </w:rPr>
        <w:t>นับว่าพอ</w:t>
      </w:r>
      <w:r w:rsidR="00BE0D24" w:rsidRPr="00C65189">
        <w:rPr>
          <w:cs/>
        </w:rPr>
        <w:t>เ</w:t>
      </w:r>
      <w:r w:rsidR="00957BDC" w:rsidRPr="00C65189">
        <w:rPr>
          <w:cs/>
        </w:rPr>
        <w:t>พียงแล้วสำหรับบรรดาผู้ตระหนักในความเป็นเอกภาพของทิพยสถาน</w:t>
      </w:r>
      <w:r w:rsidR="006C0C59" w:rsidRPr="00C65189">
        <w:rPr>
          <w:cs/>
        </w:rPr>
        <w:t xml:space="preserve"> เร</w:t>
      </w:r>
      <w:r w:rsidR="002B09D0" w:rsidRPr="00C65189">
        <w:rPr>
          <w:cs/>
        </w:rPr>
        <w:t>า</w:t>
      </w:r>
      <w:r w:rsidR="0072380D" w:rsidRPr="00C65189">
        <w:rPr>
          <w:cs/>
        </w:rPr>
        <w:t>ขออยู่ภายใต้การอารักขาของพระองค์และพร้อมยอมรับสิ่งใดก็ตามที่พระองค์ทรงกำหนดให้แก่เรา และเราขอให้พระองค์ทรงพระราชทานแต่สิ่งที่ดีงาม</w:t>
      </w:r>
      <w:r w:rsidR="008246DC" w:rsidRPr="00C65189">
        <w:rPr>
          <w:cs/>
        </w:rPr>
        <w:t>ทั้งหมดในความรอบรู้ของพระองค์แก่</w:t>
      </w:r>
      <w:r w:rsidR="002C33C1" w:rsidRPr="00C65189">
        <w:rPr>
          <w:cs/>
        </w:rPr>
        <w:t>เรา</w:t>
      </w:r>
    </w:p>
    <w:p w14:paraId="049A2E96" w14:textId="77777777" w:rsidR="00811D7B" w:rsidRPr="00C65189" w:rsidRDefault="00811D7B" w:rsidP="00DF5D88"/>
    <w:p w14:paraId="042A729C" w14:textId="77777777" w:rsidR="00811D7B" w:rsidRPr="00C65189" w:rsidRDefault="009355C6" w:rsidP="00DF5D88">
      <w:r w:rsidRPr="00C65189">
        <w:rPr>
          <w:cs/>
        </w:rPr>
        <w:t>ข้าแต่พระผู้เป็นนาย ขอทรงปกป้องข้าพเจ้าจากสิ่งชั่วร้ายทุกอย่างอันเป็นที่ประจักษ์ต่อสายพระเนตรที่</w:t>
      </w:r>
      <w:r w:rsidR="00795585" w:rsidRPr="00C65189">
        <w:rPr>
          <w:cs/>
        </w:rPr>
        <w:t>รอบรู้ทุกอย่างของพระองค์ ทั้งนี้เพราะไม่มีอำนาจหรือพลังใดนอกจากในพระองค์ ไม่มีชัยชนะที่จะมาจากแห่งหนไหนนอกจากจากที่พระทับของพระองค์ และพระองค์เท่านั้นที่จะทรงบัญชาได้ สิ่งใดก็ตามที่เป็นพระประสงค์ของพระผู้เป็นเจ้า</w:t>
      </w:r>
      <w:r w:rsidR="002438D6" w:rsidRPr="00C65189">
        <w:rPr>
          <w:cs/>
        </w:rPr>
        <w:t>จะเป็นไปตามนั้นและสิ่งที่ไม่ทรงประสงค์ก็จะไม่เป็นไปตามนั้น</w:t>
      </w:r>
    </w:p>
    <w:p w14:paraId="11751285" w14:textId="29F9EC36" w:rsidR="00811D7B" w:rsidRPr="00C65189" w:rsidRDefault="00811D7B" w:rsidP="00DF5D88"/>
    <w:p w14:paraId="6B7B8EB4" w14:textId="77777777" w:rsidR="00811D7B" w:rsidRPr="00C65189" w:rsidRDefault="002438D6" w:rsidP="00DF5D88">
      <w:r w:rsidRPr="00C65189">
        <w:rPr>
          <w:cs/>
        </w:rPr>
        <w:t>ไม่มีอำนาจหรือพลังใดนอกจากในพระผู้เป็นเจ้า พระผู้ทรงประเสริฐสูงส่ง พระผู้ทรงมหิทธานุภาพ</w:t>
      </w:r>
    </w:p>
    <w:p w14:paraId="062C577F" w14:textId="77777777" w:rsidR="00811D7B" w:rsidRPr="00C65189" w:rsidRDefault="00811D7B" w:rsidP="00DF5D88"/>
    <w:p w14:paraId="4A228D6C" w14:textId="77777777" w:rsidR="000F0775" w:rsidRPr="00FC5F90" w:rsidRDefault="002438D6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5</w:t>
      </w:r>
      <w:r w:rsidR="000F0775" w:rsidRPr="00FC5F90">
        <w:rPr>
          <w:b/>
          <w:bCs/>
          <w:color w:val="0070C0"/>
          <w:cs/>
        </w:rPr>
        <w:t>6</w:t>
      </w:r>
    </w:p>
    <w:p w14:paraId="102B1F52" w14:textId="77777777" w:rsidR="00C65189" w:rsidRPr="00C65189" w:rsidRDefault="00C65189" w:rsidP="00DF5D88"/>
    <w:p w14:paraId="7510109E" w14:textId="7D67BF84" w:rsidR="00811D7B" w:rsidRPr="00C65189" w:rsidRDefault="002438D6" w:rsidP="00DF5D88">
      <w:r w:rsidRPr="00C65189">
        <w:rPr>
          <w:cs/>
        </w:rPr>
        <w:t>ข้าแต่พระผู้เป็นนาย</w:t>
      </w:r>
      <w:r w:rsidR="000D57BA" w:rsidRPr="00C65189">
        <w:rPr>
          <w:cs/>
        </w:rPr>
        <w:t xml:space="preserve"> ขอทรงโปรดช่วยให้คนในโลกได้เข้าสู่แดนสุขาวดีแห่ง</w:t>
      </w:r>
      <w:r w:rsidR="00E817A2" w:rsidRPr="00C65189">
        <w:rPr>
          <w:cs/>
        </w:rPr>
        <w:t>ความเชื่อใน</w:t>
      </w:r>
      <w:r w:rsidR="000D57BA" w:rsidRPr="00C65189">
        <w:rPr>
          <w:cs/>
        </w:rPr>
        <w:t>ศาสนาของพระองค์</w:t>
      </w:r>
      <w:r w:rsidR="000D57BA" w:rsidRPr="00C65189">
        <w:t xml:space="preserve"> </w:t>
      </w:r>
      <w:r w:rsidR="000D57BA" w:rsidRPr="00C65189">
        <w:rPr>
          <w:cs/>
        </w:rPr>
        <w:t>เพื่อว่าจะไม่มีสรรพสิ่งใดที่ยังคงอยู่นอกขอบเขตแห่งความเมตตารักใคร่ของพระองค์</w:t>
      </w:r>
    </w:p>
    <w:p w14:paraId="32A0AB9C" w14:textId="525AE5D3" w:rsidR="00811D7B" w:rsidRPr="00C65189" w:rsidRDefault="00811D7B" w:rsidP="00DF5D88"/>
    <w:p w14:paraId="045A7F1A" w14:textId="77777777" w:rsidR="00811D7B" w:rsidRPr="00C65189" w:rsidRDefault="0011050C" w:rsidP="00DF5D88">
      <w:r w:rsidRPr="00C65189">
        <w:rPr>
          <w:cs/>
        </w:rPr>
        <w:t>นับจากอดีตกาล พระองค์ทรงอำนาจในการ</w:t>
      </w:r>
      <w:r w:rsidR="00E817A2" w:rsidRPr="00C65189">
        <w:rPr>
          <w:cs/>
        </w:rPr>
        <w:t>กระทำ</w:t>
      </w:r>
      <w:r w:rsidRPr="00C65189">
        <w:rPr>
          <w:cs/>
        </w:rPr>
        <w:t>ทุกสิ่งที่พระองค์ทรงยินดี ทรงอยู่เหนือสิ่งที่ทรงพระประสงค์</w:t>
      </w:r>
    </w:p>
    <w:p w14:paraId="29207DD8" w14:textId="3A84CB0A" w:rsidR="00811D7B" w:rsidRDefault="00811D7B" w:rsidP="00DF5D88"/>
    <w:p w14:paraId="136E23F0" w14:textId="036577D9" w:rsidR="00FC5F90" w:rsidRDefault="00FC5F90">
      <w:pPr>
        <w:mirrorIndents w:val="0"/>
        <w:jc w:val="left"/>
      </w:pPr>
      <w:r>
        <w:br w:type="page"/>
      </w:r>
    </w:p>
    <w:p w14:paraId="22866E20" w14:textId="77777777" w:rsidR="000F0775" w:rsidRPr="00FC5F90" w:rsidRDefault="00E817A2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5</w:t>
      </w:r>
      <w:r w:rsidR="000F0775" w:rsidRPr="00FC5F90">
        <w:rPr>
          <w:b/>
          <w:bCs/>
          <w:color w:val="0070C0"/>
          <w:cs/>
        </w:rPr>
        <w:t>7</w:t>
      </w:r>
    </w:p>
    <w:p w14:paraId="51FB7C6D" w14:textId="77777777" w:rsidR="00C65189" w:rsidRPr="00C65189" w:rsidRDefault="00C65189" w:rsidP="00DF5D88"/>
    <w:p w14:paraId="65050278" w14:textId="615D43B6" w:rsidR="00811D7B" w:rsidRPr="00C65189" w:rsidRDefault="00E817A2" w:rsidP="00DF5D88">
      <w:r w:rsidRPr="00C65189">
        <w:rPr>
          <w:cs/>
        </w:rPr>
        <w:t>ข้าแต่พระผู้เป็นเจ้า ขอทรงประทานความรักและความยินดีอ</w:t>
      </w:r>
      <w:r w:rsidR="009F0B40" w:rsidRPr="00C65189">
        <w:rPr>
          <w:cs/>
        </w:rPr>
        <w:t>ัน</w:t>
      </w:r>
      <w:r w:rsidRPr="00C65189">
        <w:rPr>
          <w:cs/>
        </w:rPr>
        <w:t>เปี่ยมล้นแก่ข้าพเจ้า</w:t>
      </w:r>
      <w:r w:rsidR="004E55D0" w:rsidRPr="00C65189">
        <w:rPr>
          <w:cs/>
        </w:rPr>
        <w:t xml:space="preserve"> ขอให้แสงอันสุกสกาวที่ดึงดูดใจของพระองค์ยังความปลาบปลื้มยินดีแก่หัวใจของเรา</w:t>
      </w:r>
      <w:r w:rsidR="003C59B9" w:rsidRPr="00C65189">
        <w:t xml:space="preserve"> </w:t>
      </w:r>
      <w:r w:rsidR="003C59B9" w:rsidRPr="00C65189">
        <w:rPr>
          <w:cs/>
        </w:rPr>
        <w:t>ข้าแต่พระผู้ซึ่งทรงเป็น</w:t>
      </w:r>
      <w:r w:rsidR="0073763B" w:rsidRPr="00C65189">
        <w:rPr>
          <w:cs/>
        </w:rPr>
        <w:t>พยานหลักฐานอันเด่น</w:t>
      </w:r>
      <w:r w:rsidR="00741FFB" w:rsidRPr="00C65189">
        <w:rPr>
          <w:cs/>
        </w:rPr>
        <w:t>ชั</w:t>
      </w:r>
      <w:r w:rsidR="0073763B" w:rsidRPr="00C65189">
        <w:rPr>
          <w:cs/>
        </w:rPr>
        <w:t>ดและเป็นที่สรรเสริญ  ข้าแต่พระผู้เป็นนายแห่งความเอื้ออารี ขอพระองค์ทรงโปรดประทานสายลมที่ฟื้นคืนชีวิตแก่เราทุกเช้าค่ำเสมือนดังสัญลักษณ์จากพระกรุณาธิคุณของพระองค์</w:t>
      </w:r>
    </w:p>
    <w:p w14:paraId="4B8086E3" w14:textId="77777777" w:rsidR="00811D7B" w:rsidRPr="00C65189" w:rsidRDefault="00811D7B" w:rsidP="00DF5D88"/>
    <w:p w14:paraId="0C3CAD8F" w14:textId="77777777" w:rsidR="00811D7B" w:rsidRPr="00C65189" w:rsidRDefault="0073763B" w:rsidP="00DF5D88">
      <w:r w:rsidRPr="00C65189">
        <w:rPr>
          <w:cs/>
        </w:rPr>
        <w:t>ข้าแต่พระผู้เป็นเจ้า กุศลกิจที่ข้าพเจ้าบำเพ็ญไม่ได้ส่งบุญให้ข้าพเจ้าได้ยลพระพักตร์ของพระองค์ ข้าพเจ้าทราบอย่างชัดเจนว่า แม้ข้าพเจ้าจะได้มีชีวิตอยู่</w:t>
      </w:r>
      <w:r w:rsidR="00A40603" w:rsidRPr="00C65189">
        <w:rPr>
          <w:cs/>
        </w:rPr>
        <w:t>ชั่ว</w:t>
      </w:r>
      <w:r w:rsidRPr="00C65189">
        <w:rPr>
          <w:cs/>
        </w:rPr>
        <w:t>ก</w:t>
      </w:r>
      <w:r w:rsidR="00A40603" w:rsidRPr="00C65189">
        <w:rPr>
          <w:cs/>
        </w:rPr>
        <w:t>ั</w:t>
      </w:r>
      <w:r w:rsidRPr="00C65189">
        <w:rPr>
          <w:cs/>
        </w:rPr>
        <w:t>ลปาวสานของโลก ข้าพเจ้าก็จะยังไม่ประสบความสำเร็จในการบำเพ็ญบุญใดๆ ที่คู่ควรกับการได้รับพระมหากรุณาธิคุณที่ทรงพระราชทานให้นี้แต่</w:t>
      </w:r>
      <w:r w:rsidR="00A40603" w:rsidRPr="00C65189">
        <w:rPr>
          <w:cs/>
        </w:rPr>
        <w:t>ประการ</w:t>
      </w:r>
      <w:r w:rsidRPr="00C65189">
        <w:rPr>
          <w:cs/>
        </w:rPr>
        <w:t xml:space="preserve">ใด </w:t>
      </w:r>
      <w:r w:rsidR="00C557C7" w:rsidRPr="00C65189">
        <w:rPr>
          <w:cs/>
        </w:rPr>
        <w:t>ที่เป็นเช่นนี้</w:t>
      </w:r>
      <w:r w:rsidR="00E549DE" w:rsidRPr="00C65189">
        <w:rPr>
          <w:cs/>
        </w:rPr>
        <w:t>เพราะว่าสถานะของคนรับใช้</w:t>
      </w:r>
      <w:r w:rsidR="00901DBC" w:rsidRPr="00C65189">
        <w:rPr>
          <w:cs/>
        </w:rPr>
        <w:t>จะไม่มีวันได้เข้าถึงราชสำนักอันทรงความศักดิ์สิทธิ์ของพระองค์นอกเสียจากว่าพระกรุณาธิคุณของพระองค์จะหลั่งไหลลงมาสู่ข้าพเจ้า</w:t>
      </w:r>
      <w:r w:rsidR="00901DBC" w:rsidRPr="00C65189">
        <w:t xml:space="preserve"> </w:t>
      </w:r>
      <w:r w:rsidR="00901DBC" w:rsidRPr="00C65189">
        <w:rPr>
          <w:cs/>
        </w:rPr>
        <w:t>และพระเมตตาอันเปี่ยมไปด้วยความอ่อนโยนตลอดจนความเมตตารักใคร่ของพระองค์จะแผ่ลงมาครอบคลุมข้าพเจ้า</w:t>
      </w:r>
    </w:p>
    <w:p w14:paraId="4695314C" w14:textId="77777777" w:rsidR="00811D7B" w:rsidRPr="00C65189" w:rsidRDefault="00811D7B" w:rsidP="00DF5D88"/>
    <w:p w14:paraId="0EDAF303" w14:textId="77777777" w:rsidR="00811D7B" w:rsidRPr="00C65189" w:rsidRDefault="00901DBC" w:rsidP="00DF5D88">
      <w:r w:rsidRPr="00C65189">
        <w:rPr>
          <w:cs/>
        </w:rPr>
        <w:t>ขอความสรรเสริญทั้งหมดจงเป็นของพระองค์ ข้าแต่พระผู้ซึ่งนอกจากพระองค์แล้วก็จะไม่มีพระผู้เป็นเจ้า</w:t>
      </w:r>
      <w:r w:rsidR="00AE2A82" w:rsidRPr="00C65189">
        <w:rPr>
          <w:cs/>
        </w:rPr>
        <w:t>องค์ใดอีก ขอทรงพระกรุณาช่วยให้ข้าพเจ้าได้ขึ้นไปสู่พระองค์และได้รับพระ</w:t>
      </w:r>
      <w:r w:rsidR="00475DDA" w:rsidRPr="00C65189">
        <w:rPr>
          <w:cs/>
        </w:rPr>
        <w:t>ราชทานเกียรติแห่งการได้อยู่ใกล้กับพระองค์และได้เข้าเฝ้าพระองค์ตามลำพัง</w:t>
      </w:r>
      <w:r w:rsidR="00666860" w:rsidRPr="00C65189">
        <w:rPr>
          <w:cs/>
        </w:rPr>
        <w:t xml:space="preserve"> ไม่มีพระผู้เป็นเจ้าอื่นใดนอกจากพระองค์</w:t>
      </w:r>
    </w:p>
    <w:p w14:paraId="771F74F9" w14:textId="77777777" w:rsidR="00811D7B" w:rsidRPr="00C65189" w:rsidRDefault="00811D7B" w:rsidP="00DF5D88"/>
    <w:p w14:paraId="00A96614" w14:textId="77777777" w:rsidR="00811D7B" w:rsidRPr="00C65189" w:rsidRDefault="00666860" w:rsidP="00DF5D88">
      <w:r w:rsidRPr="00C65189">
        <w:rPr>
          <w:cs/>
        </w:rPr>
        <w:t>จริงๆ แล้ว หากเป็นพระประสงค์ของพระองค์ที่จะประสาทพระพรแก่คนรับใช้คนใดคนหนึ่ง พระองค์ก็</w:t>
      </w:r>
      <w:r w:rsidR="00D40970" w:rsidRPr="00C65189">
        <w:rPr>
          <w:cs/>
        </w:rPr>
        <w:t>ย่อม</w:t>
      </w:r>
      <w:r w:rsidR="00F84363" w:rsidRPr="00C65189">
        <w:rPr>
          <w:cs/>
        </w:rPr>
        <w:t>ทรง</w:t>
      </w:r>
      <w:r w:rsidR="00D40970" w:rsidRPr="00C65189">
        <w:rPr>
          <w:cs/>
        </w:rPr>
        <w:t>สามารถ</w:t>
      </w:r>
      <w:r w:rsidR="00F84363" w:rsidRPr="00C65189">
        <w:rPr>
          <w:cs/>
        </w:rPr>
        <w:t>ลบล้าง</w:t>
      </w:r>
      <w:r w:rsidR="00132333" w:rsidRPr="00C65189">
        <w:rPr>
          <w:cs/>
        </w:rPr>
        <w:t>ลักษณะ</w:t>
      </w:r>
      <w:r w:rsidR="00F84363" w:rsidRPr="00C65189">
        <w:rPr>
          <w:cs/>
        </w:rPr>
        <w:t>การ</w:t>
      </w:r>
      <w:r w:rsidR="00132333" w:rsidRPr="00C65189">
        <w:rPr>
          <w:cs/>
        </w:rPr>
        <w:t>พูดหรืออุปนิสัยใจคอ</w:t>
      </w:r>
      <w:r w:rsidR="007206E8" w:rsidRPr="00C65189">
        <w:rPr>
          <w:cs/>
        </w:rPr>
        <w:t>ดั้งเดิม</w:t>
      </w:r>
      <w:r w:rsidR="00132333" w:rsidRPr="00C65189">
        <w:rPr>
          <w:cs/>
        </w:rPr>
        <w:t>ทุกอย่างที่อยู่ใน</w:t>
      </w:r>
      <w:r w:rsidR="007206E8" w:rsidRPr="00C65189">
        <w:rPr>
          <w:cs/>
        </w:rPr>
        <w:t>พื้นเพ</w:t>
      </w:r>
      <w:r w:rsidR="00132333" w:rsidRPr="00C65189">
        <w:rPr>
          <w:cs/>
        </w:rPr>
        <w:t>หัวใจของ</w:t>
      </w:r>
      <w:r w:rsidR="003E7DD0" w:rsidRPr="00C65189">
        <w:rPr>
          <w:cs/>
        </w:rPr>
        <w:t>เขา</w:t>
      </w:r>
      <w:r w:rsidR="00132333" w:rsidRPr="00C65189">
        <w:rPr>
          <w:cs/>
        </w:rPr>
        <w:t>ให้คงเหลือไว</w:t>
      </w:r>
      <w:r w:rsidR="007931DF" w:rsidRPr="00C65189">
        <w:rPr>
          <w:cs/>
        </w:rPr>
        <w:t>้แต่</w:t>
      </w:r>
      <w:r w:rsidR="00555E5B" w:rsidRPr="00C65189">
        <w:rPr>
          <w:cs/>
        </w:rPr>
        <w:t>การ</w:t>
      </w:r>
      <w:r w:rsidR="00132333" w:rsidRPr="00C65189">
        <w:rPr>
          <w:cs/>
        </w:rPr>
        <w:t>พูดถึงพระองค์</w:t>
      </w:r>
      <w:r w:rsidR="003D6ED4" w:rsidRPr="00C65189">
        <w:rPr>
          <w:cs/>
        </w:rPr>
        <w:t>ได้</w:t>
      </w:r>
      <w:r w:rsidR="00132333" w:rsidRPr="00C65189">
        <w:rPr>
          <w:cs/>
        </w:rPr>
        <w:t xml:space="preserve"> </w:t>
      </w:r>
      <w:r w:rsidR="00082A20" w:rsidRPr="00C65189">
        <w:rPr>
          <w:cs/>
        </w:rPr>
        <w:t>แ</w:t>
      </w:r>
      <w:r w:rsidR="00555E5B" w:rsidRPr="00C65189">
        <w:rPr>
          <w:cs/>
        </w:rPr>
        <w:t>ละ</w:t>
      </w:r>
      <w:r w:rsidR="00082A20" w:rsidRPr="00C65189">
        <w:rPr>
          <w:cs/>
        </w:rPr>
        <w:t>ถ้า</w:t>
      </w:r>
      <w:r w:rsidR="00132333" w:rsidRPr="00C65189">
        <w:rPr>
          <w:cs/>
        </w:rPr>
        <w:t>หาก</w:t>
      </w:r>
      <w:r w:rsidR="00555E5B" w:rsidRPr="00C65189">
        <w:rPr>
          <w:cs/>
        </w:rPr>
        <w:t>พระองค์จะดลบันดาลให้ความชั่วร้ายเกิดแก่คนรับใช้คนหนึ่งที่ลงมือกระทำสิ่งอันไม่เป็นธรรมต่อหน้าพระพักตร์ของพระองค์ พระองค์ก็ย่อม</w:t>
      </w:r>
      <w:r w:rsidR="00CB4CEC" w:rsidRPr="00C65189">
        <w:rPr>
          <w:cs/>
        </w:rPr>
        <w:t>สามารถทดสอบ</w:t>
      </w:r>
      <w:r w:rsidR="009D7582" w:rsidRPr="00C65189">
        <w:rPr>
          <w:cs/>
        </w:rPr>
        <w:t>เขา</w:t>
      </w:r>
      <w:r w:rsidR="00CB4CEC" w:rsidRPr="00C65189">
        <w:rPr>
          <w:cs/>
        </w:rPr>
        <w:t>ด้วยผลประโยชน์ทางโลกทั้งในภพนี้และภพหน้าเพื่อทำให้เขายุ่งอยู่กับวัตถุทางโลกจนลืมนึกถึงพระองค์</w:t>
      </w:r>
    </w:p>
    <w:p w14:paraId="56E59596" w14:textId="77777777" w:rsidR="00811D7B" w:rsidRPr="00C65189" w:rsidRDefault="00811D7B" w:rsidP="00DF5D88"/>
    <w:p w14:paraId="503E7E44" w14:textId="77777777" w:rsidR="000F0775" w:rsidRPr="00FC5F90" w:rsidRDefault="009D7582" w:rsidP="000F0775">
      <w:pPr>
        <w:jc w:val="center"/>
        <w:rPr>
          <w:b/>
          <w:bCs/>
          <w:color w:val="0070C0"/>
          <w:cs/>
        </w:rPr>
      </w:pPr>
      <w:r w:rsidRPr="00FC5F90">
        <w:rPr>
          <w:b/>
          <w:bCs/>
          <w:color w:val="0070C0"/>
          <w:cs/>
        </w:rPr>
        <w:t>5</w:t>
      </w:r>
      <w:r w:rsidR="000F0775" w:rsidRPr="00FC5F90">
        <w:rPr>
          <w:b/>
          <w:bCs/>
          <w:color w:val="0070C0"/>
          <w:cs/>
        </w:rPr>
        <w:t>8</w:t>
      </w:r>
    </w:p>
    <w:p w14:paraId="56F70641" w14:textId="77777777" w:rsidR="00C65189" w:rsidRPr="00C65189" w:rsidRDefault="00C65189" w:rsidP="00DF5D88"/>
    <w:p w14:paraId="716D43A7" w14:textId="37E13D3C" w:rsidR="00811D7B" w:rsidRPr="00C65189" w:rsidRDefault="009D7582" w:rsidP="00DF5D88">
      <w:r w:rsidRPr="00C65189">
        <w:rPr>
          <w:cs/>
        </w:rPr>
        <w:t>ข้าแต่พระผู้เป็นนาย ขอความรุ่งโรจน์จงมีแด่พระองค์</w:t>
      </w:r>
      <w:r w:rsidR="00A46473" w:rsidRPr="00C65189">
        <w:rPr>
          <w:cs/>
        </w:rPr>
        <w:t xml:space="preserve"> พระผู้ทรงสร้างทุกสิ่งทุกอย่างให้เป็นตัวตนขึ้นมา</w:t>
      </w:r>
      <w:r w:rsidR="004B6823" w:rsidRPr="00C65189">
        <w:rPr>
          <w:cs/>
        </w:rPr>
        <w:t>ด้วยพลานุภาพและโดยโองการของพระองค์</w:t>
      </w:r>
    </w:p>
    <w:p w14:paraId="36156410" w14:textId="77777777" w:rsidR="00811D7B" w:rsidRPr="00C65189" w:rsidRDefault="00811D7B" w:rsidP="00DF5D88"/>
    <w:p w14:paraId="07C95EC6" w14:textId="77777777" w:rsidR="00811D7B" w:rsidRPr="00C65189" w:rsidRDefault="004B6823" w:rsidP="00DF5D88">
      <w:r w:rsidRPr="00C65189">
        <w:rPr>
          <w:cs/>
        </w:rPr>
        <w:t>ข้าแต่พระผู้เป็นนาย ขอทรงโปรดช่วยผู้ที่ละวางแล้วซึ่งทุกสิ่งทุกอย่างนอกจากพระองค์ ขอทรงให้พวกเขาได้รับชัยชนะอย่างยิ่งใหญ่ ข้าแต่พระผู้เป็นนาย ขอทรงส่งเหล่าเทพยดาในสรวงสวรรค์ ในโลกและในระหว่างโลกและสวรรค์ลงมาช่วยเหล่าคนรับใช้ของพระองค์ เพื่อให้เขาเหล่านั้นประสบความสำเร็จ ช่วยสนับสนุนค้ำจุนและพระราชทานความรุ่งเรืองแก่พวกเขา ขอ</w:t>
      </w:r>
      <w:r w:rsidR="006E48AA" w:rsidRPr="00C65189">
        <w:rPr>
          <w:cs/>
        </w:rPr>
        <w:t xml:space="preserve">ให้พวกเขาได้รับเกียรติและความยินดีปรีดา </w:t>
      </w:r>
      <w:r w:rsidR="002A28A4" w:rsidRPr="00C65189">
        <w:rPr>
          <w:cs/>
        </w:rPr>
        <w:t>ได้มีความสมบูรณ์พูสสุข ขอให้พวกเขามีความยินดีกับชัยชนะอันน่าพิศวง</w:t>
      </w:r>
    </w:p>
    <w:p w14:paraId="504604E4" w14:textId="77777777" w:rsidR="00811D7B" w:rsidRPr="00C65189" w:rsidRDefault="00811D7B" w:rsidP="00DF5D88"/>
    <w:p w14:paraId="53458435" w14:textId="77777777" w:rsidR="00811D7B" w:rsidRPr="00C65189" w:rsidRDefault="002A28A4" w:rsidP="00DF5D88">
      <w:r w:rsidRPr="00C65189">
        <w:rPr>
          <w:cs/>
        </w:rPr>
        <w:t xml:space="preserve">พระองค์คือพระผู้เป็นนายของพวกเขา เป็นนายของสวรรค์และแผ่นดิน เป็นนายของภพทั้งปวง ข้าแต่พระผู้เป็นนาย </w:t>
      </w:r>
      <w:r w:rsidR="006E2AEA" w:rsidRPr="00C65189">
        <w:rPr>
          <w:cs/>
        </w:rPr>
        <w:t>ขอ</w:t>
      </w:r>
      <w:r w:rsidRPr="00C65189">
        <w:rPr>
          <w:cs/>
        </w:rPr>
        <w:t>ทรง</w:t>
      </w:r>
      <w:r w:rsidR="00867551" w:rsidRPr="00C65189">
        <w:rPr>
          <w:cs/>
        </w:rPr>
        <w:t>ช่วย</w:t>
      </w:r>
      <w:r w:rsidRPr="00C65189">
        <w:rPr>
          <w:cs/>
        </w:rPr>
        <w:t>ให้ศรัทธาในศาสนา</w:t>
      </w:r>
      <w:r w:rsidR="00867551" w:rsidRPr="00C65189">
        <w:rPr>
          <w:cs/>
        </w:rPr>
        <w:t>นี้</w:t>
      </w:r>
      <w:r w:rsidRPr="00C65189">
        <w:rPr>
          <w:cs/>
        </w:rPr>
        <w:t>เข้มแข็ง</w:t>
      </w:r>
      <w:r w:rsidR="00867551" w:rsidRPr="00C65189">
        <w:rPr>
          <w:cs/>
        </w:rPr>
        <w:t>ขึ้น</w:t>
      </w:r>
      <w:r w:rsidRPr="00C65189">
        <w:rPr>
          <w:cs/>
        </w:rPr>
        <w:t>ด้วยพลังของคนรับใช้เหล่านี้และขอทรงโปรดช่วยให้พวกเขา</w:t>
      </w:r>
      <w:r w:rsidR="00867551" w:rsidRPr="00C65189">
        <w:rPr>
          <w:cs/>
        </w:rPr>
        <w:t>ยืนหยัดอยู่เหนือประชาชาติในโลกนี้ โดยความจริงแล้ว เขาเหล่านั้นเป็นเหล่าคนรับใช้ที่สละตนเองจากทุกสิ่งทุกอย่างนอกจากพระองค์ และที่จริง พระองค์คือพระผู้ทรงคุ้มครองคนรับใช้ที่มีความเคร่งครัดศรัทธาอย่างแท้จริง</w:t>
      </w:r>
    </w:p>
    <w:p w14:paraId="6B005BCB" w14:textId="293683FC" w:rsidR="00811D7B" w:rsidRPr="00C65189" w:rsidRDefault="00811D7B" w:rsidP="00DF5D88"/>
    <w:p w14:paraId="2CEDBA86" w14:textId="77777777" w:rsidR="00811D7B" w:rsidRPr="00C65189" w:rsidRDefault="00867551" w:rsidP="00DF5D88">
      <w:r w:rsidRPr="00C65189">
        <w:rPr>
          <w:cs/>
        </w:rPr>
        <w:t xml:space="preserve">ข้าแต่พระผู้เป็นนาย </w:t>
      </w:r>
      <w:r w:rsidR="00C25D28" w:rsidRPr="00C65189">
        <w:rPr>
          <w:cs/>
        </w:rPr>
        <w:t xml:space="preserve">จากการที่พวกเขามีความสามิภักดิ์และจงรักภักดีต่อความศรัทธาในศาสนา </w:t>
      </w:r>
      <w:r w:rsidRPr="00C65189">
        <w:rPr>
          <w:cs/>
        </w:rPr>
        <w:t>ขอทรงโปรดช่วยให้หัวใจของพวกเขายิ่งเข้มแข็งกว่าสิ่งอื่นใดที่อยู่ในสวรรค์และโลกและที่อยู่ระหว่างสวรรค์และโลก</w:t>
      </w:r>
      <w:r w:rsidR="00C25D28" w:rsidRPr="00C65189">
        <w:rPr>
          <w:cs/>
        </w:rPr>
        <w:t xml:space="preserve"> ข้าแต่พระผู้เป็นนาย ขอทรงช่วยเพิ่มพลังแก่มือของพวกเขาเสมือนเป็นสัญลักษณ์แห่งอำนาจอันน่าพิศวงของพระองค์ เพื่อเป็นการแสดงให้เห็นพระพลานุภาพของพระองค์ต่อหน้ามนุษย์ชาติทั้งมวล</w:t>
      </w:r>
    </w:p>
    <w:p w14:paraId="19795A41" w14:textId="77777777" w:rsidR="00811D7B" w:rsidRPr="00C65189" w:rsidRDefault="00811D7B" w:rsidP="00DF5D88"/>
    <w:p w14:paraId="28D412AB" w14:textId="77777777" w:rsidR="000F0775" w:rsidRPr="00C65189" w:rsidRDefault="001F7FFA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5</w:t>
      </w:r>
      <w:r w:rsidR="000F0775" w:rsidRPr="00C65189">
        <w:rPr>
          <w:b/>
          <w:bCs/>
          <w:color w:val="0070C0"/>
          <w:cs/>
        </w:rPr>
        <w:t>9</w:t>
      </w:r>
    </w:p>
    <w:p w14:paraId="72E2D375" w14:textId="77777777" w:rsidR="00075A7E" w:rsidRPr="00C65189" w:rsidRDefault="00075A7E" w:rsidP="00DF5D88"/>
    <w:p w14:paraId="66B51363" w14:textId="69EE37E2" w:rsidR="00811D7B" w:rsidRPr="00C65189" w:rsidRDefault="00B8172B" w:rsidP="00DF5D88">
      <w:r w:rsidRPr="00C65189">
        <w:rPr>
          <w:cs/>
        </w:rPr>
        <w:t>ข้าแต่พระผู้เป็นนาย ข้าพเจ้าขอลี้ภัยในพระองค์และขอตั้งจิตสู่สัญลักษณ์ทั้งหมดของพระองค์</w:t>
      </w:r>
    </w:p>
    <w:p w14:paraId="52CCFFA0" w14:textId="77777777" w:rsidR="00811D7B" w:rsidRPr="00C65189" w:rsidRDefault="00811D7B" w:rsidP="00DF5D88"/>
    <w:p w14:paraId="4BB59AB3" w14:textId="77777777" w:rsidR="00811D7B" w:rsidRPr="00C65189" w:rsidRDefault="00B8172B" w:rsidP="00DF5D88">
      <w:r w:rsidRPr="00C65189">
        <w:rPr>
          <w:cs/>
        </w:rPr>
        <w:t>ข้าแต่พระผู้เป็นนาย  ไม่ว่าข้าพเจ้ากำลังเดินทางหรืออยู่ที่บ้าน กำลังประกอบอาชีพทำงาน ข้าพเจ้าขอมอบความวางใจทั้งหมดไว้ในพระองค์</w:t>
      </w:r>
    </w:p>
    <w:p w14:paraId="6A056FF1" w14:textId="1D777D8F" w:rsidR="00811D7B" w:rsidRPr="00C65189" w:rsidRDefault="00811D7B" w:rsidP="00DF5D88"/>
    <w:p w14:paraId="10FCA7C9" w14:textId="77777777" w:rsidR="00811D7B" w:rsidRPr="00C65189" w:rsidRDefault="00B8172B" w:rsidP="00DF5D88">
      <w:r w:rsidRPr="00C65189">
        <w:rPr>
          <w:cs/>
        </w:rPr>
        <w:t>ขอ</w:t>
      </w:r>
      <w:r w:rsidR="00505503" w:rsidRPr="00C65189">
        <w:rPr>
          <w:cs/>
        </w:rPr>
        <w:t>ให้</w:t>
      </w:r>
      <w:r w:rsidRPr="00C65189">
        <w:rPr>
          <w:cs/>
        </w:rPr>
        <w:t>ความช่วยเหลือของพระองค์</w:t>
      </w:r>
      <w:r w:rsidR="00505503" w:rsidRPr="00C65189">
        <w:rPr>
          <w:cs/>
        </w:rPr>
        <w:t>ที่มีต่อข้าพเจ้ามากพอที่จะ</w:t>
      </w:r>
      <w:r w:rsidRPr="00C65189">
        <w:rPr>
          <w:cs/>
        </w:rPr>
        <w:t>ทำให้ข้าพเจ้าเป็นอิสระจากทุกสิ่งทุกอย่าง</w:t>
      </w:r>
      <w:r w:rsidR="00505503" w:rsidRPr="00C65189">
        <w:rPr>
          <w:cs/>
        </w:rPr>
        <w:t xml:space="preserve"> ข้าแต่พระผู้ซึ่งพระเมตตาอย่างเหลือล้นจนไม่มีใครเสมอเหมือน</w:t>
      </w:r>
    </w:p>
    <w:p w14:paraId="28F2B630" w14:textId="77777777" w:rsidR="00811D7B" w:rsidRPr="00C65189" w:rsidRDefault="00811D7B" w:rsidP="00DF5D88"/>
    <w:p w14:paraId="47BD8CEE" w14:textId="77777777" w:rsidR="00811D7B" w:rsidRPr="00C65189" w:rsidRDefault="00505503" w:rsidP="00DF5D88">
      <w:r w:rsidRPr="00C65189">
        <w:rPr>
          <w:cs/>
        </w:rPr>
        <w:t>ขอทรงพระราชทานส่วนของข้าพเจ้าที่พระองค์ทรงแบ่งให้ตามแต่จะทรงโปรด และขอทรงทำให้ข้าพเจ้ามีความพอใจกับสิ่งใดก็ตามที่พระองค์ทรงโปรดดลบันดาลให้แก่ข้าพเจ้า</w:t>
      </w:r>
    </w:p>
    <w:p w14:paraId="69FD09B1" w14:textId="02441846" w:rsidR="00811D7B" w:rsidRPr="00C65189" w:rsidRDefault="00811D7B" w:rsidP="00DF5D88"/>
    <w:p w14:paraId="4DD4682B" w14:textId="77777777" w:rsidR="00811D7B" w:rsidRPr="00C65189" w:rsidRDefault="00505503" w:rsidP="00DF5D88">
      <w:r w:rsidRPr="00C65189">
        <w:rPr>
          <w:cs/>
        </w:rPr>
        <w:t>อำนาจในการบัญชาของพระองค์นั้นทรง</w:t>
      </w:r>
      <w:r w:rsidR="00E95129" w:rsidRPr="00C65189">
        <w:rPr>
          <w:cs/>
        </w:rPr>
        <w:t>เต็มเปี่ยมด้วย</w:t>
      </w:r>
      <w:r w:rsidRPr="00C65189">
        <w:rPr>
          <w:cs/>
        </w:rPr>
        <w:t>ความบริบูรณ์</w:t>
      </w:r>
    </w:p>
    <w:p w14:paraId="0127135C" w14:textId="6563DF91" w:rsidR="00811D7B" w:rsidRDefault="00811D7B" w:rsidP="00DF5D88"/>
    <w:p w14:paraId="43849797" w14:textId="50B8547F" w:rsidR="00FC5F90" w:rsidRDefault="00FC5F90">
      <w:pPr>
        <w:mirrorIndents w:val="0"/>
        <w:jc w:val="left"/>
      </w:pPr>
      <w:r>
        <w:br w:type="page"/>
      </w:r>
    </w:p>
    <w:p w14:paraId="34CAAEDC" w14:textId="77777777" w:rsidR="000F0775" w:rsidRPr="00C65189" w:rsidRDefault="00505503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</w:t>
      </w:r>
      <w:r w:rsidR="000F0775" w:rsidRPr="00C65189">
        <w:rPr>
          <w:b/>
          <w:bCs/>
          <w:color w:val="0070C0"/>
          <w:cs/>
        </w:rPr>
        <w:t>0</w:t>
      </w:r>
    </w:p>
    <w:p w14:paraId="28BA3FFA" w14:textId="77777777" w:rsidR="00CA458C" w:rsidRPr="00C65189" w:rsidRDefault="00CA458C" w:rsidP="00DF5D88"/>
    <w:p w14:paraId="520170DA" w14:textId="2C648E77" w:rsidR="00811D7B" w:rsidRPr="00C65189" w:rsidRDefault="00505503" w:rsidP="00DF5D88">
      <w:r w:rsidRPr="00C65189">
        <w:rPr>
          <w:cs/>
        </w:rPr>
        <w:t>ข้าแต่พระผู้เป็นนาย พระองค์ทรงเป็นพระผู้ปัดเป่าความเจ็บปวดรวดร้าวทุกอย่าง</w:t>
      </w:r>
      <w:r w:rsidR="00B123AA" w:rsidRPr="00C65189">
        <w:t xml:space="preserve"> </w:t>
      </w:r>
      <w:r w:rsidR="00B123AA" w:rsidRPr="00C65189">
        <w:rPr>
          <w:cs/>
        </w:rPr>
        <w:t>ทรงขจัดความทุกข์โศกทั้งหมด พระองค์คือพระผู้ซึ่งกำจัดความเศร้าเสียใจและทรงปลดปล่อยทาสทุกคน ทรงกอบกู้ดวงวิญญาณของทุกคน ข้าแต่พระผู้เป็นนาย</w:t>
      </w:r>
      <w:r w:rsidR="00B123AA" w:rsidRPr="00C65189">
        <w:t xml:space="preserve"> </w:t>
      </w:r>
      <w:r w:rsidR="00B123AA" w:rsidRPr="00C65189">
        <w:rPr>
          <w:cs/>
        </w:rPr>
        <w:t>ขอทรงโปรดให้ข้าพเจ้าได้เป็นหนึ่งในบรรดาคนรับใช้ที่หลุดพ้นจากบาปด้วยพระเมตตาของพระองค์</w:t>
      </w:r>
    </w:p>
    <w:p w14:paraId="1C4CD8AF" w14:textId="77777777" w:rsidR="00811D7B" w:rsidRPr="00C65189" w:rsidRDefault="00811D7B" w:rsidP="00DF5D88"/>
    <w:p w14:paraId="4B4CECC4" w14:textId="77777777" w:rsidR="000F0775" w:rsidRPr="00C65189" w:rsidRDefault="00B123AA" w:rsidP="00D162B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</w:t>
      </w:r>
      <w:r w:rsidR="000F0775" w:rsidRPr="00C65189">
        <w:rPr>
          <w:b/>
          <w:bCs/>
          <w:color w:val="0070C0"/>
          <w:cs/>
        </w:rPr>
        <w:t>1</w:t>
      </w:r>
    </w:p>
    <w:p w14:paraId="6CCCF170" w14:textId="77777777" w:rsidR="00CA458C" w:rsidRPr="00C65189" w:rsidRDefault="00CA458C" w:rsidP="00DF5D88"/>
    <w:p w14:paraId="3D8E3E4E" w14:textId="0C351E02" w:rsidR="00811D7B" w:rsidRPr="00C65189" w:rsidRDefault="00B123AA" w:rsidP="00DF5D88">
      <w:r w:rsidRPr="00C65189">
        <w:rPr>
          <w:cs/>
        </w:rPr>
        <w:t xml:space="preserve">ข้าแต่พระผู้เป็นนาย พระองค์ทรงเป็นและจะยังคงเป็นพระผู้เป็นเจ้าซึ่งเป็นหนึ่งและเที่ยงแท้ตลอดไปชั่วนิจนิรันดร์ นอกเหนือจากพระองค์แล้ว ที่เหลือคือผู้อัตคัดขัดสนทั้งสิ้น </w:t>
      </w:r>
      <w:r w:rsidR="00365C03" w:rsidRPr="00C65189">
        <w:rPr>
          <w:cs/>
        </w:rPr>
        <w:t xml:space="preserve"> ข้าแต่พระผู้เป็นเจ้า </w:t>
      </w:r>
      <w:r w:rsidRPr="00C65189">
        <w:rPr>
          <w:cs/>
        </w:rPr>
        <w:t>การที่ได้ยึดสายใยของพระองค์ไว้อย่างมั่น</w:t>
      </w:r>
      <w:r w:rsidR="00365C03" w:rsidRPr="00C65189">
        <w:rPr>
          <w:cs/>
        </w:rPr>
        <w:t>ทำให้ข้าพเจ้าเป็นปล่อยวางตนเองจนเป็นอิสระจากมนุษย์ชาติ และจากการที่ข้าพเจ้าหันไปยังราชสำนักแห่งพระกรุณาธิคุณอันเอื้อเฟื้อของพระองค์ทำให้ข้าพเจ้าเมินจากทุกสรรพสิ่งสร้างสรรค์ ข้าแต่พระผู้เป็นเจ้า ขอทรงดลใจข้าพเจ้าด้วยพระเมตตากรุณา ด้วยความรุ่งโรจน์และความยิ่งใหญตลอดจนอาณาจักรและความเกรียงไกรของพระองค์ ทั้งนี้เพราะข้าพเจ้าไม่สามารถหาใครที่ทรงพลานุภาพและตรัสรู้ทุกอย่างดังเช่นพระองค์ได้</w:t>
      </w:r>
      <w:r w:rsidR="00E3035C" w:rsidRPr="00C65189">
        <w:rPr>
          <w:cs/>
        </w:rPr>
        <w:t xml:space="preserve"> ข้าแต่พระผู้เป็นเจ้า ขอทรงปกป้องข้าพเจ้าด้วยอำนาจอันเหลือล้นด้วยความรุ่งโรจน์อันมากเกินพอสำหรับทุกสิ่งของพระองค์</w:t>
      </w:r>
      <w:r w:rsidR="00D9610E" w:rsidRPr="00C65189">
        <w:rPr>
          <w:cs/>
        </w:rPr>
        <w:t>และ</w:t>
      </w:r>
      <w:r w:rsidR="00D51CC8" w:rsidRPr="00C65189">
        <w:rPr>
          <w:cs/>
        </w:rPr>
        <w:t>ด้วยความคุ้มครองจาก</w:t>
      </w:r>
      <w:r w:rsidR="00E3035C" w:rsidRPr="00C65189">
        <w:rPr>
          <w:cs/>
        </w:rPr>
        <w:t>หมู่เทพยดาทั้งในสวรรค์และแผ่นดิน</w:t>
      </w:r>
      <w:r w:rsidR="00D9610E" w:rsidRPr="00C65189">
        <w:rPr>
          <w:cs/>
        </w:rPr>
        <w:t xml:space="preserve"> </w:t>
      </w:r>
      <w:r w:rsidR="00E3035C" w:rsidRPr="00C65189">
        <w:rPr>
          <w:cs/>
        </w:rPr>
        <w:t>ทั้งนี้</w:t>
      </w:r>
      <w:r w:rsidR="00D9610E" w:rsidRPr="00C65189">
        <w:rPr>
          <w:cs/>
        </w:rPr>
        <w:t>เพราะไม่มีใครที่ข้าพเจ้าจะสามารถวางใจได้นอกจากในพระองค์ ไม่มีที่พักพิงอื่นใดนอกจากในพระองค์</w:t>
      </w:r>
    </w:p>
    <w:p w14:paraId="1ECF6A92" w14:textId="77777777" w:rsidR="00811D7B" w:rsidRPr="00C65189" w:rsidRDefault="00811D7B" w:rsidP="00DF5D88"/>
    <w:p w14:paraId="14F91978" w14:textId="77777777" w:rsidR="00811D7B" w:rsidRPr="00C65189" w:rsidRDefault="00D9610E" w:rsidP="00DF5D88">
      <w:r w:rsidRPr="00C65189">
        <w:rPr>
          <w:cs/>
        </w:rPr>
        <w:t>พระองค์คือพระผู้เป็นเจ้า พระผู้เป็นนายของข้าพเจ้า พระองค์ทรงรอบรู้ในความต้องการอันจำเป็นของข้าพเจ้า พระองค์ทรงประจักษ์ในสภาพของข้าพเจ้าและทรงตระหนักดีถึงสิ่งที่เกิดขึ้นกับข้าพเจ้าอันเนื่องมาจากพระบัญชาของพระองค์ ทั้งยังทรงรู้ถึงความทุกข์ที่ยังความทรมานแก่ข้าพเจ้า</w:t>
      </w:r>
      <w:r w:rsidR="0061496E" w:rsidRPr="00C65189">
        <w:rPr>
          <w:cs/>
        </w:rPr>
        <w:t>จากการที่ข้าพเจ้าถูกพระองค์ละทิ้ง</w:t>
      </w:r>
      <w:r w:rsidR="004862C9" w:rsidRPr="00C65189">
        <w:rPr>
          <w:cs/>
        </w:rPr>
        <w:t>เพื่อให้ได้เห็นสัญลักษณ์แห่งพระกรุณาธิคุณและความรักของพระองค์</w:t>
      </w:r>
    </w:p>
    <w:p w14:paraId="790EF7C8" w14:textId="77777777" w:rsidR="00811D7B" w:rsidRPr="00C65189" w:rsidRDefault="00811D7B" w:rsidP="00DF5D88"/>
    <w:p w14:paraId="67B954C5" w14:textId="77777777" w:rsidR="000F0775" w:rsidRPr="00C65189" w:rsidRDefault="004862C9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</w:t>
      </w:r>
      <w:r w:rsidR="000F0775" w:rsidRPr="00C65189">
        <w:rPr>
          <w:b/>
          <w:bCs/>
          <w:color w:val="0070C0"/>
          <w:cs/>
        </w:rPr>
        <w:t>2</w:t>
      </w:r>
    </w:p>
    <w:p w14:paraId="6AB7BB4D" w14:textId="77777777" w:rsidR="00CA458C" w:rsidRPr="00C65189" w:rsidRDefault="00CA458C" w:rsidP="00DF5D88"/>
    <w:p w14:paraId="0B01C3A7" w14:textId="0D57572B" w:rsidR="00811D7B" w:rsidRPr="00C65189" w:rsidRDefault="00D47DF4" w:rsidP="00DF5D88">
      <w:r w:rsidRPr="00C65189">
        <w:rPr>
          <w:cs/>
        </w:rPr>
        <w:t>ข้าแต่พระผู้เป็นเจ้า ขอให้ความรุ่งโรจน์แห่งความรุ่งโรจน์ทั้งหลาย และแสงอันโชติช่วงอำไพที่สุดจงทอดสู่พระองค์ ความยิ่งใหญ่ของพระองค์มากล้นเกินกว่าที่มนุษย์จะจินตนาการได้  พลานุภาพอันสมบูรณ์ที่สุดของพระองค์ก็สูงส่งเกินกว่าที่วิหคแห่งหัวใจและจิตของมนุษย์จะเข้าถึง สรรพสิ่งทั้งหมดรับรู้ถึงความไร้ซึ่งอำนาจในการหาคำสรรเสริญให้สมกับสถานะของพระองค์ได้ พระองค์ทรงความประเสริฐอย่างประมาณมิได้ ไม่มีใครสามารถแซ่ซร้องสรรเสริญองค์ของพระองค์หรือหยั่ง</w:t>
      </w:r>
      <w:r w:rsidR="00290530" w:rsidRPr="00C65189">
        <w:rPr>
          <w:cs/>
        </w:rPr>
        <w:t>เห็นหลักฐานของพระกรุณาธิคุณของพระองค์ที่สถิตอยู่ในแก่นที่ลึกที่สุดในพระองค์ได้เนื่องจากว่ามีแต่พระองค์เพียงองค์เดียวเท่านั้นที่ตระหนักรู้เกี่ยวกับองค์ของพระองค์ได้ ที่เป็นเช่นนี้เพราะพระองค์ทรงสถิตอยู่ในองค์</w:t>
      </w:r>
      <w:r w:rsidR="007717E8" w:rsidRPr="00C65189">
        <w:rPr>
          <w:cs/>
        </w:rPr>
        <w:t>ของ</w:t>
      </w:r>
      <w:r w:rsidR="00290530" w:rsidRPr="00C65189">
        <w:rPr>
          <w:cs/>
        </w:rPr>
        <w:t>พระองค์เอง</w:t>
      </w:r>
    </w:p>
    <w:p w14:paraId="0C9BEACB" w14:textId="77777777" w:rsidR="00811D7B" w:rsidRPr="00C65189" w:rsidRDefault="00811D7B" w:rsidP="00DF5D88"/>
    <w:p w14:paraId="5DBB8D9F" w14:textId="77777777" w:rsidR="00811D7B" w:rsidRPr="00C65189" w:rsidRDefault="007717E8" w:rsidP="00DF5D88">
      <w:r w:rsidRPr="00C65189">
        <w:rPr>
          <w:cs/>
        </w:rPr>
        <w:t>ข้าแต่พระผู้เป็นนาย พระผู้เป็นเจ้าของเรา ข้าพเจ้าขอสรรเสริญ</w:t>
      </w:r>
      <w:r w:rsidR="002627A5" w:rsidRPr="00C65189">
        <w:rPr>
          <w:cs/>
        </w:rPr>
        <w:t>ที่ทรงมีพระมหากรุณาธิคุณให้บังเกิดมีอาณาจักรแห่งสิ่งสร้างสรรค์และสิ่งประดิษฐ์</w:t>
      </w:r>
      <w:r w:rsidR="00BD30EB" w:rsidRPr="00C65189">
        <w:rPr>
          <w:cs/>
        </w:rPr>
        <w:t xml:space="preserve"> เป็นคำสรรเสริญที่ฉายแสงเจิดจ้าจากแรงดลบันดาลใจซึ่งจะเป็นใครอื่นมิได้นอกจาก</w:t>
      </w:r>
      <w:r w:rsidR="00364C17" w:rsidRPr="00C65189">
        <w:rPr>
          <w:cs/>
        </w:rPr>
        <w:t>จาก</w:t>
      </w:r>
      <w:r w:rsidR="00BD30EB" w:rsidRPr="00C65189">
        <w:rPr>
          <w:cs/>
        </w:rPr>
        <w:t>พระองค์ที่ทรงประเมินได้อย่างเหมาะสม</w:t>
      </w:r>
      <w:r w:rsidR="0013540F" w:rsidRPr="00C65189">
        <w:t xml:space="preserve"> -</w:t>
      </w:r>
      <w:r w:rsidR="0013540F" w:rsidRPr="00C65189">
        <w:rPr>
          <w:cs/>
        </w:rPr>
        <w:t>ยิ่งกว่านั้น ข้าพเจ้าขอสดุดีและขอกราบขอบพระคุณพระองค์</w:t>
      </w:r>
      <w:r w:rsidR="00397099" w:rsidRPr="00C65189">
        <w:rPr>
          <w:cs/>
        </w:rPr>
        <w:t>อย่างล้น</w:t>
      </w:r>
      <w:r w:rsidR="00AD2E3A" w:rsidRPr="00C65189">
        <w:rPr>
          <w:cs/>
        </w:rPr>
        <w:t>พ้น</w:t>
      </w:r>
      <w:r w:rsidR="00397099" w:rsidRPr="00C65189">
        <w:rPr>
          <w:cs/>
        </w:rPr>
        <w:t>ให้สมกับความศักดิ์สิทธิ์อันน่าเกรงขามของพระองค์ ขอนมัสการต่อความรุ่งโรจน์แห่ง</w:t>
      </w:r>
      <w:bookmarkStart w:id="40" w:name="_Hlk503816951"/>
      <w:r w:rsidR="00397099" w:rsidRPr="00C65189">
        <w:rPr>
          <w:cs/>
        </w:rPr>
        <w:t>พลานุภาพอันเหลือล้น</w:t>
      </w:r>
      <w:bookmarkEnd w:id="40"/>
      <w:r w:rsidR="00397099" w:rsidRPr="00C65189">
        <w:rPr>
          <w:cs/>
        </w:rPr>
        <w:t>ของพระองค์ ขอ</w:t>
      </w:r>
      <w:r w:rsidR="004F5CFA" w:rsidRPr="00C65189">
        <w:rPr>
          <w:cs/>
        </w:rPr>
        <w:t>ถวายคำขอบคุณ</w:t>
      </w:r>
      <w:r w:rsidR="000843D0" w:rsidRPr="00C65189">
        <w:rPr>
          <w:cs/>
        </w:rPr>
        <w:t>สำหรับพระพรอันสูงส่งที่ทรงพระราชทานแก่ข้าพเจ้า นับเป็นสัญลักษณ์อันน่าพิศวง</w:t>
      </w:r>
      <w:r w:rsidR="00DF2044" w:rsidRPr="00C65189">
        <w:rPr>
          <w:cs/>
        </w:rPr>
        <w:t>ที่แสดงออกซึ่งอาณาจักรแห่งการเผยพระธรรมและการสร้างสรรค์ของพระองค์</w:t>
      </w:r>
    </w:p>
    <w:p w14:paraId="21D9D95E" w14:textId="77777777" w:rsidR="00811D7B" w:rsidRPr="00C65189" w:rsidRDefault="00811D7B" w:rsidP="00DF5D88"/>
    <w:p w14:paraId="7F34F030" w14:textId="77777777" w:rsidR="00811D7B" w:rsidRPr="00C65189" w:rsidRDefault="00DF2044" w:rsidP="00DF5D88">
      <w:r w:rsidRPr="00C65189">
        <w:rPr>
          <w:cs/>
        </w:rPr>
        <w:t>ความรุ่งโรจน์ทั้งหมดจงมีแด่พระองค์ ความประเสริฐสูงสุดอันสุดคณานับนั้นเหมาะสมกับพระองค์  ที่จริงแล้ว ไม่เคยมีใครสามารถ</w:t>
      </w:r>
      <w:r w:rsidR="00E85ECD" w:rsidRPr="00C65189">
        <w:rPr>
          <w:cs/>
        </w:rPr>
        <w:t>พอที่จะ</w:t>
      </w:r>
      <w:r w:rsidRPr="00C65189">
        <w:rPr>
          <w:cs/>
        </w:rPr>
        <w:t>เข้าใจความสูงส่งแห่งสถานะของพระองค์ได้ ไม่มีใครยกเว้นพระองค์ที่</w:t>
      </w:r>
      <w:r w:rsidR="00E85ECD" w:rsidRPr="00C65189">
        <w:rPr>
          <w:cs/>
        </w:rPr>
        <w:t>ทรงตระหนักความเหมาะสมที่มีต่อองค์ของพระองค์เอง</w:t>
      </w:r>
      <w:r w:rsidR="003730E3" w:rsidRPr="00C65189">
        <w:t xml:space="preserve"> </w:t>
      </w:r>
      <w:r w:rsidR="003730E3" w:rsidRPr="00C65189">
        <w:rPr>
          <w:cs/>
        </w:rPr>
        <w:t>พระองค์สำแดงองค์ด้วยพระกรุณาธิคุณที่หลั่งไหลลงมาในขณะที่นอกจากพระองค์แล้วไม่มีใครสามารถหยั่งรู้ความประเสริฐอันบริสุทธิ์ของพระองค์ได้</w:t>
      </w:r>
    </w:p>
    <w:p w14:paraId="63E1C420" w14:textId="77777777" w:rsidR="00811D7B" w:rsidRPr="00C65189" w:rsidRDefault="00811D7B" w:rsidP="00DF5D88"/>
    <w:p w14:paraId="2CEF6311" w14:textId="77777777" w:rsidR="00811D7B" w:rsidRPr="00C65189" w:rsidRDefault="003730E3" w:rsidP="00DF5D88">
      <w:r w:rsidRPr="00C65189">
        <w:rPr>
          <w:cs/>
        </w:rPr>
        <w:t>ขอพระนามของพระองค์จงแผ่ขยายไพศาล ไม่</w:t>
      </w:r>
      <w:r w:rsidR="00385AFD" w:rsidRPr="00C65189">
        <w:rPr>
          <w:cs/>
        </w:rPr>
        <w:t>เคย</w:t>
      </w:r>
      <w:r w:rsidRPr="00C65189">
        <w:rPr>
          <w:cs/>
        </w:rPr>
        <w:t>มีสิ่งอันเป็นไท</w:t>
      </w:r>
      <w:r w:rsidR="00385AFD" w:rsidRPr="00C65189">
        <w:rPr>
          <w:cs/>
        </w:rPr>
        <w:t>จากสิ่ง</w:t>
      </w:r>
      <w:r w:rsidRPr="00C65189">
        <w:rPr>
          <w:cs/>
        </w:rPr>
        <w:t>ใดนอกจากพระองค์ที่</w:t>
      </w:r>
      <w:r w:rsidR="00385AFD" w:rsidRPr="00C65189">
        <w:rPr>
          <w:cs/>
        </w:rPr>
        <w:t>สามารถกล่าวแสดงนัยเกี่ยวกับคุณลักษณะของพระองค์ มีใครคนใดหรือนอกจากพระองค์ที่ครองร่องรอยแห่งอัตลักษณ์ที่ช่วยให้ข้าพเจ้ายอมตระหนักรับ</w:t>
      </w:r>
      <w:r w:rsidR="00385AFD" w:rsidRPr="00C65189">
        <w:t>?</w:t>
      </w:r>
      <w:r w:rsidR="00385AFD" w:rsidRPr="00C65189">
        <w:rPr>
          <w:cs/>
        </w:rPr>
        <w:t xml:space="preserve">  ทั้งหมดทั้งปวงที่เรา</w:t>
      </w:r>
      <w:r w:rsidR="00F52EBE" w:rsidRPr="00C65189">
        <w:rPr>
          <w:cs/>
        </w:rPr>
        <w:t>รู้เพราะสิ่งเหล่านั้นได้สืบกิตติศัพท์มาจากอัจฉริยภาพแห่งพระนามของพระองค์ พระผู้ทรงสำแดงองค์อย่างยิ่งใหญ่ที่สุด ทุกสิ่งทุกอย่างถูกกระตุ้นด้วยอำนาจโน้มน้าวอันสั่นสะเทือนที่มาจากพระประสงค์อันอยู่ยงคงกระพันของพระองค์ พระองค์ทรงสถิตอยู่ใกล้กว่าทุกสิ่งที่อยู่ใกล้ทั้งหมด</w:t>
      </w:r>
    </w:p>
    <w:p w14:paraId="278AC364" w14:textId="77777777" w:rsidR="00811D7B" w:rsidRPr="00C65189" w:rsidRDefault="00811D7B" w:rsidP="00DF5D88"/>
    <w:p w14:paraId="76B83FF1" w14:textId="77777777" w:rsidR="00811D7B" w:rsidRPr="00C65189" w:rsidRDefault="002F723E" w:rsidP="00DF5D88">
      <w:r w:rsidRPr="00C65189">
        <w:rPr>
          <w:cs/>
        </w:rPr>
        <w:t>ขอความสรรเสริญและความรุ่งโรจน์</w:t>
      </w:r>
      <w:r w:rsidR="002726C0" w:rsidRPr="00C65189">
        <w:rPr>
          <w:cs/>
        </w:rPr>
        <w:t>จงมีแด่พระองค์ ความสูงส่งของพระองค์นั้นอยู่เหนือเกินกว่าที่มือที่อุดมพรด้วยความเข้าใจจะเอื้อมขึ้นไปถึง</w:t>
      </w:r>
      <w:r w:rsidR="00A627EF" w:rsidRPr="00C65189">
        <w:rPr>
          <w:cs/>
        </w:rPr>
        <w:t xml:space="preserve"> </w:t>
      </w:r>
      <w:r w:rsidR="00184DF2" w:rsidRPr="00C65189">
        <w:rPr>
          <w:cs/>
        </w:rPr>
        <w:t>ความล้ำลึกอันสุดจะหยั่งถึงของพระองค์นั้นลึกซื้งเกินกว่าที่สายน้ำแห่งหัวใจและการรับรู้ของมนุษย์จะหลั่งไหลออกมาได้</w:t>
      </w:r>
    </w:p>
    <w:p w14:paraId="4E5D6EF6" w14:textId="533BA161" w:rsidR="00811D7B" w:rsidRDefault="00811D7B" w:rsidP="00DF5D88"/>
    <w:p w14:paraId="31AAF4D5" w14:textId="067F6D1E" w:rsidR="00FC5F90" w:rsidRDefault="00FC5F90">
      <w:pPr>
        <w:mirrorIndents w:val="0"/>
        <w:jc w:val="left"/>
      </w:pPr>
      <w:r>
        <w:br w:type="page"/>
      </w:r>
    </w:p>
    <w:p w14:paraId="448CE629" w14:textId="77777777" w:rsidR="000F0775" w:rsidRPr="00C65189" w:rsidRDefault="00184DF2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</w:t>
      </w:r>
      <w:r w:rsidR="000F0775" w:rsidRPr="00C65189">
        <w:rPr>
          <w:b/>
          <w:bCs/>
          <w:color w:val="0070C0"/>
          <w:cs/>
        </w:rPr>
        <w:t>3</w:t>
      </w:r>
    </w:p>
    <w:p w14:paraId="06F95C81" w14:textId="77777777" w:rsidR="00CA458C" w:rsidRPr="00C65189" w:rsidRDefault="00CA458C" w:rsidP="00DF5D88"/>
    <w:p w14:paraId="00850B97" w14:textId="25995908" w:rsidR="00811D7B" w:rsidRPr="00C65189" w:rsidRDefault="00AD51CE" w:rsidP="00DF5D88">
      <w:r w:rsidRPr="00C65189">
        <w:rPr>
          <w:cs/>
        </w:rPr>
        <w:t>ข้าแต่พระผู้เป็นเจ้า</w:t>
      </w:r>
      <w:r w:rsidR="00700787" w:rsidRPr="00C65189">
        <w:rPr>
          <w:cs/>
        </w:rPr>
        <w:t xml:space="preserve"> ไม่มีใครนอกจากพระองค์ที่จะบรรเทาความเจ็บปวดรวดร้าวในวิญญาณของข้าพเจ้าได้  ข้าแต่พระผู้เป็นเจ้าพระองค์ทรงเป็นยอดแห่งความปรารถนาของข้าพเจ้า หัวใจของข้าพเจ้ามิได้ผูกประสานกับผู้ใดนอกจากกับพระองค์และมิได้รักใครนอกจากพระองค์ ข้าพเจ้าขอประกาศ</w:t>
      </w:r>
      <w:r w:rsidR="003743CD" w:rsidRPr="00C65189">
        <w:rPr>
          <w:cs/>
        </w:rPr>
        <w:t>อย่างตั้งใจจริง</w:t>
      </w:r>
      <w:r w:rsidR="002A635D" w:rsidRPr="00C65189">
        <w:rPr>
          <w:cs/>
        </w:rPr>
        <w:t>ว่า</w:t>
      </w:r>
      <w:r w:rsidR="003743CD" w:rsidRPr="00C65189">
        <w:rPr>
          <w:cs/>
        </w:rPr>
        <w:t>ชีวิตและความตายทั้งสองประการนี้ของข้าพเจ้าเป็นไปเพื่อพระองค์</w:t>
      </w:r>
      <w:r w:rsidR="002A635D" w:rsidRPr="00C65189">
        <w:rPr>
          <w:cs/>
        </w:rPr>
        <w:t xml:space="preserve"> ที่จริงแล้ว พระองค์ทรงไม่มีผู้ที่จะมาเปรียบเทียบได้และทรงปราศจาก</w:t>
      </w:r>
      <w:r w:rsidR="00E020E5" w:rsidRPr="00C65189">
        <w:rPr>
          <w:cs/>
        </w:rPr>
        <w:t>คู่</w:t>
      </w:r>
      <w:r w:rsidR="00DD353B" w:rsidRPr="00C65189">
        <w:rPr>
          <w:cs/>
        </w:rPr>
        <w:t>คิด</w:t>
      </w:r>
    </w:p>
    <w:p w14:paraId="607D7864" w14:textId="0E9B7AF5" w:rsidR="00811D7B" w:rsidRPr="00C65189" w:rsidRDefault="00811D7B" w:rsidP="00DF5D88"/>
    <w:p w14:paraId="0B1A5DC0" w14:textId="77777777" w:rsidR="00811D7B" w:rsidRPr="00C65189" w:rsidRDefault="004B6E2D" w:rsidP="00DF5D88">
      <w:r w:rsidRPr="00C65189">
        <w:rPr>
          <w:cs/>
        </w:rPr>
        <w:t>ข้าแต่พระผู้เป็นนาย ข้าพเจ้าขอให้พระองค์ทรงพระราชทานอภัยที่</w:t>
      </w:r>
      <w:r w:rsidR="001E32F8" w:rsidRPr="00C65189">
        <w:rPr>
          <w:cs/>
        </w:rPr>
        <w:t>ข้าพเจ้า</w:t>
      </w:r>
      <w:r w:rsidR="00AA65A6" w:rsidRPr="00C65189">
        <w:rPr>
          <w:cs/>
        </w:rPr>
        <w:t>ปิดกั้นตนเองออกจากพระองค์ ความรุ่งโรจน์และความยิ่งใหญ่ของพระองค์เป็นพยานว่าข้าพเจ้าบกพร่องที่มิได้ยอมรับและบูชาพระองค์อย่างเหมาะสมกับสถานะของพระองค์ในขณะที่พระองค์ก็ได้ทรงแสดงให้ข้าพเจ้ารู้จัก พระองค์ได้ทรงร้องเรียกให้ข้าพเจ้าระลึกถึงพระองค์อย่างเหมาะสมกับสถานภาพอันสูงสุดของพระองค์ ข้าแต่พระผู้เป็นนาย</w:t>
      </w:r>
      <w:r w:rsidR="00AA65A6" w:rsidRPr="00C65189">
        <w:t xml:space="preserve"> </w:t>
      </w:r>
      <w:r w:rsidR="00AA65A6" w:rsidRPr="00C65189">
        <w:rPr>
          <w:cs/>
        </w:rPr>
        <w:t>ความหม่นหมองจะเกิดขึ้นกับข้าพเจ้าหากพระองค์</w:t>
      </w:r>
      <w:r w:rsidR="00011776" w:rsidRPr="00C65189">
        <w:rPr>
          <w:cs/>
        </w:rPr>
        <w:t>ทรงจับกุมข้าพเจ้าด้วย</w:t>
      </w:r>
      <w:r w:rsidR="00AA65A6" w:rsidRPr="00C65189">
        <w:rPr>
          <w:cs/>
        </w:rPr>
        <w:t>เหตุ</w:t>
      </w:r>
      <w:r w:rsidR="00011776" w:rsidRPr="00C65189">
        <w:rPr>
          <w:cs/>
        </w:rPr>
        <w:t>และการล่วงละเมิดดังกล่าวของข้าพเจ้า</w:t>
      </w:r>
      <w:r w:rsidR="00C845D0" w:rsidRPr="00C65189">
        <w:t xml:space="preserve"> </w:t>
      </w:r>
      <w:r w:rsidR="00C845D0" w:rsidRPr="00C65189">
        <w:rPr>
          <w:cs/>
        </w:rPr>
        <w:t>ไม่มีผู้ช่วยเหลือที่ข้าพเจ้ารู้จักนอกจากพระองค์ ไม่มีที่พำนักใดที่ข้าพเจ้าจะหนีไปพึ่งพิงนอกจากในพระองค์ ไม่มีใครในหมู่สิ่งสร้างสรรค์ของพระองค์ที่กล้าเข้ามาขอร้องพระองค์แทนข้าพเจ้าหากพระองค์ไม่ทรงอนุญาต ข้าพเจ้าขอยึดความรักของพระองค์ต่อหน้าราชสำนักของพระองค์ไว้มั่น และสวดมนต์อธิษฐาน</w:t>
      </w:r>
      <w:r w:rsidR="00D532A1" w:rsidRPr="00C65189">
        <w:rPr>
          <w:cs/>
        </w:rPr>
        <w:t>ขอพระองค์อย่างหมดหัวใจต่อความรุ่งโรจน์อันสมกับสถานะของพระองค์</w:t>
      </w:r>
      <w:r w:rsidR="00C845D0" w:rsidRPr="00C65189">
        <w:rPr>
          <w:cs/>
        </w:rPr>
        <w:t>ต</w:t>
      </w:r>
      <w:r w:rsidR="00D532A1" w:rsidRPr="00C65189">
        <w:rPr>
          <w:cs/>
        </w:rPr>
        <w:t>ามที่</w:t>
      </w:r>
      <w:r w:rsidR="00C845D0" w:rsidRPr="00C65189">
        <w:rPr>
          <w:cs/>
        </w:rPr>
        <w:t>ทรงพระบัญชา</w:t>
      </w:r>
      <w:r w:rsidR="00D532A1" w:rsidRPr="00C65189">
        <w:rPr>
          <w:cs/>
        </w:rPr>
        <w:t xml:space="preserve"> ข้าพเจ้าขอร้องพระองค์โปรดทรงสนพระทัยกับเสียงวิงวอนของข้าพเจ้าตามที่ทรงสัญญาไว้กับข้าพเจ้า ที่จริงแล้วพระองค์คือพระผู้เป็นเจ้า ไม่มีพระผู้เป็นเจ้าอื่นใดนอกจากพระองค์</w:t>
      </w:r>
      <w:r w:rsidR="0007692E" w:rsidRPr="00C65189">
        <w:rPr>
          <w:cs/>
        </w:rPr>
        <w:t xml:space="preserve"> พระองค์ทรงเป็นอิสระจากสิ่งสร้างสรรค์ทั้งปวง ทรงสถิตอยู่ตามลำพังโดยปราศจากความช่วยเหลือใดๆ การบูชาอุทิศศรัทธา</w:t>
      </w:r>
      <w:r w:rsidR="007E120F" w:rsidRPr="00C65189">
        <w:rPr>
          <w:cs/>
        </w:rPr>
        <w:t>ของผู้ที่รักพระองค์มิได้อำนวยให้เกิดคุณประโยชน์แก่พระองค์แต่ประการใด การกระทำชั่วของผู้ที่ไม่ศรัทธาในพระองค์ก็มิอาจทำอันตรายพระองค์ได้เช่นกัน ที่จริงแล้วพระองค์คือพระผู้เป็นเจ้าของข้าพเจ้า พระองค์คือพระผู้ที่ไม่เคยผิดคำสัญญา</w:t>
      </w:r>
    </w:p>
    <w:p w14:paraId="4F81DE27" w14:textId="77777777" w:rsidR="00811D7B" w:rsidRPr="00C65189" w:rsidRDefault="00811D7B" w:rsidP="00DF5D88"/>
    <w:p w14:paraId="0D8B4394" w14:textId="77777777" w:rsidR="00811D7B" w:rsidRPr="00C65189" w:rsidRDefault="007E120F" w:rsidP="00DF5D88">
      <w:r w:rsidRPr="00C65189">
        <w:rPr>
          <w:cs/>
        </w:rPr>
        <w:t>ข้าแต่พระผู้เป็นเจ้า ข้าพเจ้า</w:t>
      </w:r>
      <w:r w:rsidR="00DE269A" w:rsidRPr="00C65189">
        <w:rPr>
          <w:cs/>
        </w:rPr>
        <w:t>ขออ้อนวอนต่อ</w:t>
      </w:r>
      <w:r w:rsidR="00624521" w:rsidRPr="00C65189">
        <w:rPr>
          <w:cs/>
        </w:rPr>
        <w:t>พยานหลักฐานแห่งความรักของ</w:t>
      </w:r>
      <w:r w:rsidR="00DE269A" w:rsidRPr="00C65189">
        <w:rPr>
          <w:cs/>
        </w:rPr>
        <w:t>พระองค์</w:t>
      </w:r>
      <w:r w:rsidR="00624521" w:rsidRPr="00C65189">
        <w:rPr>
          <w:cs/>
        </w:rPr>
        <w:t xml:space="preserve">ว่า ขอทรงให้ข้าพเจ้าได้ขึ้นไปถึงจุดสูงสุดแห่งราชสำนักซึ่งเป็นที่สถิตอันทรงความศักดิ์สิทธิ์ของพระองค์ </w:t>
      </w:r>
      <w:r w:rsidR="00414444" w:rsidRPr="00C65189">
        <w:rPr>
          <w:cs/>
        </w:rPr>
        <w:t xml:space="preserve">นอกจากพระองค์แล้ว </w:t>
      </w:r>
      <w:r w:rsidR="00624521" w:rsidRPr="00C65189">
        <w:rPr>
          <w:cs/>
        </w:rPr>
        <w:t>ขอทรงปกป้องข้าพเจ้าจากความโน้มเอียง</w:t>
      </w:r>
      <w:r w:rsidR="00414444" w:rsidRPr="00C65189">
        <w:rPr>
          <w:cs/>
        </w:rPr>
        <w:t>อันยาก</w:t>
      </w:r>
      <w:r w:rsidR="00F5150A" w:rsidRPr="00C65189">
        <w:rPr>
          <w:cs/>
        </w:rPr>
        <w:t>ที่จะกล่าว</w:t>
      </w:r>
      <w:r w:rsidR="00414444" w:rsidRPr="00C65189">
        <w:rPr>
          <w:cs/>
        </w:rPr>
        <w:t xml:space="preserve"> </w:t>
      </w:r>
      <w:r w:rsidR="00B86116" w:rsidRPr="00C65189">
        <w:rPr>
          <w:cs/>
        </w:rPr>
        <w:t xml:space="preserve">ข้าแต่พระผู้เป็นเจ้า </w:t>
      </w:r>
      <w:r w:rsidR="00414444" w:rsidRPr="00C65189">
        <w:rPr>
          <w:cs/>
        </w:rPr>
        <w:t>ขอทรง</w:t>
      </w:r>
      <w:r w:rsidR="00B86116" w:rsidRPr="00C65189">
        <w:rPr>
          <w:cs/>
        </w:rPr>
        <w:t>นำให้ก้าวย่าง</w:t>
      </w:r>
      <w:r w:rsidR="00414444" w:rsidRPr="00C65189">
        <w:rPr>
          <w:cs/>
        </w:rPr>
        <w:t>ของข้าพเจ้า</w:t>
      </w:r>
      <w:r w:rsidR="00B86116" w:rsidRPr="00C65189">
        <w:rPr>
          <w:cs/>
        </w:rPr>
        <w:t>ไปสู่สิ่งอันเป็นที่ยอมรับและเป็นที่ยินดีของพระองค์ ขอทรงเป็นโล่ห์กำบังข้าพเจ้าจากเพลิงพิโรธและจากการลงทัณฑ์ ขอทรงสกัดกั้นข้าพเจ้าจากการเข้าไปสิงสถิตอยู่กับสิ่งที่ไม่ต้องพระประสงค์ของพระองค์</w:t>
      </w:r>
    </w:p>
    <w:p w14:paraId="3F903FE5" w14:textId="7FA20427" w:rsidR="00811D7B" w:rsidRDefault="00811D7B" w:rsidP="00DF5D88"/>
    <w:p w14:paraId="0586543E" w14:textId="0D5A7C9C" w:rsidR="00FC5F90" w:rsidRDefault="00FC5F90">
      <w:pPr>
        <w:mirrorIndents w:val="0"/>
        <w:jc w:val="left"/>
      </w:pPr>
      <w:r>
        <w:br w:type="page"/>
      </w:r>
    </w:p>
    <w:p w14:paraId="7A656597" w14:textId="77777777" w:rsidR="000F0775" w:rsidRPr="00C65189" w:rsidRDefault="002A2782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</w:t>
      </w:r>
      <w:r w:rsidR="000F0775" w:rsidRPr="00C65189">
        <w:rPr>
          <w:b/>
          <w:bCs/>
          <w:color w:val="0070C0"/>
          <w:cs/>
        </w:rPr>
        <w:t>4</w:t>
      </w:r>
    </w:p>
    <w:p w14:paraId="6E0C5A7D" w14:textId="77777777" w:rsidR="00CA458C" w:rsidRPr="00C65189" w:rsidRDefault="00CA458C" w:rsidP="00DF5D88"/>
    <w:p w14:paraId="16030C99" w14:textId="275E771D" w:rsidR="00811D7B" w:rsidRPr="00C65189" w:rsidRDefault="002A2782" w:rsidP="00DF5D88">
      <w:r w:rsidRPr="00C65189">
        <w:rPr>
          <w:cs/>
        </w:rPr>
        <w:t>ข้าแต่พระผู้เป็นเจ้าของข้าพเจ้า ข้าพเจ้า</w:t>
      </w:r>
      <w:r w:rsidR="00DC01CF" w:rsidRPr="00C65189">
        <w:rPr>
          <w:cs/>
        </w:rPr>
        <w:t>ไม่สามารถหยั่งรู้ความประเสริฐอันสมกับฐานันดรแห่งพระกิตติคุณของพระองค์ และมิได้มีความเกรงกลัวพระองค์มากเท่าที่ควร</w:t>
      </w:r>
      <w:r w:rsidR="00DC01CF" w:rsidRPr="00C65189">
        <w:t xml:space="preserve"> </w:t>
      </w:r>
      <w:r w:rsidR="00DC01CF" w:rsidRPr="00C65189">
        <w:rPr>
          <w:cs/>
        </w:rPr>
        <w:t>เมื่อสภาพของข้าพเจ้าเป็นเช่นนี้แล้ว ข้าพเจ้าจะสดุดีพระองค์ได้อย่างไร ข้าพเจ้าจะหันหน้าสู่พระองค์ได้อย่างไรในเมื่อข้าพเจ้าเองก็ยังมิได้สักการะบูชาพระองค์อย่างเพียงพอ</w:t>
      </w:r>
      <w:r w:rsidR="00DC01CF" w:rsidRPr="00C65189">
        <w:t>?</w:t>
      </w:r>
    </w:p>
    <w:p w14:paraId="1F4D244B" w14:textId="77777777" w:rsidR="00811D7B" w:rsidRPr="00C65189" w:rsidRDefault="00811D7B" w:rsidP="00DF5D88"/>
    <w:p w14:paraId="0E06F89A" w14:textId="77777777" w:rsidR="00811D7B" w:rsidRPr="00C65189" w:rsidRDefault="00DC1A74" w:rsidP="00DF5D88">
      <w:r w:rsidRPr="00C65189">
        <w:rPr>
          <w:cs/>
        </w:rPr>
        <w:t>พระองค์มิได้สร้างข้าพเจ้าขึ้นมาให้เป็นเครื่องแสดงพลานุภาพของพระองค์ซึ่งปรากฎเด่นชัดอยู่แล้ว  เพราะถึงแม้จะไม่มีสิ่งใดเลย พระองค์ก็ทรงสถิตอยู่ชั่วนิจนิรันดร์ แต่พระองค์กลับสร้างพวกเราขึ้นมาจากพลานุภาพอันเหลือล้นของพระองค์เพียงแค่เอ่ยพระวจนะ</w:t>
      </w:r>
      <w:r w:rsidR="00C8553E" w:rsidRPr="00C65189">
        <w:rPr>
          <w:cs/>
        </w:rPr>
        <w:t xml:space="preserve"> พวก</w:t>
      </w:r>
      <w:r w:rsidRPr="00C65189">
        <w:rPr>
          <w:cs/>
        </w:rPr>
        <w:t>เราก็บังเกิดขึ้นต่อหน้าการแสดงออก</w:t>
      </w:r>
      <w:r w:rsidR="00C8553E" w:rsidRPr="00C65189">
        <w:rPr>
          <w:cs/>
        </w:rPr>
        <w:t>อันโชติช่วงแห่ง</w:t>
      </w:r>
      <w:r w:rsidRPr="00C65189">
        <w:rPr>
          <w:cs/>
        </w:rPr>
        <w:t>การระลึก</w:t>
      </w:r>
      <w:r w:rsidR="00C8553E" w:rsidRPr="00C65189">
        <w:rPr>
          <w:cs/>
        </w:rPr>
        <w:t>ของพระองค์</w:t>
      </w:r>
    </w:p>
    <w:p w14:paraId="64446E5A" w14:textId="77777777" w:rsidR="00811D7B" w:rsidRPr="00C65189" w:rsidRDefault="00811D7B" w:rsidP="00DF5D88"/>
    <w:p w14:paraId="3C7BF1D1" w14:textId="77777777" w:rsidR="00811D7B" w:rsidRPr="00C65189" w:rsidRDefault="00C8553E" w:rsidP="00DF5D88">
      <w:r w:rsidRPr="00C65189">
        <w:rPr>
          <w:cs/>
        </w:rPr>
        <w:t>ข้าแต่พระผู้เป็นเจ้า ข้าพเจ้าไม่มีความเข้าใจในพระองค์</w:t>
      </w:r>
      <w:r w:rsidR="00924106" w:rsidRPr="00C65189">
        <w:rPr>
          <w:cs/>
        </w:rPr>
        <w:t xml:space="preserve"> แต่พระธรรมที่พระองค์ทรงสอน</w:t>
      </w:r>
      <w:r w:rsidR="009B78F1" w:rsidRPr="00C65189">
        <w:rPr>
          <w:cs/>
        </w:rPr>
        <w:t>ข้าพเจ้านั้นก็เพื่อให้ข้าพเจ้าได้รู้จักพระองค์ เป็นความรู้ที่สะท้อนให้ข้าพเจ้าเห็นความผิดพลาดและความบาปของตนเอง  ข้าแต่พระผู้เป็นเจ้า ข้าพเจ้าอยู่ ณ ที่นี้แล้ว พร้อมที่จะอุทิศตนเพื่อพระองค์ เต็มใจทำทุกอย่างที่พระองค์ทรง</w:t>
      </w:r>
      <w:r w:rsidR="00CE2133" w:rsidRPr="00C65189">
        <w:rPr>
          <w:cs/>
        </w:rPr>
        <w:t>พระ</w:t>
      </w:r>
      <w:r w:rsidR="009B78F1" w:rsidRPr="00C65189">
        <w:rPr>
          <w:cs/>
        </w:rPr>
        <w:t>ประสงค์ ข้าพเจ้ายอมรับความไร้ประโยชน์ของตนเองต่อการแสดงออกซึ่งความปรานีของพระองค์ ขอสารภาพว่าพระองค์คือพระผู้เป็นเจ้า ไม่มีพระผู้เป็นเจ้าอื่นใดนอกจากพระองค์ผู้ทรงหาที่เปรียบปานมิได้ ผู้ทรงปราศจากคู่เคียง ไม่มีสิ่งใดเหมือนกับพระองค์</w:t>
      </w:r>
      <w:r w:rsidR="00CE2133" w:rsidRPr="00C65189">
        <w:rPr>
          <w:cs/>
        </w:rPr>
        <w:t xml:space="preserve"> พระผู้ทรงเป็นพยานต่อความจริงนี้ซึ่งเหมาะกับความรุ่งโรจน์ของพระองค์เช่นกัน</w:t>
      </w:r>
    </w:p>
    <w:p w14:paraId="49B9D87F" w14:textId="77777777" w:rsidR="00811D7B" w:rsidRPr="00C65189" w:rsidRDefault="00811D7B" w:rsidP="00DF5D88"/>
    <w:p w14:paraId="77827823" w14:textId="77777777" w:rsidR="000F0775" w:rsidRPr="00C65189" w:rsidRDefault="00CE2133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</w:t>
      </w:r>
      <w:r w:rsidR="000F0775" w:rsidRPr="00C65189">
        <w:rPr>
          <w:b/>
          <w:bCs/>
          <w:color w:val="0070C0"/>
          <w:cs/>
        </w:rPr>
        <w:t>5</w:t>
      </w:r>
    </w:p>
    <w:p w14:paraId="57A610F3" w14:textId="77777777" w:rsidR="00CA458C" w:rsidRPr="00C65189" w:rsidRDefault="00CA458C" w:rsidP="00DF5D88"/>
    <w:p w14:paraId="552440CA" w14:textId="6AF86E22" w:rsidR="00811D7B" w:rsidRPr="00C65189" w:rsidRDefault="00CE2133" w:rsidP="00DF5D88">
      <w:r w:rsidRPr="00C65189">
        <w:rPr>
          <w:cs/>
        </w:rPr>
        <w:t>ข้าแต่พระผู้เป็นเจ้า พระผู้เป็นนาย พระผู้เป็นเจ้านายของข้าพเจ้า ข้าพเจ้าได้ปล่อยวางจากญาติมิตรและได้เสาะแสวงหาพระองค์เพื่อที่ข้าพเจ้าจะได้เป็นไทต่อทุกสิ่งที่อาศัยอยู่บนโลก และพร้อมเสมอที่จะได้รับสิ่งที่มีค่าควรแก่การสรรเสริญในพระเนตรของพระองค์ ขอทรงโปรดพระราชทานสิ่งที่ดีงามแก่ข้าพเจ้าเพื่อที่ข้าพเจ้าจะได้ไม่ต้องขึ้นอยู่กับสิ่งใดนอกจากพระองค์ และขอทรงโปรดพระราชทานส่วนแบ่งแก่ข้าพเจ้าอย่างเพียงพอ</w:t>
      </w:r>
      <w:r w:rsidR="00797D93" w:rsidRPr="00C65189">
        <w:rPr>
          <w:cs/>
        </w:rPr>
        <w:t xml:space="preserve"> แท้จริงแล้ว พระองค์คือพระผู้เป็นนายผู้ทรงพระเมตตาอย่างเหลือล้น</w:t>
      </w:r>
    </w:p>
    <w:p w14:paraId="138D718A" w14:textId="77777777" w:rsidR="00811D7B" w:rsidRPr="00C65189" w:rsidRDefault="00811D7B" w:rsidP="00DF5D88"/>
    <w:p w14:paraId="3EBB67B5" w14:textId="77777777" w:rsidR="000F0775" w:rsidRPr="00C65189" w:rsidRDefault="00797D93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</w:t>
      </w:r>
      <w:r w:rsidR="000F0775" w:rsidRPr="00C65189">
        <w:rPr>
          <w:b/>
          <w:bCs/>
          <w:color w:val="0070C0"/>
          <w:cs/>
        </w:rPr>
        <w:t>6</w:t>
      </w:r>
    </w:p>
    <w:p w14:paraId="2AB6ECBD" w14:textId="77777777" w:rsidR="00CA458C" w:rsidRPr="00C65189" w:rsidRDefault="00CA458C" w:rsidP="00DF5D88"/>
    <w:p w14:paraId="3FFB3DC1" w14:textId="18E52B32" w:rsidR="00811D7B" w:rsidRPr="00C65189" w:rsidRDefault="00797D93" w:rsidP="00DF5D88">
      <w:r w:rsidRPr="00C65189">
        <w:rPr>
          <w:cs/>
        </w:rPr>
        <w:t>ข้าแต่พระผู้เป็นเจ้า ข้าพเจ้าขอให้</w:t>
      </w:r>
      <w:r w:rsidR="00902047" w:rsidRPr="00C65189">
        <w:rPr>
          <w:cs/>
        </w:rPr>
        <w:t>คำ</w:t>
      </w:r>
      <w:r w:rsidRPr="00C65189">
        <w:rPr>
          <w:cs/>
        </w:rPr>
        <w:t>สัตย์</w:t>
      </w:r>
      <w:r w:rsidR="00902047" w:rsidRPr="00C65189">
        <w:rPr>
          <w:cs/>
        </w:rPr>
        <w:t xml:space="preserve">ต่อพลานุภาพพระองค์ว่า ขอทรงโปรดอย่าให้อันตรายมาแผ้วพานข้าพเจ้าในยามที่ข้าพเจ้าถูกทดสอบ </w:t>
      </w:r>
      <w:r w:rsidR="003E6557" w:rsidRPr="00C65189">
        <w:rPr>
          <w:cs/>
        </w:rPr>
        <w:t xml:space="preserve">ด้วยแรงดลบันดาลใจจากพระองค์ </w:t>
      </w:r>
      <w:r w:rsidR="00902047" w:rsidRPr="00C65189">
        <w:rPr>
          <w:cs/>
        </w:rPr>
        <w:t>ขอทรงโปรดนำย่างก้าวของข้าพเจ้าไปบนเส้นทางที่ถูกต้องในยามที่ข้าพเจ้าเผลอตัว</w:t>
      </w:r>
      <w:r w:rsidR="003E6557" w:rsidRPr="00C65189">
        <w:rPr>
          <w:cs/>
        </w:rPr>
        <w:t xml:space="preserve"> ไม่มีใครสามารถต้านพระประสงค์หรือขัดขวางเจตจำนงของพระองค์ได้</w:t>
      </w:r>
    </w:p>
    <w:p w14:paraId="27215D54" w14:textId="77777777" w:rsidR="00811D7B" w:rsidRPr="00C65189" w:rsidRDefault="00811D7B" w:rsidP="00DF5D88"/>
    <w:p w14:paraId="0524DC1A" w14:textId="77777777" w:rsidR="000F0775" w:rsidRPr="00C65189" w:rsidRDefault="003E6557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</w:t>
      </w:r>
      <w:r w:rsidR="000F0775" w:rsidRPr="00C65189">
        <w:rPr>
          <w:b/>
          <w:bCs/>
          <w:color w:val="0070C0"/>
          <w:cs/>
        </w:rPr>
        <w:t>7</w:t>
      </w:r>
    </w:p>
    <w:p w14:paraId="3EE88EA3" w14:textId="77777777" w:rsidR="00CA458C" w:rsidRPr="00C65189" w:rsidRDefault="00CA458C" w:rsidP="00DF5D88"/>
    <w:p w14:paraId="6843D42C" w14:textId="46A4E4C1" w:rsidR="00811D7B" w:rsidRPr="00C65189" w:rsidRDefault="003E6557" w:rsidP="00DF5D88">
      <w:r w:rsidRPr="00C65189">
        <w:rPr>
          <w:cs/>
        </w:rPr>
        <w:t>ข้าแต่พระผู้เป็นเจ้า ข้าพเจ้า</w:t>
      </w:r>
      <w:r w:rsidR="00A17512" w:rsidRPr="00C65189">
        <w:rPr>
          <w:cs/>
        </w:rPr>
        <w:t>ขอ</w:t>
      </w:r>
      <w:r w:rsidR="00537140" w:rsidRPr="00C65189">
        <w:rPr>
          <w:cs/>
        </w:rPr>
        <w:t>ประทาน</w:t>
      </w:r>
      <w:r w:rsidR="00A17512" w:rsidRPr="00C65189">
        <w:rPr>
          <w:cs/>
        </w:rPr>
        <w:t>อภัย</w:t>
      </w:r>
      <w:r w:rsidR="00537140" w:rsidRPr="00C65189">
        <w:rPr>
          <w:cs/>
        </w:rPr>
        <w:t>โทษจาก</w:t>
      </w:r>
      <w:r w:rsidR="00A17512" w:rsidRPr="00C65189">
        <w:rPr>
          <w:cs/>
        </w:rPr>
        <w:t>พระองค์</w:t>
      </w:r>
      <w:r w:rsidR="00537140" w:rsidRPr="00C65189">
        <w:rPr>
          <w:cs/>
        </w:rPr>
        <w:t xml:space="preserve"> วิงวอนขอโทษพระองค์ตามแนวที่พระองค์ทรงปรารถนาจะให้คนรับใช้แสดงต่อพระองค์</w:t>
      </w:r>
      <w:r w:rsidR="00BD1386" w:rsidRPr="00C65189">
        <w:t xml:space="preserve"> </w:t>
      </w:r>
      <w:r w:rsidR="00BD1386" w:rsidRPr="00C65189">
        <w:rPr>
          <w:cs/>
        </w:rPr>
        <w:t>ข้าพเจ้าขอให้พระองค์ช่วยชำระล้างบาปของเราตามแต่พระผู้เป็นนายจะทรงเห็นสมควร ขอทรงพระราชทานอภัยแก่เรา แก่บิดามารดาของเรา และแก่บรรดาผู้ที่พระองค์ทรงวินิจฉัยแล้วว่าได้เข้ามาสู่</w:t>
      </w:r>
      <w:r w:rsidR="00864A2F" w:rsidRPr="00C65189">
        <w:rPr>
          <w:cs/>
        </w:rPr>
        <w:t>เคหสถานแห่งความรักของพระองค์อย่างสมคุณค่ากับอำนาจสูงสุดอันเหลือล้นและอย่างเหมาะสมกับความรุ่งโรจน์แห่งพลานุภาพจากสรวงสวรรค์ของพระองค์</w:t>
      </w:r>
    </w:p>
    <w:p w14:paraId="1355C275" w14:textId="77777777" w:rsidR="00811D7B" w:rsidRPr="00C65189" w:rsidRDefault="00811D7B" w:rsidP="00DF5D88"/>
    <w:p w14:paraId="0D2F8AF5" w14:textId="77777777" w:rsidR="00811D7B" w:rsidRPr="00C65189" w:rsidRDefault="00864A2F" w:rsidP="00DF5D88">
      <w:r w:rsidRPr="00C65189">
        <w:rPr>
          <w:cs/>
        </w:rPr>
        <w:t>ข้าแต่พระผู้เป็นเจ้า พระองค์ได้ทรงดลบันดาลให้จิตวิญญาณของข้าพเจ้า</w:t>
      </w:r>
      <w:r w:rsidR="00486D9C" w:rsidRPr="00C65189">
        <w:rPr>
          <w:cs/>
        </w:rPr>
        <w:t>วิงวอนต่อพระองค์ หากมิใช่เพื่อพระองค์แล้ว ข้าพเจ้าย่อมไม่จำเป็นต้องอ้อนวอนเช่นนี้</w:t>
      </w:r>
      <w:r w:rsidR="00486D9C" w:rsidRPr="00C65189">
        <w:t xml:space="preserve"> </w:t>
      </w:r>
      <w:r w:rsidR="00486D9C" w:rsidRPr="00C65189">
        <w:rPr>
          <w:cs/>
        </w:rPr>
        <w:t>ขอความยกย่องและสรรเสริญจงมีแด่พระองค์ ข้าพเจ้าขอสดุดีที่ทรงแสดงองค์ให้ปรากฏแก่ข้าพเจ้า ขอทรงพระราชทานอภัยโทษแก่ข้าพเจ้าที่บกพร่องต่อหน้าที่ในการรู้จักพระองค์และมิได้เดินในวิถีแห่งความรักของพระองค์</w:t>
      </w:r>
    </w:p>
    <w:p w14:paraId="5A0B8038" w14:textId="77777777" w:rsidR="00811D7B" w:rsidRPr="00C65189" w:rsidRDefault="00811D7B" w:rsidP="00DF5D88"/>
    <w:p w14:paraId="0B5CB56F" w14:textId="77777777" w:rsidR="000F0775" w:rsidRPr="00C65189" w:rsidRDefault="00864A2F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</w:t>
      </w:r>
      <w:r w:rsidR="000F0775" w:rsidRPr="00C65189">
        <w:rPr>
          <w:b/>
          <w:bCs/>
          <w:color w:val="0070C0"/>
          <w:cs/>
        </w:rPr>
        <w:t>8</w:t>
      </w:r>
    </w:p>
    <w:p w14:paraId="09A21BF7" w14:textId="77777777" w:rsidR="00CA458C" w:rsidRPr="00C65189" w:rsidRDefault="00CA458C" w:rsidP="00DF5D88"/>
    <w:p w14:paraId="3B127BB6" w14:textId="7AB4EAD6" w:rsidR="00811D7B" w:rsidRPr="00C65189" w:rsidRDefault="00371181" w:rsidP="00DF5D88">
      <w:r w:rsidRPr="00C65189">
        <w:rPr>
          <w:cs/>
        </w:rPr>
        <w:t>ข้าแต่พระผู้เป็นเจ้า ขอความสรรเสริญจงมีแด่พระนามของพระองค์ แท้จริงแล้วพระองค์คือพระผู้ทรงความรอบรู้ในสิ่งที่เรามองไม่เห็น ขอทรงพระราชทานสิ่งที่ดีงามเท่าที่ความรอบรู้อันครอบคลุมทุกสิ่งทุกอย่างของพระองค์</w:t>
      </w:r>
      <w:r w:rsidR="00A77401" w:rsidRPr="00C65189">
        <w:rPr>
          <w:cs/>
        </w:rPr>
        <w:t>สามารถ</w:t>
      </w:r>
      <w:r w:rsidR="00F35BB4" w:rsidRPr="00C65189">
        <w:rPr>
          <w:cs/>
        </w:rPr>
        <w:t>ประ</w:t>
      </w:r>
      <w:r w:rsidR="00A77401" w:rsidRPr="00C65189">
        <w:rPr>
          <w:cs/>
        </w:rPr>
        <w:t>เมินให้แก่เราได้ พระองค์คือพระผู้เป็นนายผู้ทรงอำนาจปกครองสูงสุด พระผู้ทรงพลานุภาพ พระผู้ทรงเป็นที่รักยิ่ง</w:t>
      </w:r>
    </w:p>
    <w:p w14:paraId="16BBC97D" w14:textId="77777777" w:rsidR="00811D7B" w:rsidRPr="00C65189" w:rsidRDefault="00811D7B" w:rsidP="00DF5D88"/>
    <w:p w14:paraId="4F20B9FA" w14:textId="77777777" w:rsidR="00811D7B" w:rsidRPr="00C65189" w:rsidRDefault="00A77401" w:rsidP="00DF5D88">
      <w:r w:rsidRPr="00C65189">
        <w:rPr>
          <w:cs/>
        </w:rPr>
        <w:t>ข้าแต่พระผู้เป็นนาย คำสดุดีสรรเสริญทั้งหมดจงมีแต่พระองค์ พวกเราจะแสวงหาพระกรุณาธิคุณของพระองค์ในวันที่ถูกกำหนดไว้และจะมอบความไว้วางใจทั้งหมดไว้ในพระองค์ซึ่งเป็นพระผู้เป็นนายของพวกเรา  ข้าแต่พระผู้เป็นเจ้า ขอความสรรเสริญจงมีแด่พระองค์ ขอทรงโปรดพระราชทานสิ่งที่ดีงามและเหมาะสมแก่เราเพื่อว่าเราจะได้ปลดตนเองออกจากทุกสิ่งนอกจากพระองค์</w:t>
      </w:r>
      <w:r w:rsidR="00C8073B" w:rsidRPr="00C65189">
        <w:rPr>
          <w:cs/>
        </w:rPr>
        <w:t xml:space="preserve"> ที่จริงแล้ว พระองค์ทรงเป็นนายแห่งภพทั้งปวง</w:t>
      </w:r>
    </w:p>
    <w:p w14:paraId="48CE8FAE" w14:textId="77777777" w:rsidR="00811D7B" w:rsidRPr="00C65189" w:rsidRDefault="00811D7B" w:rsidP="00DF5D88"/>
    <w:p w14:paraId="358B82E3" w14:textId="60BBFF52" w:rsidR="00811D7B" w:rsidRPr="00C65189" w:rsidRDefault="00C8073B" w:rsidP="00DF5D88">
      <w:bookmarkStart w:id="41" w:name="_Hlk522604834"/>
      <w:r w:rsidRPr="00C65189">
        <w:rPr>
          <w:cs/>
        </w:rPr>
        <w:t>ข้าแต่พระผู้เป็นเจ้า ขอทรงโปรดชดเชยแก่บรรดาผู้ที่</w:t>
      </w:r>
      <w:r w:rsidR="00374C27" w:rsidRPr="00C65189">
        <w:rPr>
          <w:cs/>
        </w:rPr>
        <w:t xml:space="preserve">ยืนหยัดอย่างอดทนในยุคสมัยของพระองค์ ขอทรงทำให้หัวใจของพวกเขาเข้มแข็งในการเดินบนหนทางแห่งสัจจะอย่างแน่วแน่ ข้าแต่พระผู้เป็นนาย </w:t>
      </w:r>
      <w:r w:rsidR="00815068" w:rsidRPr="00815068">
        <w:rPr>
          <w:cs/>
        </w:rPr>
        <w:t>ขอทรง</w:t>
      </w:r>
      <w:r w:rsidR="00374C27" w:rsidRPr="00C65189">
        <w:rPr>
          <w:cs/>
        </w:rPr>
        <w:t>พระราชทานของขวัญอันดีเลิศที่จะทำให้พวกเขาได้รับอนุญาตเข้าไปในวิมานอันสุขสราญของพระองค์ ข้าแต่พระผู้เป็เจ้าผู้ทรงเป็นนาย ความสูงส่งเป็นของพระองค์ ขอให้พรสวรรค์ของพระองค์หลั่งไหลลงมายังบ้านที่ผู้อยู่อาศัยมีศรัทธาความเชื่อในพระองค์ ที่จริงแล้ว พระองค์ทรงประสาทพระพรจากสวรรค์ลงมาให้พวกเราอย่าง</w:t>
      </w:r>
      <w:r w:rsidR="00582672" w:rsidRPr="00C65189">
        <w:rPr>
          <w:cs/>
        </w:rPr>
        <w:t>มากมาย</w:t>
      </w:r>
      <w:r w:rsidR="00EC387D" w:rsidRPr="00C65189">
        <w:rPr>
          <w:cs/>
        </w:rPr>
        <w:t>อย่าง</w:t>
      </w:r>
      <w:r w:rsidR="00582672" w:rsidRPr="00C65189">
        <w:rPr>
          <w:cs/>
        </w:rPr>
        <w:t>ไม่มีใครเกิน  ข้าแต่พระผู้เป็นเจ้า</w:t>
      </w:r>
      <w:r w:rsidR="00133CE1" w:rsidRPr="00C65189">
        <w:t xml:space="preserve"> </w:t>
      </w:r>
      <w:r w:rsidR="00133CE1" w:rsidRPr="00C65189">
        <w:rPr>
          <w:cs/>
        </w:rPr>
        <w:t>ขอทรงส่งเหล่าเทพยดาที่จะช่วยนำชัยชนะแก่คนรับใช้ที่มีความซื่อสัตย์ของพระองค์ พระองค์ทรงออกแบบสิ่งสร้างสรรค์ทั้งหลายตามแต่จะทรงโปรดด้วยพลานุภาพของพระองค์ ที่จริงแล้ว พระองค์ทรงอำนาจปกครองสูงสุด พระผู้สร้าง พระผู้ทรงตรัสรู้สิ่งทั้งปวง</w:t>
      </w:r>
    </w:p>
    <w:bookmarkEnd w:id="41"/>
    <w:p w14:paraId="42E4E3EB" w14:textId="77777777" w:rsidR="00811D7B" w:rsidRPr="00C65189" w:rsidRDefault="00811D7B" w:rsidP="00DF5D88"/>
    <w:p w14:paraId="44291ADA" w14:textId="77777777" w:rsidR="00811D7B" w:rsidRPr="00C65189" w:rsidRDefault="00133CE1" w:rsidP="00DF5D88">
      <w:r w:rsidRPr="00C65189">
        <w:rPr>
          <w:cs/>
        </w:rPr>
        <w:t xml:space="preserve">จงกล่าวว่า </w:t>
      </w:r>
      <w:r w:rsidR="002B220A" w:rsidRPr="00C65189">
        <w:t>:</w:t>
      </w:r>
      <w:r w:rsidR="002B220A" w:rsidRPr="00C65189">
        <w:rPr>
          <w:cs/>
        </w:rPr>
        <w:t xml:space="preserve"> พระผู้เป็นเจ้าทรง</w:t>
      </w:r>
      <w:r w:rsidR="00772B0A" w:rsidRPr="00C65189">
        <w:rPr>
          <w:cs/>
        </w:rPr>
        <w:t>รังสรรค์สิ่ง</w:t>
      </w:r>
      <w:r w:rsidR="002B220A" w:rsidRPr="00C65189">
        <w:rPr>
          <w:cs/>
        </w:rPr>
        <w:t>ทั้งปวงโดยแท้ พระองค์ทรงค้ำจุน</w:t>
      </w:r>
      <w:r w:rsidR="00311614" w:rsidRPr="00C65189">
        <w:rPr>
          <w:cs/>
        </w:rPr>
        <w:t>อย่างมากมายแก่ใครก็ตามที่พระองค์ทรง</w:t>
      </w:r>
      <w:r w:rsidR="00772B0A" w:rsidRPr="00C65189">
        <w:rPr>
          <w:cs/>
        </w:rPr>
        <w:t>พระประสงค์ พระองค์คือพระผู้สร้าง พระผู้เป็นที่มาของสิ่งทั้งปวง ทรงเป็นพระผู้ทรงบันดาล พระผู้ทรงยิ่งใหญ่ พระผู้สร้าง พระผู้ทรงตรัสรู้สิ่งทั้งปวง พระองค์คือพระผู้ทรงครองพระนามอันเกริกเกียรติคุณทั่วทั้งสวรรค์และแผ่นดินและที่อยู่ระหว่างสวรรค์และแผ่นดิน สิ่งทั้งหลายปฏิบัติตามประกาศิตของพระองค์ ทั้งหมดที่อยู่บนโลกและบนสวรรค์ต่างเฉลิมฉลองพระกิตติคุณของพระองค์และทุกคนต้องกลับไปสู่พระองค์</w:t>
      </w:r>
    </w:p>
    <w:p w14:paraId="1697F370" w14:textId="77777777" w:rsidR="00811D7B" w:rsidRPr="00C65189" w:rsidRDefault="00811D7B" w:rsidP="00DF5D88"/>
    <w:p w14:paraId="3D64F1F7" w14:textId="77777777" w:rsidR="00DB7B68" w:rsidRPr="00C65189" w:rsidRDefault="00DB7B68" w:rsidP="00DB7B68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69</w:t>
      </w:r>
    </w:p>
    <w:p w14:paraId="41D1E1ED" w14:textId="77777777" w:rsidR="00CA458C" w:rsidRPr="00C65189" w:rsidRDefault="00CA458C" w:rsidP="00B66242">
      <w:pPr>
        <w:jc w:val="center"/>
        <w:rPr>
          <w:i/>
          <w:iCs/>
        </w:rPr>
      </w:pPr>
    </w:p>
    <w:p w14:paraId="5FB2C32A" w14:textId="2B178EE6" w:rsidR="00B66242" w:rsidRPr="00C65189" w:rsidRDefault="00D61330" w:rsidP="00B66242">
      <w:pPr>
        <w:jc w:val="center"/>
        <w:rPr>
          <w:i/>
          <w:iCs/>
        </w:rPr>
      </w:pPr>
      <w:r w:rsidRPr="00C65189">
        <w:rPr>
          <w:i/>
          <w:iCs/>
          <w:cs/>
        </w:rPr>
        <w:t xml:space="preserve">ในนามของพระผู้เป็นนาย พระผู้สร้าง พระผู้ปกครองผู้ทรงความยิ่งใหญ่ </w:t>
      </w:r>
    </w:p>
    <w:p w14:paraId="1883A50C" w14:textId="77777777" w:rsidR="00B66242" w:rsidRPr="00C65189" w:rsidRDefault="00D61330" w:rsidP="00B66242">
      <w:pPr>
        <w:jc w:val="center"/>
        <w:rPr>
          <w:i/>
          <w:iCs/>
        </w:rPr>
      </w:pPr>
      <w:r w:rsidRPr="00C65189">
        <w:rPr>
          <w:i/>
          <w:iCs/>
          <w:cs/>
        </w:rPr>
        <w:t xml:space="preserve">พระผู้ทรงทรงความเพียงพอในทุกสิ่ง พระผู้ทรงประเสริฐสุด </w:t>
      </w:r>
    </w:p>
    <w:p w14:paraId="77F7F59C" w14:textId="1FD70FBE" w:rsidR="00811D7B" w:rsidRPr="00C65189" w:rsidRDefault="00D61330" w:rsidP="00B66242">
      <w:pPr>
        <w:jc w:val="center"/>
        <w:rPr>
          <w:i/>
          <w:iCs/>
        </w:rPr>
      </w:pPr>
      <w:r w:rsidRPr="00C65189">
        <w:rPr>
          <w:i/>
          <w:iCs/>
          <w:cs/>
        </w:rPr>
        <w:t>พระผู้ที่มนุษย์ทุกคนวิงวอนร้องขอความช่วยเหลือ</w:t>
      </w:r>
    </w:p>
    <w:p w14:paraId="2DB5F4AD" w14:textId="77777777" w:rsidR="00811D7B" w:rsidRPr="00C65189" w:rsidRDefault="00811D7B" w:rsidP="00DF5D88"/>
    <w:p w14:paraId="66644C17" w14:textId="25FF2839" w:rsidR="00811D7B" w:rsidRPr="00C65189" w:rsidRDefault="00FB6889" w:rsidP="00DF5D88">
      <w:r w:rsidRPr="00C65189">
        <w:rPr>
          <w:cs/>
        </w:rPr>
        <w:t xml:space="preserve">จงกล่าวว่า </w:t>
      </w:r>
      <w:r w:rsidRPr="00C65189">
        <w:t xml:space="preserve">: </w:t>
      </w:r>
      <w:r w:rsidRPr="00C65189">
        <w:rPr>
          <w:cs/>
        </w:rPr>
        <w:t>ข้าแต่พระผู้เป็นเจ้า พระผู้เป็นนายผู้ทรงสร้างสวรรค์และโลก พระผู้เป็นเจ้าแห่งอาณาจักร พระองค์ทรงตระหนักรู้ความลับในหัวใจของข้าพเจ้า ส่วนการเป็นอยู่ของพระองค์นั้น นอกจากพระองค์เองแล้ว ไม่มีผู้ใดสามารถหยั่งรู้ได้ พระองค์ทรงเห็นความเป็นไปของข้าพเจ้าในขณะที่ไม่มีผู้ใดสามารถรู้เห็นได้นอกจากพระองค์</w:t>
      </w:r>
      <w:r w:rsidR="00D91AFD" w:rsidRPr="00C65189">
        <w:rPr>
          <w:cs/>
        </w:rPr>
        <w:t xml:space="preserve"> ด้วยอำนาจแห่งพระบารมีของพระองค์ ขอทรงดลบันดาลให้ข้าพเจ้าสละสิ้นทุกอย่างนอกจากพระองค์</w:t>
      </w:r>
      <w:r w:rsidR="00D91AFD" w:rsidRPr="00C65189">
        <w:t xml:space="preserve"> </w:t>
      </w:r>
      <w:r w:rsidR="00D91AFD" w:rsidRPr="00C65189">
        <w:rPr>
          <w:cs/>
        </w:rPr>
        <w:t>ขอทรงดลบันดาลสิ่งที่จะทำให้ข้าพเจ้าเป็นอิสระ หลุดพ้นจากทุกคนนอกจากพระองค์ ขอให้ข้าพเจ้าได้เก็บดอกผลแห่งชีวิตในโลกนี้และในโลกหน้า ขอทรงเปิดประตูแห่งพระมหากรุณาธิคุณแก่ข้าพเจ้าและขอทรงโปรดพระราชทานความเมตตารักใคร่และพระพรของพระองค์แก่ข้าพเจ้า</w:t>
      </w:r>
    </w:p>
    <w:p w14:paraId="2F2185D2" w14:textId="77777777" w:rsidR="00811D7B" w:rsidRPr="00C65189" w:rsidRDefault="00811D7B" w:rsidP="00DF5D88"/>
    <w:p w14:paraId="30C802DF" w14:textId="77777777" w:rsidR="00811D7B" w:rsidRPr="00C65189" w:rsidRDefault="00D91AFD" w:rsidP="00DF5D88">
      <w:r w:rsidRPr="00C65189">
        <w:rPr>
          <w:cs/>
        </w:rPr>
        <w:t>ข้าแต่พระผู้ซึ่งเป็นนายแห่งพระกรุณาธิคุณที่มีอย่างมากมายมหาศาล ขอความช่วยเหลือจากสวรรค์จงรายล้อมผู้ที่รักพระองค์ และขอทรงโปรดพระราชทานของขวัญและพระกรุณาธิคุณ</w:t>
      </w:r>
      <w:r w:rsidR="00032C0D" w:rsidRPr="00C65189">
        <w:rPr>
          <w:cs/>
        </w:rPr>
        <w:t>ที่พระองค์ทรงมีแก่พวกเรา ขอให้เรามีสิ่งต่างๆ อย่างเพียงพอ ขอทรงโปรดยกโทษและเมตตาต่อเรา พระองค์คือพระผู้เป็นนาย พระผู้เป็นเจ้าแห่งสิ่งสร้างสรรค์ทั้งปวง นอกจากพระองค์แล้ว เรามิได้วิงวอนขอความรักความเมตตาต่อผู้ใดอีก พระองค์ทรงเป็นเจ้าแห่ง</w:t>
      </w:r>
      <w:r w:rsidR="003333F8" w:rsidRPr="00C65189">
        <w:rPr>
          <w:cs/>
        </w:rPr>
        <w:t>ความเมตตากรุณา</w:t>
      </w:r>
      <w:r w:rsidR="003333F8" w:rsidRPr="00C65189">
        <w:t xml:space="preserve"> </w:t>
      </w:r>
      <w:r w:rsidR="003333F8" w:rsidRPr="00C65189">
        <w:rPr>
          <w:cs/>
        </w:rPr>
        <w:t>พระพลานุภาพและความเยี่ยมยอดในการวางรูปแบบของพระองค์นั้นไม่มีวันเสื่อมคลาย ไม่มีพระผู้เป็นเจ้าอื่นใดนอกจากพระองค์ พระผู้ทรงครอบครองทุกสรรพสิ่ง พระผู้ทรงสูงส่งที่สุด</w:t>
      </w:r>
    </w:p>
    <w:p w14:paraId="6AEBB7CC" w14:textId="77777777" w:rsidR="00811D7B" w:rsidRPr="00C65189" w:rsidRDefault="00811D7B" w:rsidP="00DF5D88"/>
    <w:p w14:paraId="0422E9CD" w14:textId="77777777" w:rsidR="00811D7B" w:rsidRPr="00C65189" w:rsidRDefault="007A68D5" w:rsidP="00DF5D88">
      <w:r w:rsidRPr="00C65189">
        <w:rPr>
          <w:cs/>
        </w:rPr>
        <w:t>ขอพระองค์ทรงโปรดอำนวยพระพรแด่เหล่าพระศาสนทูต แด่บรรดาผู้ทรงความศักดิ์สิทธิ์</w:t>
      </w:r>
      <w:r w:rsidR="004431B2" w:rsidRPr="00C65189">
        <w:rPr>
          <w:cs/>
        </w:rPr>
        <w:t>และบรรดาผู้ทรงความเที่ยงธรรม ที่จริงแล้ว พระองค์คือพระผู้เป็นเจ้า พระผู้ไม่มีใครเปรียบปานได้ พระผู้ที่สิ่งทั้งหมดขัดขืนมิได้</w:t>
      </w:r>
    </w:p>
    <w:p w14:paraId="401370A9" w14:textId="77777777" w:rsidR="00811D7B" w:rsidRPr="00C65189" w:rsidRDefault="00811D7B" w:rsidP="00DF5D88"/>
    <w:p w14:paraId="27C44C54" w14:textId="77777777" w:rsidR="000F0775" w:rsidRPr="00C65189" w:rsidRDefault="004431B2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7</w:t>
      </w:r>
      <w:r w:rsidR="000F0775" w:rsidRPr="00C65189">
        <w:rPr>
          <w:b/>
          <w:bCs/>
          <w:color w:val="0070C0"/>
          <w:cs/>
        </w:rPr>
        <w:t>0</w:t>
      </w:r>
    </w:p>
    <w:p w14:paraId="26BF9A28" w14:textId="77777777" w:rsidR="00CA458C" w:rsidRPr="00C65189" w:rsidRDefault="00CA458C" w:rsidP="00DF5D88"/>
    <w:p w14:paraId="46D15CC3" w14:textId="2BD508CE" w:rsidR="00811D7B" w:rsidRPr="00C65189" w:rsidRDefault="004431B2" w:rsidP="00DF5D88">
      <w:r w:rsidRPr="00C65189">
        <w:rPr>
          <w:cs/>
        </w:rPr>
        <w:t>ข้าแต่พระผู้เป็นนายผู้เป็นพระผู้เป็นเจ้าของข้าพเจ้า ขอความสรรเสริญจงมีแด่พระองค์ ที่จริงแล้ว พระองค์ทรงเป็น</w:t>
      </w:r>
      <w:r w:rsidR="00DE527E" w:rsidRPr="00C65189">
        <w:rPr>
          <w:cs/>
        </w:rPr>
        <w:t>จอมกษัตริย์แห่ง</w:t>
      </w:r>
      <w:r w:rsidRPr="00C65189">
        <w:rPr>
          <w:cs/>
        </w:rPr>
        <w:t>กษัตริย์ทั้งปวง</w:t>
      </w:r>
      <w:r w:rsidR="00DE527E" w:rsidRPr="00C65189">
        <w:rPr>
          <w:cs/>
        </w:rPr>
        <w:t xml:space="preserve"> พระองค์ทรงประสาทความยิ่งใหญ่ให้แก่บุคคลที่ต้องพระประสงค์และทรงริบกลับคืนได้ตามพระ</w:t>
      </w:r>
      <w:r w:rsidR="008354DF" w:rsidRPr="00C65189">
        <w:rPr>
          <w:cs/>
        </w:rPr>
        <w:t>ทัย</w:t>
      </w:r>
      <w:r w:rsidR="00DE527E" w:rsidRPr="00C65189">
        <w:rPr>
          <w:cs/>
        </w:rPr>
        <w:t>ปร</w:t>
      </w:r>
      <w:r w:rsidR="00BC42B4" w:rsidRPr="00C65189">
        <w:rPr>
          <w:cs/>
        </w:rPr>
        <w:t>ารถนา</w:t>
      </w:r>
      <w:r w:rsidR="00DE527E" w:rsidRPr="00C65189">
        <w:rPr>
          <w:cs/>
        </w:rPr>
        <w:t xml:space="preserve"> พระองค์ทรงพระรชทานความ</w:t>
      </w:r>
      <w:r w:rsidR="008354DF" w:rsidRPr="00C65189">
        <w:rPr>
          <w:cs/>
        </w:rPr>
        <w:t>สูงส่</w:t>
      </w:r>
      <w:r w:rsidR="00BF197D" w:rsidRPr="00C65189">
        <w:rPr>
          <w:cs/>
        </w:rPr>
        <w:t xml:space="preserve"> </w:t>
      </w:r>
      <w:r w:rsidR="008354DF" w:rsidRPr="00C65189">
        <w:rPr>
          <w:cs/>
        </w:rPr>
        <w:t>งให้แก่บุคคลที่ต้องพระทัยและทรงบันดาลความตกต่ำให้บังเกิดกับผู้ที่พระองค์ทรงประสงค์ พระองค์ทรงประสาทชัยชนะแก่ใครก็</w:t>
      </w:r>
      <w:r w:rsidR="00BC42B4" w:rsidRPr="00C65189">
        <w:rPr>
          <w:cs/>
        </w:rPr>
        <w:t>ได้</w:t>
      </w:r>
      <w:r w:rsidR="008354DF" w:rsidRPr="00C65189">
        <w:rPr>
          <w:cs/>
        </w:rPr>
        <w:t>ตาม</w:t>
      </w:r>
      <w:r w:rsidR="00BC42B4" w:rsidRPr="00C65189">
        <w:rPr>
          <w:cs/>
        </w:rPr>
        <w:t>พระ</w:t>
      </w:r>
      <w:r w:rsidR="008354DF" w:rsidRPr="00C65189">
        <w:rPr>
          <w:cs/>
        </w:rPr>
        <w:t>ประสงค์และ</w:t>
      </w:r>
      <w:r w:rsidR="00BC42B4" w:rsidRPr="00C65189">
        <w:rPr>
          <w:cs/>
        </w:rPr>
        <w:t>ทรงให้ความอัปยศเกิดขึ้นกับคนที่พระองค์เจาะจงไว้ ทรงประทานความมั่งคั่งแก่ผู้ที่พระองค์ทรงประสงค์และทรง</w:t>
      </w:r>
      <w:r w:rsidR="00816E1E" w:rsidRPr="00C65189">
        <w:rPr>
          <w:cs/>
        </w:rPr>
        <w:t>ลดฐานะของเขา</w:t>
      </w:r>
      <w:r w:rsidR="00477562" w:rsidRPr="00C65189">
        <w:rPr>
          <w:cs/>
        </w:rPr>
        <w:t>ลง</w:t>
      </w:r>
      <w:r w:rsidR="00816E1E" w:rsidRPr="00C65189">
        <w:rPr>
          <w:cs/>
        </w:rPr>
        <w:t>สู่ความยากจนได้ตามเจตจำนงของพระองค์ พระองค์ทรงยกสถานะของใครก็ได้ให้อยู่เหนือผู้ที่พระองค์ทรงกำหนดไว้ อาณาจักรแห่งสรรพสิ่งอยู่แค่เอื้อมพระหัตถ์ของพระองค์</w:t>
      </w:r>
      <w:r w:rsidR="00720454" w:rsidRPr="00C65189">
        <w:t xml:space="preserve"> </w:t>
      </w:r>
      <w:r w:rsidR="00BF197D" w:rsidRPr="00C65189">
        <w:rPr>
          <w:cs/>
        </w:rPr>
        <w:t>และด้วยพลานุภาพแห่งโองการอันยิ่งใหญ่ พระองค์ทรงสร้างผู้ใดขึ้นมาก็ได้</w:t>
      </w:r>
      <w:r w:rsidR="00307D66" w:rsidRPr="00C65189">
        <w:rPr>
          <w:cs/>
        </w:rPr>
        <w:t xml:space="preserve"> ที่จริงแล้ว พระองค์ทรงตรัสรู้ทุกสิ่งทุกอย่าง ทรงพลานุภาพ ทรงเป็นเจ้าแห่งอำนาจทั้งปวง</w:t>
      </w:r>
    </w:p>
    <w:p w14:paraId="33159609" w14:textId="77777777" w:rsidR="00811D7B" w:rsidRPr="00C65189" w:rsidRDefault="00811D7B" w:rsidP="00DF5D88"/>
    <w:p w14:paraId="34BD6190" w14:textId="77777777" w:rsidR="000F0775" w:rsidRPr="00C65189" w:rsidRDefault="00307D66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7</w:t>
      </w:r>
      <w:r w:rsidR="000F0775" w:rsidRPr="00C65189">
        <w:rPr>
          <w:b/>
          <w:bCs/>
          <w:color w:val="0070C0"/>
          <w:cs/>
        </w:rPr>
        <w:t>1</w:t>
      </w:r>
    </w:p>
    <w:p w14:paraId="3369FA70" w14:textId="77777777" w:rsidR="00CA458C" w:rsidRPr="00C65189" w:rsidRDefault="00CA458C" w:rsidP="00DF5D88"/>
    <w:p w14:paraId="0723ADFE" w14:textId="28E9FBB4" w:rsidR="00811D7B" w:rsidRPr="00C65189" w:rsidRDefault="00307D66" w:rsidP="00DF5D88">
      <w:r w:rsidRPr="00C65189">
        <w:rPr>
          <w:cs/>
        </w:rPr>
        <w:t>ข้าแต่พระผู้เป็นเจ้า ขอความสรรเสริญจงเป็นของพระองค์</w:t>
      </w:r>
      <w:r w:rsidR="003965A0" w:rsidRPr="00C65189">
        <w:t xml:space="preserve"> </w:t>
      </w:r>
      <w:r w:rsidR="003965A0" w:rsidRPr="00C65189">
        <w:rPr>
          <w:cs/>
        </w:rPr>
        <w:t>ขอทรงโปรดเร่งวันเวลาแห่งการเข้าเฝ้าพระองค์ให้ใกล้เข้ามาไวๆ  โปรดนำพาจิตใจของเราให้มีความสดชื่นเบิกบานด้วยอานุภาพแห่งความรักและความยินดีของพระองค์ โปรดดลบันดาลให้เรามีความศรัทธาอย่างมั่นคง เพื่อเราจะได้ถวายตนปฏิบัติตามพระประสงค์และพระบัญชาของพระองค์</w:t>
      </w:r>
      <w:r w:rsidR="00C91038" w:rsidRPr="00C65189">
        <w:rPr>
          <w:cs/>
        </w:rPr>
        <w:t xml:space="preserve"> ที่จริงแล้ว ความรอบรู้ของพระองค์นั้นครอบคลุมทุกสรรพสิ่งที่พระองค์ได้ทรงสร้างขึ้นมาแล้วและที่จะทรงสร้างต่อไป อานุภาพแห่งสรวงสวรรค์</w:t>
      </w:r>
      <w:r w:rsidR="00287AAB" w:rsidRPr="00C65189">
        <w:rPr>
          <w:cs/>
        </w:rPr>
        <w:t>นั้นสุดที่สิ่งที่พระองค์ทรงให้บังเกิดแล้วหรือที่จะบังเกิดขึ้นต่อไปจะเข้าใจได้ ไม่มีสิ่งใดที่น่า</w:t>
      </w:r>
      <w:r w:rsidR="00C90D4C" w:rsidRPr="00C65189">
        <w:rPr>
          <w:cs/>
        </w:rPr>
        <w:t>สักการะ</w:t>
      </w:r>
      <w:r w:rsidR="00287AAB" w:rsidRPr="00C65189">
        <w:rPr>
          <w:cs/>
        </w:rPr>
        <w:t>นอกจากพระองค์ ไม่มีสิ่งที่น่าปรารถนาอื่นใดนอกจากพระองค์ ไม่มีสิ่งที่น่าบูชาอื่นใดนอกจากพระองค์ ไม่มีสิ่งที่น่ารักอื่นใดนอกจากความรักในความปีติยินดีของพระองค์</w:t>
      </w:r>
    </w:p>
    <w:p w14:paraId="2A0BAA1A" w14:textId="77777777" w:rsidR="00811D7B" w:rsidRPr="00C65189" w:rsidRDefault="00811D7B" w:rsidP="00DF5D88">
      <w:bookmarkStart w:id="42" w:name="_Hlk523035220"/>
    </w:p>
    <w:p w14:paraId="7ED68C1D" w14:textId="76E99D53" w:rsidR="00811D7B" w:rsidRPr="00C65189" w:rsidRDefault="00287AAB" w:rsidP="00DF5D88">
      <w:r w:rsidRPr="00C65189">
        <w:rPr>
          <w:cs/>
        </w:rPr>
        <w:t>ที่จริงแล้ว พระองค์คือพระผู้ทรงปกครองสูงสุด ทรงเป็นสัจธรรมที่ยิ่งใหญ่ เป็นพระผู้ช่วยให้รอด</w:t>
      </w:r>
      <w:r w:rsidR="00C90D4C" w:rsidRPr="00C65189">
        <w:rPr>
          <w:cs/>
        </w:rPr>
        <w:t>ปลอด</w:t>
      </w:r>
      <w:r w:rsidRPr="00C65189">
        <w:rPr>
          <w:cs/>
        </w:rPr>
        <w:t>ภัย พระผู้ทรง</w:t>
      </w:r>
      <w:r w:rsidR="00C32676" w:rsidRPr="00C32676">
        <w:rPr>
          <w:cs/>
        </w:rPr>
        <w:t>ดำรงด้วย</w:t>
      </w:r>
      <w:r w:rsidRPr="00C65189">
        <w:rPr>
          <w:cs/>
        </w:rPr>
        <w:t>พระองค์เอง</w:t>
      </w:r>
    </w:p>
    <w:bookmarkEnd w:id="42"/>
    <w:p w14:paraId="569062D1" w14:textId="1E10D6C0" w:rsidR="00811D7B" w:rsidRDefault="00811D7B" w:rsidP="00DF5D88"/>
    <w:p w14:paraId="070B3701" w14:textId="5449DE21" w:rsidR="00FC5F90" w:rsidRDefault="00FC5F90">
      <w:pPr>
        <w:mirrorIndents w:val="0"/>
        <w:jc w:val="left"/>
      </w:pPr>
      <w:r>
        <w:br w:type="page"/>
      </w:r>
    </w:p>
    <w:p w14:paraId="7754FA76" w14:textId="77777777" w:rsidR="000F0775" w:rsidRPr="00C65189" w:rsidRDefault="00217708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7</w:t>
      </w:r>
      <w:r w:rsidR="000F0775" w:rsidRPr="00C65189">
        <w:rPr>
          <w:b/>
          <w:bCs/>
          <w:color w:val="0070C0"/>
          <w:cs/>
        </w:rPr>
        <w:t>2</w:t>
      </w:r>
    </w:p>
    <w:p w14:paraId="7C1FD791" w14:textId="77777777" w:rsidR="00CA458C" w:rsidRPr="00C65189" w:rsidRDefault="00CA458C" w:rsidP="00DF5D88"/>
    <w:p w14:paraId="703F8BE5" w14:textId="03B9708F" w:rsidR="00811D7B" w:rsidRPr="00C65189" w:rsidRDefault="00D50565" w:rsidP="00DF5D88">
      <w:r w:rsidRPr="00C65189">
        <w:rPr>
          <w:cs/>
        </w:rPr>
        <w:t>ข้าแต่พระผู้เป็นเจ้า พระองค์ทรงตระหนักดีว่า</w:t>
      </w:r>
      <w:r w:rsidR="00E43CF0" w:rsidRPr="00C65189">
        <w:rPr>
          <w:cs/>
        </w:rPr>
        <w:t xml:space="preserve"> ความทุกข์ยากถาโถมข้าพเจ้าอยู่ทุกด้าน</w:t>
      </w:r>
      <w:r w:rsidR="00151E10" w:rsidRPr="00C65189">
        <w:rPr>
          <w:cs/>
        </w:rPr>
        <w:t xml:space="preserve"> นอกจากพระองค์แล้วไม่มีใครสามารถขจัดปัดเป่าความลำเค็ญเหล่านั้นออกไปได้ ข้าพเจ้าตระหนักอย่างแน่ชัดด้วยคุณธรรมแห่งความรักของข้าพเจ้าที่มีต่อพระองค์ว่า  พระองค์จะไม</w:t>
      </w:r>
      <w:r w:rsidR="006939BA" w:rsidRPr="00C65189">
        <w:rPr>
          <w:cs/>
        </w:rPr>
        <w:t>่</w:t>
      </w:r>
      <w:r w:rsidR="007935F4" w:rsidRPr="00C65189">
        <w:rPr>
          <w:cs/>
        </w:rPr>
        <w:t>ทรงยอม</w:t>
      </w:r>
      <w:r w:rsidR="00151E10" w:rsidRPr="00C65189">
        <w:rPr>
          <w:cs/>
        </w:rPr>
        <w:t xml:space="preserve">ให้ภัยพิบัติเกิดขึ้นกับผู้ใดนอกเสียจากว่าพระองค์ทรงปรารถนาจะยกสถานะของเขาในสวรรค์ชั้นฟ้า </w:t>
      </w:r>
      <w:r w:rsidR="006939BA" w:rsidRPr="00C65189">
        <w:rPr>
          <w:cs/>
        </w:rPr>
        <w:t>ความเป็นไป</w:t>
      </w:r>
      <w:r w:rsidR="007935F4" w:rsidRPr="00C65189">
        <w:rPr>
          <w:cs/>
        </w:rPr>
        <w:t>เช่นนี้ที่เกิดขณะที่เขายังอยู่ในโลกก็เพื่อ</w:t>
      </w:r>
      <w:r w:rsidR="00445D09" w:rsidRPr="00C65189">
        <w:rPr>
          <w:cs/>
        </w:rPr>
        <w:t>ให้</w:t>
      </w:r>
      <w:r w:rsidR="006939BA" w:rsidRPr="00C65189">
        <w:rPr>
          <w:cs/>
        </w:rPr>
        <w:t>หัวใจของเขา</w:t>
      </w:r>
      <w:r w:rsidR="00445D09" w:rsidRPr="00C65189">
        <w:rPr>
          <w:cs/>
        </w:rPr>
        <w:t>จะได้รับการค้ำจุน</w:t>
      </w:r>
      <w:r w:rsidR="006939BA" w:rsidRPr="00C65189">
        <w:rPr>
          <w:cs/>
        </w:rPr>
        <w:t>ด้วย</w:t>
      </w:r>
      <w:r w:rsidR="007935F4" w:rsidRPr="00C65189">
        <w:rPr>
          <w:cs/>
        </w:rPr>
        <w:t>ปราการอันทรงอานุภาพที่กำกับทุกสิ่งของพระองค์</w:t>
      </w:r>
      <w:r w:rsidR="00445D09" w:rsidRPr="00C65189">
        <w:rPr>
          <w:cs/>
        </w:rPr>
        <w:t xml:space="preserve"> เพื่อที่หัวใจนั้นจะไม่ตกต่ำลงไปเกลือกกลั้วกับสิ่งที่ไร้แก่นสารในโลกนี้</w:t>
      </w:r>
      <w:r w:rsidR="00131FB4" w:rsidRPr="00C65189">
        <w:rPr>
          <w:cs/>
        </w:rPr>
        <w:t xml:space="preserve"> แท้จริงแล้ว พระองค์ทรงตระหนักดีว่า </w:t>
      </w:r>
      <w:r w:rsidR="00B633D3" w:rsidRPr="00C65189">
        <w:rPr>
          <w:cs/>
        </w:rPr>
        <w:t xml:space="preserve">ในทุกสภาพการณ์ </w:t>
      </w:r>
      <w:r w:rsidR="00131FB4" w:rsidRPr="00C65189">
        <w:rPr>
          <w:cs/>
        </w:rPr>
        <w:t>ข้าพเจ้า</w:t>
      </w:r>
      <w:r w:rsidR="00B633D3" w:rsidRPr="00C65189">
        <w:rPr>
          <w:cs/>
        </w:rPr>
        <w:t>ย่อมถนอมการระลึกถึงพระองค์มากกว่าการได้ครองทุกสิ่งที่อยู่บนสวรรค์และโลก</w:t>
      </w:r>
    </w:p>
    <w:p w14:paraId="77D7EDB5" w14:textId="77777777" w:rsidR="00811D7B" w:rsidRPr="00C65189" w:rsidRDefault="00811D7B" w:rsidP="00DF5D88"/>
    <w:p w14:paraId="66FFCD44" w14:textId="77777777" w:rsidR="00811D7B" w:rsidRPr="00C65189" w:rsidRDefault="00E276D2" w:rsidP="00DF5D88">
      <w:r w:rsidRPr="00C65189">
        <w:rPr>
          <w:cs/>
        </w:rPr>
        <w:t>ข้าแต่พระผู้เป็นเจ้า ขอให้หัวใจของข้าพเจ้าเข้มแข็ง ให้มีความเชื่อฟังและมีความรักพระองค์เพื่อว่าข้าพเจ้าจะปลอดจาก</w:t>
      </w:r>
      <w:r w:rsidR="00060CE6" w:rsidRPr="00C65189">
        <w:rPr>
          <w:cs/>
        </w:rPr>
        <w:t>หมู่คณะที่เป็นปรปักษ์กับพระองค์ ข้าพเจ้าขอถวายสัตย์ปฏิญาณต่อความรุ่งโรจน์ของพระองค์ว่าข้าพเจ้ามิได้เฝ้าถวิลหาใครนอกจากองค์ของพระองค์ และมิได้ปรารถนาสิ่งใด</w:t>
      </w:r>
      <w:bookmarkStart w:id="43" w:name="_Hlk504324070"/>
      <w:r w:rsidR="00060CE6" w:rsidRPr="00C65189">
        <w:rPr>
          <w:cs/>
        </w:rPr>
        <w:t>นอกเหนือจาก</w:t>
      </w:r>
      <w:bookmarkEnd w:id="43"/>
      <w:r w:rsidR="00060CE6" w:rsidRPr="00C65189">
        <w:rPr>
          <w:cs/>
        </w:rPr>
        <w:t>พระกรุณาธิคุณของพระองค์</w:t>
      </w:r>
      <w:r w:rsidR="00060CE6" w:rsidRPr="00C65189">
        <w:t xml:space="preserve"> </w:t>
      </w:r>
      <w:r w:rsidR="00060CE6" w:rsidRPr="00C65189">
        <w:rPr>
          <w:cs/>
        </w:rPr>
        <w:t>มิได้หวาดหวั่น</w:t>
      </w:r>
      <w:r w:rsidR="00B90CF8" w:rsidRPr="00C65189">
        <w:rPr>
          <w:cs/>
        </w:rPr>
        <w:t>สิ่งใดนอกเหนือจากความยุติธรรมของพระองค์ ข้าพเจ้าขอให้พระองค์ทรงโปรดยกโทษแก่ข้าพเจ้าและบรรดาผู้ที่พระองค์ทรงรัก</w:t>
      </w:r>
      <w:bookmarkStart w:id="44" w:name="_Hlk504324649"/>
      <w:r w:rsidR="00B90CF8" w:rsidRPr="00C65189">
        <w:rPr>
          <w:cs/>
        </w:rPr>
        <w:t>ตามแต่จะ</w:t>
      </w:r>
      <w:bookmarkEnd w:id="44"/>
      <w:r w:rsidR="00B90CF8" w:rsidRPr="00C65189">
        <w:rPr>
          <w:cs/>
        </w:rPr>
        <w:t>ทรงโปรด ที่จริงแล้ว พระองค์คือพระผู้ทรงอานุภาพ พระผู้ทรงกรุณา</w:t>
      </w:r>
    </w:p>
    <w:p w14:paraId="63F2A212" w14:textId="77777777" w:rsidR="00811D7B" w:rsidRPr="00C65189" w:rsidRDefault="00811D7B" w:rsidP="00DF5D88"/>
    <w:p w14:paraId="7E72887C" w14:textId="77777777" w:rsidR="00811D7B" w:rsidRPr="00C65189" w:rsidRDefault="006715F6" w:rsidP="00DF5D88">
      <w:r w:rsidRPr="00C65189">
        <w:rPr>
          <w:cs/>
        </w:rPr>
        <w:t>ข้าแต่พระผู้เป็นนายแห่งสวรรค์และพิภพ ความประเสริฐของพระองค์มหาศาลเกินกว่าที่มนุษย์ทั้งปวงจะสรรเสริญได้ ขอสันติจงมีแด่ข้ารับใช้ที่ซื่อสัตย์ ขอพระบารมีจงมีแด่พระผู้เป็นเจ้า พระผู้เป็นนายแห่งภพทั้งปวง</w:t>
      </w:r>
    </w:p>
    <w:p w14:paraId="68744AFF" w14:textId="77777777" w:rsidR="00811D7B" w:rsidRPr="00C65189" w:rsidRDefault="00811D7B" w:rsidP="00DF5D88"/>
    <w:p w14:paraId="030F49D2" w14:textId="77777777" w:rsidR="000F0775" w:rsidRPr="00C65189" w:rsidRDefault="006715F6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7</w:t>
      </w:r>
      <w:r w:rsidR="000F0775" w:rsidRPr="00C65189">
        <w:rPr>
          <w:b/>
          <w:bCs/>
          <w:color w:val="0070C0"/>
          <w:cs/>
        </w:rPr>
        <w:t>3</w:t>
      </w:r>
    </w:p>
    <w:p w14:paraId="7C4E5F7D" w14:textId="77777777" w:rsidR="00CA458C" w:rsidRPr="00C65189" w:rsidRDefault="00CA458C" w:rsidP="00DF5D88"/>
    <w:p w14:paraId="72B7C0CB" w14:textId="73A24242" w:rsidR="00811D7B" w:rsidRPr="00C65189" w:rsidRDefault="00647425" w:rsidP="00DF5D88">
      <w:r w:rsidRPr="00C65189">
        <w:rPr>
          <w:cs/>
        </w:rPr>
        <w:t>ข้าแต่พระผู้เป็นนาย พระผู้เป็นที่รักยิ่งของข้าพเจ้า ขอความสรรเสริญจงมีแด่พระองค์</w:t>
      </w:r>
      <w:r w:rsidR="00022EF5" w:rsidRPr="00C65189">
        <w:rPr>
          <w:cs/>
        </w:rPr>
        <w:t xml:space="preserve"> ขอให้ข้าพเจ้ามีความแน่วแน่ในวิถีธรรมของพระองค์</w:t>
      </w:r>
      <w:r w:rsidR="00022EF5" w:rsidRPr="00C65189">
        <w:t xml:space="preserve"> </w:t>
      </w:r>
      <w:r w:rsidR="00022EF5" w:rsidRPr="00C65189">
        <w:rPr>
          <w:cs/>
        </w:rPr>
        <w:t>และขอให้ข้าพเจ้าได้รับการนับเป็นหนึ่งในจำนวนผู้ที่ไม่ฝ่าฝืนพระกติกาของพระองค์ ไม่นับถือเทพเจ้าตามจินตนาการอันไร้สาระของตนเอง ขอทรงโปรดให้ข้าพเจ้าได้นั่งเก้าอี้แห่งสัจธรรมต่อหน้าที่ประทับของพระองค์ ขอทรงโปรดพระราชทานสัญลักษณ์แห่งพระกรุณาแก่ข้าพเจ้าและขอให้ข้าพเจ้าได้รวมกันกับ</w:t>
      </w:r>
      <w:r w:rsidR="00AA0733" w:rsidRPr="00C65189">
        <w:rPr>
          <w:cs/>
        </w:rPr>
        <w:t>เหล่า</w:t>
      </w:r>
      <w:r w:rsidR="00022EF5" w:rsidRPr="00C65189">
        <w:rPr>
          <w:cs/>
        </w:rPr>
        <w:t>คนรับใช้</w:t>
      </w:r>
      <w:r w:rsidR="00AA0733" w:rsidRPr="00C65189">
        <w:rPr>
          <w:cs/>
        </w:rPr>
        <w:t>ที่ปราศจากความเกรงกลัวและไม่ตกอยู่ในความทุกข์โศก ข้าแต่พระผู้เป็นเจ้า โปรดอย่าได้ละทิ้งข้าพเจ้าไว้ตามลำพัง โปรดอย่า</w:t>
      </w:r>
      <w:r w:rsidR="00036EEC" w:rsidRPr="00C65189">
        <w:rPr>
          <w:cs/>
        </w:rPr>
        <w:t>ตัดทอนข้าพเจ้าจาก</w:t>
      </w:r>
      <w:r w:rsidR="00AA0733" w:rsidRPr="00C65189">
        <w:rPr>
          <w:cs/>
        </w:rPr>
        <w:t>การยอมรับพระองค์ผู้ทรงแสดงองค์ของพระองค์เอง</w:t>
      </w:r>
      <w:r w:rsidR="0055534C" w:rsidRPr="00C65189">
        <w:rPr>
          <w:cs/>
        </w:rPr>
        <w:t>ให้ปรากฏ ขออย่า</w:t>
      </w:r>
      <w:bookmarkStart w:id="45" w:name="_Hlk504333630"/>
      <w:r w:rsidR="0055534C" w:rsidRPr="00C65189">
        <w:rPr>
          <w:cs/>
        </w:rPr>
        <w:t>ให้ข้าพเจ้าเหมือนกันกับ</w:t>
      </w:r>
      <w:bookmarkEnd w:id="45"/>
      <w:r w:rsidR="0055534C" w:rsidRPr="00C65189">
        <w:rPr>
          <w:cs/>
        </w:rPr>
        <w:t>บรรดาผู้ที่หันหน้าหนีต่อหน้าที่ประทับอัน</w:t>
      </w:r>
      <w:r w:rsidR="00036EEC" w:rsidRPr="00C65189">
        <w:rPr>
          <w:cs/>
        </w:rPr>
        <w:t>ทรงความ</w:t>
      </w:r>
      <w:r w:rsidR="0055534C" w:rsidRPr="00C65189">
        <w:rPr>
          <w:cs/>
        </w:rPr>
        <w:t>ศักดิ์สิทธิ์ของพระองค์ ข้าแต่พระผู้เป็นเจ้า ขอทรงนับข้าพเจ้าเป็นหนึ่งในบรรดาผู้ที่ได้รับสิทธิพิเศษที่ได้เข้าเฝ้าชมความงามของพระองค์</w:t>
      </w:r>
      <w:r w:rsidR="00036EEC" w:rsidRPr="00C65189">
        <w:rPr>
          <w:cs/>
        </w:rPr>
        <w:t xml:space="preserve"> </w:t>
      </w:r>
      <w:bookmarkStart w:id="46" w:name="_Hlk523378878"/>
      <w:r w:rsidR="00036EEC" w:rsidRPr="00C65189">
        <w:rPr>
          <w:cs/>
        </w:rPr>
        <w:t>และมีความปีติยินดีในความงดงามของพระองค์อย่างล้นเหลือจนมิอาจจะแลกแม้แต่เสี้ยววินาทีกับอำนาจสูงสุดแห่งอาณาจักรสวรรค์และแผ่นดินหรือกับอาณาจักรแห่งการสร้างสรรค์ทั้งปวง ข้าแต่พระผู้เป็นนาย โปรดทรงเมตตาข้าพเจ้า</w:t>
      </w:r>
      <w:r w:rsidR="00090CC0" w:rsidRPr="00C65189">
        <w:rPr>
          <w:cs/>
        </w:rPr>
        <w:t>ในวันเวลาเหล่านี้ขณะที่ชนชาติต่างๆ ของพระองค์บนพิภพได้ละเมิด</w:t>
      </w:r>
      <w:r w:rsidR="009F19E9" w:rsidRPr="009F19E9">
        <w:rPr>
          <w:cs/>
        </w:rPr>
        <w:t>กระทำผิด</w:t>
      </w:r>
      <w:r w:rsidR="00090CC0" w:rsidRPr="00C65189">
        <w:rPr>
          <w:cs/>
        </w:rPr>
        <w:t>อย่างมหันต์ ข้าแต่พระผู้เป็นเจ้า ขอทรงประทานสิ่งที่พระองค์ทรงเห็นว่าดีงามและเหมาะสมกับข้าพเจ้า  ที่จริงแล้ว พระองค์ทรงพลานุภาพเหนือสิ่งทั้งปวง ทรงเมตตา ทรงกรุณาและทรงประทานอภัยเสมอ</w:t>
      </w:r>
      <w:bookmarkEnd w:id="46"/>
    </w:p>
    <w:p w14:paraId="664AE6C1" w14:textId="77777777" w:rsidR="00811D7B" w:rsidRPr="00C65189" w:rsidRDefault="00811D7B" w:rsidP="00DF5D88"/>
    <w:p w14:paraId="0E6C12B3" w14:textId="77777777" w:rsidR="00811D7B" w:rsidRPr="00C65189" w:rsidRDefault="00745D3B" w:rsidP="00DF5D88">
      <w:r w:rsidRPr="00C65189">
        <w:rPr>
          <w:cs/>
        </w:rPr>
        <w:t>ข้าแต่พระผู้เป็นเจ้า</w:t>
      </w:r>
      <w:r w:rsidR="005A1E9C" w:rsidRPr="00C65189">
        <w:rPr>
          <w:cs/>
        </w:rPr>
        <w:t>ของข้าพเจ้า ขออย่าให้ข้าพเจ้าได้รับการนับเป็นหนึ่งในบรรดาผู้ที่หูหนวก ตาบอด เป็นไบ้หรือมีหัวใจที่ไม่ยอมเข้าใจ ขอพระองค์ทรงปลดปล่อยให้ข้าพเจ้าเป็นอิสระจากเพลิงแห่งอวิชชาและความเห็นแก่ตัว และได้ล่วงบรรลุสู่พระราชฐานแห่งพระกรุณาอันเหลือล้นของพระองค์และได้โปรดให้ข้าพเจ้าได้รับสิ่งที่ดีงามดังเช่นที่ทรงพระราชทานให้แก่คนที่พระองค์ได้ทรงเลือกสรรแล้ว พระองค์ทรงพระพลานุภาพในการดลบันดาลสิ่งที่พระองค์ทรง</w:t>
      </w:r>
      <w:r w:rsidR="00A30E89" w:rsidRPr="00C65189">
        <w:rPr>
          <w:cs/>
        </w:rPr>
        <w:t>มุ่งหมาย ที่จริงแล้ว พระองค์คือพระผู้ทรงช่วยเหลือเราในยามที่มีอันตราย พระผู้ทรงดำรงอยู่ด้วยพระองค์เอง</w:t>
      </w:r>
    </w:p>
    <w:p w14:paraId="45DA09F9" w14:textId="77777777" w:rsidR="00811D7B" w:rsidRPr="00C65189" w:rsidRDefault="00811D7B" w:rsidP="00DF5D88"/>
    <w:p w14:paraId="004337C5" w14:textId="77777777" w:rsidR="000F0775" w:rsidRPr="00C65189" w:rsidRDefault="00A30E89" w:rsidP="000F0775">
      <w:pPr>
        <w:jc w:val="center"/>
        <w:rPr>
          <w:b/>
          <w:bCs/>
          <w:color w:val="0070C0"/>
          <w:cs/>
        </w:rPr>
      </w:pPr>
      <w:r w:rsidRPr="00C65189">
        <w:rPr>
          <w:b/>
          <w:bCs/>
          <w:color w:val="0070C0"/>
          <w:cs/>
        </w:rPr>
        <w:t>7</w:t>
      </w:r>
      <w:r w:rsidR="000F0775" w:rsidRPr="00C65189">
        <w:rPr>
          <w:b/>
          <w:bCs/>
          <w:color w:val="0070C0"/>
          <w:cs/>
        </w:rPr>
        <w:t>4</w:t>
      </w:r>
    </w:p>
    <w:p w14:paraId="7F38FFE3" w14:textId="77777777" w:rsidR="00CA458C" w:rsidRPr="00C65189" w:rsidRDefault="00CA458C" w:rsidP="00DF5D88"/>
    <w:p w14:paraId="63D6D041" w14:textId="65B22B6E" w:rsidR="00811D7B" w:rsidRPr="00C65189" w:rsidRDefault="00A30E89" w:rsidP="00DF5D88">
      <w:pPr>
        <w:rPr>
          <w:cs/>
        </w:rPr>
      </w:pPr>
      <w:r w:rsidRPr="00C65189">
        <w:rPr>
          <w:cs/>
        </w:rPr>
        <w:t xml:space="preserve">ข้าแต่พระผู้เป็นเจ้า พระผู้เป็นนาย พระผู้เป็นเจ้านายของข้าพเจ้า ข้าพเจ้าขออ้อนวอนให้พระองค์ทรงอภัยแก่ความผิดที่ข้าพเจ้าเสาะแสวงหาความสำราญจากที่อื่น มิได้ใยดีต่อความรักของพระองค์ </w:t>
      </w:r>
      <w:r w:rsidR="00524F11" w:rsidRPr="00C65189">
        <w:rPr>
          <w:cs/>
        </w:rPr>
        <w:t>ที่ข้าพเจ้า</w:t>
      </w:r>
      <w:r w:rsidRPr="00C65189">
        <w:rPr>
          <w:cs/>
        </w:rPr>
        <w:t>สนใจแต่ความสุขสบาย มิได้ใส่ใจ</w:t>
      </w:r>
      <w:r w:rsidR="00524F11" w:rsidRPr="00C65189">
        <w:rPr>
          <w:cs/>
        </w:rPr>
        <w:t>กับการอยู่ใกล้ชิดของพระองค์  ที่ข้าพเจ้ายินดีในสิ่งต่างๆ และมิได้ให้ความสนใจกับการเป็นที่ปีติยินดีของพระองค์</w:t>
      </w:r>
      <w:r w:rsidR="00263568" w:rsidRPr="00C65189">
        <w:rPr>
          <w:cs/>
        </w:rPr>
        <w:t xml:space="preserve"> </w:t>
      </w:r>
      <w:r w:rsidR="00524F11" w:rsidRPr="00C65189">
        <w:rPr>
          <w:cs/>
        </w:rPr>
        <w:t>ที่ข้าพเจ้าสาระวนอยู่กับสิ่งอื่นมากกว่าการติดต่อกับพระองค์</w:t>
      </w:r>
    </w:p>
    <w:p w14:paraId="59AD1B8A" w14:textId="77777777" w:rsidR="00811D7B" w:rsidRPr="00C65189" w:rsidRDefault="00811D7B" w:rsidP="00DF5D88">
      <w:pPr>
        <w:rPr>
          <w:cs/>
        </w:rPr>
      </w:pPr>
    </w:p>
    <w:p w14:paraId="43002ECC" w14:textId="77777777" w:rsidR="00811D7B" w:rsidRPr="00C65189" w:rsidRDefault="00524F11" w:rsidP="000F0775">
      <w:pPr>
        <w:jc w:val="center"/>
        <w:rPr>
          <w:b/>
          <w:bCs/>
          <w:color w:val="0070C0"/>
        </w:rPr>
      </w:pPr>
      <w:r w:rsidRPr="00C65189">
        <w:rPr>
          <w:b/>
          <w:bCs/>
          <w:color w:val="0070C0"/>
          <w:cs/>
        </w:rPr>
        <w:t>75</w:t>
      </w:r>
    </w:p>
    <w:p w14:paraId="2CF052CD" w14:textId="77777777" w:rsidR="00CA458C" w:rsidRPr="00C65189" w:rsidRDefault="00CA458C" w:rsidP="00DF5D88"/>
    <w:p w14:paraId="79101223" w14:textId="48BD9B01" w:rsidR="00811D7B" w:rsidRPr="00C65189" w:rsidRDefault="00524F11" w:rsidP="00DF5D88">
      <w:pPr>
        <w:rPr>
          <w:cs/>
        </w:rPr>
      </w:pPr>
      <w:r w:rsidRPr="00C65189">
        <w:rPr>
          <w:cs/>
        </w:rPr>
        <w:t>มีผู้กำจัดความยุ่งยากอื่นใดอีกหรือนอกจากพระผู้เป็นเจ้า</w:t>
      </w:r>
      <w:r w:rsidRPr="00C65189">
        <w:t>?</w:t>
      </w:r>
      <w:r w:rsidRPr="00C65189">
        <w:rPr>
          <w:cs/>
        </w:rPr>
        <w:t xml:space="preserve">  จงกล่าวว่า ขอความสรรเสริญจงมีแด่พระผู้เป็นเจ้า พระองค์คือพระผู้เป็นเจ้า ทั้งหมดล้วนเป็นคนรับใช้ของพระองค์ และทุกคนยอมปฏิบัติตามพระบัญชาของพระองค์</w:t>
      </w:r>
    </w:p>
    <w:p w14:paraId="3A578E2D" w14:textId="42F0A32A" w:rsidR="00811D7B" w:rsidRPr="00C65189" w:rsidRDefault="00811D7B" w:rsidP="00DF5D88">
      <w:pPr>
        <w:rPr>
          <w:cs/>
        </w:rPr>
      </w:pPr>
    </w:p>
    <w:sectPr w:rsidR="00811D7B" w:rsidRPr="00C65189" w:rsidSect="009D5609">
      <w:headerReference w:type="default" r:id="rId12"/>
      <w:footerReference w:type="default" r:id="rId13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794FD8" w14:textId="77777777" w:rsidR="000551CF" w:rsidRDefault="000551CF" w:rsidP="00DF5D88">
      <w:r>
        <w:separator/>
      </w:r>
    </w:p>
  </w:endnote>
  <w:endnote w:type="continuationSeparator" w:id="0">
    <w:p w14:paraId="621DA1C0" w14:textId="77777777" w:rsidR="000551CF" w:rsidRDefault="000551CF" w:rsidP="00DF5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030A0"/>
        <w:sz w:val="24"/>
        <w:szCs w:val="24"/>
      </w:rPr>
      <w:id w:val="10030880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E5B2D9" w14:textId="573E1AB1" w:rsidR="00545B4E" w:rsidRPr="00B66242" w:rsidRDefault="00545B4E" w:rsidP="00D605D3">
        <w:pPr>
          <w:pStyle w:val="Footer"/>
          <w:jc w:val="center"/>
          <w:rPr>
            <w:noProof/>
            <w:color w:val="7030A0"/>
            <w:sz w:val="24"/>
            <w:szCs w:val="24"/>
          </w:rPr>
        </w:pPr>
        <w:r w:rsidRPr="00B66242">
          <w:rPr>
            <w:color w:val="7030A0"/>
            <w:sz w:val="24"/>
            <w:szCs w:val="24"/>
          </w:rPr>
          <w:fldChar w:fldCharType="begin"/>
        </w:r>
        <w:r w:rsidRPr="00B66242">
          <w:rPr>
            <w:color w:val="7030A0"/>
            <w:sz w:val="24"/>
            <w:szCs w:val="24"/>
          </w:rPr>
          <w:instrText xml:space="preserve"> PAGE   \* MERGEFORMAT </w:instrText>
        </w:r>
        <w:r w:rsidRPr="00B66242">
          <w:rPr>
            <w:color w:val="7030A0"/>
            <w:sz w:val="24"/>
            <w:szCs w:val="24"/>
          </w:rPr>
          <w:fldChar w:fldCharType="separate"/>
        </w:r>
        <w:r>
          <w:rPr>
            <w:noProof/>
            <w:color w:val="7030A0"/>
            <w:sz w:val="24"/>
            <w:szCs w:val="24"/>
          </w:rPr>
          <w:t>1</w:t>
        </w:r>
        <w:r w:rsidRPr="00B66242">
          <w:rPr>
            <w:noProof/>
            <w:color w:val="7030A0"/>
            <w:sz w:val="24"/>
            <w:szCs w:val="24"/>
          </w:rPr>
          <w:fldChar w:fldCharType="end"/>
        </w:r>
      </w:p>
    </w:sdtContent>
  </w:sdt>
  <w:p w14:paraId="5D8BA0BD" w14:textId="02CB3641" w:rsidR="00545B4E" w:rsidRPr="00480602" w:rsidRDefault="00545B4E" w:rsidP="00D605D3">
    <w:pPr>
      <w:pStyle w:val="Footer"/>
      <w:jc w:val="right"/>
      <w:rPr>
        <w:color w:val="00B050"/>
        <w:sz w:val="20"/>
        <w:szCs w:val="20"/>
      </w:rPr>
    </w:pPr>
    <w:hyperlink w:anchor="_สารบัญ_[Table_of" w:history="1">
      <w:r w:rsidRPr="00480602">
        <w:rPr>
          <w:rStyle w:val="Hyperlink"/>
          <w:color w:val="00B050"/>
          <w:sz w:val="20"/>
          <w:szCs w:val="20"/>
          <w:cs/>
        </w:rPr>
        <w:t>ไปที่สารบัญ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574D92" w14:textId="77777777" w:rsidR="000551CF" w:rsidRDefault="000551CF" w:rsidP="00DF5D88">
      <w:r>
        <w:separator/>
      </w:r>
    </w:p>
  </w:footnote>
  <w:footnote w:type="continuationSeparator" w:id="0">
    <w:p w14:paraId="09BEB397" w14:textId="77777777" w:rsidR="000551CF" w:rsidRDefault="000551CF" w:rsidP="00DF5D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058E9" w14:textId="68D9E4E5" w:rsidR="00545B4E" w:rsidRPr="00D605D3" w:rsidRDefault="00545B4E" w:rsidP="00D605D3">
    <w:pPr>
      <w:pStyle w:val="Header"/>
      <w:jc w:val="center"/>
      <w:rPr>
        <w:color w:val="7030A0"/>
        <w:sz w:val="28"/>
        <w:szCs w:val="28"/>
      </w:rPr>
    </w:pPr>
    <w:r w:rsidRPr="00D605D3">
      <w:rPr>
        <w:color w:val="7030A0"/>
        <w:sz w:val="28"/>
        <w:szCs w:val="28"/>
        <w:cs/>
      </w:rPr>
      <w:t>ประมวลพระธรรมบางบทของพระบ๊อบ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104781"/>
    <w:multiLevelType w:val="hybridMultilevel"/>
    <w:tmpl w:val="BE66FDC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4"/>
  <w:hideSpelling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NrCwNDQ0MjM2MzRT0lEKTi0uzszPAykwrAUApugz1SwAAAA="/>
  </w:docVars>
  <w:rsids>
    <w:rsidRoot w:val="00136A61"/>
    <w:rsid w:val="00002EF3"/>
    <w:rsid w:val="00002F8E"/>
    <w:rsid w:val="0000603D"/>
    <w:rsid w:val="00007351"/>
    <w:rsid w:val="00010F3D"/>
    <w:rsid w:val="00011776"/>
    <w:rsid w:val="000117A0"/>
    <w:rsid w:val="000219AC"/>
    <w:rsid w:val="000222BD"/>
    <w:rsid w:val="0002284F"/>
    <w:rsid w:val="0002286B"/>
    <w:rsid w:val="0002292C"/>
    <w:rsid w:val="00022EF5"/>
    <w:rsid w:val="00024BDC"/>
    <w:rsid w:val="00025CE7"/>
    <w:rsid w:val="000264E0"/>
    <w:rsid w:val="00027376"/>
    <w:rsid w:val="00027C7F"/>
    <w:rsid w:val="00030B80"/>
    <w:rsid w:val="0003157C"/>
    <w:rsid w:val="00032C0D"/>
    <w:rsid w:val="000352A1"/>
    <w:rsid w:val="000357E1"/>
    <w:rsid w:val="00036634"/>
    <w:rsid w:val="00036EEC"/>
    <w:rsid w:val="00040979"/>
    <w:rsid w:val="00040FC5"/>
    <w:rsid w:val="00050E4C"/>
    <w:rsid w:val="00051C7D"/>
    <w:rsid w:val="0005204C"/>
    <w:rsid w:val="00053A88"/>
    <w:rsid w:val="000551CF"/>
    <w:rsid w:val="0005573A"/>
    <w:rsid w:val="000559D3"/>
    <w:rsid w:val="000569CB"/>
    <w:rsid w:val="00060CE6"/>
    <w:rsid w:val="000632C8"/>
    <w:rsid w:val="0006332E"/>
    <w:rsid w:val="00066797"/>
    <w:rsid w:val="0006713C"/>
    <w:rsid w:val="0007144C"/>
    <w:rsid w:val="00073478"/>
    <w:rsid w:val="000749A8"/>
    <w:rsid w:val="00074D8A"/>
    <w:rsid w:val="0007523A"/>
    <w:rsid w:val="00075A7E"/>
    <w:rsid w:val="0007692E"/>
    <w:rsid w:val="00077F94"/>
    <w:rsid w:val="00080F20"/>
    <w:rsid w:val="000810A8"/>
    <w:rsid w:val="0008226B"/>
    <w:rsid w:val="00082A20"/>
    <w:rsid w:val="00083FBC"/>
    <w:rsid w:val="000843D0"/>
    <w:rsid w:val="00085097"/>
    <w:rsid w:val="000861C2"/>
    <w:rsid w:val="000869B4"/>
    <w:rsid w:val="00087F01"/>
    <w:rsid w:val="00090985"/>
    <w:rsid w:val="00090CC0"/>
    <w:rsid w:val="00090D50"/>
    <w:rsid w:val="00093925"/>
    <w:rsid w:val="00094280"/>
    <w:rsid w:val="000948C8"/>
    <w:rsid w:val="00096346"/>
    <w:rsid w:val="00097604"/>
    <w:rsid w:val="000A2DE7"/>
    <w:rsid w:val="000A46BF"/>
    <w:rsid w:val="000A5268"/>
    <w:rsid w:val="000A77FE"/>
    <w:rsid w:val="000B49D4"/>
    <w:rsid w:val="000B57D4"/>
    <w:rsid w:val="000B627E"/>
    <w:rsid w:val="000C3940"/>
    <w:rsid w:val="000C3DA2"/>
    <w:rsid w:val="000C3F3D"/>
    <w:rsid w:val="000C5348"/>
    <w:rsid w:val="000C586D"/>
    <w:rsid w:val="000C7C84"/>
    <w:rsid w:val="000D24AF"/>
    <w:rsid w:val="000D57BA"/>
    <w:rsid w:val="000E3155"/>
    <w:rsid w:val="000E7031"/>
    <w:rsid w:val="000E78EF"/>
    <w:rsid w:val="000F0775"/>
    <w:rsid w:val="000F49A3"/>
    <w:rsid w:val="000F4CAC"/>
    <w:rsid w:val="000F4F37"/>
    <w:rsid w:val="000F67ED"/>
    <w:rsid w:val="000F74FD"/>
    <w:rsid w:val="0010245A"/>
    <w:rsid w:val="0010308D"/>
    <w:rsid w:val="001030C0"/>
    <w:rsid w:val="00103872"/>
    <w:rsid w:val="0010598D"/>
    <w:rsid w:val="00106CAA"/>
    <w:rsid w:val="00106E48"/>
    <w:rsid w:val="0011050C"/>
    <w:rsid w:val="00113AA5"/>
    <w:rsid w:val="001171D1"/>
    <w:rsid w:val="001207CA"/>
    <w:rsid w:val="00122A9A"/>
    <w:rsid w:val="001246E9"/>
    <w:rsid w:val="0012553F"/>
    <w:rsid w:val="00126444"/>
    <w:rsid w:val="00126A0B"/>
    <w:rsid w:val="00127B5C"/>
    <w:rsid w:val="00130979"/>
    <w:rsid w:val="001311C6"/>
    <w:rsid w:val="00131FB4"/>
    <w:rsid w:val="00132333"/>
    <w:rsid w:val="00132397"/>
    <w:rsid w:val="0013296C"/>
    <w:rsid w:val="0013335F"/>
    <w:rsid w:val="00133CE1"/>
    <w:rsid w:val="00134260"/>
    <w:rsid w:val="001345FF"/>
    <w:rsid w:val="0013540F"/>
    <w:rsid w:val="00135624"/>
    <w:rsid w:val="001357FB"/>
    <w:rsid w:val="00136A61"/>
    <w:rsid w:val="00136CD8"/>
    <w:rsid w:val="00141709"/>
    <w:rsid w:val="00141EE1"/>
    <w:rsid w:val="00144B19"/>
    <w:rsid w:val="00144B75"/>
    <w:rsid w:val="00151E10"/>
    <w:rsid w:val="001529FC"/>
    <w:rsid w:val="0015443C"/>
    <w:rsid w:val="00154752"/>
    <w:rsid w:val="00154A27"/>
    <w:rsid w:val="00160B2A"/>
    <w:rsid w:val="00162C67"/>
    <w:rsid w:val="00163513"/>
    <w:rsid w:val="001636A0"/>
    <w:rsid w:val="001641F4"/>
    <w:rsid w:val="00164A1C"/>
    <w:rsid w:val="0016649B"/>
    <w:rsid w:val="00166CAD"/>
    <w:rsid w:val="00175320"/>
    <w:rsid w:val="00176C1A"/>
    <w:rsid w:val="0017735E"/>
    <w:rsid w:val="0018061A"/>
    <w:rsid w:val="00180661"/>
    <w:rsid w:val="001810E5"/>
    <w:rsid w:val="00181C4C"/>
    <w:rsid w:val="00183169"/>
    <w:rsid w:val="001836B6"/>
    <w:rsid w:val="00184DF2"/>
    <w:rsid w:val="0018519C"/>
    <w:rsid w:val="001854B3"/>
    <w:rsid w:val="00186792"/>
    <w:rsid w:val="001876E8"/>
    <w:rsid w:val="00187F1E"/>
    <w:rsid w:val="00190DD9"/>
    <w:rsid w:val="00191D44"/>
    <w:rsid w:val="0019248C"/>
    <w:rsid w:val="00193016"/>
    <w:rsid w:val="00194BC4"/>
    <w:rsid w:val="001978EE"/>
    <w:rsid w:val="001978F0"/>
    <w:rsid w:val="00197C20"/>
    <w:rsid w:val="001A15C1"/>
    <w:rsid w:val="001A38E3"/>
    <w:rsid w:val="001A3C71"/>
    <w:rsid w:val="001A525E"/>
    <w:rsid w:val="001A6269"/>
    <w:rsid w:val="001B02D8"/>
    <w:rsid w:val="001B0C4F"/>
    <w:rsid w:val="001B1F15"/>
    <w:rsid w:val="001B2577"/>
    <w:rsid w:val="001B3D00"/>
    <w:rsid w:val="001B649E"/>
    <w:rsid w:val="001C1F06"/>
    <w:rsid w:val="001C3D0B"/>
    <w:rsid w:val="001C4DCF"/>
    <w:rsid w:val="001C77DC"/>
    <w:rsid w:val="001D3D74"/>
    <w:rsid w:val="001D3F7F"/>
    <w:rsid w:val="001D49CB"/>
    <w:rsid w:val="001D5D03"/>
    <w:rsid w:val="001D7E30"/>
    <w:rsid w:val="001E05BE"/>
    <w:rsid w:val="001E17DC"/>
    <w:rsid w:val="001E2B7B"/>
    <w:rsid w:val="001E32F8"/>
    <w:rsid w:val="001E3E57"/>
    <w:rsid w:val="001E7CF1"/>
    <w:rsid w:val="001F0E3F"/>
    <w:rsid w:val="001F0F8C"/>
    <w:rsid w:val="001F3E52"/>
    <w:rsid w:val="001F4DBC"/>
    <w:rsid w:val="001F604F"/>
    <w:rsid w:val="001F6860"/>
    <w:rsid w:val="001F6D13"/>
    <w:rsid w:val="001F7FFA"/>
    <w:rsid w:val="0020070F"/>
    <w:rsid w:val="00203E6A"/>
    <w:rsid w:val="00207C4C"/>
    <w:rsid w:val="00207DA9"/>
    <w:rsid w:val="00210206"/>
    <w:rsid w:val="00210F4D"/>
    <w:rsid w:val="00211321"/>
    <w:rsid w:val="002146B6"/>
    <w:rsid w:val="00217708"/>
    <w:rsid w:val="002202F3"/>
    <w:rsid w:val="00222C6D"/>
    <w:rsid w:val="00223449"/>
    <w:rsid w:val="00224AA8"/>
    <w:rsid w:val="00224F4F"/>
    <w:rsid w:val="00226717"/>
    <w:rsid w:val="00226802"/>
    <w:rsid w:val="0023140B"/>
    <w:rsid w:val="00231888"/>
    <w:rsid w:val="00232565"/>
    <w:rsid w:val="002335C6"/>
    <w:rsid w:val="002365A2"/>
    <w:rsid w:val="002366F4"/>
    <w:rsid w:val="00236B08"/>
    <w:rsid w:val="00237512"/>
    <w:rsid w:val="00242B50"/>
    <w:rsid w:val="002438D6"/>
    <w:rsid w:val="00244746"/>
    <w:rsid w:val="0024706B"/>
    <w:rsid w:val="002518A2"/>
    <w:rsid w:val="0025335C"/>
    <w:rsid w:val="002533FF"/>
    <w:rsid w:val="00253EB4"/>
    <w:rsid w:val="002547A1"/>
    <w:rsid w:val="002557C9"/>
    <w:rsid w:val="00256D0F"/>
    <w:rsid w:val="002577DF"/>
    <w:rsid w:val="0025798F"/>
    <w:rsid w:val="00261876"/>
    <w:rsid w:val="00262241"/>
    <w:rsid w:val="00262382"/>
    <w:rsid w:val="002627A5"/>
    <w:rsid w:val="00263568"/>
    <w:rsid w:val="00263F28"/>
    <w:rsid w:val="002646C5"/>
    <w:rsid w:val="0026633B"/>
    <w:rsid w:val="002671D4"/>
    <w:rsid w:val="002700FF"/>
    <w:rsid w:val="00270D59"/>
    <w:rsid w:val="00270F36"/>
    <w:rsid w:val="00271FDF"/>
    <w:rsid w:val="002726C0"/>
    <w:rsid w:val="002756EE"/>
    <w:rsid w:val="002757C4"/>
    <w:rsid w:val="00276F5F"/>
    <w:rsid w:val="002826BB"/>
    <w:rsid w:val="00286D05"/>
    <w:rsid w:val="00287AAB"/>
    <w:rsid w:val="00287F48"/>
    <w:rsid w:val="00290530"/>
    <w:rsid w:val="002928B1"/>
    <w:rsid w:val="00293241"/>
    <w:rsid w:val="0029790B"/>
    <w:rsid w:val="002A2782"/>
    <w:rsid w:val="002A28A4"/>
    <w:rsid w:val="002A397D"/>
    <w:rsid w:val="002A4836"/>
    <w:rsid w:val="002A52D1"/>
    <w:rsid w:val="002A635D"/>
    <w:rsid w:val="002B09D0"/>
    <w:rsid w:val="002B220A"/>
    <w:rsid w:val="002B288B"/>
    <w:rsid w:val="002B677A"/>
    <w:rsid w:val="002B7ABC"/>
    <w:rsid w:val="002C1CC0"/>
    <w:rsid w:val="002C2A8E"/>
    <w:rsid w:val="002C33C1"/>
    <w:rsid w:val="002C4641"/>
    <w:rsid w:val="002C4D06"/>
    <w:rsid w:val="002C54C8"/>
    <w:rsid w:val="002C5603"/>
    <w:rsid w:val="002C6123"/>
    <w:rsid w:val="002C7E03"/>
    <w:rsid w:val="002D250E"/>
    <w:rsid w:val="002D2B94"/>
    <w:rsid w:val="002D3043"/>
    <w:rsid w:val="002D42C4"/>
    <w:rsid w:val="002D4F4F"/>
    <w:rsid w:val="002D56E7"/>
    <w:rsid w:val="002D5FB2"/>
    <w:rsid w:val="002D67BF"/>
    <w:rsid w:val="002D6C2A"/>
    <w:rsid w:val="002E0FBF"/>
    <w:rsid w:val="002F0721"/>
    <w:rsid w:val="002F44B1"/>
    <w:rsid w:val="002F4DDF"/>
    <w:rsid w:val="002F68C7"/>
    <w:rsid w:val="002F723E"/>
    <w:rsid w:val="002F778E"/>
    <w:rsid w:val="002F7A7E"/>
    <w:rsid w:val="00301EDA"/>
    <w:rsid w:val="00302060"/>
    <w:rsid w:val="003020C1"/>
    <w:rsid w:val="003022EA"/>
    <w:rsid w:val="00303A15"/>
    <w:rsid w:val="003045B6"/>
    <w:rsid w:val="00306AF0"/>
    <w:rsid w:val="00306EDD"/>
    <w:rsid w:val="00307897"/>
    <w:rsid w:val="00307C96"/>
    <w:rsid w:val="00307D66"/>
    <w:rsid w:val="00311614"/>
    <w:rsid w:val="00312362"/>
    <w:rsid w:val="003128C7"/>
    <w:rsid w:val="00316FF9"/>
    <w:rsid w:val="00317FB3"/>
    <w:rsid w:val="00320181"/>
    <w:rsid w:val="00324350"/>
    <w:rsid w:val="00327275"/>
    <w:rsid w:val="00327502"/>
    <w:rsid w:val="00330481"/>
    <w:rsid w:val="00331358"/>
    <w:rsid w:val="00332273"/>
    <w:rsid w:val="00332456"/>
    <w:rsid w:val="0033265C"/>
    <w:rsid w:val="003333F8"/>
    <w:rsid w:val="00334FC6"/>
    <w:rsid w:val="00337FB9"/>
    <w:rsid w:val="003412BB"/>
    <w:rsid w:val="003414C6"/>
    <w:rsid w:val="003458DF"/>
    <w:rsid w:val="00346DF9"/>
    <w:rsid w:val="00350246"/>
    <w:rsid w:val="00350496"/>
    <w:rsid w:val="003540B4"/>
    <w:rsid w:val="00356987"/>
    <w:rsid w:val="00356DD1"/>
    <w:rsid w:val="00357144"/>
    <w:rsid w:val="0036043C"/>
    <w:rsid w:val="003611B0"/>
    <w:rsid w:val="003617CD"/>
    <w:rsid w:val="00364BFE"/>
    <w:rsid w:val="00364C17"/>
    <w:rsid w:val="00365B8A"/>
    <w:rsid w:val="00365C03"/>
    <w:rsid w:val="003663AC"/>
    <w:rsid w:val="003663F7"/>
    <w:rsid w:val="00371181"/>
    <w:rsid w:val="00372C1D"/>
    <w:rsid w:val="003730E3"/>
    <w:rsid w:val="003743CD"/>
    <w:rsid w:val="00374C27"/>
    <w:rsid w:val="003801AC"/>
    <w:rsid w:val="00383AAA"/>
    <w:rsid w:val="00383BB5"/>
    <w:rsid w:val="00383F56"/>
    <w:rsid w:val="003848E1"/>
    <w:rsid w:val="0038597A"/>
    <w:rsid w:val="00385AFD"/>
    <w:rsid w:val="00385B15"/>
    <w:rsid w:val="00385E1B"/>
    <w:rsid w:val="003906FB"/>
    <w:rsid w:val="00390F88"/>
    <w:rsid w:val="0039181E"/>
    <w:rsid w:val="003938B3"/>
    <w:rsid w:val="00394D02"/>
    <w:rsid w:val="003958D1"/>
    <w:rsid w:val="003965A0"/>
    <w:rsid w:val="00397099"/>
    <w:rsid w:val="003A2BEB"/>
    <w:rsid w:val="003A330D"/>
    <w:rsid w:val="003A421F"/>
    <w:rsid w:val="003A50E0"/>
    <w:rsid w:val="003B28B2"/>
    <w:rsid w:val="003B2939"/>
    <w:rsid w:val="003B4133"/>
    <w:rsid w:val="003B45CE"/>
    <w:rsid w:val="003B55EF"/>
    <w:rsid w:val="003B7209"/>
    <w:rsid w:val="003B7FC3"/>
    <w:rsid w:val="003C16A1"/>
    <w:rsid w:val="003C47C4"/>
    <w:rsid w:val="003C5017"/>
    <w:rsid w:val="003C52D6"/>
    <w:rsid w:val="003C59B9"/>
    <w:rsid w:val="003C7B1F"/>
    <w:rsid w:val="003D4211"/>
    <w:rsid w:val="003D6ED4"/>
    <w:rsid w:val="003E0DD2"/>
    <w:rsid w:val="003E5597"/>
    <w:rsid w:val="003E6557"/>
    <w:rsid w:val="003E6BBF"/>
    <w:rsid w:val="003E7DD0"/>
    <w:rsid w:val="003F0AA1"/>
    <w:rsid w:val="003F1883"/>
    <w:rsid w:val="003F3D09"/>
    <w:rsid w:val="00400E0C"/>
    <w:rsid w:val="0040110C"/>
    <w:rsid w:val="00402634"/>
    <w:rsid w:val="00404A1F"/>
    <w:rsid w:val="00405F60"/>
    <w:rsid w:val="0040706E"/>
    <w:rsid w:val="0040756D"/>
    <w:rsid w:val="00413751"/>
    <w:rsid w:val="00414444"/>
    <w:rsid w:val="00415102"/>
    <w:rsid w:val="00417355"/>
    <w:rsid w:val="00422780"/>
    <w:rsid w:val="00423CC8"/>
    <w:rsid w:val="0043152B"/>
    <w:rsid w:val="00432D85"/>
    <w:rsid w:val="00434FBB"/>
    <w:rsid w:val="00435A7D"/>
    <w:rsid w:val="00435B54"/>
    <w:rsid w:val="00436A81"/>
    <w:rsid w:val="00437FA6"/>
    <w:rsid w:val="00442B89"/>
    <w:rsid w:val="004431B2"/>
    <w:rsid w:val="00444623"/>
    <w:rsid w:val="00445D09"/>
    <w:rsid w:val="00447B12"/>
    <w:rsid w:val="00450FF1"/>
    <w:rsid w:val="0045429F"/>
    <w:rsid w:val="0046154A"/>
    <w:rsid w:val="00464276"/>
    <w:rsid w:val="00467778"/>
    <w:rsid w:val="00473BA8"/>
    <w:rsid w:val="00475DDA"/>
    <w:rsid w:val="00477562"/>
    <w:rsid w:val="0048021E"/>
    <w:rsid w:val="00480602"/>
    <w:rsid w:val="00482915"/>
    <w:rsid w:val="004862C9"/>
    <w:rsid w:val="004868F2"/>
    <w:rsid w:val="00486D9C"/>
    <w:rsid w:val="0048791F"/>
    <w:rsid w:val="00490833"/>
    <w:rsid w:val="00490B42"/>
    <w:rsid w:val="00490C17"/>
    <w:rsid w:val="00494863"/>
    <w:rsid w:val="004A0F07"/>
    <w:rsid w:val="004B3187"/>
    <w:rsid w:val="004B59B6"/>
    <w:rsid w:val="004B657E"/>
    <w:rsid w:val="004B6823"/>
    <w:rsid w:val="004B69CE"/>
    <w:rsid w:val="004B6E2D"/>
    <w:rsid w:val="004B75BD"/>
    <w:rsid w:val="004B7D50"/>
    <w:rsid w:val="004C0E47"/>
    <w:rsid w:val="004C51BB"/>
    <w:rsid w:val="004C6B09"/>
    <w:rsid w:val="004C6E64"/>
    <w:rsid w:val="004C723A"/>
    <w:rsid w:val="004D0A14"/>
    <w:rsid w:val="004D28F3"/>
    <w:rsid w:val="004D6837"/>
    <w:rsid w:val="004E0F2A"/>
    <w:rsid w:val="004E10C4"/>
    <w:rsid w:val="004E11A6"/>
    <w:rsid w:val="004E4E65"/>
    <w:rsid w:val="004E528D"/>
    <w:rsid w:val="004E55D0"/>
    <w:rsid w:val="004F039C"/>
    <w:rsid w:val="004F0C79"/>
    <w:rsid w:val="004F0CC3"/>
    <w:rsid w:val="004F1601"/>
    <w:rsid w:val="004F222A"/>
    <w:rsid w:val="004F4547"/>
    <w:rsid w:val="004F5CFA"/>
    <w:rsid w:val="004F5E37"/>
    <w:rsid w:val="004F69B3"/>
    <w:rsid w:val="00500D28"/>
    <w:rsid w:val="005012CF"/>
    <w:rsid w:val="00501309"/>
    <w:rsid w:val="00501339"/>
    <w:rsid w:val="00502F4D"/>
    <w:rsid w:val="005046DC"/>
    <w:rsid w:val="00505159"/>
    <w:rsid w:val="00505503"/>
    <w:rsid w:val="00505875"/>
    <w:rsid w:val="00507623"/>
    <w:rsid w:val="0050780B"/>
    <w:rsid w:val="00511203"/>
    <w:rsid w:val="00512130"/>
    <w:rsid w:val="0051348B"/>
    <w:rsid w:val="00515EC6"/>
    <w:rsid w:val="00517583"/>
    <w:rsid w:val="005213B2"/>
    <w:rsid w:val="0052316E"/>
    <w:rsid w:val="00524F11"/>
    <w:rsid w:val="00530BE3"/>
    <w:rsid w:val="005311EE"/>
    <w:rsid w:val="005326FF"/>
    <w:rsid w:val="00532807"/>
    <w:rsid w:val="005337F7"/>
    <w:rsid w:val="00535181"/>
    <w:rsid w:val="00535225"/>
    <w:rsid w:val="005368F2"/>
    <w:rsid w:val="00537140"/>
    <w:rsid w:val="00537677"/>
    <w:rsid w:val="00540D80"/>
    <w:rsid w:val="005412E0"/>
    <w:rsid w:val="00545B4E"/>
    <w:rsid w:val="0054617F"/>
    <w:rsid w:val="00546650"/>
    <w:rsid w:val="00550E29"/>
    <w:rsid w:val="00553DD4"/>
    <w:rsid w:val="0055437D"/>
    <w:rsid w:val="0055442F"/>
    <w:rsid w:val="0055534C"/>
    <w:rsid w:val="00555E5B"/>
    <w:rsid w:val="00555F0E"/>
    <w:rsid w:val="00561FF7"/>
    <w:rsid w:val="00565731"/>
    <w:rsid w:val="0056708A"/>
    <w:rsid w:val="0056743B"/>
    <w:rsid w:val="00570B4B"/>
    <w:rsid w:val="00572E45"/>
    <w:rsid w:val="0057387D"/>
    <w:rsid w:val="00574EEC"/>
    <w:rsid w:val="005752A8"/>
    <w:rsid w:val="005753F9"/>
    <w:rsid w:val="0057667C"/>
    <w:rsid w:val="00576F6E"/>
    <w:rsid w:val="00577672"/>
    <w:rsid w:val="00582672"/>
    <w:rsid w:val="00585286"/>
    <w:rsid w:val="00586F7E"/>
    <w:rsid w:val="00587027"/>
    <w:rsid w:val="0059194A"/>
    <w:rsid w:val="00591A91"/>
    <w:rsid w:val="00592738"/>
    <w:rsid w:val="00593BEF"/>
    <w:rsid w:val="00593DE6"/>
    <w:rsid w:val="00594FFD"/>
    <w:rsid w:val="00597FA2"/>
    <w:rsid w:val="005A0956"/>
    <w:rsid w:val="005A1861"/>
    <w:rsid w:val="005A19BD"/>
    <w:rsid w:val="005A1E9C"/>
    <w:rsid w:val="005A6533"/>
    <w:rsid w:val="005A747F"/>
    <w:rsid w:val="005B1C1B"/>
    <w:rsid w:val="005B2629"/>
    <w:rsid w:val="005B343C"/>
    <w:rsid w:val="005B4776"/>
    <w:rsid w:val="005B5D17"/>
    <w:rsid w:val="005B6245"/>
    <w:rsid w:val="005B72E9"/>
    <w:rsid w:val="005C0014"/>
    <w:rsid w:val="005C0317"/>
    <w:rsid w:val="005C0AD2"/>
    <w:rsid w:val="005C1F0A"/>
    <w:rsid w:val="005C3838"/>
    <w:rsid w:val="005C3D9E"/>
    <w:rsid w:val="005C4BE2"/>
    <w:rsid w:val="005C5001"/>
    <w:rsid w:val="005C5910"/>
    <w:rsid w:val="005D0628"/>
    <w:rsid w:val="005D1988"/>
    <w:rsid w:val="005D247A"/>
    <w:rsid w:val="005D2E78"/>
    <w:rsid w:val="005D34A3"/>
    <w:rsid w:val="005D3E88"/>
    <w:rsid w:val="005D4ED9"/>
    <w:rsid w:val="005E03C9"/>
    <w:rsid w:val="005E05BB"/>
    <w:rsid w:val="005E1AB3"/>
    <w:rsid w:val="005E210C"/>
    <w:rsid w:val="005E2908"/>
    <w:rsid w:val="005E3BC2"/>
    <w:rsid w:val="005E41F1"/>
    <w:rsid w:val="005E4F8F"/>
    <w:rsid w:val="005E62DE"/>
    <w:rsid w:val="005F2EF2"/>
    <w:rsid w:val="005F2F9D"/>
    <w:rsid w:val="005F48FE"/>
    <w:rsid w:val="005F5662"/>
    <w:rsid w:val="005F620F"/>
    <w:rsid w:val="0060125E"/>
    <w:rsid w:val="00601407"/>
    <w:rsid w:val="006014C5"/>
    <w:rsid w:val="00604352"/>
    <w:rsid w:val="00611919"/>
    <w:rsid w:val="00611B76"/>
    <w:rsid w:val="00611C6E"/>
    <w:rsid w:val="006125AF"/>
    <w:rsid w:val="00612651"/>
    <w:rsid w:val="00613631"/>
    <w:rsid w:val="0061496E"/>
    <w:rsid w:val="006167BF"/>
    <w:rsid w:val="0061736B"/>
    <w:rsid w:val="00620435"/>
    <w:rsid w:val="00620CA9"/>
    <w:rsid w:val="00620FCF"/>
    <w:rsid w:val="0062253F"/>
    <w:rsid w:val="00622660"/>
    <w:rsid w:val="006240B9"/>
    <w:rsid w:val="00624521"/>
    <w:rsid w:val="00631201"/>
    <w:rsid w:val="00633FA9"/>
    <w:rsid w:val="00634015"/>
    <w:rsid w:val="00641621"/>
    <w:rsid w:val="0064355F"/>
    <w:rsid w:val="00647425"/>
    <w:rsid w:val="0065010C"/>
    <w:rsid w:val="00650125"/>
    <w:rsid w:val="00650403"/>
    <w:rsid w:val="006514C4"/>
    <w:rsid w:val="006542F5"/>
    <w:rsid w:val="0065434B"/>
    <w:rsid w:val="006603A7"/>
    <w:rsid w:val="00661AA9"/>
    <w:rsid w:val="00661FDB"/>
    <w:rsid w:val="00664A62"/>
    <w:rsid w:val="00666860"/>
    <w:rsid w:val="00667A62"/>
    <w:rsid w:val="006715F6"/>
    <w:rsid w:val="0067236F"/>
    <w:rsid w:val="006723A0"/>
    <w:rsid w:val="00674735"/>
    <w:rsid w:val="00674805"/>
    <w:rsid w:val="00674BE7"/>
    <w:rsid w:val="006840EB"/>
    <w:rsid w:val="0068665B"/>
    <w:rsid w:val="0069119B"/>
    <w:rsid w:val="00691FAE"/>
    <w:rsid w:val="00692785"/>
    <w:rsid w:val="00692EC1"/>
    <w:rsid w:val="006939BA"/>
    <w:rsid w:val="006A0564"/>
    <w:rsid w:val="006A261C"/>
    <w:rsid w:val="006A3162"/>
    <w:rsid w:val="006A4436"/>
    <w:rsid w:val="006B0717"/>
    <w:rsid w:val="006B0AC4"/>
    <w:rsid w:val="006B0BD9"/>
    <w:rsid w:val="006B0F0B"/>
    <w:rsid w:val="006B382E"/>
    <w:rsid w:val="006B40BE"/>
    <w:rsid w:val="006B4933"/>
    <w:rsid w:val="006B52A1"/>
    <w:rsid w:val="006B532C"/>
    <w:rsid w:val="006B5903"/>
    <w:rsid w:val="006B67FF"/>
    <w:rsid w:val="006B6BC7"/>
    <w:rsid w:val="006C0C59"/>
    <w:rsid w:val="006C2FB1"/>
    <w:rsid w:val="006C39A7"/>
    <w:rsid w:val="006C4321"/>
    <w:rsid w:val="006D0004"/>
    <w:rsid w:val="006D0881"/>
    <w:rsid w:val="006D3383"/>
    <w:rsid w:val="006D6026"/>
    <w:rsid w:val="006D6513"/>
    <w:rsid w:val="006D7DF2"/>
    <w:rsid w:val="006E14ED"/>
    <w:rsid w:val="006E2AEA"/>
    <w:rsid w:val="006E3D91"/>
    <w:rsid w:val="006E4531"/>
    <w:rsid w:val="006E4540"/>
    <w:rsid w:val="006E48AA"/>
    <w:rsid w:val="006E5127"/>
    <w:rsid w:val="006E6D2B"/>
    <w:rsid w:val="006F05E0"/>
    <w:rsid w:val="006F0E47"/>
    <w:rsid w:val="006F2750"/>
    <w:rsid w:val="00700787"/>
    <w:rsid w:val="00701CB6"/>
    <w:rsid w:val="00702DD3"/>
    <w:rsid w:val="00703401"/>
    <w:rsid w:val="00704FEC"/>
    <w:rsid w:val="007057DE"/>
    <w:rsid w:val="00706889"/>
    <w:rsid w:val="00707571"/>
    <w:rsid w:val="007124BF"/>
    <w:rsid w:val="00714D9C"/>
    <w:rsid w:val="00714E16"/>
    <w:rsid w:val="007155E0"/>
    <w:rsid w:val="00720454"/>
    <w:rsid w:val="0072055B"/>
    <w:rsid w:val="007206E8"/>
    <w:rsid w:val="007224BC"/>
    <w:rsid w:val="0072380D"/>
    <w:rsid w:val="0072396F"/>
    <w:rsid w:val="00723FB0"/>
    <w:rsid w:val="007268DC"/>
    <w:rsid w:val="00727120"/>
    <w:rsid w:val="007308BA"/>
    <w:rsid w:val="00730D10"/>
    <w:rsid w:val="0073133D"/>
    <w:rsid w:val="00732774"/>
    <w:rsid w:val="00734EFF"/>
    <w:rsid w:val="0073745A"/>
    <w:rsid w:val="0073763B"/>
    <w:rsid w:val="00737957"/>
    <w:rsid w:val="00737F69"/>
    <w:rsid w:val="00741551"/>
    <w:rsid w:val="00741FFB"/>
    <w:rsid w:val="0074397B"/>
    <w:rsid w:val="00745D3B"/>
    <w:rsid w:val="00747F18"/>
    <w:rsid w:val="007516FC"/>
    <w:rsid w:val="007548F4"/>
    <w:rsid w:val="00754CC7"/>
    <w:rsid w:val="0075602E"/>
    <w:rsid w:val="00761F85"/>
    <w:rsid w:val="00762557"/>
    <w:rsid w:val="00764D29"/>
    <w:rsid w:val="00764FAC"/>
    <w:rsid w:val="00764FDF"/>
    <w:rsid w:val="00766E51"/>
    <w:rsid w:val="007717E8"/>
    <w:rsid w:val="00772B0A"/>
    <w:rsid w:val="00772C63"/>
    <w:rsid w:val="00775016"/>
    <w:rsid w:val="00775F7F"/>
    <w:rsid w:val="00776C13"/>
    <w:rsid w:val="00776DEE"/>
    <w:rsid w:val="00777B2D"/>
    <w:rsid w:val="0078028D"/>
    <w:rsid w:val="00780779"/>
    <w:rsid w:val="007844FA"/>
    <w:rsid w:val="00785BCB"/>
    <w:rsid w:val="007900E0"/>
    <w:rsid w:val="007931DF"/>
    <w:rsid w:val="007935F4"/>
    <w:rsid w:val="00795585"/>
    <w:rsid w:val="007962E2"/>
    <w:rsid w:val="00796D3B"/>
    <w:rsid w:val="00797D93"/>
    <w:rsid w:val="007A148B"/>
    <w:rsid w:val="007A1E87"/>
    <w:rsid w:val="007A2E16"/>
    <w:rsid w:val="007A465B"/>
    <w:rsid w:val="007A652B"/>
    <w:rsid w:val="007A688C"/>
    <w:rsid w:val="007A68D5"/>
    <w:rsid w:val="007A77B3"/>
    <w:rsid w:val="007B26A0"/>
    <w:rsid w:val="007B4010"/>
    <w:rsid w:val="007B49C2"/>
    <w:rsid w:val="007B5BF1"/>
    <w:rsid w:val="007B79E1"/>
    <w:rsid w:val="007C3938"/>
    <w:rsid w:val="007C5E8B"/>
    <w:rsid w:val="007C74A3"/>
    <w:rsid w:val="007D085F"/>
    <w:rsid w:val="007D2541"/>
    <w:rsid w:val="007D2ADE"/>
    <w:rsid w:val="007D3F2D"/>
    <w:rsid w:val="007D47DB"/>
    <w:rsid w:val="007D716B"/>
    <w:rsid w:val="007D7D71"/>
    <w:rsid w:val="007E0A0B"/>
    <w:rsid w:val="007E120F"/>
    <w:rsid w:val="007E1286"/>
    <w:rsid w:val="007E13C5"/>
    <w:rsid w:val="007E4107"/>
    <w:rsid w:val="007E4C5D"/>
    <w:rsid w:val="007E4CCD"/>
    <w:rsid w:val="007E5B70"/>
    <w:rsid w:val="007E5CEE"/>
    <w:rsid w:val="007E6A00"/>
    <w:rsid w:val="007F051E"/>
    <w:rsid w:val="007F0B14"/>
    <w:rsid w:val="007F17A4"/>
    <w:rsid w:val="007F42CC"/>
    <w:rsid w:val="007F4547"/>
    <w:rsid w:val="007F6A6A"/>
    <w:rsid w:val="00801862"/>
    <w:rsid w:val="008036A2"/>
    <w:rsid w:val="0080598E"/>
    <w:rsid w:val="00806169"/>
    <w:rsid w:val="00806F84"/>
    <w:rsid w:val="008100DD"/>
    <w:rsid w:val="00811D7B"/>
    <w:rsid w:val="00814384"/>
    <w:rsid w:val="00815068"/>
    <w:rsid w:val="00815131"/>
    <w:rsid w:val="00816E1E"/>
    <w:rsid w:val="008237F1"/>
    <w:rsid w:val="008246DC"/>
    <w:rsid w:val="008263F4"/>
    <w:rsid w:val="008308F7"/>
    <w:rsid w:val="008354DF"/>
    <w:rsid w:val="00835827"/>
    <w:rsid w:val="0083721B"/>
    <w:rsid w:val="008407E4"/>
    <w:rsid w:val="00841168"/>
    <w:rsid w:val="00850409"/>
    <w:rsid w:val="008511E5"/>
    <w:rsid w:val="00854976"/>
    <w:rsid w:val="00856F9B"/>
    <w:rsid w:val="0086100D"/>
    <w:rsid w:val="00861329"/>
    <w:rsid w:val="00862659"/>
    <w:rsid w:val="00864A2F"/>
    <w:rsid w:val="0086551D"/>
    <w:rsid w:val="00867551"/>
    <w:rsid w:val="0087348B"/>
    <w:rsid w:val="00877518"/>
    <w:rsid w:val="00880013"/>
    <w:rsid w:val="00884BFC"/>
    <w:rsid w:val="00885BD9"/>
    <w:rsid w:val="00886B52"/>
    <w:rsid w:val="008914DE"/>
    <w:rsid w:val="00892487"/>
    <w:rsid w:val="00893308"/>
    <w:rsid w:val="008A22F9"/>
    <w:rsid w:val="008A32B9"/>
    <w:rsid w:val="008A5D56"/>
    <w:rsid w:val="008B0AA1"/>
    <w:rsid w:val="008B3907"/>
    <w:rsid w:val="008B4373"/>
    <w:rsid w:val="008B4C9F"/>
    <w:rsid w:val="008B5822"/>
    <w:rsid w:val="008B7D23"/>
    <w:rsid w:val="008C0C9D"/>
    <w:rsid w:val="008C1520"/>
    <w:rsid w:val="008C25A8"/>
    <w:rsid w:val="008C29CB"/>
    <w:rsid w:val="008C3B54"/>
    <w:rsid w:val="008C3F81"/>
    <w:rsid w:val="008C4B20"/>
    <w:rsid w:val="008C6792"/>
    <w:rsid w:val="008C6C74"/>
    <w:rsid w:val="008C7BCC"/>
    <w:rsid w:val="008D15BC"/>
    <w:rsid w:val="008D45BB"/>
    <w:rsid w:val="008D4C49"/>
    <w:rsid w:val="008D5A01"/>
    <w:rsid w:val="008D7657"/>
    <w:rsid w:val="008E17ED"/>
    <w:rsid w:val="008E3394"/>
    <w:rsid w:val="008E572F"/>
    <w:rsid w:val="008E792E"/>
    <w:rsid w:val="008E7C1E"/>
    <w:rsid w:val="008F0C99"/>
    <w:rsid w:val="008F0D35"/>
    <w:rsid w:val="008F112F"/>
    <w:rsid w:val="008F688C"/>
    <w:rsid w:val="008F75EA"/>
    <w:rsid w:val="008F7E30"/>
    <w:rsid w:val="00900440"/>
    <w:rsid w:val="00900EB5"/>
    <w:rsid w:val="00901885"/>
    <w:rsid w:val="00901C23"/>
    <w:rsid w:val="00901C75"/>
    <w:rsid w:val="00901DBC"/>
    <w:rsid w:val="00902047"/>
    <w:rsid w:val="009025D8"/>
    <w:rsid w:val="0090368A"/>
    <w:rsid w:val="00904D21"/>
    <w:rsid w:val="0090741C"/>
    <w:rsid w:val="009112CA"/>
    <w:rsid w:val="00912D0D"/>
    <w:rsid w:val="00914A19"/>
    <w:rsid w:val="0091513D"/>
    <w:rsid w:val="00915F8F"/>
    <w:rsid w:val="00916D8D"/>
    <w:rsid w:val="00916DB6"/>
    <w:rsid w:val="009173F5"/>
    <w:rsid w:val="009175A2"/>
    <w:rsid w:val="00921D72"/>
    <w:rsid w:val="00923142"/>
    <w:rsid w:val="00924106"/>
    <w:rsid w:val="00924243"/>
    <w:rsid w:val="0092531C"/>
    <w:rsid w:val="00925E60"/>
    <w:rsid w:val="00925F65"/>
    <w:rsid w:val="0092745C"/>
    <w:rsid w:val="009307BB"/>
    <w:rsid w:val="009329FF"/>
    <w:rsid w:val="00935234"/>
    <w:rsid w:val="009355C6"/>
    <w:rsid w:val="009363EC"/>
    <w:rsid w:val="00940A87"/>
    <w:rsid w:val="009413E6"/>
    <w:rsid w:val="0094175B"/>
    <w:rsid w:val="00942B6C"/>
    <w:rsid w:val="00943011"/>
    <w:rsid w:val="00944A3B"/>
    <w:rsid w:val="00945285"/>
    <w:rsid w:val="00945573"/>
    <w:rsid w:val="009471C2"/>
    <w:rsid w:val="00950C94"/>
    <w:rsid w:val="00952EF6"/>
    <w:rsid w:val="009549ED"/>
    <w:rsid w:val="00954CCC"/>
    <w:rsid w:val="0095721B"/>
    <w:rsid w:val="00957BDC"/>
    <w:rsid w:val="0096040B"/>
    <w:rsid w:val="00961E56"/>
    <w:rsid w:val="00962DDD"/>
    <w:rsid w:val="009638A7"/>
    <w:rsid w:val="009657F8"/>
    <w:rsid w:val="0097070A"/>
    <w:rsid w:val="00971723"/>
    <w:rsid w:val="00974104"/>
    <w:rsid w:val="009758FC"/>
    <w:rsid w:val="00976391"/>
    <w:rsid w:val="00980FA5"/>
    <w:rsid w:val="00981E2D"/>
    <w:rsid w:val="009823B0"/>
    <w:rsid w:val="009829E8"/>
    <w:rsid w:val="009830E1"/>
    <w:rsid w:val="00983668"/>
    <w:rsid w:val="00983A06"/>
    <w:rsid w:val="009857FD"/>
    <w:rsid w:val="00985CF5"/>
    <w:rsid w:val="00986E7A"/>
    <w:rsid w:val="0098769B"/>
    <w:rsid w:val="00987D94"/>
    <w:rsid w:val="0099088C"/>
    <w:rsid w:val="00990BC2"/>
    <w:rsid w:val="00992691"/>
    <w:rsid w:val="00994C86"/>
    <w:rsid w:val="0099572C"/>
    <w:rsid w:val="00997B35"/>
    <w:rsid w:val="009A57AE"/>
    <w:rsid w:val="009A6318"/>
    <w:rsid w:val="009B2251"/>
    <w:rsid w:val="009B4080"/>
    <w:rsid w:val="009B6C76"/>
    <w:rsid w:val="009B78F1"/>
    <w:rsid w:val="009C07F4"/>
    <w:rsid w:val="009C1FFE"/>
    <w:rsid w:val="009C589A"/>
    <w:rsid w:val="009D0A60"/>
    <w:rsid w:val="009D34BF"/>
    <w:rsid w:val="009D3CFE"/>
    <w:rsid w:val="009D4125"/>
    <w:rsid w:val="009D5609"/>
    <w:rsid w:val="009D6356"/>
    <w:rsid w:val="009D7582"/>
    <w:rsid w:val="009E1311"/>
    <w:rsid w:val="009E2440"/>
    <w:rsid w:val="009E40E3"/>
    <w:rsid w:val="009E52AE"/>
    <w:rsid w:val="009E5E1A"/>
    <w:rsid w:val="009E78F6"/>
    <w:rsid w:val="009F0B40"/>
    <w:rsid w:val="009F0BC7"/>
    <w:rsid w:val="009F19E9"/>
    <w:rsid w:val="009F392A"/>
    <w:rsid w:val="009F690C"/>
    <w:rsid w:val="009F7EB1"/>
    <w:rsid w:val="00A00237"/>
    <w:rsid w:val="00A00DCD"/>
    <w:rsid w:val="00A05163"/>
    <w:rsid w:val="00A05878"/>
    <w:rsid w:val="00A062C2"/>
    <w:rsid w:val="00A06AE7"/>
    <w:rsid w:val="00A06C44"/>
    <w:rsid w:val="00A11F02"/>
    <w:rsid w:val="00A13681"/>
    <w:rsid w:val="00A16183"/>
    <w:rsid w:val="00A17512"/>
    <w:rsid w:val="00A203C2"/>
    <w:rsid w:val="00A208EC"/>
    <w:rsid w:val="00A21097"/>
    <w:rsid w:val="00A23AA6"/>
    <w:rsid w:val="00A24205"/>
    <w:rsid w:val="00A25742"/>
    <w:rsid w:val="00A2671C"/>
    <w:rsid w:val="00A267D7"/>
    <w:rsid w:val="00A27F94"/>
    <w:rsid w:val="00A30E89"/>
    <w:rsid w:val="00A31586"/>
    <w:rsid w:val="00A34FFD"/>
    <w:rsid w:val="00A365F3"/>
    <w:rsid w:val="00A40603"/>
    <w:rsid w:val="00A409B9"/>
    <w:rsid w:val="00A4174D"/>
    <w:rsid w:val="00A41B07"/>
    <w:rsid w:val="00A41BB0"/>
    <w:rsid w:val="00A44A00"/>
    <w:rsid w:val="00A4611F"/>
    <w:rsid w:val="00A46473"/>
    <w:rsid w:val="00A46483"/>
    <w:rsid w:val="00A50043"/>
    <w:rsid w:val="00A532C3"/>
    <w:rsid w:val="00A56AEE"/>
    <w:rsid w:val="00A56DE6"/>
    <w:rsid w:val="00A57CD5"/>
    <w:rsid w:val="00A6113A"/>
    <w:rsid w:val="00A613AF"/>
    <w:rsid w:val="00A624CF"/>
    <w:rsid w:val="00A627EF"/>
    <w:rsid w:val="00A62FCF"/>
    <w:rsid w:val="00A65B9F"/>
    <w:rsid w:val="00A6616D"/>
    <w:rsid w:val="00A702A1"/>
    <w:rsid w:val="00A71D0B"/>
    <w:rsid w:val="00A730BF"/>
    <w:rsid w:val="00A73B1D"/>
    <w:rsid w:val="00A74233"/>
    <w:rsid w:val="00A75EE0"/>
    <w:rsid w:val="00A77401"/>
    <w:rsid w:val="00A77741"/>
    <w:rsid w:val="00A8049D"/>
    <w:rsid w:val="00A8133B"/>
    <w:rsid w:val="00A8209B"/>
    <w:rsid w:val="00A82C98"/>
    <w:rsid w:val="00A85A70"/>
    <w:rsid w:val="00A87A6F"/>
    <w:rsid w:val="00A90DA6"/>
    <w:rsid w:val="00A90E1B"/>
    <w:rsid w:val="00A91EE2"/>
    <w:rsid w:val="00A92190"/>
    <w:rsid w:val="00A9399F"/>
    <w:rsid w:val="00A967E9"/>
    <w:rsid w:val="00A9729F"/>
    <w:rsid w:val="00AA0733"/>
    <w:rsid w:val="00AA0978"/>
    <w:rsid w:val="00AA16EE"/>
    <w:rsid w:val="00AA1B86"/>
    <w:rsid w:val="00AA65A6"/>
    <w:rsid w:val="00AA7DCF"/>
    <w:rsid w:val="00AB0FD2"/>
    <w:rsid w:val="00AB11DC"/>
    <w:rsid w:val="00AB1D36"/>
    <w:rsid w:val="00AB1FF3"/>
    <w:rsid w:val="00AB4CBD"/>
    <w:rsid w:val="00AB51F1"/>
    <w:rsid w:val="00AB620F"/>
    <w:rsid w:val="00AB6B7C"/>
    <w:rsid w:val="00AC1B13"/>
    <w:rsid w:val="00AC3818"/>
    <w:rsid w:val="00AC679E"/>
    <w:rsid w:val="00AC79B9"/>
    <w:rsid w:val="00AD2E3A"/>
    <w:rsid w:val="00AD30D0"/>
    <w:rsid w:val="00AD486A"/>
    <w:rsid w:val="00AD51CE"/>
    <w:rsid w:val="00AD6059"/>
    <w:rsid w:val="00AD7702"/>
    <w:rsid w:val="00AE0C19"/>
    <w:rsid w:val="00AE2A82"/>
    <w:rsid w:val="00AE375C"/>
    <w:rsid w:val="00AE3CD9"/>
    <w:rsid w:val="00AE4B0B"/>
    <w:rsid w:val="00AE50B0"/>
    <w:rsid w:val="00AE753F"/>
    <w:rsid w:val="00AE75AD"/>
    <w:rsid w:val="00AF5A0A"/>
    <w:rsid w:val="00AF7792"/>
    <w:rsid w:val="00AF7B7F"/>
    <w:rsid w:val="00B0347D"/>
    <w:rsid w:val="00B040D4"/>
    <w:rsid w:val="00B042F4"/>
    <w:rsid w:val="00B05D2E"/>
    <w:rsid w:val="00B072A2"/>
    <w:rsid w:val="00B07663"/>
    <w:rsid w:val="00B11B4D"/>
    <w:rsid w:val="00B123AA"/>
    <w:rsid w:val="00B14358"/>
    <w:rsid w:val="00B14606"/>
    <w:rsid w:val="00B14C0A"/>
    <w:rsid w:val="00B203D0"/>
    <w:rsid w:val="00B214E1"/>
    <w:rsid w:val="00B21BD8"/>
    <w:rsid w:val="00B21E40"/>
    <w:rsid w:val="00B23264"/>
    <w:rsid w:val="00B23744"/>
    <w:rsid w:val="00B2584E"/>
    <w:rsid w:val="00B263B8"/>
    <w:rsid w:val="00B30D5C"/>
    <w:rsid w:val="00B329DB"/>
    <w:rsid w:val="00B3376B"/>
    <w:rsid w:val="00B339DF"/>
    <w:rsid w:val="00B33D71"/>
    <w:rsid w:val="00B36980"/>
    <w:rsid w:val="00B41041"/>
    <w:rsid w:val="00B41822"/>
    <w:rsid w:val="00B41D8A"/>
    <w:rsid w:val="00B43AEF"/>
    <w:rsid w:val="00B4737C"/>
    <w:rsid w:val="00B513A7"/>
    <w:rsid w:val="00B52B63"/>
    <w:rsid w:val="00B53621"/>
    <w:rsid w:val="00B54C44"/>
    <w:rsid w:val="00B57255"/>
    <w:rsid w:val="00B57B5F"/>
    <w:rsid w:val="00B6131E"/>
    <w:rsid w:val="00B616CE"/>
    <w:rsid w:val="00B6271B"/>
    <w:rsid w:val="00B6311E"/>
    <w:rsid w:val="00B633D3"/>
    <w:rsid w:val="00B66207"/>
    <w:rsid w:val="00B66242"/>
    <w:rsid w:val="00B67043"/>
    <w:rsid w:val="00B67615"/>
    <w:rsid w:val="00B6796B"/>
    <w:rsid w:val="00B743CC"/>
    <w:rsid w:val="00B75A28"/>
    <w:rsid w:val="00B760A1"/>
    <w:rsid w:val="00B765F2"/>
    <w:rsid w:val="00B80E20"/>
    <w:rsid w:val="00B8172B"/>
    <w:rsid w:val="00B817A5"/>
    <w:rsid w:val="00B8223E"/>
    <w:rsid w:val="00B82EF6"/>
    <w:rsid w:val="00B86116"/>
    <w:rsid w:val="00B90CF8"/>
    <w:rsid w:val="00B91140"/>
    <w:rsid w:val="00B973D8"/>
    <w:rsid w:val="00B97A04"/>
    <w:rsid w:val="00BA036A"/>
    <w:rsid w:val="00BA0C7F"/>
    <w:rsid w:val="00BA35BF"/>
    <w:rsid w:val="00BA3A1F"/>
    <w:rsid w:val="00BA4DD3"/>
    <w:rsid w:val="00BA65EB"/>
    <w:rsid w:val="00BB3B62"/>
    <w:rsid w:val="00BB46EF"/>
    <w:rsid w:val="00BB7F72"/>
    <w:rsid w:val="00BC2917"/>
    <w:rsid w:val="00BC42B4"/>
    <w:rsid w:val="00BC5269"/>
    <w:rsid w:val="00BC56B1"/>
    <w:rsid w:val="00BD0387"/>
    <w:rsid w:val="00BD1386"/>
    <w:rsid w:val="00BD17A3"/>
    <w:rsid w:val="00BD30EB"/>
    <w:rsid w:val="00BD52BF"/>
    <w:rsid w:val="00BD58A1"/>
    <w:rsid w:val="00BE0D24"/>
    <w:rsid w:val="00BE1166"/>
    <w:rsid w:val="00BE1851"/>
    <w:rsid w:val="00BE42CD"/>
    <w:rsid w:val="00BE4857"/>
    <w:rsid w:val="00BE49E9"/>
    <w:rsid w:val="00BE6241"/>
    <w:rsid w:val="00BF010A"/>
    <w:rsid w:val="00BF0D86"/>
    <w:rsid w:val="00BF148F"/>
    <w:rsid w:val="00BF197D"/>
    <w:rsid w:val="00BF2DDC"/>
    <w:rsid w:val="00BF3245"/>
    <w:rsid w:val="00BF3B7C"/>
    <w:rsid w:val="00BF54FD"/>
    <w:rsid w:val="00BF5584"/>
    <w:rsid w:val="00BF70BA"/>
    <w:rsid w:val="00C0122B"/>
    <w:rsid w:val="00C01276"/>
    <w:rsid w:val="00C02B21"/>
    <w:rsid w:val="00C037AB"/>
    <w:rsid w:val="00C04BC3"/>
    <w:rsid w:val="00C05FB4"/>
    <w:rsid w:val="00C069FF"/>
    <w:rsid w:val="00C06F3B"/>
    <w:rsid w:val="00C07C3E"/>
    <w:rsid w:val="00C07E18"/>
    <w:rsid w:val="00C1010C"/>
    <w:rsid w:val="00C10FA1"/>
    <w:rsid w:val="00C13296"/>
    <w:rsid w:val="00C13D60"/>
    <w:rsid w:val="00C1406D"/>
    <w:rsid w:val="00C1438B"/>
    <w:rsid w:val="00C17703"/>
    <w:rsid w:val="00C17B3C"/>
    <w:rsid w:val="00C212A1"/>
    <w:rsid w:val="00C23965"/>
    <w:rsid w:val="00C24210"/>
    <w:rsid w:val="00C25488"/>
    <w:rsid w:val="00C25CFD"/>
    <w:rsid w:val="00C25D28"/>
    <w:rsid w:val="00C32676"/>
    <w:rsid w:val="00C3282A"/>
    <w:rsid w:val="00C33D82"/>
    <w:rsid w:val="00C34D79"/>
    <w:rsid w:val="00C3612F"/>
    <w:rsid w:val="00C36D20"/>
    <w:rsid w:val="00C37428"/>
    <w:rsid w:val="00C4102E"/>
    <w:rsid w:val="00C42D3F"/>
    <w:rsid w:val="00C44BB4"/>
    <w:rsid w:val="00C457CE"/>
    <w:rsid w:val="00C50270"/>
    <w:rsid w:val="00C5086B"/>
    <w:rsid w:val="00C557C7"/>
    <w:rsid w:val="00C56F27"/>
    <w:rsid w:val="00C57D9D"/>
    <w:rsid w:val="00C57F67"/>
    <w:rsid w:val="00C63135"/>
    <w:rsid w:val="00C6325D"/>
    <w:rsid w:val="00C6480D"/>
    <w:rsid w:val="00C64B4D"/>
    <w:rsid w:val="00C65189"/>
    <w:rsid w:val="00C65ECD"/>
    <w:rsid w:val="00C66322"/>
    <w:rsid w:val="00C6668F"/>
    <w:rsid w:val="00C72ECB"/>
    <w:rsid w:val="00C74D09"/>
    <w:rsid w:val="00C75164"/>
    <w:rsid w:val="00C765A7"/>
    <w:rsid w:val="00C7682B"/>
    <w:rsid w:val="00C778FF"/>
    <w:rsid w:val="00C8073B"/>
    <w:rsid w:val="00C8155B"/>
    <w:rsid w:val="00C81961"/>
    <w:rsid w:val="00C82248"/>
    <w:rsid w:val="00C845D0"/>
    <w:rsid w:val="00C84C7B"/>
    <w:rsid w:val="00C8553E"/>
    <w:rsid w:val="00C8567D"/>
    <w:rsid w:val="00C903DA"/>
    <w:rsid w:val="00C90D4C"/>
    <w:rsid w:val="00C91038"/>
    <w:rsid w:val="00C923E3"/>
    <w:rsid w:val="00C9240D"/>
    <w:rsid w:val="00C95D44"/>
    <w:rsid w:val="00C9614D"/>
    <w:rsid w:val="00C965BD"/>
    <w:rsid w:val="00CA0F32"/>
    <w:rsid w:val="00CA13A1"/>
    <w:rsid w:val="00CA14A7"/>
    <w:rsid w:val="00CA3C00"/>
    <w:rsid w:val="00CA3C56"/>
    <w:rsid w:val="00CA458C"/>
    <w:rsid w:val="00CA4901"/>
    <w:rsid w:val="00CB046B"/>
    <w:rsid w:val="00CB2FD8"/>
    <w:rsid w:val="00CB33E3"/>
    <w:rsid w:val="00CB4CEC"/>
    <w:rsid w:val="00CB7699"/>
    <w:rsid w:val="00CC023D"/>
    <w:rsid w:val="00CC198B"/>
    <w:rsid w:val="00CC20B8"/>
    <w:rsid w:val="00CC4476"/>
    <w:rsid w:val="00CC4866"/>
    <w:rsid w:val="00CC5850"/>
    <w:rsid w:val="00CC685C"/>
    <w:rsid w:val="00CD2718"/>
    <w:rsid w:val="00CD28B1"/>
    <w:rsid w:val="00CD42ED"/>
    <w:rsid w:val="00CD6816"/>
    <w:rsid w:val="00CD77E6"/>
    <w:rsid w:val="00CD7B18"/>
    <w:rsid w:val="00CE0C0E"/>
    <w:rsid w:val="00CE0D58"/>
    <w:rsid w:val="00CE1505"/>
    <w:rsid w:val="00CE2133"/>
    <w:rsid w:val="00CE29F0"/>
    <w:rsid w:val="00CE4DC5"/>
    <w:rsid w:val="00CE58E5"/>
    <w:rsid w:val="00CF0D12"/>
    <w:rsid w:val="00CF51EA"/>
    <w:rsid w:val="00D02A7D"/>
    <w:rsid w:val="00D05342"/>
    <w:rsid w:val="00D068EB"/>
    <w:rsid w:val="00D072A8"/>
    <w:rsid w:val="00D12171"/>
    <w:rsid w:val="00D13294"/>
    <w:rsid w:val="00D15789"/>
    <w:rsid w:val="00D162B5"/>
    <w:rsid w:val="00D221CF"/>
    <w:rsid w:val="00D227F9"/>
    <w:rsid w:val="00D232B3"/>
    <w:rsid w:val="00D24017"/>
    <w:rsid w:val="00D248DA"/>
    <w:rsid w:val="00D25FF5"/>
    <w:rsid w:val="00D26149"/>
    <w:rsid w:val="00D2669F"/>
    <w:rsid w:val="00D30626"/>
    <w:rsid w:val="00D31B00"/>
    <w:rsid w:val="00D35548"/>
    <w:rsid w:val="00D36B57"/>
    <w:rsid w:val="00D40065"/>
    <w:rsid w:val="00D40970"/>
    <w:rsid w:val="00D40E3C"/>
    <w:rsid w:val="00D454E7"/>
    <w:rsid w:val="00D473DC"/>
    <w:rsid w:val="00D47474"/>
    <w:rsid w:val="00D47DF4"/>
    <w:rsid w:val="00D50565"/>
    <w:rsid w:val="00D50889"/>
    <w:rsid w:val="00D50C88"/>
    <w:rsid w:val="00D50F2D"/>
    <w:rsid w:val="00D51CC8"/>
    <w:rsid w:val="00D532A1"/>
    <w:rsid w:val="00D54B3F"/>
    <w:rsid w:val="00D55386"/>
    <w:rsid w:val="00D55AA4"/>
    <w:rsid w:val="00D56344"/>
    <w:rsid w:val="00D5752D"/>
    <w:rsid w:val="00D600A8"/>
    <w:rsid w:val="00D605D3"/>
    <w:rsid w:val="00D61330"/>
    <w:rsid w:val="00D61950"/>
    <w:rsid w:val="00D61BB5"/>
    <w:rsid w:val="00D6227F"/>
    <w:rsid w:val="00D634C4"/>
    <w:rsid w:val="00D647FF"/>
    <w:rsid w:val="00D64A5E"/>
    <w:rsid w:val="00D64D90"/>
    <w:rsid w:val="00D66703"/>
    <w:rsid w:val="00D67CBD"/>
    <w:rsid w:val="00D700FE"/>
    <w:rsid w:val="00D7280D"/>
    <w:rsid w:val="00D739F3"/>
    <w:rsid w:val="00D77F36"/>
    <w:rsid w:val="00D8127D"/>
    <w:rsid w:val="00D81CE0"/>
    <w:rsid w:val="00D82814"/>
    <w:rsid w:val="00D83A57"/>
    <w:rsid w:val="00D84AC8"/>
    <w:rsid w:val="00D868C4"/>
    <w:rsid w:val="00D86CC9"/>
    <w:rsid w:val="00D86D3E"/>
    <w:rsid w:val="00D8762C"/>
    <w:rsid w:val="00D87AD1"/>
    <w:rsid w:val="00D90B3A"/>
    <w:rsid w:val="00D90F24"/>
    <w:rsid w:val="00D91A48"/>
    <w:rsid w:val="00D91AFD"/>
    <w:rsid w:val="00D923E3"/>
    <w:rsid w:val="00D92F9F"/>
    <w:rsid w:val="00D9610E"/>
    <w:rsid w:val="00D96EE7"/>
    <w:rsid w:val="00D9736C"/>
    <w:rsid w:val="00DA222D"/>
    <w:rsid w:val="00DA23B2"/>
    <w:rsid w:val="00DA6783"/>
    <w:rsid w:val="00DB0CAA"/>
    <w:rsid w:val="00DB29B4"/>
    <w:rsid w:val="00DB5B82"/>
    <w:rsid w:val="00DB5EB9"/>
    <w:rsid w:val="00DB7A0D"/>
    <w:rsid w:val="00DB7B68"/>
    <w:rsid w:val="00DC01CF"/>
    <w:rsid w:val="00DC10CF"/>
    <w:rsid w:val="00DC1683"/>
    <w:rsid w:val="00DC1A74"/>
    <w:rsid w:val="00DC1B89"/>
    <w:rsid w:val="00DC4908"/>
    <w:rsid w:val="00DC4CBB"/>
    <w:rsid w:val="00DC5F4E"/>
    <w:rsid w:val="00DC72F4"/>
    <w:rsid w:val="00DD2A9D"/>
    <w:rsid w:val="00DD353B"/>
    <w:rsid w:val="00DD37F2"/>
    <w:rsid w:val="00DD4772"/>
    <w:rsid w:val="00DD4F39"/>
    <w:rsid w:val="00DD7DC5"/>
    <w:rsid w:val="00DD7F28"/>
    <w:rsid w:val="00DE269A"/>
    <w:rsid w:val="00DE29B8"/>
    <w:rsid w:val="00DE2FF9"/>
    <w:rsid w:val="00DE3611"/>
    <w:rsid w:val="00DE3A20"/>
    <w:rsid w:val="00DE527E"/>
    <w:rsid w:val="00DE6E51"/>
    <w:rsid w:val="00DF0EB0"/>
    <w:rsid w:val="00DF1EBC"/>
    <w:rsid w:val="00DF2044"/>
    <w:rsid w:val="00DF2C24"/>
    <w:rsid w:val="00DF32C6"/>
    <w:rsid w:val="00DF3704"/>
    <w:rsid w:val="00DF3CA6"/>
    <w:rsid w:val="00DF5D88"/>
    <w:rsid w:val="00DF7727"/>
    <w:rsid w:val="00E00655"/>
    <w:rsid w:val="00E0085E"/>
    <w:rsid w:val="00E020E5"/>
    <w:rsid w:val="00E03F81"/>
    <w:rsid w:val="00E05DF1"/>
    <w:rsid w:val="00E06F13"/>
    <w:rsid w:val="00E074F3"/>
    <w:rsid w:val="00E07DEC"/>
    <w:rsid w:val="00E22139"/>
    <w:rsid w:val="00E248F4"/>
    <w:rsid w:val="00E26AAA"/>
    <w:rsid w:val="00E276D2"/>
    <w:rsid w:val="00E27CE0"/>
    <w:rsid w:val="00E30200"/>
    <w:rsid w:val="00E3035C"/>
    <w:rsid w:val="00E354BB"/>
    <w:rsid w:val="00E35BDD"/>
    <w:rsid w:val="00E360E1"/>
    <w:rsid w:val="00E36C3B"/>
    <w:rsid w:val="00E37198"/>
    <w:rsid w:val="00E374A3"/>
    <w:rsid w:val="00E378BD"/>
    <w:rsid w:val="00E4385C"/>
    <w:rsid w:val="00E43CF0"/>
    <w:rsid w:val="00E44418"/>
    <w:rsid w:val="00E467B4"/>
    <w:rsid w:val="00E50DA2"/>
    <w:rsid w:val="00E50DAD"/>
    <w:rsid w:val="00E52111"/>
    <w:rsid w:val="00E52514"/>
    <w:rsid w:val="00E549DE"/>
    <w:rsid w:val="00E55A91"/>
    <w:rsid w:val="00E57619"/>
    <w:rsid w:val="00E601BC"/>
    <w:rsid w:val="00E60EBF"/>
    <w:rsid w:val="00E61397"/>
    <w:rsid w:val="00E6296A"/>
    <w:rsid w:val="00E6299D"/>
    <w:rsid w:val="00E64C1E"/>
    <w:rsid w:val="00E65D43"/>
    <w:rsid w:val="00E7227B"/>
    <w:rsid w:val="00E72F26"/>
    <w:rsid w:val="00E74FFB"/>
    <w:rsid w:val="00E8067F"/>
    <w:rsid w:val="00E8122E"/>
    <w:rsid w:val="00E81574"/>
    <w:rsid w:val="00E81732"/>
    <w:rsid w:val="00E817A2"/>
    <w:rsid w:val="00E817D4"/>
    <w:rsid w:val="00E81AB5"/>
    <w:rsid w:val="00E85ECD"/>
    <w:rsid w:val="00E874BC"/>
    <w:rsid w:val="00E878CB"/>
    <w:rsid w:val="00E92DC3"/>
    <w:rsid w:val="00E93BE7"/>
    <w:rsid w:val="00E948CB"/>
    <w:rsid w:val="00E95129"/>
    <w:rsid w:val="00E959BF"/>
    <w:rsid w:val="00EA16C0"/>
    <w:rsid w:val="00EA4612"/>
    <w:rsid w:val="00EA7BD0"/>
    <w:rsid w:val="00EB3316"/>
    <w:rsid w:val="00EB540A"/>
    <w:rsid w:val="00EB600A"/>
    <w:rsid w:val="00EB65F8"/>
    <w:rsid w:val="00EB76CB"/>
    <w:rsid w:val="00EC0F28"/>
    <w:rsid w:val="00EC1DB9"/>
    <w:rsid w:val="00EC387D"/>
    <w:rsid w:val="00EC55B5"/>
    <w:rsid w:val="00ED0E77"/>
    <w:rsid w:val="00ED4B15"/>
    <w:rsid w:val="00ED50AD"/>
    <w:rsid w:val="00EE14F8"/>
    <w:rsid w:val="00EE302A"/>
    <w:rsid w:val="00EE406E"/>
    <w:rsid w:val="00EE4394"/>
    <w:rsid w:val="00EE7231"/>
    <w:rsid w:val="00EF01BC"/>
    <w:rsid w:val="00EF05E6"/>
    <w:rsid w:val="00EF5162"/>
    <w:rsid w:val="00F010A4"/>
    <w:rsid w:val="00F015B9"/>
    <w:rsid w:val="00F0318C"/>
    <w:rsid w:val="00F0437F"/>
    <w:rsid w:val="00F04998"/>
    <w:rsid w:val="00F04D21"/>
    <w:rsid w:val="00F069E7"/>
    <w:rsid w:val="00F13BAE"/>
    <w:rsid w:val="00F158C9"/>
    <w:rsid w:val="00F17EA8"/>
    <w:rsid w:val="00F20A7F"/>
    <w:rsid w:val="00F2240E"/>
    <w:rsid w:val="00F2450E"/>
    <w:rsid w:val="00F24C8B"/>
    <w:rsid w:val="00F2555B"/>
    <w:rsid w:val="00F277B8"/>
    <w:rsid w:val="00F313D3"/>
    <w:rsid w:val="00F316E9"/>
    <w:rsid w:val="00F350C6"/>
    <w:rsid w:val="00F35BB4"/>
    <w:rsid w:val="00F415B0"/>
    <w:rsid w:val="00F425AB"/>
    <w:rsid w:val="00F433BB"/>
    <w:rsid w:val="00F43B0A"/>
    <w:rsid w:val="00F44578"/>
    <w:rsid w:val="00F45899"/>
    <w:rsid w:val="00F45DE3"/>
    <w:rsid w:val="00F47D68"/>
    <w:rsid w:val="00F5150A"/>
    <w:rsid w:val="00F52057"/>
    <w:rsid w:val="00F52EBE"/>
    <w:rsid w:val="00F54928"/>
    <w:rsid w:val="00F567C5"/>
    <w:rsid w:val="00F570C2"/>
    <w:rsid w:val="00F570C9"/>
    <w:rsid w:val="00F63A83"/>
    <w:rsid w:val="00F663D1"/>
    <w:rsid w:val="00F66EE4"/>
    <w:rsid w:val="00F67894"/>
    <w:rsid w:val="00F72AD9"/>
    <w:rsid w:val="00F7443A"/>
    <w:rsid w:val="00F76082"/>
    <w:rsid w:val="00F81CC7"/>
    <w:rsid w:val="00F82407"/>
    <w:rsid w:val="00F82617"/>
    <w:rsid w:val="00F84363"/>
    <w:rsid w:val="00F84EF9"/>
    <w:rsid w:val="00F85B9C"/>
    <w:rsid w:val="00F867D1"/>
    <w:rsid w:val="00F90005"/>
    <w:rsid w:val="00F9108D"/>
    <w:rsid w:val="00F912C3"/>
    <w:rsid w:val="00F956FB"/>
    <w:rsid w:val="00F95801"/>
    <w:rsid w:val="00F97E6B"/>
    <w:rsid w:val="00FA0978"/>
    <w:rsid w:val="00FA1098"/>
    <w:rsid w:val="00FA1509"/>
    <w:rsid w:val="00FA1D7D"/>
    <w:rsid w:val="00FA7937"/>
    <w:rsid w:val="00FB2237"/>
    <w:rsid w:val="00FB26B0"/>
    <w:rsid w:val="00FB48CA"/>
    <w:rsid w:val="00FB6889"/>
    <w:rsid w:val="00FC033B"/>
    <w:rsid w:val="00FC0630"/>
    <w:rsid w:val="00FC1E90"/>
    <w:rsid w:val="00FC1E99"/>
    <w:rsid w:val="00FC1FC5"/>
    <w:rsid w:val="00FC51AB"/>
    <w:rsid w:val="00FC5435"/>
    <w:rsid w:val="00FC5F75"/>
    <w:rsid w:val="00FC5F90"/>
    <w:rsid w:val="00FC60F0"/>
    <w:rsid w:val="00FC71E6"/>
    <w:rsid w:val="00FD0274"/>
    <w:rsid w:val="00FD16D4"/>
    <w:rsid w:val="00FD3E1A"/>
    <w:rsid w:val="00FD430D"/>
    <w:rsid w:val="00FD524A"/>
    <w:rsid w:val="00FD5EEB"/>
    <w:rsid w:val="00FE4DD1"/>
    <w:rsid w:val="00FE56AD"/>
    <w:rsid w:val="00FE5CB5"/>
    <w:rsid w:val="00FF13E3"/>
    <w:rsid w:val="00FF2C75"/>
    <w:rsid w:val="00FF34CB"/>
    <w:rsid w:val="00FF4402"/>
    <w:rsid w:val="00FF46BD"/>
    <w:rsid w:val="00FF4942"/>
    <w:rsid w:val="00FF4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12682F"/>
  <w15:docId w15:val="{230CCA8D-8BE3-44CD-9D7D-65F615C0A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5D88"/>
    <w:pPr>
      <w:mirrorIndents/>
      <w:jc w:val="thaiDistribute"/>
    </w:pPr>
    <w:rPr>
      <w:rFonts w:ascii="Leelawadee" w:hAnsi="Leelawadee" w:cs="Leelawadee"/>
      <w:sz w:val="32"/>
      <w:szCs w:val="32"/>
    </w:rPr>
  </w:style>
  <w:style w:type="paragraph" w:styleId="Heading1">
    <w:name w:val="heading 1"/>
    <w:basedOn w:val="Normal"/>
    <w:next w:val="Normal"/>
    <w:link w:val="Heading1Char"/>
    <w:qFormat/>
    <w:rsid w:val="00C965BD"/>
    <w:pPr>
      <w:keepNext/>
      <w:jc w:val="center"/>
      <w:outlineLvl w:val="0"/>
    </w:pPr>
    <w:rPr>
      <w:rFonts w:eastAsia="Times New Roman"/>
      <w:b/>
      <w:bCs/>
      <w:color w:val="00B050"/>
      <w:kern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28B1"/>
    <w:pPr>
      <w:keepNext/>
      <w:keepLines/>
      <w:spacing w:before="40"/>
      <w:jc w:val="center"/>
      <w:outlineLvl w:val="1"/>
    </w:pPr>
    <w:rPr>
      <w:rFonts w:eastAsiaTheme="majorEastAsia"/>
      <w:color w:val="00B05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006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50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0E0"/>
  </w:style>
  <w:style w:type="paragraph" w:styleId="Footer">
    <w:name w:val="footer"/>
    <w:basedOn w:val="Normal"/>
    <w:link w:val="FooterChar"/>
    <w:unhideWhenUsed/>
    <w:rsid w:val="003A50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A50E0"/>
  </w:style>
  <w:style w:type="paragraph" w:styleId="BalloonText">
    <w:name w:val="Balloon Text"/>
    <w:basedOn w:val="Normal"/>
    <w:link w:val="BalloonTextChar"/>
    <w:uiPriority w:val="99"/>
    <w:semiHidden/>
    <w:unhideWhenUsed/>
    <w:rsid w:val="00BA35BF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5BF"/>
    <w:rPr>
      <w:rFonts w:ascii="Segoe UI" w:hAnsi="Segoe UI" w:cs="Angsana New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633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33D3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33D3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33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33D3"/>
    <w:rPr>
      <w:b/>
      <w:bCs/>
      <w:sz w:val="20"/>
      <w:szCs w:val="25"/>
    </w:rPr>
  </w:style>
  <w:style w:type="character" w:customStyle="1" w:styleId="Heading1Char">
    <w:name w:val="Heading 1 Char"/>
    <w:basedOn w:val="DefaultParagraphFont"/>
    <w:link w:val="Heading1"/>
    <w:rsid w:val="00C965BD"/>
    <w:rPr>
      <w:rFonts w:ascii="Leelawadee" w:eastAsia="Times New Roman" w:hAnsi="Leelawadee" w:cs="Leelawadee"/>
      <w:b/>
      <w:bCs/>
      <w:color w:val="00B050"/>
      <w:kern w:val="32"/>
      <w:sz w:val="32"/>
      <w:szCs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C965B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65BD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CD28B1"/>
    <w:rPr>
      <w:rFonts w:ascii="Leelawadee" w:eastAsiaTheme="majorEastAsia" w:hAnsi="Leelawadee" w:cs="Leelawadee"/>
      <w:color w:val="00B05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810E5"/>
    <w:pPr>
      <w:keepLines/>
      <w:spacing w:before="240" w:line="259" w:lineRule="auto"/>
      <w:mirrorIndents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1810E5"/>
    <w:pPr>
      <w:tabs>
        <w:tab w:val="right" w:leader="dot" w:pos="9628"/>
      </w:tabs>
      <w:spacing w:after="240"/>
    </w:pPr>
    <w:rPr>
      <w:rFonts w:cs="Angsana New"/>
      <w:szCs w:val="40"/>
    </w:rPr>
  </w:style>
  <w:style w:type="table" w:styleId="TableGrid">
    <w:name w:val="Table Grid"/>
    <w:basedOn w:val="TableNormal"/>
    <w:uiPriority w:val="39"/>
    <w:rsid w:val="001810E5"/>
    <w:rPr>
      <w:rFonts w:ascii="Arial Unicode MS" w:eastAsia="Arial Unicode MS" w:hAnsi="Arial Unicode MS" w:cs="Arial Unicode MS"/>
      <w:sz w:val="24"/>
      <w:szCs w:val="24"/>
      <w:lang w:val="th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E3BC2"/>
    <w:pPr>
      <w:spacing w:before="100" w:beforeAutospacing="1" w:after="100" w:afterAutospacing="1"/>
      <w:mirrorIndents w:val="0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944A3B"/>
    <w:pPr>
      <w:tabs>
        <w:tab w:val="right" w:leader="dot" w:pos="9628"/>
      </w:tabs>
      <w:spacing w:after="240"/>
      <w:ind w:left="320"/>
    </w:pPr>
    <w:rPr>
      <w:noProof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31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ahai.or.th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bahai.org/library/authoritative-texts/the-bab/selections-writings-bab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hai-bahais.org/wp/wp-content/uploads/2018/02/compilation-writings-bab-english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7A215-A3FE-440E-82A2-23B9B9544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5</TotalTime>
  <Pages>55</Pages>
  <Words>14913</Words>
  <Characters>85010</Characters>
  <Application>Microsoft Office Word</Application>
  <DocSecurity>0</DocSecurity>
  <Lines>708</Lines>
  <Paragraphs>19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>ประมวลพระธรรมบางบทของพระบ๊อบ - A Compilation of Passages from the Writings of The Báb</vt:lpstr>
      <vt:lpstr>หน้าปก  [Cover]</vt:lpstr>
      <vt:lpstr>ประมวลพระธรรมบางบทของพระบ๊อบ [A Compilation of Passages from the Writings of the</vt:lpstr>
      <vt:lpstr>สารบัญ [Table of Contents]</vt:lpstr>
      <vt:lpstr>คำนำ [Preface]</vt:lpstr>
      <vt:lpstr>สารจาก สภายุติธรรมแห่งสากล  [Message from  The Universal House of Justice]</vt:lpstr>
      <vt:lpstr>    สาสน์ที่ทรงลิขิตถึงอักษรแห่งการดำรงชีวิตคนแรก [Tablet to the First Letter of the</vt:lpstr>
      <vt:lpstr>    พระวจนะที่ตัดตอนมาจากสาสน์ที่ส่งไปถึงกษัตริย์มูฮัมหมัด ชาห์ [Extracts from an Ep</vt:lpstr>
      <vt:lpstr>    พระวจนะที่ตัดตอนมาจากสาสน์ที่ส่งไปถึงเจ้าผู้ครองนครเมกกะ [Extracts from a Tablet</vt:lpstr>
      <vt:lpstr>    พระวจนะที่ตัดตอนมาจากไคยูมูน อัสมอ (คำอธิบายเกี่ยวกับซูเรย์แห่งโจเซฟ) [Excerpts </vt:lpstr>
      <vt:lpstr>    ข้อความที่ตัดตอนมาจากพระคัมภีร์บายัน ภาคภาษาเปอร์เซีย [Excerpts from the Persian</vt:lpstr>
      <vt:lpstr>    ข้อความที่ตัดตอนมาจากสาสน์ ดาลาเอลเลอ สับเอ (ข้อพิสูจน์เจ็ดข้อ) [Excerpts from t</vt:lpstr>
      <vt:lpstr>    ข้อความที่ตัดตอนมาจาก คีตาบี-อัสมา (พระคัมภีร์แห่งพระนาม) [Excerpts from the Kit</vt:lpstr>
      <vt:lpstr>    ข้อความที่ตัดตอนมาจากพระธรรมบัญญัติบทต่าง ๆ [Excerpts from Various Writings]</vt:lpstr>
      <vt:lpstr>    บทอธิษฐานและการพิจารณาไตร่ตรอง [Prayers and Meditations]</vt:lpstr>
    </vt:vector>
  </TitlesOfParts>
  <Company>ศาสนาบาไฮ; Bahá'í Faith</Company>
  <LinksUpToDate>false</LinksUpToDate>
  <CharactersWithSpaces>99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ะมวลพระธรรมบางบทของพระบ๊อบ - A Compilation of Passages from the Writings of The Báb</dc:title>
  <dc:subject>พระธรรม; Holy Writings; พระคัมภีร์ศักดิ์สิทธิ์; Scripture; พระบ๊อบ; The Báb;  ศาสนาบาไฮ; Bahá'í Faith; บาไฮ; Bahá'í; ศาสนา; Religion</dc:subject>
  <dc:creator>พระบ๊อบ;The Báb;สภายุติธรรมสากล;The Universal House of Justice;ศาสนาบาไฮ;Bahá'í Faith;บาไฮ;Bahá'í</dc:creator>
  <cp:keywords>พระธรรม; Holy Writings; พระคัมภีร์ศักดิ์สิทธิ์; Scripture; พระบ๊อบ; The Báb;  ศาสนาบาไฮ; Bahá'í Faith; บาไฮ; Bahá'í; ศาสนา; Religion</cp:keywords>
  <cp:lastModifiedBy>Vaughan Smith</cp:lastModifiedBy>
  <cp:revision>64</cp:revision>
  <cp:lastPrinted>2018-08-31T23:24:00Z</cp:lastPrinted>
  <dcterms:created xsi:type="dcterms:W3CDTF">2018-01-24T22:30:00Z</dcterms:created>
  <dcterms:modified xsi:type="dcterms:W3CDTF">2018-08-31T23:26:00Z</dcterms:modified>
  <cp:category>พระธรรม;Holy Writings;พระคัมภีร์ศักดิ์สิทธิ์;Scripture;พระบ๊อบ;The Báb;ศาสนาบาไฮ;Bahá'í Faith;บาไฮ;Bahá'í;ศาสนา;Religion</cp:category>
</cp:coreProperties>
</file>